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06BFF" w14:textId="77777777" w:rsidR="00347766" w:rsidRPr="00BC2580" w:rsidRDefault="00347766" w:rsidP="00347766">
      <w:pPr>
        <w:jc w:val="center"/>
        <w:rPr>
          <w:b/>
          <w:color w:val="000000" w:themeColor="text1"/>
          <w:lang w:bidi="en-US"/>
        </w:rPr>
      </w:pPr>
      <w:bookmarkStart w:id="0" w:name="_GoBack"/>
      <w:bookmarkEnd w:id="0"/>
      <w:r w:rsidRPr="00BC2580">
        <w:rPr>
          <w:b/>
          <w:color w:val="000000" w:themeColor="text1"/>
          <w:lang w:bidi="en-US"/>
        </w:rPr>
        <w:t>New York City College of Technology</w:t>
      </w:r>
      <w:r w:rsidRPr="00BC2580">
        <w:rPr>
          <w:b/>
          <w:color w:val="000000" w:themeColor="text1"/>
          <w:lang w:bidi="en-US"/>
        </w:rPr>
        <w:br/>
      </w:r>
      <w:r w:rsidR="00394A00" w:rsidRPr="00BC2580">
        <w:rPr>
          <w:b/>
          <w:color w:val="000000" w:themeColor="text1"/>
          <w:lang w:bidi="en-US"/>
        </w:rPr>
        <w:t>Interdisciplinary Committee</w:t>
      </w:r>
    </w:p>
    <w:p w14:paraId="64ABD1E1" w14:textId="77777777" w:rsidR="00347766" w:rsidRPr="00BC2580" w:rsidRDefault="00347766" w:rsidP="00347766">
      <w:pPr>
        <w:rPr>
          <w:b/>
          <w:color w:val="000000" w:themeColor="text1"/>
          <w:lang w:bidi="en-US"/>
        </w:rPr>
      </w:pPr>
    </w:p>
    <w:p w14:paraId="2E9F8014" w14:textId="77777777" w:rsidR="00347766" w:rsidRPr="00BC2580" w:rsidRDefault="00347766" w:rsidP="00347766">
      <w:pPr>
        <w:rPr>
          <w:b/>
          <w:color w:val="000000" w:themeColor="text1"/>
          <w:lang w:bidi="en-US"/>
        </w:rPr>
      </w:pPr>
      <w:r w:rsidRPr="00BC2580">
        <w:rPr>
          <w:b/>
          <w:color w:val="000000" w:themeColor="text1"/>
          <w:lang w:bidi="en-US"/>
        </w:rPr>
        <w:t>Criteria for an Interdisciplinary Course</w:t>
      </w:r>
    </w:p>
    <w:p w14:paraId="380142DA" w14:textId="77777777" w:rsidR="00347766" w:rsidRPr="00BC2580" w:rsidRDefault="00347766" w:rsidP="00347766">
      <w:pPr>
        <w:ind w:left="360"/>
        <w:rPr>
          <w:color w:val="000000" w:themeColor="text1"/>
          <w:lang w:bidi="en-US"/>
        </w:rPr>
      </w:pPr>
    </w:p>
    <w:p w14:paraId="236E78E4" w14:textId="77777777" w:rsidR="00347766" w:rsidRPr="00BC2580" w:rsidRDefault="00347766" w:rsidP="00347766">
      <w:pPr>
        <w:numPr>
          <w:ilvl w:val="0"/>
          <w:numId w:val="2"/>
        </w:numPr>
        <w:ind w:left="360" w:firstLine="0"/>
        <w:rPr>
          <w:b/>
          <w:color w:val="000000" w:themeColor="text1"/>
        </w:rPr>
      </w:pPr>
      <w:r w:rsidRPr="00BC2580">
        <w:rPr>
          <w:b/>
          <w:color w:val="000000" w:themeColor="text1"/>
        </w:rPr>
        <w:t>Interdisciplinary Studies Definition</w:t>
      </w:r>
    </w:p>
    <w:p w14:paraId="6020988B" w14:textId="77777777" w:rsidR="00347766" w:rsidRPr="00BC2580" w:rsidRDefault="00347766" w:rsidP="00347766">
      <w:pPr>
        <w:ind w:left="360"/>
        <w:rPr>
          <w:b/>
          <w:color w:val="000000" w:themeColor="text1"/>
        </w:rPr>
      </w:pPr>
    </w:p>
    <w:p w14:paraId="5D8904E8" w14:textId="77777777" w:rsidR="00347766" w:rsidRPr="00BC2580" w:rsidRDefault="00347766" w:rsidP="00347766">
      <w:pPr>
        <w:rPr>
          <w:color w:val="000000" w:themeColor="text1"/>
        </w:rPr>
      </w:pPr>
      <w:r w:rsidRPr="00BC2580">
        <w:rPr>
          <w:color w:val="000000" w:themeColor="text1"/>
        </w:rPr>
        <w:t xml:space="preserve">Interdisciplinary studies involve two or more academic disciplines or fields of study organized around synthesizing distinct perspectives, knowledge, and skills. </w:t>
      </w:r>
      <w:r w:rsidRPr="00BC2580">
        <w:rPr>
          <w:color w:val="000000" w:themeColor="text1"/>
          <w:u w:val="single"/>
        </w:rPr>
        <w:t>Interdisciplinary study focuses on questions, problems, and topics too complex or too broad for a single discipline or field to encompass adequately; such studies thrive on drawing connections between seemingly exclusive domains.</w:t>
      </w:r>
      <w:r w:rsidRPr="00BC2580">
        <w:rPr>
          <w:color w:val="000000" w:themeColor="text1"/>
        </w:rPr>
        <w:t xml:space="preserve"> Usually theme-based, interdisciplinary courses intentionally address issues that require meaningful engagement of multiple academic disciplines. Pedagogical strategies focus on, but are not limited to, inquiry or problem-based learning.</w:t>
      </w:r>
    </w:p>
    <w:p w14:paraId="6C8E0E26" w14:textId="77777777" w:rsidR="00347766" w:rsidRPr="00BC2580" w:rsidRDefault="00347766" w:rsidP="00347766">
      <w:pPr>
        <w:rPr>
          <w:color w:val="000000" w:themeColor="text1"/>
        </w:rPr>
      </w:pPr>
    </w:p>
    <w:p w14:paraId="20C1A7CA" w14:textId="77777777" w:rsidR="00347766" w:rsidRPr="00BC2580" w:rsidRDefault="00347766" w:rsidP="00347766">
      <w:pPr>
        <w:rPr>
          <w:color w:val="000000" w:themeColor="text1"/>
        </w:rPr>
      </w:pPr>
      <w:r w:rsidRPr="00BC2580">
        <w:rPr>
          <w:color w:val="000000" w:themeColor="text1"/>
        </w:rPr>
        <w:t xml:space="preserve">Although many academic disciplines, such as African American Studies and Engineering, are inherently interdisciplinary, </w:t>
      </w:r>
      <w:r w:rsidRPr="00BC2580">
        <w:rPr>
          <w:color w:val="000000" w:themeColor="text1"/>
          <w:u w:val="single"/>
        </w:rPr>
        <w:t>to be considered an interdisciplinary course at City Tech the course must be team-taught</w:t>
      </w:r>
      <w:r w:rsidRPr="00BC2580">
        <w:rPr>
          <w:rStyle w:val="FootnoteReference"/>
          <w:color w:val="000000" w:themeColor="text1"/>
          <w:u w:val="single"/>
        </w:rPr>
        <w:footnoteReference w:id="1"/>
      </w:r>
      <w:r w:rsidRPr="00BC2580">
        <w:rPr>
          <w:color w:val="000000" w:themeColor="text1"/>
          <w:u w:val="single"/>
        </w:rPr>
        <w:t xml:space="preserve"> by more than one faculty member from two or more departments</w:t>
      </w:r>
      <w:r w:rsidRPr="00BC2580">
        <w:rPr>
          <w:rStyle w:val="FootnoteReference"/>
          <w:color w:val="000000" w:themeColor="text1"/>
          <w:u w:val="single"/>
        </w:rPr>
        <w:footnoteReference w:id="2"/>
      </w:r>
      <w:r w:rsidRPr="00BC2580">
        <w:rPr>
          <w:color w:val="000000" w:themeColor="text1"/>
          <w:u w:val="single"/>
        </w:rPr>
        <w:t xml:space="preserve"> in the College.</w:t>
      </w:r>
      <w:r w:rsidRPr="00BC2580" w:rsidDel="00106209">
        <w:rPr>
          <w:color w:val="000000" w:themeColor="text1"/>
          <w:u w:val="single"/>
        </w:rPr>
        <w:t xml:space="preserve"> </w:t>
      </w:r>
      <w:r w:rsidRPr="00BC2580">
        <w:rPr>
          <w:color w:val="000000" w:themeColor="text1"/>
          <w:u w:val="single"/>
        </w:rPr>
        <w:t>An interdisciplinary course, by definition, has an interdisciplinary theme as its nucleus.</w:t>
      </w:r>
      <w:r w:rsidRPr="00BC2580">
        <w:rPr>
          <w:color w:val="000000" w:themeColor="text1"/>
        </w:rPr>
        <w:t xml:space="preserve"> In its essence, such a course brings the analytic methods of two or more academic disciplines to bear on a specific problem or question. Thus, a course in Music History is not likely to be considered interdisciplinary, but a course in Music History from an economist’s perspective might very well lead to such a course. The application of different methods and concepts is the key to assessing whether a course is or is not interdisciplinary. The term interdisciplinary is occasionally used to identify individual projects or assignments, but these, though possibly commendable, fall short in the necessary scope for learning experiences that demand in-depth exposure to the methodologies of distinct intellectual disciplines, and the creative application of these methodologies to specific problems.</w:t>
      </w:r>
    </w:p>
    <w:p w14:paraId="404EBE15" w14:textId="77777777" w:rsidR="00347766" w:rsidRPr="00BC2580" w:rsidRDefault="00347766" w:rsidP="00347766">
      <w:pPr>
        <w:rPr>
          <w:color w:val="000000" w:themeColor="text1"/>
        </w:rPr>
      </w:pPr>
    </w:p>
    <w:p w14:paraId="27DF1355" w14:textId="77777777" w:rsidR="00347766" w:rsidRPr="00BC2580" w:rsidRDefault="00347766" w:rsidP="00347766">
      <w:pPr>
        <w:rPr>
          <w:color w:val="000000" w:themeColor="text1"/>
        </w:rPr>
      </w:pPr>
      <w:r w:rsidRPr="00BC2580">
        <w:rPr>
          <w:color w:val="000000" w:themeColor="text1"/>
        </w:rPr>
        <w:t xml:space="preserve">Studies show that interdisciplinary courses improve student learning (Elrod &amp; Roth, 2012; Klein, 2010; Lattuca, 2001; Lattuca, Voigt, &amp; Fath, 2004; Project Kaleidoscope, 2011). To foster interdisciplinary learning, the Interdisciplinary Committee has identified goals and outcomes that students taking interdisciplinary courses should be able to achieve.  </w:t>
      </w:r>
    </w:p>
    <w:p w14:paraId="33F56657" w14:textId="77777777" w:rsidR="00347766" w:rsidRPr="00BC2580" w:rsidRDefault="00347766" w:rsidP="00347766">
      <w:pPr>
        <w:rPr>
          <w:b/>
          <w:color w:val="000000" w:themeColor="text1"/>
        </w:rPr>
      </w:pPr>
    </w:p>
    <w:p w14:paraId="6863F5DD" w14:textId="77777777" w:rsidR="00347766" w:rsidRPr="00BC2580" w:rsidRDefault="00347766" w:rsidP="00347766">
      <w:pPr>
        <w:rPr>
          <w:b/>
          <w:color w:val="000000" w:themeColor="text1"/>
        </w:rPr>
      </w:pPr>
      <w:r w:rsidRPr="00BC2580">
        <w:rPr>
          <w:b/>
          <w:color w:val="000000" w:themeColor="text1"/>
        </w:rPr>
        <w:t>Learning Outcomes of Interdisciplinary Courses</w:t>
      </w:r>
    </w:p>
    <w:p w14:paraId="5DDC0C74" w14:textId="77777777" w:rsidR="00347766" w:rsidRPr="00BC2580" w:rsidRDefault="00347766" w:rsidP="00347766">
      <w:pPr>
        <w:rPr>
          <w:b/>
          <w:color w:val="000000" w:themeColor="text1"/>
        </w:rPr>
      </w:pPr>
      <w:r w:rsidRPr="00BC2580">
        <w:rPr>
          <w:color w:val="000000" w:themeColor="text1"/>
        </w:rPr>
        <w:t>Students will be able to:</w:t>
      </w:r>
    </w:p>
    <w:p w14:paraId="5DD6B0EE" w14:textId="77777777" w:rsidR="00347766" w:rsidRPr="00BC2580" w:rsidRDefault="00347766" w:rsidP="00347766">
      <w:pPr>
        <w:numPr>
          <w:ilvl w:val="0"/>
          <w:numId w:val="3"/>
        </w:numPr>
        <w:rPr>
          <w:b/>
          <w:color w:val="000000" w:themeColor="text1"/>
        </w:rPr>
      </w:pPr>
      <w:r w:rsidRPr="00BC2580">
        <w:rPr>
          <w:color w:val="000000" w:themeColor="text1"/>
        </w:rPr>
        <w:t>Purposefully connect and integrate across-discipline knowledge and skills to solve problems</w:t>
      </w:r>
    </w:p>
    <w:p w14:paraId="104E7ECB" w14:textId="77777777" w:rsidR="00347766" w:rsidRPr="00BC2580" w:rsidRDefault="00347766" w:rsidP="00347766">
      <w:pPr>
        <w:numPr>
          <w:ilvl w:val="0"/>
          <w:numId w:val="3"/>
        </w:numPr>
        <w:rPr>
          <w:b/>
          <w:color w:val="000000" w:themeColor="text1"/>
        </w:rPr>
      </w:pPr>
      <w:r w:rsidRPr="00BC2580">
        <w:rPr>
          <w:color w:val="000000" w:themeColor="text1"/>
        </w:rPr>
        <w:t xml:space="preserve">Synthesize and transfer knowledge across disciplinary boundaries </w:t>
      </w:r>
    </w:p>
    <w:p w14:paraId="2E62ED8A" w14:textId="77777777" w:rsidR="00347766" w:rsidRPr="00BC2580" w:rsidRDefault="00347766" w:rsidP="00347766">
      <w:pPr>
        <w:numPr>
          <w:ilvl w:val="0"/>
          <w:numId w:val="3"/>
        </w:numPr>
        <w:rPr>
          <w:b/>
          <w:color w:val="000000" w:themeColor="text1"/>
        </w:rPr>
      </w:pPr>
      <w:r w:rsidRPr="00BC2580">
        <w:rPr>
          <w:color w:val="000000" w:themeColor="text1"/>
        </w:rPr>
        <w:t>Comprehend factors inherent in complex problems</w:t>
      </w:r>
    </w:p>
    <w:p w14:paraId="243F9F07" w14:textId="77777777" w:rsidR="00347766" w:rsidRPr="00BC2580" w:rsidRDefault="00347766" w:rsidP="00347766">
      <w:pPr>
        <w:numPr>
          <w:ilvl w:val="0"/>
          <w:numId w:val="3"/>
        </w:numPr>
        <w:rPr>
          <w:b/>
          <w:color w:val="000000" w:themeColor="text1"/>
        </w:rPr>
      </w:pPr>
      <w:r w:rsidRPr="00BC2580">
        <w:rPr>
          <w:color w:val="000000" w:themeColor="text1"/>
        </w:rPr>
        <w:t>Apply integrative thinking to problem-solving in ethically and socially responsible ways</w:t>
      </w:r>
    </w:p>
    <w:p w14:paraId="37C4857E" w14:textId="77777777" w:rsidR="00347766" w:rsidRPr="00BC2580" w:rsidRDefault="00347766" w:rsidP="00347766">
      <w:pPr>
        <w:numPr>
          <w:ilvl w:val="0"/>
          <w:numId w:val="3"/>
        </w:numPr>
        <w:rPr>
          <w:b/>
          <w:color w:val="000000" w:themeColor="text1"/>
        </w:rPr>
      </w:pPr>
      <w:r w:rsidRPr="00BC2580">
        <w:rPr>
          <w:color w:val="000000" w:themeColor="text1"/>
        </w:rPr>
        <w:t>Recognize varied perspectives</w:t>
      </w:r>
    </w:p>
    <w:p w14:paraId="09420439" w14:textId="77777777" w:rsidR="00347766" w:rsidRPr="00BC2580" w:rsidRDefault="00347766" w:rsidP="00347766">
      <w:pPr>
        <w:numPr>
          <w:ilvl w:val="0"/>
          <w:numId w:val="3"/>
        </w:numPr>
        <w:rPr>
          <w:b/>
          <w:color w:val="000000" w:themeColor="text1"/>
        </w:rPr>
      </w:pPr>
      <w:r w:rsidRPr="00BC2580">
        <w:rPr>
          <w:color w:val="000000" w:themeColor="text1"/>
        </w:rPr>
        <w:t>Gain comfort with complexity and uncertainty</w:t>
      </w:r>
    </w:p>
    <w:p w14:paraId="44A8C331" w14:textId="77777777" w:rsidR="00347766" w:rsidRPr="00BC2580" w:rsidRDefault="00347766" w:rsidP="00347766">
      <w:pPr>
        <w:numPr>
          <w:ilvl w:val="0"/>
          <w:numId w:val="3"/>
        </w:numPr>
        <w:rPr>
          <w:b/>
          <w:color w:val="000000" w:themeColor="text1"/>
        </w:rPr>
      </w:pPr>
      <w:r w:rsidRPr="00BC2580">
        <w:rPr>
          <w:color w:val="000000" w:themeColor="text1"/>
        </w:rPr>
        <w:t>Think critically, communicate effectively, and work collaboratively</w:t>
      </w:r>
    </w:p>
    <w:p w14:paraId="19550964" w14:textId="77777777" w:rsidR="00347766" w:rsidRPr="00BC2580" w:rsidRDefault="00347766" w:rsidP="00347766">
      <w:pPr>
        <w:numPr>
          <w:ilvl w:val="0"/>
          <w:numId w:val="3"/>
        </w:numPr>
        <w:rPr>
          <w:b/>
          <w:color w:val="000000" w:themeColor="text1"/>
        </w:rPr>
      </w:pPr>
      <w:r w:rsidRPr="00BC2580">
        <w:rPr>
          <w:color w:val="000000" w:themeColor="text1"/>
        </w:rPr>
        <w:t>Become flexible thinkers</w:t>
      </w:r>
    </w:p>
    <w:p w14:paraId="6E560BF4" w14:textId="77777777" w:rsidR="00347766" w:rsidRPr="00BC2580" w:rsidRDefault="00347766" w:rsidP="00347766">
      <w:pPr>
        <w:jc w:val="center"/>
        <w:rPr>
          <w:b/>
          <w:color w:val="000000" w:themeColor="text1"/>
          <w:lang w:bidi="en-US"/>
        </w:rPr>
      </w:pPr>
      <w:r w:rsidRPr="00BC2580">
        <w:rPr>
          <w:b/>
          <w:color w:val="000000" w:themeColor="text1"/>
          <w:lang w:bidi="en-US"/>
        </w:rPr>
        <w:lastRenderedPageBreak/>
        <w:t>New York City College of Technology</w:t>
      </w:r>
    </w:p>
    <w:p w14:paraId="76158C8B" w14:textId="77777777" w:rsidR="00347766" w:rsidRPr="00BC2580" w:rsidRDefault="00347766" w:rsidP="00347766">
      <w:pPr>
        <w:jc w:val="center"/>
        <w:rPr>
          <w:b/>
          <w:color w:val="000000" w:themeColor="text1"/>
          <w:lang w:bidi="en-US"/>
        </w:rPr>
      </w:pPr>
      <w:r w:rsidRPr="00BC2580">
        <w:rPr>
          <w:b/>
          <w:color w:val="000000" w:themeColor="text1"/>
          <w:lang w:bidi="en-US"/>
        </w:rPr>
        <w:t>Interdisciplinary Committee</w:t>
      </w:r>
    </w:p>
    <w:p w14:paraId="33BDA8E8" w14:textId="77777777" w:rsidR="00347766" w:rsidRPr="00BC2580" w:rsidRDefault="00347766" w:rsidP="00347766">
      <w:pPr>
        <w:jc w:val="center"/>
        <w:rPr>
          <w:b/>
          <w:color w:val="000000" w:themeColor="text1"/>
          <w:lang w:bidi="en-US"/>
        </w:rPr>
      </w:pPr>
    </w:p>
    <w:p w14:paraId="0E05A23A" w14:textId="77777777" w:rsidR="00347766" w:rsidRPr="00BC2580" w:rsidRDefault="00347766" w:rsidP="00347766">
      <w:pPr>
        <w:rPr>
          <w:b/>
          <w:color w:val="000000" w:themeColor="text1"/>
          <w:lang w:bidi="en-US"/>
        </w:rPr>
      </w:pPr>
    </w:p>
    <w:p w14:paraId="092D4BAA" w14:textId="77777777" w:rsidR="00347766" w:rsidRPr="00BC2580" w:rsidRDefault="00347766" w:rsidP="00347766">
      <w:pPr>
        <w:rPr>
          <w:b/>
          <w:color w:val="000000" w:themeColor="text1"/>
        </w:rPr>
      </w:pPr>
      <w:r w:rsidRPr="00BC2580">
        <w:rPr>
          <w:b/>
          <w:color w:val="000000" w:themeColor="text1"/>
          <w:lang w:bidi="en-US"/>
        </w:rPr>
        <w:t xml:space="preserve">Application for Interdisciplinary Course Designation </w:t>
      </w:r>
    </w:p>
    <w:p w14:paraId="29BC5BE7" w14:textId="77777777" w:rsidR="00347766" w:rsidRPr="00BC2580" w:rsidRDefault="00347766" w:rsidP="00347766">
      <w:pPr>
        <w:rPr>
          <w:b/>
          <w:color w:val="000000" w:themeColor="text1"/>
        </w:rPr>
      </w:pPr>
    </w:p>
    <w:p w14:paraId="3A1E67AA" w14:textId="77777777" w:rsidR="005850CF" w:rsidRPr="00BC2580" w:rsidRDefault="005850CF" w:rsidP="00347766">
      <w:pPr>
        <w:rPr>
          <w:b/>
          <w:color w:val="000000" w:themeColor="text1"/>
        </w:rPr>
      </w:pPr>
      <w:r w:rsidRPr="00BC2580">
        <w:rPr>
          <w:color w:val="000000" w:themeColor="text1"/>
        </w:rPr>
        <w:t xml:space="preserve">Original Submission Date: </w:t>
      </w:r>
      <w:r w:rsidR="004B29F8" w:rsidRPr="00BC2580">
        <w:rPr>
          <w:color w:val="000000" w:themeColor="text1"/>
        </w:rPr>
        <w:t xml:space="preserve">   </w:t>
      </w:r>
      <w:r w:rsidRPr="00BC2580">
        <w:rPr>
          <w:b/>
          <w:color w:val="000000" w:themeColor="text1"/>
        </w:rPr>
        <w:t xml:space="preserve">February </w:t>
      </w:r>
      <w:r w:rsidR="00F849EF" w:rsidRPr="00BC2580">
        <w:rPr>
          <w:b/>
          <w:color w:val="000000" w:themeColor="text1"/>
        </w:rPr>
        <w:t>7</w:t>
      </w:r>
      <w:r w:rsidRPr="00BC2580">
        <w:rPr>
          <w:b/>
          <w:color w:val="000000" w:themeColor="text1"/>
        </w:rPr>
        <w:t>, 2019</w:t>
      </w:r>
    </w:p>
    <w:p w14:paraId="3B7BA7D2" w14:textId="77777777" w:rsidR="00347766" w:rsidRPr="00BC2580" w:rsidRDefault="005850CF" w:rsidP="00347766">
      <w:pPr>
        <w:rPr>
          <w:b/>
          <w:color w:val="000000" w:themeColor="text1"/>
        </w:rPr>
      </w:pPr>
      <w:r w:rsidRPr="00BC2580">
        <w:rPr>
          <w:color w:val="000000" w:themeColor="text1"/>
        </w:rPr>
        <w:t xml:space="preserve">Revised Submission </w:t>
      </w:r>
      <w:r w:rsidR="00347766" w:rsidRPr="00BC2580">
        <w:rPr>
          <w:color w:val="000000" w:themeColor="text1"/>
        </w:rPr>
        <w:t>Date</w:t>
      </w:r>
      <w:r w:rsidRPr="00BC2580">
        <w:rPr>
          <w:color w:val="000000" w:themeColor="text1"/>
        </w:rPr>
        <w:t>:</w:t>
      </w:r>
      <w:r w:rsidR="00287E94" w:rsidRPr="00BC2580">
        <w:rPr>
          <w:b/>
          <w:color w:val="000000" w:themeColor="text1"/>
        </w:rPr>
        <w:t xml:space="preserve">    </w:t>
      </w:r>
      <w:r w:rsidR="00AB4B1D" w:rsidRPr="00BC2580">
        <w:rPr>
          <w:b/>
          <w:color w:val="000000" w:themeColor="text1"/>
        </w:rPr>
        <w:t xml:space="preserve">March </w:t>
      </w:r>
      <w:r w:rsidR="00463F6C" w:rsidRPr="00BC2580">
        <w:rPr>
          <w:b/>
          <w:color w:val="000000" w:themeColor="text1"/>
        </w:rPr>
        <w:t>10</w:t>
      </w:r>
      <w:r w:rsidR="00AB4B1D" w:rsidRPr="00BC2580">
        <w:rPr>
          <w:b/>
          <w:color w:val="000000" w:themeColor="text1"/>
        </w:rPr>
        <w:t>, 2020</w:t>
      </w:r>
      <w:r w:rsidRPr="00BC2580">
        <w:rPr>
          <w:b/>
          <w:color w:val="000000" w:themeColor="text1"/>
        </w:rPr>
        <w:t xml:space="preserve"> </w:t>
      </w:r>
    </w:p>
    <w:p w14:paraId="11E1EC92" w14:textId="77777777" w:rsidR="00347766" w:rsidRPr="00BC2580" w:rsidRDefault="00347766" w:rsidP="00347766">
      <w:pPr>
        <w:ind w:left="360"/>
        <w:rPr>
          <w:b/>
          <w:color w:val="7030A0"/>
        </w:rPr>
      </w:pPr>
    </w:p>
    <w:p w14:paraId="233D693E" w14:textId="77777777" w:rsidR="00347766" w:rsidRPr="00BC2580" w:rsidRDefault="00FF6D54" w:rsidP="00347766">
      <w:pPr>
        <w:rPr>
          <w:color w:val="000000" w:themeColor="text1"/>
        </w:rPr>
      </w:pPr>
      <w:r w:rsidRPr="00BC2580">
        <w:rPr>
          <w:color w:val="000000" w:themeColor="text1"/>
        </w:rPr>
        <w:t>Submitted by</w:t>
      </w:r>
      <w:r w:rsidRPr="00BC2580">
        <w:rPr>
          <w:b/>
          <w:color w:val="000000" w:themeColor="text1"/>
        </w:rPr>
        <w:t xml:space="preserve"> Prof. Sarah Ann Standing and Prof. Marissa J. Moran</w:t>
      </w:r>
    </w:p>
    <w:p w14:paraId="05FB3EF4" w14:textId="77777777" w:rsidR="00347766" w:rsidRPr="00BC2580" w:rsidRDefault="00347766" w:rsidP="00347766">
      <w:pPr>
        <w:ind w:left="360"/>
        <w:rPr>
          <w:b/>
          <w:color w:val="000000" w:themeColor="text1"/>
        </w:rPr>
      </w:pPr>
    </w:p>
    <w:p w14:paraId="12AAB870" w14:textId="77777777" w:rsidR="00347766" w:rsidRPr="00BC2580" w:rsidRDefault="00D90C07" w:rsidP="00347766">
      <w:pPr>
        <w:rPr>
          <w:b/>
          <w:color w:val="000000" w:themeColor="text1"/>
        </w:rPr>
      </w:pPr>
      <w:r w:rsidRPr="00BC2580">
        <w:rPr>
          <w:b/>
          <w:color w:val="000000" w:themeColor="text1"/>
        </w:rPr>
        <w:t xml:space="preserve">                      </w:t>
      </w:r>
      <w:r w:rsidR="00FF6D54" w:rsidRPr="00BC2580">
        <w:rPr>
          <w:b/>
          <w:color w:val="000000" w:themeColor="text1"/>
        </w:rPr>
        <w:t>Department(s) Humanities Department and Law &amp; Paralegal Studies</w:t>
      </w:r>
    </w:p>
    <w:p w14:paraId="3A725118" w14:textId="77777777" w:rsidR="00347766" w:rsidRPr="00BC2580" w:rsidRDefault="00347766" w:rsidP="00347766">
      <w:pPr>
        <w:ind w:left="1080"/>
        <w:rPr>
          <w:b/>
          <w:color w:val="000000" w:themeColor="text1"/>
        </w:rPr>
      </w:pPr>
    </w:p>
    <w:p w14:paraId="4E9DC63B" w14:textId="77777777" w:rsidR="00347766" w:rsidRPr="00BC2580" w:rsidRDefault="00347766" w:rsidP="00347766">
      <w:pPr>
        <w:ind w:left="1080"/>
        <w:rPr>
          <w:b/>
          <w:color w:val="000000" w:themeColor="text1"/>
        </w:rPr>
      </w:pPr>
    </w:p>
    <w:p w14:paraId="15CAAE56" w14:textId="77777777" w:rsidR="00347766" w:rsidRPr="00BC2580" w:rsidRDefault="00FF6D54" w:rsidP="00347766">
      <w:pPr>
        <w:numPr>
          <w:ilvl w:val="0"/>
          <w:numId w:val="2"/>
        </w:numPr>
        <w:rPr>
          <w:b/>
          <w:color w:val="000000" w:themeColor="text1"/>
        </w:rPr>
      </w:pPr>
      <w:r w:rsidRPr="00BC2580">
        <w:rPr>
          <w:b/>
          <w:color w:val="000000" w:themeColor="text1"/>
        </w:rPr>
        <w:t>Proposal to Offer an Interdisciplinary Course</w:t>
      </w:r>
    </w:p>
    <w:p w14:paraId="1B8ED81C" w14:textId="77777777" w:rsidR="00347766" w:rsidRPr="00BC2580" w:rsidRDefault="00FF6D54" w:rsidP="00347766">
      <w:pPr>
        <w:ind w:firstLine="360"/>
        <w:rPr>
          <w:color w:val="000000" w:themeColor="text1"/>
        </w:rPr>
      </w:pPr>
      <w:r w:rsidRPr="00BC2580">
        <w:rPr>
          <w:color w:val="000000" w:themeColor="text1"/>
        </w:rPr>
        <w:t xml:space="preserve">   </w:t>
      </w:r>
    </w:p>
    <w:p w14:paraId="52056CDB" w14:textId="77777777" w:rsidR="00347766" w:rsidRPr="00BC2580" w:rsidRDefault="00A00966" w:rsidP="00A00966">
      <w:pPr>
        <w:pStyle w:val="ListBullet"/>
        <w:numPr>
          <w:ilvl w:val="0"/>
          <w:numId w:val="0"/>
        </w:numPr>
        <w:rPr>
          <w:b/>
          <w:color w:val="000000" w:themeColor="text1"/>
        </w:rPr>
      </w:pPr>
      <w:r w:rsidRPr="00BC2580">
        <w:rPr>
          <w:color w:val="000000" w:themeColor="text1"/>
        </w:rPr>
        <w:t xml:space="preserve">1. </w:t>
      </w:r>
      <w:r w:rsidR="00FF6D54" w:rsidRPr="00BC2580">
        <w:rPr>
          <w:color w:val="000000" w:themeColor="text1"/>
        </w:rPr>
        <w:t>Identify the course type and title:</w:t>
      </w:r>
      <w:r w:rsidR="00FF6D54" w:rsidRPr="00BC2580">
        <w:rPr>
          <w:color w:val="000000" w:themeColor="text1"/>
        </w:rPr>
        <w:br/>
      </w:r>
      <w:r w:rsidR="00FF6D54" w:rsidRPr="00BC2580">
        <w:rPr>
          <w:color w:val="000000" w:themeColor="text1"/>
        </w:rPr>
        <w:br/>
      </w:r>
      <w:r w:rsidR="00C253AB" w:rsidRPr="00BC2580">
        <w:rPr>
          <w:color w:val="000000" w:themeColor="text1"/>
        </w:rPr>
        <w:sym w:font="Wingdings" w:char="F0A8"/>
      </w:r>
      <w:r w:rsidR="00C253AB" w:rsidRPr="00BC2580">
        <w:rPr>
          <w:color w:val="000000" w:themeColor="text1"/>
        </w:rPr>
        <w:t xml:space="preserve"> </w:t>
      </w:r>
      <w:r w:rsidR="00347766" w:rsidRPr="00BC2580">
        <w:rPr>
          <w:color w:val="000000" w:themeColor="text1"/>
        </w:rPr>
        <w:t xml:space="preserve"> An existing  course____________________________________________________________</w:t>
      </w:r>
      <w:r w:rsidR="00347766" w:rsidRPr="00BC2580">
        <w:rPr>
          <w:color w:val="000000" w:themeColor="text1"/>
        </w:rPr>
        <w:br/>
      </w:r>
      <w:r w:rsidR="00347766" w:rsidRPr="00BC2580">
        <w:rPr>
          <w:color w:val="000000" w:themeColor="text1"/>
        </w:rPr>
        <w:br/>
      </w:r>
      <w:r w:rsidR="00FF6D54" w:rsidRPr="00BC2580">
        <w:rPr>
          <w:b/>
          <w:color w:val="000000" w:themeColor="text1"/>
        </w:rPr>
        <w:t>X A new course</w:t>
      </w:r>
      <w:r w:rsidR="00FF6D54" w:rsidRPr="00BC2580">
        <w:rPr>
          <w:color w:val="000000" w:themeColor="text1"/>
        </w:rPr>
        <w:t xml:space="preserve">                           </w:t>
      </w:r>
      <w:r w:rsidR="00FF6D54" w:rsidRPr="00BC2580">
        <w:rPr>
          <w:b/>
          <w:color w:val="000000" w:themeColor="text1"/>
        </w:rPr>
        <w:t>Theatre of Law       THE 3000              LAW 3000</w:t>
      </w:r>
      <w:r w:rsidR="00FF6D54" w:rsidRPr="00BC2580">
        <w:rPr>
          <w:b/>
          <w:color w:val="000000" w:themeColor="text1"/>
        </w:rPr>
        <w:br/>
      </w:r>
    </w:p>
    <w:p w14:paraId="352E00B9" w14:textId="77777777" w:rsidR="00347766" w:rsidRPr="00BC2580" w:rsidRDefault="00347766" w:rsidP="00347766">
      <w:pPr>
        <w:ind w:left="360"/>
        <w:rPr>
          <w:color w:val="000000" w:themeColor="text1"/>
        </w:rPr>
      </w:pPr>
      <w:r w:rsidRPr="00BC2580">
        <w:rPr>
          <w:color w:val="000000" w:themeColor="text1"/>
        </w:rPr>
        <w:sym w:font="Wingdings" w:char="F0A8"/>
      </w:r>
      <w:r w:rsidRPr="00BC2580">
        <w:rPr>
          <w:color w:val="000000" w:themeColor="text1"/>
        </w:rPr>
        <w:t xml:space="preserve"> A course under development ____________________________________________________</w:t>
      </w:r>
      <w:r w:rsidRPr="00BC2580">
        <w:rPr>
          <w:color w:val="000000" w:themeColor="text1"/>
        </w:rPr>
        <w:br/>
      </w:r>
    </w:p>
    <w:p w14:paraId="40DE9A04" w14:textId="77777777" w:rsidR="00A00966" w:rsidRPr="00BC2580" w:rsidRDefault="00A00966" w:rsidP="00347766">
      <w:pPr>
        <w:ind w:left="360"/>
        <w:rPr>
          <w:color w:val="000000" w:themeColor="text1"/>
        </w:rPr>
      </w:pPr>
    </w:p>
    <w:p w14:paraId="36C75901" w14:textId="77777777" w:rsidR="00430217" w:rsidRPr="00BC2580" w:rsidRDefault="00A00966" w:rsidP="00430217">
      <w:pPr>
        <w:rPr>
          <w:color w:val="000000" w:themeColor="text1"/>
        </w:rPr>
      </w:pPr>
      <w:r w:rsidRPr="00BC2580">
        <w:rPr>
          <w:color w:val="000000" w:themeColor="text1"/>
        </w:rPr>
        <w:t>2.</w:t>
      </w:r>
      <w:r w:rsidR="00FF6D54" w:rsidRPr="00BC2580">
        <w:rPr>
          <w:color w:val="000000" w:themeColor="text1"/>
        </w:rPr>
        <w:t xml:space="preserve"> Provide a course description      </w:t>
      </w:r>
    </w:p>
    <w:p w14:paraId="18AE5521" w14:textId="77777777" w:rsidR="00430217" w:rsidRPr="00BC2580" w:rsidRDefault="00430217" w:rsidP="00430217">
      <w:pPr>
        <w:rPr>
          <w:color w:val="000000" w:themeColor="text1"/>
        </w:rPr>
      </w:pPr>
    </w:p>
    <w:p w14:paraId="73049DB0" w14:textId="77777777" w:rsidR="00542B08" w:rsidRPr="00BC2580" w:rsidRDefault="00542B08" w:rsidP="00430217">
      <w:pPr>
        <w:rPr>
          <w:i/>
          <w:color w:val="000000" w:themeColor="text1"/>
        </w:rPr>
      </w:pPr>
      <w:r w:rsidRPr="00BC2580">
        <w:rPr>
          <w:i/>
          <w:color w:val="000000" w:themeColor="text1"/>
        </w:rPr>
        <w:t>Catalogue</w:t>
      </w:r>
      <w:r w:rsidR="004E1057" w:rsidRPr="00BC2580">
        <w:rPr>
          <w:i/>
          <w:color w:val="000000" w:themeColor="text1"/>
        </w:rPr>
        <w:t xml:space="preserve"> </w:t>
      </w:r>
      <w:r w:rsidRPr="00BC2580">
        <w:rPr>
          <w:i/>
          <w:color w:val="000000" w:themeColor="text1"/>
        </w:rPr>
        <w:t>Description</w:t>
      </w:r>
    </w:p>
    <w:p w14:paraId="13226CD0" w14:textId="77777777" w:rsidR="00D33A11" w:rsidRPr="00BC2580" w:rsidRDefault="00D33A11" w:rsidP="00542B08">
      <w:pPr>
        <w:rPr>
          <w:i/>
          <w:color w:val="000000" w:themeColor="text1"/>
          <w:shd w:val="clear" w:color="auto" w:fill="FFFFFF"/>
        </w:rPr>
      </w:pPr>
    </w:p>
    <w:p w14:paraId="2AB5356A" w14:textId="77777777" w:rsidR="00AD5451" w:rsidRPr="00BC2580" w:rsidRDefault="004E1057" w:rsidP="00AD5451">
      <w:pPr>
        <w:rPr>
          <w:rStyle w:val="None"/>
          <w:shd w:val="clear" w:color="auto" w:fill="FFFFFF"/>
        </w:rPr>
      </w:pPr>
      <w:r w:rsidRPr="00BC2580">
        <w:rPr>
          <w:rStyle w:val="None"/>
          <w:shd w:val="clear" w:color="auto" w:fill="FFFFFF"/>
        </w:rPr>
        <w:t xml:space="preserve">An investigation into the </w:t>
      </w:r>
      <w:r w:rsidRPr="00BC2580">
        <w:rPr>
          <w:rStyle w:val="None"/>
        </w:rPr>
        <w:t xml:space="preserve">dynamic and embodied live </w:t>
      </w:r>
      <w:r w:rsidR="00ED46C9" w:rsidRPr="00BC2580">
        <w:rPr>
          <w:rStyle w:val="None"/>
        </w:rPr>
        <w:t xml:space="preserve">and written </w:t>
      </w:r>
      <w:r w:rsidRPr="00BC2580">
        <w:rPr>
          <w:rStyle w:val="None"/>
        </w:rPr>
        <w:t>communication common to both theatre and law</w:t>
      </w:r>
      <w:r w:rsidR="00ED46C9" w:rsidRPr="00BC2580">
        <w:rPr>
          <w:rStyle w:val="None"/>
        </w:rPr>
        <w:t xml:space="preserve">, </w:t>
      </w:r>
      <w:r w:rsidR="00ED46C9" w:rsidRPr="00BC2580">
        <w:rPr>
          <w:rStyle w:val="None"/>
          <w:shd w:val="clear" w:color="auto" w:fill="FFFFFF"/>
        </w:rPr>
        <w:t xml:space="preserve">probing the question, </w:t>
      </w:r>
      <w:r w:rsidR="00ED46C9" w:rsidRPr="00BC2580">
        <w:rPr>
          <w:rStyle w:val="None"/>
          <w:i/>
          <w:iCs/>
          <w:shd w:val="clear" w:color="auto" w:fill="FFFFFF"/>
        </w:rPr>
        <w:t>“Is justice served?”</w:t>
      </w:r>
      <w:r w:rsidRPr="00BC2580">
        <w:rPr>
          <w:rStyle w:val="None"/>
        </w:rPr>
        <w:t xml:space="preserve"> Students will read plays written about foundational cases involving actual trial transcripts, and probe the ways in which these cases have influenced society. Additionally, students will write and perform short plays based on actual court cases. </w:t>
      </w:r>
      <w:r w:rsidRPr="00BC2580">
        <w:rPr>
          <w:rStyle w:val="None"/>
          <w:shd w:val="clear" w:color="auto" w:fill="FFFFFF"/>
        </w:rPr>
        <w:t>Persuasive argument and the courtroom itself are also investigated as enactments of theatre and performance (examining the courtroom in terms of costume, roles, design, power dynamics, etc.)</w:t>
      </w:r>
      <w:r w:rsidR="00ED46C9" w:rsidRPr="00BC2580">
        <w:rPr>
          <w:rStyle w:val="None"/>
          <w:shd w:val="clear" w:color="auto" w:fill="FFFFFF"/>
        </w:rPr>
        <w:t>.</w:t>
      </w:r>
      <w:r w:rsidR="00824F3F" w:rsidRPr="00BC2580">
        <w:rPr>
          <w:rStyle w:val="None"/>
          <w:shd w:val="clear" w:color="auto" w:fill="FFFFFF"/>
        </w:rPr>
        <w:t xml:space="preserve"> </w:t>
      </w:r>
    </w:p>
    <w:p w14:paraId="04CEF2C9" w14:textId="77777777" w:rsidR="00890193" w:rsidRPr="00BC2580" w:rsidRDefault="00890193" w:rsidP="00AD5451">
      <w:pPr>
        <w:rPr>
          <w:rStyle w:val="None"/>
          <w:shd w:val="clear" w:color="auto" w:fill="FFFFFF"/>
        </w:rPr>
      </w:pPr>
    </w:p>
    <w:p w14:paraId="1244C33E" w14:textId="77777777" w:rsidR="00890193" w:rsidRPr="00BC2580" w:rsidRDefault="00890193" w:rsidP="00AD5451">
      <w:pPr>
        <w:rPr>
          <w:rStyle w:val="None"/>
          <w:i/>
          <w:iCs/>
          <w:shd w:val="clear" w:color="auto" w:fill="FFFFFF"/>
        </w:rPr>
      </w:pPr>
      <w:r w:rsidRPr="00BC2580">
        <w:rPr>
          <w:rStyle w:val="None"/>
          <w:i/>
          <w:iCs/>
          <w:shd w:val="clear" w:color="auto" w:fill="FFFFFF"/>
        </w:rPr>
        <w:t>Course Description</w:t>
      </w:r>
    </w:p>
    <w:p w14:paraId="7302DA2B" w14:textId="77777777" w:rsidR="0085188F" w:rsidRPr="00BC2580" w:rsidRDefault="0085188F" w:rsidP="00D92556">
      <w:pPr>
        <w:rPr>
          <w:i/>
          <w:color w:val="000000" w:themeColor="text1"/>
          <w:shd w:val="clear" w:color="auto" w:fill="FFFFFF"/>
        </w:rPr>
      </w:pPr>
    </w:p>
    <w:p w14:paraId="4F7889BF" w14:textId="77777777" w:rsidR="00890193" w:rsidRPr="00BC2580" w:rsidRDefault="00890193" w:rsidP="00890193">
      <w:pPr>
        <w:pStyle w:val="BodyA"/>
        <w:rPr>
          <w:rStyle w:val="None"/>
          <w:shd w:val="clear" w:color="auto" w:fill="FFFFFF"/>
        </w:rPr>
      </w:pPr>
      <w:r w:rsidRPr="00BC2580">
        <w:rPr>
          <w:rStyle w:val="None"/>
          <w:shd w:val="clear" w:color="auto" w:fill="FFFFFF"/>
        </w:rPr>
        <w:t>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w:t>
      </w:r>
    </w:p>
    <w:p w14:paraId="5E495467" w14:textId="77777777" w:rsidR="00890193" w:rsidRPr="00BC2580" w:rsidRDefault="00890193" w:rsidP="00D92556">
      <w:pPr>
        <w:rPr>
          <w:i/>
          <w:color w:val="000000" w:themeColor="text1"/>
          <w:shd w:val="clear" w:color="auto" w:fill="FFFFFF"/>
        </w:rPr>
      </w:pPr>
    </w:p>
    <w:p w14:paraId="3E37E276" w14:textId="77777777" w:rsidR="00D92556" w:rsidRPr="00BC2580" w:rsidRDefault="00CB4967" w:rsidP="00D92556">
      <w:pPr>
        <w:rPr>
          <w:color w:val="000000" w:themeColor="text1"/>
        </w:rPr>
      </w:pPr>
      <w:r w:rsidRPr="00BC2580">
        <w:rPr>
          <w:i/>
          <w:color w:val="000000" w:themeColor="text1"/>
          <w:shd w:val="clear" w:color="auto" w:fill="FFFFFF"/>
        </w:rPr>
        <w:t xml:space="preserve">. </w:t>
      </w:r>
    </w:p>
    <w:p w14:paraId="00F7AA0E" w14:textId="77777777" w:rsidR="00347766" w:rsidRPr="00BC2580" w:rsidRDefault="00A00966" w:rsidP="00C13F25">
      <w:pPr>
        <w:rPr>
          <w:b/>
          <w:color w:val="000000" w:themeColor="text1"/>
        </w:rPr>
      </w:pPr>
      <w:r w:rsidRPr="00BC2580">
        <w:rPr>
          <w:color w:val="000000" w:themeColor="text1"/>
        </w:rPr>
        <w:lastRenderedPageBreak/>
        <w:t>3</w:t>
      </w:r>
      <w:r w:rsidR="00FF6D54" w:rsidRPr="00BC2580">
        <w:rPr>
          <w:color w:val="000000" w:themeColor="text1"/>
        </w:rPr>
        <w:t xml:space="preserve">.  How many credits will the course comprise?  </w:t>
      </w:r>
      <w:r w:rsidR="00FF6D54" w:rsidRPr="00BC2580">
        <w:rPr>
          <w:b/>
          <w:color w:val="000000" w:themeColor="text1"/>
        </w:rPr>
        <w:t xml:space="preserve">3 credits    </w:t>
      </w:r>
      <w:r w:rsidR="00FF6D54" w:rsidRPr="00BC2580">
        <w:rPr>
          <w:color w:val="000000" w:themeColor="text1"/>
        </w:rPr>
        <w:t xml:space="preserve">How many hours?  </w:t>
      </w:r>
      <w:r w:rsidR="00FF6D54" w:rsidRPr="00BC2580">
        <w:rPr>
          <w:b/>
          <w:color w:val="000000" w:themeColor="text1"/>
        </w:rPr>
        <w:t xml:space="preserve">3 hours/per </w:t>
      </w:r>
      <w:r w:rsidR="006355E7" w:rsidRPr="00BC2580">
        <w:rPr>
          <w:b/>
          <w:color w:val="000000" w:themeColor="text1"/>
        </w:rPr>
        <w:t>wee</w:t>
      </w:r>
    </w:p>
    <w:p w14:paraId="38437EC1" w14:textId="77777777" w:rsidR="006355E7" w:rsidRPr="00BC2580" w:rsidRDefault="006355E7" w:rsidP="00C13F25">
      <w:pPr>
        <w:rPr>
          <w:color w:val="000000" w:themeColor="text1"/>
        </w:rPr>
      </w:pPr>
    </w:p>
    <w:p w14:paraId="10627747" w14:textId="77777777" w:rsidR="00347766" w:rsidRPr="00BC2580" w:rsidRDefault="00A00966" w:rsidP="00C13F25">
      <w:pPr>
        <w:rPr>
          <w:color w:val="000000" w:themeColor="text1"/>
          <w:spacing w:val="-6"/>
        </w:rPr>
      </w:pPr>
      <w:r w:rsidRPr="00BC2580">
        <w:rPr>
          <w:color w:val="000000" w:themeColor="text1"/>
          <w:spacing w:val="-6"/>
        </w:rPr>
        <w:t>4.</w:t>
      </w:r>
      <w:r w:rsidR="00FF6D54" w:rsidRPr="00BC2580">
        <w:rPr>
          <w:color w:val="000000" w:themeColor="text1"/>
          <w:spacing w:val="-6"/>
        </w:rPr>
        <w:t xml:space="preserve"> What prerequisite(s) would students need to complete before registering for the course? Co-requisite(s)?</w:t>
      </w:r>
    </w:p>
    <w:tbl>
      <w:tblPr>
        <w:tblW w:w="0" w:type="auto"/>
        <w:tblInd w:w="46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400"/>
      </w:tblGrid>
      <w:tr w:rsidR="00347766" w:rsidRPr="00BC2580" w14:paraId="495B68AC" w14:textId="77777777" w:rsidTr="00D26F5F">
        <w:tc>
          <w:tcPr>
            <w:tcW w:w="9400" w:type="dxa"/>
          </w:tcPr>
          <w:p w14:paraId="2C869079" w14:textId="77777777" w:rsidR="00430217" w:rsidRPr="00BC2580" w:rsidRDefault="00430217" w:rsidP="00C253AB">
            <w:pPr>
              <w:pStyle w:val="ListParagraph"/>
              <w:spacing w:line="240" w:lineRule="auto"/>
              <w:ind w:left="0"/>
              <w:rPr>
                <w:rFonts w:ascii="Times New Roman" w:hAnsi="Times New Roman"/>
                <w:b/>
                <w:color w:val="000000" w:themeColor="text1"/>
                <w:sz w:val="24"/>
                <w:szCs w:val="24"/>
              </w:rPr>
            </w:pPr>
          </w:p>
          <w:p w14:paraId="416135D8" w14:textId="77777777" w:rsidR="00347766" w:rsidRPr="00BC2580" w:rsidRDefault="00FF6D54" w:rsidP="00F54DCC">
            <w:pPr>
              <w:pStyle w:val="ListParagraph"/>
              <w:spacing w:line="240" w:lineRule="auto"/>
              <w:ind w:left="0"/>
              <w:rPr>
                <w:rFonts w:ascii="Times New Roman" w:hAnsi="Times New Roman"/>
                <w:b/>
                <w:color w:val="000000" w:themeColor="text1"/>
                <w:sz w:val="24"/>
                <w:szCs w:val="24"/>
              </w:rPr>
            </w:pPr>
            <w:r w:rsidRPr="00BC2580">
              <w:rPr>
                <w:rFonts w:ascii="Times New Roman" w:hAnsi="Times New Roman"/>
                <w:b/>
                <w:color w:val="000000" w:themeColor="text1"/>
                <w:sz w:val="24"/>
                <w:szCs w:val="24"/>
              </w:rPr>
              <w:t>ENG 1101; and</w:t>
            </w:r>
            <w:r w:rsidR="00E15502" w:rsidRPr="00BC2580">
              <w:rPr>
                <w:rFonts w:ascii="Times New Roman" w:hAnsi="Times New Roman"/>
                <w:b/>
                <w:color w:val="000000" w:themeColor="text1"/>
                <w:sz w:val="24"/>
                <w:szCs w:val="24"/>
              </w:rPr>
              <w:t xml:space="preserve"> </w:t>
            </w:r>
            <w:r w:rsidR="004B29F8" w:rsidRPr="00BC2580">
              <w:rPr>
                <w:rFonts w:ascii="Times New Roman" w:hAnsi="Times New Roman"/>
                <w:b/>
                <w:i/>
                <w:color w:val="000000" w:themeColor="text1"/>
                <w:sz w:val="24"/>
                <w:szCs w:val="24"/>
              </w:rPr>
              <w:t xml:space="preserve">either </w:t>
            </w:r>
            <w:r w:rsidR="00E15502" w:rsidRPr="00BC2580">
              <w:rPr>
                <w:rFonts w:ascii="Times New Roman" w:hAnsi="Times New Roman"/>
                <w:b/>
                <w:color w:val="000000" w:themeColor="text1"/>
                <w:sz w:val="24"/>
                <w:szCs w:val="24"/>
              </w:rPr>
              <w:t xml:space="preserve">COM 1330 or COM 1340 </w:t>
            </w:r>
            <w:r w:rsidR="00F54DCC" w:rsidRPr="00BC2580">
              <w:rPr>
                <w:rFonts w:ascii="Times New Roman" w:hAnsi="Times New Roman"/>
                <w:b/>
                <w:color w:val="000000" w:themeColor="text1"/>
                <w:sz w:val="24"/>
                <w:szCs w:val="24"/>
              </w:rPr>
              <w:t xml:space="preserve">or THE 2180 </w:t>
            </w:r>
            <w:r w:rsidR="00DD16ED" w:rsidRPr="00BC2580">
              <w:rPr>
                <w:rFonts w:ascii="Times New Roman" w:hAnsi="Times New Roman"/>
                <w:b/>
                <w:color w:val="000000" w:themeColor="text1"/>
                <w:sz w:val="24"/>
                <w:szCs w:val="24"/>
              </w:rPr>
              <w:t>(</w:t>
            </w:r>
            <w:r w:rsidR="00E15502" w:rsidRPr="00BC2580">
              <w:rPr>
                <w:rFonts w:ascii="Times New Roman" w:hAnsi="Times New Roman"/>
                <w:b/>
                <w:color w:val="000000" w:themeColor="text1"/>
                <w:sz w:val="24"/>
                <w:szCs w:val="24"/>
              </w:rPr>
              <w:t>or</w:t>
            </w:r>
            <w:r w:rsidRPr="00BC2580">
              <w:rPr>
                <w:rFonts w:ascii="Times New Roman" w:hAnsi="Times New Roman"/>
                <w:b/>
                <w:color w:val="000000" w:themeColor="text1"/>
                <w:sz w:val="24"/>
                <w:szCs w:val="24"/>
              </w:rPr>
              <w:t xml:space="preserve"> </w:t>
            </w:r>
            <w:r w:rsidR="00DD16ED" w:rsidRPr="00BC2580">
              <w:rPr>
                <w:rFonts w:ascii="Times New Roman" w:hAnsi="Times New Roman"/>
                <w:b/>
                <w:sz w:val="24"/>
                <w:szCs w:val="24"/>
              </w:rPr>
              <w:t xml:space="preserve">one </w:t>
            </w:r>
            <w:r w:rsidR="00E15502" w:rsidRPr="00BC2580">
              <w:rPr>
                <w:rFonts w:ascii="Times New Roman" w:hAnsi="Times New Roman"/>
                <w:b/>
                <w:sz w:val="24"/>
                <w:szCs w:val="24"/>
              </w:rPr>
              <w:t>other</w:t>
            </w:r>
            <w:r w:rsidR="005054B6" w:rsidRPr="00BC2580">
              <w:rPr>
                <w:rFonts w:ascii="Times New Roman" w:hAnsi="Times New Roman"/>
                <w:b/>
                <w:sz w:val="24"/>
                <w:szCs w:val="24"/>
              </w:rPr>
              <w:t xml:space="preserve"> </w:t>
            </w:r>
            <w:r w:rsidR="00DD16ED" w:rsidRPr="00BC2580">
              <w:rPr>
                <w:rFonts w:ascii="Times New Roman" w:hAnsi="Times New Roman"/>
                <w:b/>
                <w:sz w:val="24"/>
                <w:szCs w:val="24"/>
              </w:rPr>
              <w:t>course that satisfies the oral communication requirement</w:t>
            </w:r>
            <w:r w:rsidR="00E15502" w:rsidRPr="00BC2580">
              <w:rPr>
                <w:rFonts w:ascii="Times New Roman" w:hAnsi="Times New Roman"/>
                <w:b/>
                <w:sz w:val="24"/>
                <w:szCs w:val="24"/>
              </w:rPr>
              <w:t>)</w:t>
            </w:r>
            <w:r w:rsidR="00DD16ED" w:rsidRPr="00BC2580">
              <w:rPr>
                <w:rFonts w:ascii="Times New Roman" w:hAnsi="Times New Roman"/>
                <w:b/>
                <w:sz w:val="24"/>
                <w:szCs w:val="24"/>
              </w:rPr>
              <w:t xml:space="preserve"> </w:t>
            </w:r>
          </w:p>
        </w:tc>
      </w:tr>
    </w:tbl>
    <w:p w14:paraId="52CB7A15" w14:textId="77777777" w:rsidR="00430217" w:rsidRPr="00BC2580" w:rsidRDefault="00430217" w:rsidP="00430217">
      <w:pPr>
        <w:ind w:left="360"/>
        <w:rPr>
          <w:color w:val="000000" w:themeColor="text1"/>
        </w:rPr>
      </w:pPr>
    </w:p>
    <w:p w14:paraId="63174B2C" w14:textId="77777777" w:rsidR="00890193" w:rsidRPr="00BC2580" w:rsidRDefault="00A00966" w:rsidP="001F7A0B">
      <w:pPr>
        <w:spacing w:after="200" w:line="276" w:lineRule="auto"/>
        <w:rPr>
          <w:color w:val="000000" w:themeColor="text1"/>
        </w:rPr>
      </w:pPr>
      <w:r w:rsidRPr="00BC2580">
        <w:rPr>
          <w:color w:val="000000" w:themeColor="text1"/>
        </w:rPr>
        <w:t xml:space="preserve">     </w:t>
      </w:r>
    </w:p>
    <w:p w14:paraId="0FABC522" w14:textId="77777777" w:rsidR="003148B8" w:rsidRPr="00BC2580" w:rsidRDefault="00A00966" w:rsidP="001F7A0B">
      <w:pPr>
        <w:spacing w:after="200" w:line="276" w:lineRule="auto"/>
        <w:rPr>
          <w:color w:val="000000" w:themeColor="text1"/>
        </w:rPr>
      </w:pPr>
      <w:r w:rsidRPr="00BC2580">
        <w:rPr>
          <w:color w:val="000000" w:themeColor="text1"/>
        </w:rPr>
        <w:t xml:space="preserve"> 5</w:t>
      </w:r>
      <w:r w:rsidR="00FF6D54" w:rsidRPr="00BC2580">
        <w:rPr>
          <w:color w:val="000000" w:themeColor="text1"/>
        </w:rPr>
        <w:t xml:space="preserve">. Explain briefly why this is an interdisciplinary course. </w:t>
      </w:r>
    </w:p>
    <w:p w14:paraId="4BB65D47" w14:textId="77777777" w:rsidR="003148B8" w:rsidRPr="00BC2580" w:rsidRDefault="004E1057" w:rsidP="003148B8">
      <w:pPr>
        <w:ind w:left="360"/>
        <w:rPr>
          <w:i/>
          <w:color w:val="000000" w:themeColor="text1"/>
        </w:rPr>
      </w:pPr>
      <w:r w:rsidRPr="00BC2580">
        <w:rPr>
          <w:rStyle w:val="None"/>
        </w:rPr>
        <w:t>The practice of law has existed in conjunction with the practice of other disciplines throughout history, and is especially tied to the dynamic, embodied, live, communication of theatre. Aspects of law may be found in cross-disciplinary efforts such as “Philosophy of Law,” “Law Through Literature,” and “Law and Society.” This interdisciplinary course investigates the dynamic and embodied live communication common to both theatre and law. Discursive and oral arguments are essential components of both legal studies and theatrical structure. Examining these aspects from the two disciplinary perspectives sheds further light on each.</w:t>
      </w:r>
    </w:p>
    <w:p w14:paraId="2E2541EA" w14:textId="77777777" w:rsidR="00A00966" w:rsidRPr="00BC2580" w:rsidRDefault="00A00966" w:rsidP="00A00966">
      <w:pPr>
        <w:shd w:val="clear" w:color="auto" w:fill="FFFFFF"/>
        <w:spacing w:after="120"/>
        <w:ind w:left="360"/>
        <w:jc w:val="both"/>
        <w:rPr>
          <w:color w:val="000000" w:themeColor="text1"/>
        </w:rPr>
      </w:pPr>
    </w:p>
    <w:p w14:paraId="665E6EAB" w14:textId="77777777" w:rsidR="00890193" w:rsidRPr="00BC2580" w:rsidRDefault="00890193" w:rsidP="00A00966">
      <w:pPr>
        <w:shd w:val="clear" w:color="auto" w:fill="FFFFFF"/>
        <w:spacing w:after="120"/>
        <w:ind w:left="360"/>
        <w:jc w:val="both"/>
        <w:rPr>
          <w:color w:val="000000" w:themeColor="text1"/>
        </w:rPr>
      </w:pPr>
    </w:p>
    <w:p w14:paraId="4FC88CF5" w14:textId="77777777" w:rsidR="00E21A06" w:rsidRPr="00BC2580" w:rsidRDefault="00A00966" w:rsidP="00A00966">
      <w:pPr>
        <w:shd w:val="clear" w:color="auto" w:fill="FFFFFF"/>
        <w:spacing w:after="120"/>
        <w:ind w:left="360"/>
        <w:jc w:val="both"/>
        <w:rPr>
          <w:i/>
          <w:color w:val="000000" w:themeColor="text1"/>
        </w:rPr>
      </w:pPr>
      <w:r w:rsidRPr="00BC2580">
        <w:rPr>
          <w:color w:val="000000" w:themeColor="text1"/>
        </w:rPr>
        <w:t xml:space="preserve">6. </w:t>
      </w:r>
      <w:r w:rsidR="00FF6D54" w:rsidRPr="00BC2580">
        <w:rPr>
          <w:color w:val="000000" w:themeColor="text1"/>
        </w:rPr>
        <w:t>What is the proposed theme of the course? What complex central problem or question will it address?  What disciplinary methods will be evoked and applied?</w:t>
      </w:r>
    </w:p>
    <w:p w14:paraId="5BD46FFD" w14:textId="77777777" w:rsidR="004E1057" w:rsidRPr="00BC2580" w:rsidRDefault="00A00966" w:rsidP="004E1057">
      <w:pPr>
        <w:pStyle w:val="NoSpacing"/>
      </w:pPr>
      <w:r w:rsidRPr="00BC2580">
        <w:rPr>
          <w:color w:val="000000" w:themeColor="text1"/>
        </w:rPr>
        <w:t xml:space="preserve">      </w:t>
      </w:r>
      <w:r w:rsidR="004E1057" w:rsidRPr="00BC2580">
        <w:t xml:space="preserve">Theme: </w:t>
      </w:r>
      <w:r w:rsidR="004E1057" w:rsidRPr="00BC2580">
        <w:rPr>
          <w:b/>
        </w:rPr>
        <w:t>Is Justice Served?</w:t>
      </w:r>
      <w:r w:rsidR="004E1057" w:rsidRPr="00BC2580">
        <w:t xml:space="preserve"> </w:t>
      </w:r>
    </w:p>
    <w:p w14:paraId="7FD926B5" w14:textId="77777777" w:rsidR="004E1057" w:rsidRPr="00BC2580" w:rsidRDefault="004E1057" w:rsidP="004E1057">
      <w:pPr>
        <w:ind w:firstLine="360"/>
        <w:rPr>
          <w:color w:val="000000" w:themeColor="text1"/>
        </w:rPr>
      </w:pPr>
    </w:p>
    <w:p w14:paraId="48AED9E0" w14:textId="77777777" w:rsidR="009A76AC" w:rsidRDefault="004E1057" w:rsidP="004E1057">
      <w:pPr>
        <w:rPr>
          <w:color w:val="000000" w:themeColor="text1"/>
        </w:rPr>
      </w:pPr>
      <w:r w:rsidRPr="00BC2580">
        <w:rPr>
          <w:color w:val="000000" w:themeColor="text1"/>
        </w:rPr>
        <w:tab/>
        <w:t xml:space="preserve">This course examines both the ideal procedure of justice and the way it operates in actuality, </w:t>
      </w:r>
    </w:p>
    <w:p w14:paraId="76E94468" w14:textId="77777777" w:rsidR="009A76AC" w:rsidRDefault="004E1057" w:rsidP="009A76AC">
      <w:pPr>
        <w:rPr>
          <w:i/>
          <w:color w:val="000000" w:themeColor="text1"/>
        </w:rPr>
      </w:pPr>
      <w:r w:rsidRPr="00BC2580">
        <w:rPr>
          <w:color w:val="000000" w:themeColor="text1"/>
        </w:rPr>
        <w:t>posing the following questions: w</w:t>
      </w:r>
      <w:r w:rsidRPr="00BC2580">
        <w:rPr>
          <w:i/>
          <w:color w:val="000000" w:themeColor="text1"/>
        </w:rPr>
        <w:t xml:space="preserve">hat is justice?; how do we seek justice?; is justice blind?; why is </w:t>
      </w:r>
    </w:p>
    <w:p w14:paraId="6DF24868" w14:textId="77777777" w:rsidR="009A76AC" w:rsidRDefault="004E1057" w:rsidP="009A76AC">
      <w:pPr>
        <w:rPr>
          <w:color w:val="000000" w:themeColor="text1"/>
        </w:rPr>
      </w:pPr>
      <w:r w:rsidRPr="00BC2580">
        <w:rPr>
          <w:i/>
          <w:color w:val="000000" w:themeColor="text1"/>
        </w:rPr>
        <w:t xml:space="preserve">the </w:t>
      </w:r>
      <w:r w:rsidRPr="00BC2580">
        <w:rPr>
          <w:i/>
        </w:rPr>
        <w:t xml:space="preserve">impartiality of justice important? </w:t>
      </w:r>
      <w:r w:rsidRPr="00BC2580">
        <w:rPr>
          <w:color w:val="000000" w:themeColor="text1"/>
        </w:rPr>
        <w:t xml:space="preserve">Using the fields of theatre/performance studies and law we </w:t>
      </w:r>
    </w:p>
    <w:p w14:paraId="02D0BD17" w14:textId="77777777" w:rsidR="009A76AC" w:rsidRDefault="004E1057" w:rsidP="009A76AC">
      <w:pPr>
        <w:rPr>
          <w:color w:val="000000" w:themeColor="text1"/>
        </w:rPr>
      </w:pPr>
      <w:r w:rsidRPr="00BC2580">
        <w:rPr>
          <w:color w:val="000000" w:themeColor="text1"/>
        </w:rPr>
        <w:t xml:space="preserve">interrogate these questions in an interdisciplinary manner; bringing forth the performance of race, </w:t>
      </w:r>
    </w:p>
    <w:p w14:paraId="1CF2BFD9" w14:textId="77777777" w:rsidR="009A76AC" w:rsidRDefault="004E1057" w:rsidP="009A76AC">
      <w:pPr>
        <w:rPr>
          <w:color w:val="000000" w:themeColor="text1"/>
          <w:shd w:val="clear" w:color="auto" w:fill="F8F8F8"/>
        </w:rPr>
      </w:pPr>
      <w:r w:rsidRPr="00BC2580">
        <w:rPr>
          <w:color w:val="000000" w:themeColor="text1"/>
        </w:rPr>
        <w:t xml:space="preserve">class, gender, and intersectionality in both legal and theatrical contexts. </w:t>
      </w:r>
      <w:r w:rsidRPr="00BC2580">
        <w:rPr>
          <w:color w:val="000000" w:themeColor="text1"/>
          <w:shd w:val="clear" w:color="auto" w:fill="F8F8F8"/>
        </w:rPr>
        <w:t xml:space="preserve">Theatre and Performance </w:t>
      </w:r>
    </w:p>
    <w:p w14:paraId="27B6ACEC" w14:textId="77777777" w:rsidR="009A76AC" w:rsidRDefault="004E1057" w:rsidP="009A76AC">
      <w:pPr>
        <w:rPr>
          <w:color w:val="000000" w:themeColor="text1"/>
          <w:shd w:val="clear" w:color="auto" w:fill="F8F8F8"/>
        </w:rPr>
      </w:pPr>
      <w:r w:rsidRPr="00BC2580">
        <w:rPr>
          <w:color w:val="000000" w:themeColor="text1"/>
          <w:shd w:val="clear" w:color="auto" w:fill="F8F8F8"/>
        </w:rPr>
        <w:t xml:space="preserve">Studies provide further insight into the role of law and its enactments in contemporary life, and a </w:t>
      </w:r>
    </w:p>
    <w:p w14:paraId="26148FFC" w14:textId="77777777" w:rsidR="004E1057" w:rsidRPr="00BC2580" w:rsidRDefault="004E1057" w:rsidP="009A76AC">
      <w:pPr>
        <w:rPr>
          <w:color w:val="000000" w:themeColor="text1"/>
          <w:shd w:val="clear" w:color="auto" w:fill="F8F8F8"/>
        </w:rPr>
      </w:pPr>
      <w:r w:rsidRPr="00BC2580">
        <w:rPr>
          <w:color w:val="000000" w:themeColor="text1"/>
          <w:shd w:val="clear" w:color="auto" w:fill="F8F8F8"/>
        </w:rPr>
        <w:t xml:space="preserve">greater understanding of the humanistic processes by which we write, read, interpret and perform legality. </w:t>
      </w:r>
    </w:p>
    <w:p w14:paraId="7DE47D80" w14:textId="77777777" w:rsidR="00A00966" w:rsidRPr="00BC2580" w:rsidRDefault="00A00966" w:rsidP="004E1057">
      <w:pPr>
        <w:pStyle w:val="NoSpacing"/>
        <w:rPr>
          <w:color w:val="000000" w:themeColor="text1"/>
        </w:rPr>
      </w:pPr>
    </w:p>
    <w:p w14:paraId="41AF983A" w14:textId="77777777" w:rsidR="00890193" w:rsidRPr="00BC2580" w:rsidRDefault="00890193" w:rsidP="004E1057">
      <w:pPr>
        <w:pStyle w:val="NoSpacing"/>
        <w:rPr>
          <w:color w:val="000000" w:themeColor="text1"/>
        </w:rPr>
      </w:pPr>
    </w:p>
    <w:p w14:paraId="086FC550" w14:textId="77777777" w:rsidR="00A00966" w:rsidRPr="00BC2580" w:rsidRDefault="00A00966" w:rsidP="00347766">
      <w:pPr>
        <w:rPr>
          <w:color w:val="000000" w:themeColor="text1"/>
        </w:rPr>
      </w:pPr>
    </w:p>
    <w:p w14:paraId="42F1322E" w14:textId="77777777" w:rsidR="00410458" w:rsidRPr="00BC2580" w:rsidRDefault="00A00966" w:rsidP="00A00966">
      <w:pPr>
        <w:ind w:left="360"/>
        <w:rPr>
          <w:b/>
          <w:color w:val="000000" w:themeColor="text1"/>
        </w:rPr>
      </w:pPr>
      <w:r w:rsidRPr="00BC2580">
        <w:rPr>
          <w:color w:val="000000" w:themeColor="text1"/>
        </w:rPr>
        <w:t xml:space="preserve">7. </w:t>
      </w:r>
      <w:r w:rsidR="00FF6D54" w:rsidRPr="00BC2580">
        <w:rPr>
          <w:color w:val="000000" w:themeColor="text1"/>
        </w:rPr>
        <w:t xml:space="preserve">Which general learning outcomes of an interdisciplinary course does this course address? </w:t>
      </w:r>
      <w:r w:rsidR="00FF6D54" w:rsidRPr="00BC2580">
        <w:rPr>
          <w:color w:val="000000" w:themeColor="text1"/>
        </w:rPr>
        <w:br/>
        <w:t xml:space="preserve">Please explain how the course will fulfill the bolded mandatory learning outcome below.                          </w:t>
      </w:r>
    </w:p>
    <w:p w14:paraId="3A1ED751" w14:textId="77777777" w:rsidR="00347766" w:rsidRPr="00BC2580" w:rsidRDefault="00FF6D54" w:rsidP="00410458">
      <w:pPr>
        <w:ind w:left="360"/>
        <w:rPr>
          <w:b/>
          <w:color w:val="000000" w:themeColor="text1"/>
        </w:rPr>
      </w:pPr>
      <w:r w:rsidRPr="00BC2580">
        <w:rPr>
          <w:color w:val="000000" w:themeColor="text1"/>
        </w:rPr>
        <w:t xml:space="preserve">In addition, select and explain at least three additional outcomes. </w:t>
      </w:r>
      <w:r w:rsidRPr="00BC2580">
        <w:rPr>
          <w:b/>
          <w:color w:val="000000" w:themeColor="text1"/>
        </w:rPr>
        <w:t xml:space="preserve"> </w:t>
      </w:r>
    </w:p>
    <w:p w14:paraId="4C3718A4" w14:textId="77777777" w:rsidR="00AF0A82" w:rsidRPr="00BC2580" w:rsidRDefault="00AF0A82" w:rsidP="00410458">
      <w:pPr>
        <w:ind w:left="360"/>
        <w:rPr>
          <w:b/>
          <w:color w:val="000000" w:themeColor="text1"/>
        </w:rPr>
      </w:pPr>
    </w:p>
    <w:p w14:paraId="78B919BA" w14:textId="77777777" w:rsidR="00AF0A82" w:rsidRPr="00BC2580" w:rsidRDefault="00AF0A82" w:rsidP="00410458">
      <w:pPr>
        <w:ind w:left="360"/>
        <w:rPr>
          <w:b/>
          <w:color w:val="000000" w:themeColor="text1"/>
        </w:rPr>
      </w:pPr>
    </w:p>
    <w:p w14:paraId="701CDFB7" w14:textId="77777777" w:rsidR="00AF0A82" w:rsidRPr="00BC2580" w:rsidRDefault="00AF0A82" w:rsidP="00AF0A82">
      <w:pPr>
        <w:pStyle w:val="NoSpacing"/>
        <w:numPr>
          <w:ilvl w:val="0"/>
          <w:numId w:val="25"/>
        </w:numPr>
        <w:rPr>
          <w:b/>
          <w:shd w:val="clear" w:color="auto" w:fill="FFFFFF"/>
        </w:rPr>
      </w:pPr>
      <w:r w:rsidRPr="00BC2580">
        <w:rPr>
          <w:b/>
          <w:shd w:val="clear" w:color="auto" w:fill="FFFFFF"/>
        </w:rPr>
        <w:t>Purposefully Connect and Integrate Across-Discipline Knowledge and Skills to Solve Problems</w:t>
      </w:r>
    </w:p>
    <w:p w14:paraId="1EBF6618" w14:textId="77777777" w:rsidR="00AF0A82" w:rsidRPr="00BC2580" w:rsidRDefault="00AF0A82" w:rsidP="00AF0A82">
      <w:pPr>
        <w:pStyle w:val="NoSpacing"/>
        <w:ind w:left="450"/>
        <w:rPr>
          <w:shd w:val="clear" w:color="auto" w:fill="FFFFFF"/>
        </w:rPr>
      </w:pPr>
    </w:p>
    <w:p w14:paraId="2FBC6EE0" w14:textId="77777777" w:rsidR="00AD5451" w:rsidRPr="00BC2580" w:rsidRDefault="00B75B06" w:rsidP="0033595B">
      <w:pPr>
        <w:rPr>
          <w:i/>
          <w:color w:val="000000" w:themeColor="text1"/>
        </w:rPr>
      </w:pPr>
      <w:r w:rsidRPr="00BC2580">
        <w:tab/>
      </w:r>
      <w:r w:rsidR="00AD5451" w:rsidRPr="00BC2580">
        <w:rPr>
          <w:color w:val="000000" w:themeColor="text1"/>
        </w:rPr>
        <w:t xml:space="preserve">Students analyze plays that use actual courtroom trial transcripts (for example, </w:t>
      </w:r>
      <w:r w:rsidR="00AD5451" w:rsidRPr="00BC2580">
        <w:rPr>
          <w:i/>
          <w:color w:val="000000" w:themeColor="text1"/>
        </w:rPr>
        <w:t xml:space="preserve">Joan </w:t>
      </w:r>
      <w:r w:rsidR="00AD5451" w:rsidRPr="00BC2580">
        <w:rPr>
          <w:i/>
          <w:color w:val="000000" w:themeColor="text1"/>
        </w:rPr>
        <w:tab/>
        <w:t xml:space="preserve">      </w:t>
      </w:r>
    </w:p>
    <w:p w14:paraId="6AF65E24" w14:textId="77777777" w:rsidR="00AD5451" w:rsidRPr="00BC2580" w:rsidRDefault="00AD5451" w:rsidP="0033595B">
      <w:pPr>
        <w:rPr>
          <w:i/>
          <w:color w:val="000000" w:themeColor="text1"/>
        </w:rPr>
      </w:pPr>
      <w:r w:rsidRPr="00BC2580">
        <w:rPr>
          <w:i/>
          <w:color w:val="000000" w:themeColor="text1"/>
        </w:rPr>
        <w:t xml:space="preserve"> </w:t>
      </w:r>
      <w:r w:rsidRPr="00BC2580">
        <w:rPr>
          <w:i/>
          <w:color w:val="000000" w:themeColor="text1"/>
        </w:rPr>
        <w:tab/>
        <w:t>of Arc</w:t>
      </w:r>
      <w:r w:rsidRPr="00BC2580">
        <w:rPr>
          <w:color w:val="000000" w:themeColor="text1"/>
        </w:rPr>
        <w:t xml:space="preserve">; </w:t>
      </w:r>
      <w:r w:rsidRPr="00BC2580">
        <w:rPr>
          <w:i/>
          <w:color w:val="000000" w:themeColor="text1"/>
        </w:rPr>
        <w:t>It’s True, It’s True, It’s True</w:t>
      </w:r>
      <w:r w:rsidRPr="00BC2580">
        <w:rPr>
          <w:color w:val="000000" w:themeColor="text1"/>
        </w:rPr>
        <w:t xml:space="preserve">; </w:t>
      </w:r>
      <w:r w:rsidRPr="00BC2580">
        <w:rPr>
          <w:i/>
          <w:color w:val="000000" w:themeColor="text1"/>
        </w:rPr>
        <w:t xml:space="preserve">Gross Indecency: the Three Trials of Oscar </w:t>
      </w:r>
      <w:r w:rsidRPr="00BC2580">
        <w:rPr>
          <w:i/>
          <w:color w:val="000000" w:themeColor="text1"/>
        </w:rPr>
        <w:tab/>
      </w:r>
      <w:r w:rsidRPr="00BC2580">
        <w:rPr>
          <w:i/>
          <w:color w:val="000000" w:themeColor="text1"/>
        </w:rPr>
        <w:tab/>
      </w:r>
    </w:p>
    <w:p w14:paraId="088671F5" w14:textId="77777777" w:rsidR="00AD5451" w:rsidRPr="00BC2580" w:rsidRDefault="00AD5451" w:rsidP="0033595B">
      <w:pPr>
        <w:rPr>
          <w:color w:val="000000" w:themeColor="text1"/>
        </w:rPr>
      </w:pPr>
      <w:r w:rsidRPr="00BC2580">
        <w:rPr>
          <w:i/>
          <w:color w:val="000000" w:themeColor="text1"/>
        </w:rPr>
        <w:lastRenderedPageBreak/>
        <w:tab/>
        <w:t xml:space="preserve"> Wilde</w:t>
      </w:r>
      <w:r w:rsidRPr="00BC2580">
        <w:rPr>
          <w:color w:val="000000" w:themeColor="text1"/>
        </w:rPr>
        <w:t xml:space="preserve">). This use of “documentary theatre” introduces students to concepts of </w:t>
      </w:r>
      <w:r w:rsidRPr="00BC2580">
        <w:rPr>
          <w:color w:val="000000" w:themeColor="text1"/>
        </w:rPr>
        <w:tab/>
        <w:t xml:space="preserve">  </w:t>
      </w:r>
      <w:r w:rsidRPr="00BC2580">
        <w:rPr>
          <w:color w:val="000000" w:themeColor="text1"/>
        </w:rPr>
        <w:tab/>
        <w:t xml:space="preserve">     </w:t>
      </w:r>
    </w:p>
    <w:p w14:paraId="28CE869E" w14:textId="77777777" w:rsidR="00AD5451" w:rsidRPr="00BC2580" w:rsidRDefault="00AD5451" w:rsidP="0033595B">
      <w:pPr>
        <w:rPr>
          <w:color w:val="000000" w:themeColor="text1"/>
        </w:rPr>
      </w:pPr>
      <w:r w:rsidRPr="00BC2580">
        <w:rPr>
          <w:color w:val="000000" w:themeColor="text1"/>
        </w:rPr>
        <w:t xml:space="preserve"> </w:t>
      </w:r>
      <w:r w:rsidRPr="00BC2580">
        <w:rPr>
          <w:color w:val="000000" w:themeColor="text1"/>
        </w:rPr>
        <w:tab/>
        <w:t xml:space="preserve">artistic selection, and the narrative arc (exposition, opposing forces, conflict, escalating </w:t>
      </w:r>
      <w:r w:rsidRPr="00BC2580">
        <w:rPr>
          <w:color w:val="000000" w:themeColor="text1"/>
        </w:rPr>
        <w:tab/>
        <w:t xml:space="preserve">    </w:t>
      </w:r>
    </w:p>
    <w:p w14:paraId="160F213C" w14:textId="77777777" w:rsidR="00AD5451" w:rsidRPr="00BC2580" w:rsidRDefault="00AD5451" w:rsidP="0033595B">
      <w:pPr>
        <w:rPr>
          <w:color w:val="000000" w:themeColor="text1"/>
        </w:rPr>
      </w:pPr>
      <w:r w:rsidRPr="00BC2580">
        <w:rPr>
          <w:color w:val="000000" w:themeColor="text1"/>
        </w:rPr>
        <w:t xml:space="preserve"> </w:t>
      </w:r>
      <w:r w:rsidRPr="00BC2580">
        <w:rPr>
          <w:color w:val="000000" w:themeColor="text1"/>
        </w:rPr>
        <w:tab/>
        <w:t xml:space="preserve">tension, and resolution). Issues of power dynamics around race, class, gender, and </w:t>
      </w:r>
      <w:r w:rsidRPr="00BC2580">
        <w:rPr>
          <w:color w:val="000000" w:themeColor="text1"/>
        </w:rPr>
        <w:tab/>
      </w:r>
      <w:r w:rsidRPr="00BC2580">
        <w:rPr>
          <w:color w:val="000000" w:themeColor="text1"/>
        </w:rPr>
        <w:tab/>
        <w:t xml:space="preserve"> </w:t>
      </w:r>
      <w:r w:rsidRPr="00BC2580">
        <w:rPr>
          <w:color w:val="000000" w:themeColor="text1"/>
        </w:rPr>
        <w:tab/>
        <w:t xml:space="preserve">sexual orientation, are introduced through examining specific plays and their relationship </w:t>
      </w:r>
    </w:p>
    <w:p w14:paraId="5D7AB95C" w14:textId="77777777" w:rsidR="00AD5451" w:rsidRPr="00BC2580" w:rsidRDefault="00AD5451" w:rsidP="0033595B">
      <w:pPr>
        <w:ind w:left="720"/>
        <w:rPr>
          <w:color w:val="000000" w:themeColor="text1"/>
        </w:rPr>
      </w:pPr>
      <w:r w:rsidRPr="00BC2580">
        <w:rPr>
          <w:color w:val="000000" w:themeColor="text1"/>
        </w:rPr>
        <w:t xml:space="preserve">to </w:t>
      </w:r>
      <w:r w:rsidR="00EF288A" w:rsidRPr="00BC2580">
        <w:rPr>
          <w:color w:val="000000" w:themeColor="text1"/>
        </w:rPr>
        <w:t xml:space="preserve">their </w:t>
      </w:r>
      <w:r w:rsidRPr="00BC2580">
        <w:rPr>
          <w:color w:val="000000" w:themeColor="text1"/>
        </w:rPr>
        <w:t xml:space="preserve">socio-historical context. Examination of the degree to which a courtroom is an innately theatrical  “stage” reflecting, furthering, and challenging dynamics at work in the wider world. Students investigate the nature of conflict—integral to both legal studies </w:t>
      </w:r>
    </w:p>
    <w:p w14:paraId="4825F1F6" w14:textId="77777777" w:rsidR="00AD5451" w:rsidRPr="00BC2580" w:rsidRDefault="00AD5451" w:rsidP="0033595B">
      <w:pPr>
        <w:rPr>
          <w:color w:val="000000" w:themeColor="text1"/>
        </w:rPr>
      </w:pPr>
      <w:r w:rsidRPr="00BC2580">
        <w:rPr>
          <w:color w:val="000000" w:themeColor="text1"/>
        </w:rPr>
        <w:t xml:space="preserve"> </w:t>
      </w:r>
      <w:r w:rsidRPr="00BC2580">
        <w:rPr>
          <w:color w:val="000000" w:themeColor="text1"/>
        </w:rPr>
        <w:tab/>
        <w:t xml:space="preserve">and theatre—through the analysis of theatrical scripts and trial transcripts. Ultimately,  </w:t>
      </w:r>
    </w:p>
    <w:p w14:paraId="72C047A6" w14:textId="77777777" w:rsidR="00AD5451" w:rsidRPr="00BC2580" w:rsidRDefault="00AD5451" w:rsidP="00ED46C9">
      <w:pPr>
        <w:ind w:left="720"/>
        <w:rPr>
          <w:color w:val="000000" w:themeColor="text1"/>
        </w:rPr>
      </w:pPr>
      <w:r w:rsidRPr="00BC2580">
        <w:rPr>
          <w:color w:val="000000" w:themeColor="text1"/>
        </w:rPr>
        <w:t xml:space="preserve"> students gain the ability to discern how narrative is controlled</w:t>
      </w:r>
      <w:r w:rsidR="00ED46C9" w:rsidRPr="00BC2580">
        <w:rPr>
          <w:color w:val="000000" w:themeColor="text1"/>
        </w:rPr>
        <w:t xml:space="preserve">, particularly in regard to issues of perception of impartiality and justice, </w:t>
      </w:r>
      <w:r w:rsidRPr="00BC2580">
        <w:rPr>
          <w:color w:val="000000" w:themeColor="text1"/>
        </w:rPr>
        <w:t>within the context of theatre / performance and, more particularly, the legal courtroom</w:t>
      </w:r>
      <w:r w:rsidRPr="00BC2580">
        <w:rPr>
          <w:i/>
          <w:color w:val="000000" w:themeColor="text1"/>
        </w:rPr>
        <w:t>.</w:t>
      </w:r>
      <w:r w:rsidRPr="00BC2580">
        <w:rPr>
          <w:color w:val="000000" w:themeColor="text1"/>
        </w:rPr>
        <w:t xml:space="preserve"> Use of a shared Open Lab site and shared assignments facilitates connecting and integrating aspects of theatre and law.</w:t>
      </w:r>
    </w:p>
    <w:p w14:paraId="5589B0FA" w14:textId="77777777" w:rsidR="00B75B06" w:rsidRPr="00BC2580" w:rsidRDefault="00B75B06" w:rsidP="0033595B">
      <w:pPr>
        <w:rPr>
          <w:i/>
          <w:color w:val="000000" w:themeColor="text1"/>
        </w:rPr>
      </w:pPr>
    </w:p>
    <w:p w14:paraId="1E574276" w14:textId="77777777" w:rsidR="00AF0A82" w:rsidRPr="00BC2580" w:rsidRDefault="00AF0A82" w:rsidP="00AF0A82"/>
    <w:p w14:paraId="149D61F7" w14:textId="77777777" w:rsidR="00AF0A82" w:rsidRPr="00BC2580" w:rsidRDefault="00AF0A82" w:rsidP="00AF0A82">
      <w:pPr>
        <w:pStyle w:val="ListParagraph"/>
        <w:numPr>
          <w:ilvl w:val="0"/>
          <w:numId w:val="25"/>
        </w:numPr>
        <w:spacing w:after="0" w:line="240" w:lineRule="auto"/>
        <w:rPr>
          <w:rFonts w:ascii="Times New Roman" w:hAnsi="Times New Roman"/>
          <w:b/>
          <w:sz w:val="24"/>
          <w:szCs w:val="24"/>
        </w:rPr>
      </w:pPr>
      <w:r w:rsidRPr="00BC2580">
        <w:rPr>
          <w:rFonts w:ascii="Times New Roman" w:hAnsi="Times New Roman"/>
          <w:b/>
          <w:sz w:val="24"/>
          <w:szCs w:val="24"/>
        </w:rPr>
        <w:t>Synthesize and Transfer Knowledge Across Disciplinary Boundaries</w:t>
      </w:r>
    </w:p>
    <w:tbl>
      <w:tblPr>
        <w:tblW w:w="0" w:type="auto"/>
        <w:tblLook w:val="04A0" w:firstRow="1" w:lastRow="0" w:firstColumn="1" w:lastColumn="0" w:noHBand="0" w:noVBand="1"/>
      </w:tblPr>
      <w:tblGrid>
        <w:gridCol w:w="9108"/>
      </w:tblGrid>
      <w:tr w:rsidR="00B75B06" w:rsidRPr="00BC2580" w14:paraId="1ED80BC5" w14:textId="77777777" w:rsidTr="004E1057">
        <w:tc>
          <w:tcPr>
            <w:tcW w:w="9108" w:type="dxa"/>
          </w:tcPr>
          <w:p w14:paraId="74C403F0" w14:textId="77777777" w:rsidR="00B75B06" w:rsidRPr="00BC2580" w:rsidRDefault="00B75B06" w:rsidP="004E1057">
            <w:pPr>
              <w:rPr>
                <w:color w:val="000000" w:themeColor="text1"/>
              </w:rPr>
            </w:pPr>
          </w:p>
        </w:tc>
      </w:tr>
      <w:tr w:rsidR="00AD5451" w:rsidRPr="00BC2580" w14:paraId="4B12FB1C" w14:textId="77777777" w:rsidTr="00AD5451">
        <w:tc>
          <w:tcPr>
            <w:tcW w:w="9108" w:type="dxa"/>
          </w:tcPr>
          <w:p w14:paraId="61484886" w14:textId="77777777" w:rsidR="00AD5451" w:rsidRPr="00BC2580" w:rsidRDefault="00AD5451" w:rsidP="0033595B">
            <w:pPr>
              <w:jc w:val="both"/>
              <w:rPr>
                <w:color w:val="000000" w:themeColor="text1"/>
              </w:rPr>
            </w:pPr>
            <w:r w:rsidRPr="00BC2580">
              <w:rPr>
                <w:color w:val="000000" w:themeColor="text1"/>
              </w:rPr>
              <w:t xml:space="preserve">          Students explore theatre texts, films of plays, and actual performances, as </w:t>
            </w:r>
          </w:p>
          <w:p w14:paraId="2D133338" w14:textId="77777777" w:rsidR="00AD5451" w:rsidRPr="00BC2580" w:rsidRDefault="00AD5451" w:rsidP="0033595B">
            <w:pPr>
              <w:jc w:val="both"/>
              <w:rPr>
                <w:color w:val="000000" w:themeColor="text1"/>
              </w:rPr>
            </w:pPr>
            <w:r w:rsidRPr="00BC2580">
              <w:rPr>
                <w:color w:val="000000" w:themeColor="text1"/>
              </w:rPr>
              <w:t xml:space="preserve">          well as legal transcripts, footage of actual courtroom procedure, and possible  </w:t>
            </w:r>
          </w:p>
          <w:p w14:paraId="54A0AC75" w14:textId="77777777" w:rsidR="00AD5451" w:rsidRPr="00BC2580" w:rsidRDefault="00AD5451" w:rsidP="0033595B">
            <w:pPr>
              <w:jc w:val="both"/>
              <w:rPr>
                <w:color w:val="000000" w:themeColor="text1"/>
              </w:rPr>
            </w:pPr>
            <w:r w:rsidRPr="00BC2580">
              <w:rPr>
                <w:color w:val="000000" w:themeColor="text1"/>
              </w:rPr>
              <w:t xml:space="preserve">          courtroom visits to compare and contrast the dynamic qualities of argument and </w:t>
            </w:r>
          </w:p>
          <w:p w14:paraId="3304D86D" w14:textId="77777777" w:rsidR="00AD5451" w:rsidRPr="00BC2580" w:rsidRDefault="00AD5451" w:rsidP="0033595B">
            <w:pPr>
              <w:jc w:val="both"/>
              <w:rPr>
                <w:color w:val="000000" w:themeColor="text1"/>
              </w:rPr>
            </w:pPr>
            <w:r w:rsidRPr="00BC2580">
              <w:rPr>
                <w:color w:val="000000" w:themeColor="text1"/>
              </w:rPr>
              <w:t xml:space="preserve">          presentation used in each. For example, use of theatrical exposition can be </w:t>
            </w:r>
          </w:p>
          <w:p w14:paraId="5BEF91DB" w14:textId="77777777" w:rsidR="00AD5451" w:rsidRPr="00BC2580" w:rsidRDefault="00AD5451" w:rsidP="0033595B">
            <w:pPr>
              <w:jc w:val="both"/>
              <w:rPr>
                <w:color w:val="000000" w:themeColor="text1"/>
              </w:rPr>
            </w:pPr>
            <w:r w:rsidRPr="00BC2580">
              <w:rPr>
                <w:color w:val="000000" w:themeColor="text1"/>
              </w:rPr>
              <w:t xml:space="preserve">          correlated with setting-up background context in legal studies. Theatre’s use of </w:t>
            </w:r>
          </w:p>
          <w:p w14:paraId="10BB6A9C" w14:textId="77777777" w:rsidR="00AD5451" w:rsidRPr="00BC2580" w:rsidRDefault="00AD5451" w:rsidP="0033595B">
            <w:pPr>
              <w:jc w:val="both"/>
              <w:rPr>
                <w:color w:val="000000" w:themeColor="text1"/>
              </w:rPr>
            </w:pPr>
            <w:r w:rsidRPr="00BC2580">
              <w:rPr>
                <w:color w:val="000000" w:themeColor="text1"/>
              </w:rPr>
              <w:t xml:space="preserve">          “inciting incident” can be compared and contrasted with the “introduction of </w:t>
            </w:r>
          </w:p>
          <w:p w14:paraId="00F5934E" w14:textId="77777777" w:rsidR="00AD5451" w:rsidRPr="00BC2580" w:rsidRDefault="00AD5451" w:rsidP="0033595B">
            <w:pPr>
              <w:jc w:val="both"/>
              <w:rPr>
                <w:color w:val="000000" w:themeColor="text1"/>
              </w:rPr>
            </w:pPr>
            <w:r w:rsidRPr="00BC2580">
              <w:rPr>
                <w:color w:val="000000" w:themeColor="text1"/>
              </w:rPr>
              <w:t xml:space="preserve">          evidence” to shed light on ‘change elements’ in both legal studies and theatre. </w:t>
            </w:r>
          </w:p>
          <w:p w14:paraId="6820C664" w14:textId="77777777" w:rsidR="00AD5451" w:rsidRPr="00BC2580" w:rsidRDefault="00AD5451" w:rsidP="0033595B">
            <w:pPr>
              <w:jc w:val="both"/>
              <w:rPr>
                <w:color w:val="000000" w:themeColor="text1"/>
              </w:rPr>
            </w:pPr>
            <w:r w:rsidRPr="00BC2580">
              <w:rPr>
                <w:color w:val="000000" w:themeColor="text1"/>
              </w:rPr>
              <w:t xml:space="preserve">          Additionally, students work on embodied storytelling and presentation from both </w:t>
            </w:r>
          </w:p>
          <w:p w14:paraId="4C67C6DE" w14:textId="77777777" w:rsidR="00AD5451" w:rsidRPr="00BC2580" w:rsidRDefault="00AD5451" w:rsidP="0033595B">
            <w:pPr>
              <w:jc w:val="both"/>
              <w:rPr>
                <w:color w:val="000000" w:themeColor="text1"/>
              </w:rPr>
            </w:pPr>
            <w:r w:rsidRPr="00BC2580">
              <w:rPr>
                <w:color w:val="000000" w:themeColor="text1"/>
              </w:rPr>
              <w:t xml:space="preserve">          legal and theatrical perspectives (through acting out scenes from Courtroom   </w:t>
            </w:r>
          </w:p>
          <w:p w14:paraId="4444FE1A" w14:textId="77777777" w:rsidR="00AD5451" w:rsidRPr="00BC2580" w:rsidRDefault="00AD5451" w:rsidP="0033595B">
            <w:pPr>
              <w:jc w:val="both"/>
              <w:rPr>
                <w:color w:val="000000" w:themeColor="text1"/>
              </w:rPr>
            </w:pPr>
            <w:r w:rsidRPr="00BC2580">
              <w:rPr>
                <w:color w:val="000000" w:themeColor="text1"/>
              </w:rPr>
              <w:t xml:space="preserve">          Dramas, actual courtroom transcripts, and moot court sessions), in order to </w:t>
            </w:r>
          </w:p>
          <w:p w14:paraId="25D501EA" w14:textId="77777777" w:rsidR="00AD5451" w:rsidRPr="00BC2580" w:rsidRDefault="00AD5451" w:rsidP="0033595B">
            <w:pPr>
              <w:jc w:val="both"/>
              <w:rPr>
                <w:color w:val="000000" w:themeColor="text1"/>
              </w:rPr>
            </w:pPr>
            <w:r w:rsidRPr="00BC2580">
              <w:rPr>
                <w:color w:val="000000" w:themeColor="text1"/>
              </w:rPr>
              <w:t xml:space="preserve">          generate effective oral communication (utilizing both logos and pathos) with an </w:t>
            </w:r>
          </w:p>
          <w:p w14:paraId="77B73902" w14:textId="77777777" w:rsidR="00AD5451" w:rsidRPr="00BC2580" w:rsidRDefault="00AD5451" w:rsidP="0033595B">
            <w:pPr>
              <w:jc w:val="both"/>
              <w:rPr>
                <w:color w:val="000000" w:themeColor="text1"/>
              </w:rPr>
            </w:pPr>
            <w:r w:rsidRPr="00BC2580">
              <w:rPr>
                <w:color w:val="000000" w:themeColor="text1"/>
              </w:rPr>
              <w:t xml:space="preserve">          audience.</w:t>
            </w:r>
          </w:p>
        </w:tc>
      </w:tr>
      <w:tr w:rsidR="00AD5451" w:rsidRPr="00BC2580" w14:paraId="33B822B1" w14:textId="77777777" w:rsidTr="00AD5451">
        <w:tc>
          <w:tcPr>
            <w:tcW w:w="9108" w:type="dxa"/>
          </w:tcPr>
          <w:p w14:paraId="323844E7" w14:textId="77777777" w:rsidR="00AD5451" w:rsidRPr="00BC2580" w:rsidRDefault="00AD5451" w:rsidP="0033595B">
            <w:pPr>
              <w:jc w:val="both"/>
              <w:rPr>
                <w:color w:val="000000" w:themeColor="text1"/>
              </w:rPr>
            </w:pPr>
          </w:p>
        </w:tc>
      </w:tr>
    </w:tbl>
    <w:p w14:paraId="3A17B2CC" w14:textId="77777777" w:rsidR="00AF0A82" w:rsidRPr="00BC2580" w:rsidRDefault="00AF0A82" w:rsidP="00AF0A82">
      <w:pPr>
        <w:pStyle w:val="NoSpacing"/>
        <w:numPr>
          <w:ilvl w:val="0"/>
          <w:numId w:val="25"/>
        </w:numPr>
        <w:rPr>
          <w:b/>
        </w:rPr>
      </w:pPr>
      <w:r w:rsidRPr="00BC2580">
        <w:rPr>
          <w:b/>
        </w:rPr>
        <w:t>Comprehend Factors Inherent in Complex Problems</w:t>
      </w:r>
    </w:p>
    <w:p w14:paraId="3A33156D" w14:textId="77777777" w:rsidR="00AF0A82" w:rsidRPr="00BC2580" w:rsidRDefault="00AF0A82" w:rsidP="00AF0A82">
      <w:pPr>
        <w:pStyle w:val="NoSpacing"/>
        <w:ind w:left="450"/>
        <w:rPr>
          <w:i/>
        </w:rPr>
      </w:pPr>
    </w:p>
    <w:p w14:paraId="54C9BDDB" w14:textId="77777777" w:rsidR="008C597D" w:rsidRPr="00BC2580" w:rsidRDefault="00AD5451" w:rsidP="008C597D">
      <w:pPr>
        <w:ind w:left="720"/>
        <w:rPr>
          <w:color w:val="000000" w:themeColor="text1"/>
        </w:rPr>
      </w:pPr>
      <w:r w:rsidRPr="00BC2580">
        <w:rPr>
          <w:color w:val="000000" w:themeColor="text1"/>
        </w:rPr>
        <w:t>Theatre and law are inherently interested in addressing complex problems, albeit to distinct ultimate ends. Each example of Courtroom Drama that the course examines represents a pivotal moment in legal history (renowned either for its success or profound failure) and is a microcosm for dynamics existing in the larger socio-economic context of the time. Students thus learn the specific facts of the cases, analyze the theatricalization of the play(s) written about the cases, and engage with ideas around the presentation of conflict—interpersonal, personal, and societal. Students examine the differences between Documentary Theatre (using actual court transcripts), Theatre of Social Justice, Theatre of the Real, and Courtroom Drama in order to parse ideas about the courtroom as theatre.</w:t>
      </w:r>
      <w:r w:rsidR="008C597D" w:rsidRPr="00BC2580">
        <w:rPr>
          <w:color w:val="000000" w:themeColor="text1"/>
        </w:rPr>
        <w:t xml:space="preserve"> </w:t>
      </w:r>
      <w:r w:rsidRPr="00BC2580">
        <w:rPr>
          <w:color w:val="000000" w:themeColor="text1"/>
        </w:rPr>
        <w:t>Performance Studies tools are used to examine the courtroom, interactions between courtroom participants, and legal precedent using readings on performance, performativity, and ritual.</w:t>
      </w:r>
      <w:r w:rsidR="008C597D" w:rsidRPr="00BC2580">
        <w:rPr>
          <w:color w:val="000000" w:themeColor="text1"/>
        </w:rPr>
        <w:t xml:space="preserve"> In doing so, students also analyze issues of justice and how they are framed at trial to determine how well justice is served</w:t>
      </w:r>
    </w:p>
    <w:p w14:paraId="5A854A6E" w14:textId="77777777" w:rsidR="008C597D" w:rsidRPr="00BC2580" w:rsidRDefault="008C597D" w:rsidP="008C597D">
      <w:pPr>
        <w:pStyle w:val="NoSpacing"/>
        <w:ind w:left="360" w:firstLine="720"/>
        <w:rPr>
          <w:i/>
          <w:color w:val="000000" w:themeColor="text1"/>
        </w:rPr>
      </w:pPr>
    </w:p>
    <w:p w14:paraId="46854FED" w14:textId="77777777" w:rsidR="003B46E1" w:rsidRPr="00BC2580" w:rsidRDefault="003B46E1">
      <w:pPr>
        <w:spacing w:after="200" w:line="276" w:lineRule="auto"/>
        <w:rPr>
          <w:color w:val="000000" w:themeColor="text1"/>
        </w:rPr>
      </w:pPr>
      <w:r w:rsidRPr="00BC2580">
        <w:rPr>
          <w:color w:val="000000" w:themeColor="text1"/>
        </w:rPr>
        <w:br w:type="page"/>
      </w:r>
    </w:p>
    <w:p w14:paraId="03581B81" w14:textId="77777777" w:rsidR="00AF0A82" w:rsidRPr="00BC2580" w:rsidRDefault="00AF0A82" w:rsidP="00AF0A82">
      <w:pPr>
        <w:pStyle w:val="NoSpacing"/>
        <w:numPr>
          <w:ilvl w:val="0"/>
          <w:numId w:val="25"/>
        </w:numPr>
        <w:rPr>
          <w:b/>
        </w:rPr>
      </w:pPr>
      <w:r w:rsidRPr="00BC2580">
        <w:rPr>
          <w:b/>
        </w:rPr>
        <w:lastRenderedPageBreak/>
        <w:t>Recognize Varied Perspectives</w:t>
      </w:r>
    </w:p>
    <w:p w14:paraId="6623E69F" w14:textId="77777777" w:rsidR="00AF0A82" w:rsidRPr="00BC2580" w:rsidRDefault="00AF0A82" w:rsidP="00AF0A82">
      <w:pPr>
        <w:pStyle w:val="NoSpacing"/>
        <w:ind w:left="450"/>
      </w:pPr>
    </w:p>
    <w:p w14:paraId="0A535BE6" w14:textId="77777777" w:rsidR="00AD5451" w:rsidRPr="00BC2580" w:rsidRDefault="00B75B06" w:rsidP="0033595B">
      <w:pPr>
        <w:jc w:val="both"/>
        <w:rPr>
          <w:color w:val="000000" w:themeColor="text1"/>
        </w:rPr>
      </w:pPr>
      <w:r w:rsidRPr="00BC2580">
        <w:rPr>
          <w:color w:val="000000" w:themeColor="text1"/>
        </w:rPr>
        <w:tab/>
      </w:r>
      <w:r w:rsidR="00AD5451" w:rsidRPr="00BC2580">
        <w:rPr>
          <w:color w:val="000000" w:themeColor="text1"/>
        </w:rPr>
        <w:t xml:space="preserve">Both theatre and law use structures that inherently recognize, and publicly  </w:t>
      </w:r>
      <w:r w:rsidR="00AD5451" w:rsidRPr="00BC2580">
        <w:rPr>
          <w:color w:val="000000" w:themeColor="text1"/>
        </w:rPr>
        <w:tab/>
        <w:t xml:space="preserve"> </w:t>
      </w:r>
      <w:r w:rsidR="00AD5451" w:rsidRPr="00BC2580">
        <w:rPr>
          <w:color w:val="000000" w:themeColor="text1"/>
        </w:rPr>
        <w:tab/>
        <w:t>present, varied perspectives. Through the common use of structured, formalized,</w:t>
      </w:r>
    </w:p>
    <w:p w14:paraId="3AF93CE1" w14:textId="77777777" w:rsidR="00A774FC" w:rsidRPr="00BC2580" w:rsidRDefault="00AD5451" w:rsidP="00A774FC">
      <w:pPr>
        <w:ind w:left="720"/>
        <w:rPr>
          <w:color w:val="000000" w:themeColor="text1"/>
          <w:shd w:val="clear" w:color="auto" w:fill="F8F8F8"/>
        </w:rPr>
      </w:pPr>
      <w:r w:rsidRPr="00BC2580">
        <w:rPr>
          <w:color w:val="000000" w:themeColor="text1"/>
        </w:rPr>
        <w:t>dialogue each discusses and embodies varying perspectives of complex issues. High-profile and non-obvious court cases are complex by definition. Theatre and law can both teach about an individual’s character, background, motivation, and objectives. Additionally, and further from personal needs and wants, examining theatre and law in their distinct socio-historical and cultural contexts shows a wider variety of factors at work in influencing complex problems. Enacting theatrical Courtroom Dramas teaches students to listen to, present, sometimes embody, reflect on, and respond to different sides of complex issues.</w:t>
      </w:r>
      <w:r w:rsidR="00A774FC" w:rsidRPr="00BC2580">
        <w:rPr>
          <w:color w:val="000000" w:themeColor="text1"/>
        </w:rPr>
        <w:t xml:space="preserve"> to</w:t>
      </w:r>
      <w:r w:rsidR="00A774FC" w:rsidRPr="00BC2580">
        <w:rPr>
          <w:color w:val="000000" w:themeColor="text1"/>
          <w:shd w:val="clear" w:color="auto" w:fill="F8F8F8"/>
        </w:rPr>
        <w:t xml:space="preserve"> provide further insight into the role of law in contemporary life, and achieve a greater understanding of the humanistic processes by which we write, read, interpret and perform legality. </w:t>
      </w:r>
    </w:p>
    <w:p w14:paraId="06A151AB" w14:textId="77777777" w:rsidR="0033595B" w:rsidRPr="00BC2580" w:rsidRDefault="0033595B" w:rsidP="00AD5451"/>
    <w:p w14:paraId="75C6BCFF" w14:textId="77777777" w:rsidR="00AF0A82" w:rsidRPr="00BC2580" w:rsidRDefault="00AF0A82" w:rsidP="00AF0A82">
      <w:pPr>
        <w:pStyle w:val="NoSpacing"/>
        <w:ind w:left="450"/>
      </w:pPr>
    </w:p>
    <w:p w14:paraId="644D8576" w14:textId="77777777" w:rsidR="00AF0A82" w:rsidRPr="00BC2580" w:rsidRDefault="00AF0A82" w:rsidP="00AF0A82">
      <w:pPr>
        <w:pStyle w:val="NoSpacing"/>
        <w:numPr>
          <w:ilvl w:val="0"/>
          <w:numId w:val="25"/>
        </w:numPr>
        <w:rPr>
          <w:b/>
          <w:i/>
        </w:rPr>
      </w:pPr>
      <w:r w:rsidRPr="00BC2580">
        <w:rPr>
          <w:b/>
        </w:rPr>
        <w:t>Think Critically, Communicate Effectively, and Work Collaboratively</w:t>
      </w:r>
    </w:p>
    <w:p w14:paraId="0D05DF67" w14:textId="77777777" w:rsidR="00AF0A82" w:rsidRPr="00BC2580" w:rsidRDefault="00AF0A82" w:rsidP="00AF0A82">
      <w:pPr>
        <w:pStyle w:val="NoSpacing"/>
        <w:rPr>
          <w:b/>
          <w:i/>
        </w:rPr>
      </w:pPr>
    </w:p>
    <w:p w14:paraId="35583C99" w14:textId="77777777" w:rsidR="00AD5451" w:rsidRPr="00BC2580" w:rsidRDefault="00B75B06" w:rsidP="0033595B">
      <w:pPr>
        <w:rPr>
          <w:color w:val="000000" w:themeColor="text1"/>
        </w:rPr>
      </w:pPr>
      <w:r w:rsidRPr="00BC2580">
        <w:rPr>
          <w:color w:val="000000" w:themeColor="text1"/>
        </w:rPr>
        <w:tab/>
      </w:r>
      <w:r w:rsidR="00AD5451" w:rsidRPr="00BC2580">
        <w:rPr>
          <w:color w:val="000000" w:themeColor="text1"/>
        </w:rPr>
        <w:t xml:space="preserve">Students will not only analyze scripts, embody them in performance, but actually </w:t>
      </w:r>
      <w:r w:rsidR="00AD5451" w:rsidRPr="00BC2580">
        <w:rPr>
          <w:color w:val="000000" w:themeColor="text1"/>
        </w:rPr>
        <w:tab/>
        <w:t xml:space="preserve">research their </w:t>
      </w:r>
      <w:r w:rsidR="00AD5451" w:rsidRPr="00BC2580">
        <w:rPr>
          <w:color w:val="000000" w:themeColor="text1"/>
        </w:rPr>
        <w:tab/>
        <w:t xml:space="preserve">own court transcript and synthesize it into a short theatrical script. Thus, students need to </w:t>
      </w:r>
      <w:r w:rsidR="00AD5451" w:rsidRPr="00BC2580">
        <w:rPr>
          <w:color w:val="000000" w:themeColor="text1"/>
        </w:rPr>
        <w:tab/>
        <w:t xml:space="preserve">understand the difference between the “real,” unedited, performance </w:t>
      </w:r>
    </w:p>
    <w:p w14:paraId="15198CAE" w14:textId="77777777" w:rsidR="00AD5451" w:rsidRPr="00BC2580" w:rsidRDefault="00AD5451" w:rsidP="0033595B">
      <w:pPr>
        <w:ind w:firstLine="720"/>
        <w:rPr>
          <w:color w:val="000000" w:themeColor="text1"/>
        </w:rPr>
      </w:pPr>
      <w:r w:rsidRPr="00BC2580">
        <w:rPr>
          <w:color w:val="000000" w:themeColor="text1"/>
        </w:rPr>
        <w:t xml:space="preserve">that is a trial, and the more tightly scripted plot that makes up theatre. They will then </w:t>
      </w:r>
    </w:p>
    <w:p w14:paraId="1036B38C" w14:textId="77777777" w:rsidR="00AD5451" w:rsidRPr="00BC2580" w:rsidRDefault="00AD5451" w:rsidP="0033595B">
      <w:pPr>
        <w:ind w:firstLine="720"/>
        <w:rPr>
          <w:color w:val="000000" w:themeColor="text1"/>
        </w:rPr>
      </w:pPr>
      <w:r w:rsidRPr="00BC2580">
        <w:rPr>
          <w:color w:val="000000" w:themeColor="text1"/>
        </w:rPr>
        <w:t xml:space="preserve">need to work collaboratively (in small groups) to cast and direct these performances. </w:t>
      </w:r>
    </w:p>
    <w:p w14:paraId="1D92CE83" w14:textId="77777777" w:rsidR="00AD5451" w:rsidRPr="00BC2580" w:rsidRDefault="00AD5451" w:rsidP="0033595B">
      <w:pPr>
        <w:ind w:left="720"/>
        <w:rPr>
          <w:color w:val="000000" w:themeColor="text1"/>
        </w:rPr>
      </w:pPr>
      <w:r w:rsidRPr="00BC2580">
        <w:rPr>
          <w:color w:val="000000" w:themeColor="text1"/>
        </w:rPr>
        <w:t>Thus, students need to learn effective communication in their teams, as well as how to communicate effectively with an audience.</w:t>
      </w:r>
    </w:p>
    <w:p w14:paraId="24094A76" w14:textId="77777777" w:rsidR="00AF0A82" w:rsidRPr="00BC2580" w:rsidRDefault="00AF0A82" w:rsidP="0033595B">
      <w:pPr>
        <w:rPr>
          <w:b/>
          <w:color w:val="000000" w:themeColor="text1"/>
        </w:rPr>
      </w:pPr>
    </w:p>
    <w:p w14:paraId="137A66AA" w14:textId="77777777" w:rsidR="00410458" w:rsidRPr="00BC2580" w:rsidRDefault="00410458" w:rsidP="00410458">
      <w:pPr>
        <w:ind w:left="360"/>
        <w:rPr>
          <w:b/>
          <w:color w:val="000000" w:themeColor="text1"/>
        </w:rPr>
      </w:pPr>
    </w:p>
    <w:p w14:paraId="59C13A68" w14:textId="77777777" w:rsidR="00347766" w:rsidRPr="00BC2580" w:rsidRDefault="00FF6D54" w:rsidP="00347766">
      <w:pPr>
        <w:rPr>
          <w:b/>
          <w:color w:val="000000" w:themeColor="text1"/>
          <w:sz w:val="22"/>
          <w:szCs w:val="22"/>
        </w:rPr>
      </w:pPr>
      <w:r w:rsidRPr="00BC2580">
        <w:rPr>
          <w:b/>
          <w:color w:val="000000" w:themeColor="text1"/>
          <w:sz w:val="22"/>
          <w:szCs w:val="22"/>
        </w:rPr>
        <w:t>General Education Learning Goals for City Tech Students</w:t>
      </w:r>
    </w:p>
    <w:p w14:paraId="64EA9FE4" w14:textId="77777777" w:rsidR="00347766" w:rsidRPr="00BC2580" w:rsidRDefault="00FF6D54" w:rsidP="00347766">
      <w:pPr>
        <w:pStyle w:val="ListParagraph"/>
        <w:numPr>
          <w:ilvl w:val="0"/>
          <w:numId w:val="4"/>
        </w:numPr>
        <w:spacing w:line="240" w:lineRule="auto"/>
        <w:rPr>
          <w:rFonts w:ascii="Times New Roman" w:hAnsi="Times New Roman"/>
          <w:color w:val="000000" w:themeColor="text1"/>
        </w:rPr>
      </w:pPr>
      <w:r w:rsidRPr="00BC2580">
        <w:rPr>
          <w:rFonts w:ascii="Times New Roman" w:hAnsi="Times New Roman"/>
          <w:b/>
          <w:color w:val="000000" w:themeColor="text1"/>
        </w:rPr>
        <w:t>Knowledge:</w:t>
      </w:r>
      <w:r w:rsidRPr="00BC2580">
        <w:rPr>
          <w:rFonts w:ascii="Times New Roman" w:hAnsi="Times New Roman"/>
          <w:color w:val="000000" w:themeColor="text1"/>
        </w:rPr>
        <w:t xml:space="preserve"> Develop knowledge from a range of disciplinary perspectives, and hone the ability to deepen and continue learning.</w:t>
      </w:r>
    </w:p>
    <w:p w14:paraId="1804CE30" w14:textId="77777777" w:rsidR="00347766" w:rsidRPr="00BC2580" w:rsidRDefault="00FF6D54" w:rsidP="00347766">
      <w:pPr>
        <w:pStyle w:val="ListParagraph"/>
        <w:numPr>
          <w:ilvl w:val="0"/>
          <w:numId w:val="4"/>
        </w:numPr>
        <w:spacing w:line="240" w:lineRule="auto"/>
        <w:rPr>
          <w:rFonts w:ascii="Times New Roman" w:hAnsi="Times New Roman"/>
          <w:color w:val="000000" w:themeColor="text1"/>
        </w:rPr>
      </w:pPr>
      <w:r w:rsidRPr="00BC2580">
        <w:rPr>
          <w:rFonts w:ascii="Times New Roman" w:hAnsi="Times New Roman"/>
          <w:b/>
          <w:color w:val="000000" w:themeColor="text1"/>
        </w:rPr>
        <w:t>Skills:</w:t>
      </w:r>
      <w:r w:rsidRPr="00BC2580">
        <w:rPr>
          <w:rFonts w:ascii="Times New Roman" w:hAnsi="Times New Roman"/>
          <w:color w:val="000000" w:themeColor="text1"/>
        </w:rPr>
        <w:t xml:space="preserve"> Acquire and use the tools needed for communication, inquiry, creativity, analysis, and productive work.</w:t>
      </w:r>
    </w:p>
    <w:p w14:paraId="0B66D18C" w14:textId="77777777" w:rsidR="00347766" w:rsidRPr="00BC2580" w:rsidRDefault="00FF6D54" w:rsidP="00347766">
      <w:pPr>
        <w:pStyle w:val="ListParagraph"/>
        <w:numPr>
          <w:ilvl w:val="0"/>
          <w:numId w:val="4"/>
        </w:numPr>
        <w:spacing w:line="240" w:lineRule="auto"/>
        <w:rPr>
          <w:rFonts w:ascii="Times New Roman" w:hAnsi="Times New Roman"/>
          <w:color w:val="000000" w:themeColor="text1"/>
        </w:rPr>
      </w:pPr>
      <w:r w:rsidRPr="00BC2580">
        <w:rPr>
          <w:rFonts w:ascii="Times New Roman" w:hAnsi="Times New Roman"/>
          <w:b/>
          <w:color w:val="000000" w:themeColor="text1"/>
        </w:rPr>
        <w:t>Integration</w:t>
      </w:r>
      <w:r w:rsidRPr="00BC2580">
        <w:rPr>
          <w:rFonts w:ascii="Times New Roman" w:hAnsi="Times New Roman"/>
          <w:color w:val="000000" w:themeColor="text1"/>
        </w:rPr>
        <w:t>: Work productively within and across disciplines.</w:t>
      </w:r>
    </w:p>
    <w:p w14:paraId="02818DA1" w14:textId="77777777" w:rsidR="00347766" w:rsidRPr="00BC2580" w:rsidRDefault="00FF6D54" w:rsidP="00347766">
      <w:pPr>
        <w:pStyle w:val="ListParagraph"/>
        <w:numPr>
          <w:ilvl w:val="0"/>
          <w:numId w:val="4"/>
        </w:numPr>
        <w:spacing w:line="240" w:lineRule="auto"/>
        <w:rPr>
          <w:rFonts w:ascii="Times New Roman" w:hAnsi="Times New Roman"/>
          <w:color w:val="000000" w:themeColor="text1"/>
        </w:rPr>
      </w:pPr>
      <w:r w:rsidRPr="00BC2580">
        <w:rPr>
          <w:rFonts w:ascii="Times New Roman" w:hAnsi="Times New Roman"/>
          <w:b/>
          <w:color w:val="000000" w:themeColor="text1"/>
        </w:rPr>
        <w:t>Values, Ethics, and Relationships</w:t>
      </w:r>
      <w:r w:rsidRPr="00BC2580">
        <w:rPr>
          <w:rFonts w:ascii="Times New Roman" w:hAnsi="Times New Roman"/>
          <w:color w:val="000000" w:themeColor="text1"/>
        </w:rPr>
        <w:t xml:space="preserve">: Understand and apply values, ethics, and diverse </w:t>
      </w:r>
      <w:r w:rsidRPr="00BC2580">
        <w:rPr>
          <w:rFonts w:ascii="Times New Roman" w:hAnsi="Times New Roman"/>
          <w:color w:val="000000" w:themeColor="text1"/>
        </w:rPr>
        <w:br/>
        <w:t>perspectives in personal, professional, civic, and cultural/global domains.</w:t>
      </w:r>
    </w:p>
    <w:p w14:paraId="3F22FB95" w14:textId="77777777" w:rsidR="0020796D" w:rsidRPr="00BC2580" w:rsidRDefault="0020796D" w:rsidP="00D90C07">
      <w:pPr>
        <w:rPr>
          <w:color w:val="000000" w:themeColor="text1"/>
        </w:rPr>
      </w:pPr>
    </w:p>
    <w:p w14:paraId="3C1A4F69" w14:textId="77777777" w:rsidR="007A41F9" w:rsidRPr="00BC2580" w:rsidRDefault="00A00966" w:rsidP="007A41F9">
      <w:pPr>
        <w:ind w:left="360"/>
        <w:rPr>
          <w:b/>
          <w:snapToGrid w:val="0"/>
        </w:rPr>
      </w:pPr>
      <w:r w:rsidRPr="00BC2580">
        <w:rPr>
          <w:color w:val="000000" w:themeColor="text1"/>
        </w:rPr>
        <w:t xml:space="preserve">8. </w:t>
      </w:r>
      <w:r w:rsidR="00FF6D54" w:rsidRPr="00BC2580">
        <w:rPr>
          <w:color w:val="000000" w:themeColor="text1"/>
        </w:rPr>
        <w:t>How does this course address the general education learning goals for City Tech students?</w:t>
      </w:r>
    </w:p>
    <w:p w14:paraId="5865362D" w14:textId="77777777" w:rsidR="007A41F9" w:rsidRPr="00BC2580" w:rsidRDefault="007A41F9" w:rsidP="007A41F9">
      <w:pPr>
        <w:ind w:left="360"/>
        <w:rPr>
          <w:b/>
          <w:snapToGrid w:val="0"/>
        </w:rPr>
      </w:pPr>
    </w:p>
    <w:p w14:paraId="3DDC3DAE" w14:textId="77777777" w:rsidR="00AF0A82" w:rsidRPr="00BC2580" w:rsidRDefault="00AF0A82" w:rsidP="007A41F9">
      <w:pPr>
        <w:ind w:left="360"/>
        <w:rPr>
          <w:color w:val="000000" w:themeColor="text1"/>
        </w:rPr>
      </w:pPr>
      <w:r w:rsidRPr="00BC2580">
        <w:rPr>
          <w:b/>
          <w:snapToGrid w:val="0"/>
        </w:rPr>
        <w:t>GENERAL EDUCATION Student Learning Outcomes and Assessment of Outcomes:</w:t>
      </w:r>
    </w:p>
    <w:p w14:paraId="4537142D" w14:textId="77777777" w:rsidR="00AF0A82" w:rsidRPr="00BC2580" w:rsidRDefault="00AF0A82" w:rsidP="00AF0A82">
      <w:pPr>
        <w:shd w:val="clear" w:color="auto" w:fill="FFFFFF"/>
        <w:spacing w:after="120" w:line="360" w:lineRule="auto"/>
        <w:ind w:firstLine="360"/>
        <w:rPr>
          <w:b/>
          <w:color w:val="000000" w:themeColor="text1"/>
          <w:sz w:val="22"/>
          <w:szCs w:val="22"/>
        </w:rPr>
      </w:pPr>
      <w:r w:rsidRPr="00BC2580">
        <w:rPr>
          <w:b/>
          <w:color w:val="000000" w:themeColor="text1"/>
          <w:sz w:val="22"/>
          <w:szCs w:val="22"/>
        </w:rPr>
        <w:t>Upon completion, students should have the ability to:</w:t>
      </w:r>
    </w:p>
    <w:p w14:paraId="6D0DE5A0" w14:textId="77777777" w:rsidR="00AD5451" w:rsidRPr="00BC2580" w:rsidRDefault="00AD5451" w:rsidP="005D0C3A">
      <w:pPr>
        <w:pStyle w:val="NoSpacing"/>
        <w:numPr>
          <w:ilvl w:val="0"/>
          <w:numId w:val="36"/>
        </w:numPr>
        <w:rPr>
          <w:i/>
          <w:color w:val="000000" w:themeColor="text1"/>
        </w:rPr>
      </w:pPr>
      <w:r w:rsidRPr="00BC2580">
        <w:rPr>
          <w:i/>
          <w:color w:val="000000" w:themeColor="text1"/>
        </w:rPr>
        <w:t>Knowledge: describe the similarities and differences between law interpretation/ argumentation/performance and theatre interpretation/argumentation/performance.</w:t>
      </w:r>
    </w:p>
    <w:p w14:paraId="492F1ED0" w14:textId="77777777" w:rsidR="00AD5451" w:rsidRPr="00BC2580" w:rsidRDefault="00AD5451" w:rsidP="006328C4">
      <w:pPr>
        <w:pStyle w:val="NoSpacing"/>
        <w:ind w:left="720" w:firstLine="720"/>
        <w:rPr>
          <w:color w:val="000000" w:themeColor="text1"/>
        </w:rPr>
      </w:pPr>
      <w:r w:rsidRPr="00BC2580">
        <w:rPr>
          <w:color w:val="000000" w:themeColor="text1"/>
        </w:rPr>
        <w:t xml:space="preserve">Assessment: The final paper requests students to analyze a trial in terms of its </w:t>
      </w:r>
    </w:p>
    <w:p w14:paraId="2FBDFCC9" w14:textId="77777777" w:rsidR="00AD5451" w:rsidRPr="00BC2580" w:rsidRDefault="00AD5451" w:rsidP="007F63C3">
      <w:pPr>
        <w:pStyle w:val="NoSpacing"/>
        <w:ind w:left="1440"/>
        <w:rPr>
          <w:color w:val="000000" w:themeColor="text1"/>
        </w:rPr>
      </w:pPr>
      <w:r w:rsidRPr="00BC2580">
        <w:rPr>
          <w:color w:val="000000" w:themeColor="text1"/>
        </w:rPr>
        <w:t>theatrical (i.e.: acting or technical) elements.</w:t>
      </w:r>
      <w:r w:rsidR="007F63C3" w:rsidRPr="00BC2580">
        <w:rPr>
          <w:color w:val="000000" w:themeColor="text1"/>
        </w:rPr>
        <w:t xml:space="preserve"> While doing so students will also analyze issues of justice and how they are framed at trial to determine how well justice is served</w:t>
      </w:r>
    </w:p>
    <w:p w14:paraId="26978217" w14:textId="77777777" w:rsidR="006328C4" w:rsidRPr="00BC2580" w:rsidRDefault="006328C4" w:rsidP="006328C4">
      <w:pPr>
        <w:pStyle w:val="NoSpacing"/>
        <w:ind w:left="360" w:firstLine="720"/>
        <w:rPr>
          <w:i/>
          <w:color w:val="000000" w:themeColor="text1"/>
        </w:rPr>
      </w:pPr>
    </w:p>
    <w:tbl>
      <w:tblPr>
        <w:tblW w:w="0" w:type="auto"/>
        <w:tblInd w:w="46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400"/>
      </w:tblGrid>
      <w:tr w:rsidR="00AF0A82" w:rsidRPr="00BC2580" w14:paraId="71FA7A1C" w14:textId="77777777" w:rsidTr="0020796D">
        <w:tc>
          <w:tcPr>
            <w:tcW w:w="9400" w:type="dxa"/>
            <w:tcBorders>
              <w:top w:val="nil"/>
              <w:bottom w:val="nil"/>
            </w:tcBorders>
          </w:tcPr>
          <w:p w14:paraId="1D666262" w14:textId="77777777" w:rsidR="00AD5451" w:rsidRPr="00BC2580" w:rsidRDefault="00AD5451" w:rsidP="006328C4">
            <w:pPr>
              <w:pStyle w:val="NoSpacing"/>
              <w:numPr>
                <w:ilvl w:val="0"/>
                <w:numId w:val="20"/>
              </w:numPr>
              <w:rPr>
                <w:i/>
                <w:color w:val="000000" w:themeColor="text1"/>
              </w:rPr>
            </w:pPr>
            <w:r w:rsidRPr="00BC2580">
              <w:rPr>
                <w:i/>
                <w:color w:val="000000" w:themeColor="text1"/>
              </w:rPr>
              <w:lastRenderedPageBreak/>
              <w:t>Skills: recognize various parts of oral presentation and advocacy (including preparation, speaking extemporaneously, speaking impromptu, and improvisation) and differentiate between acting in theatre and in the courtroom.</w:t>
            </w:r>
          </w:p>
          <w:p w14:paraId="7BD8FBA6" w14:textId="77777777" w:rsidR="00AD5451" w:rsidRPr="00BC2580" w:rsidRDefault="00AD5451" w:rsidP="00AD5451">
            <w:pPr>
              <w:pStyle w:val="NoSpacing"/>
              <w:ind w:firstLine="720"/>
              <w:rPr>
                <w:color w:val="000000" w:themeColor="text1"/>
              </w:rPr>
            </w:pPr>
            <w:r w:rsidRPr="00BC2580">
              <w:rPr>
                <w:color w:val="000000" w:themeColor="text1"/>
              </w:rPr>
              <w:t xml:space="preserve">Assessment: In-class exercises and prepared delivery of court proceedings and                                  </w:t>
            </w:r>
          </w:p>
          <w:p w14:paraId="4E3B1C65" w14:textId="77777777" w:rsidR="00AD5451" w:rsidRPr="00BC2580" w:rsidRDefault="00AD5451" w:rsidP="00AD5451">
            <w:pPr>
              <w:pStyle w:val="NoSpacing"/>
              <w:rPr>
                <w:color w:val="000000" w:themeColor="text1"/>
              </w:rPr>
            </w:pPr>
            <w:r w:rsidRPr="00BC2580">
              <w:rPr>
                <w:color w:val="000000" w:themeColor="text1"/>
              </w:rPr>
              <w:tab/>
              <w:t>scripted plays.</w:t>
            </w:r>
          </w:p>
          <w:p w14:paraId="4CBD29BB" w14:textId="77777777" w:rsidR="00AD5451" w:rsidRPr="00BC2580" w:rsidRDefault="00AD5451" w:rsidP="00AD5451">
            <w:pPr>
              <w:pStyle w:val="NoSpacing"/>
              <w:rPr>
                <w:i/>
                <w:color w:val="000000" w:themeColor="text1"/>
              </w:rPr>
            </w:pPr>
          </w:p>
          <w:p w14:paraId="0FF6B903" w14:textId="77777777" w:rsidR="00AD5451" w:rsidRPr="00BC2580" w:rsidRDefault="00AD5451" w:rsidP="00AD5451">
            <w:pPr>
              <w:pStyle w:val="NoSpacing"/>
              <w:numPr>
                <w:ilvl w:val="0"/>
                <w:numId w:val="21"/>
              </w:numPr>
              <w:rPr>
                <w:i/>
                <w:color w:val="000000" w:themeColor="text1"/>
              </w:rPr>
            </w:pPr>
            <w:r w:rsidRPr="00BC2580">
              <w:rPr>
                <w:i/>
                <w:color w:val="000000" w:themeColor="text1"/>
              </w:rPr>
              <w:t>Skills: gather primary and secondary research, analyze texts, and synthesize material into a paper, play, and presentation.</w:t>
            </w:r>
          </w:p>
          <w:p w14:paraId="072465E9" w14:textId="77777777" w:rsidR="00AD5451" w:rsidRPr="00BC2580" w:rsidRDefault="00AD5451" w:rsidP="00AD5451">
            <w:pPr>
              <w:pStyle w:val="NoSpacing"/>
              <w:ind w:left="720"/>
              <w:rPr>
                <w:color w:val="000000" w:themeColor="text1"/>
              </w:rPr>
            </w:pPr>
            <w:r w:rsidRPr="00BC2580">
              <w:rPr>
                <w:color w:val="000000" w:themeColor="text1"/>
              </w:rPr>
              <w:t xml:space="preserve">Assessment: The final paper, play, and presentation, require students to gather research, analyze information, and synthesize results into a finished product. </w:t>
            </w:r>
          </w:p>
          <w:p w14:paraId="1A664981" w14:textId="77777777" w:rsidR="00AD5451" w:rsidRPr="00BC2580" w:rsidRDefault="00AD5451" w:rsidP="00AD5451">
            <w:pPr>
              <w:pStyle w:val="NoSpacing"/>
              <w:rPr>
                <w:color w:val="000000" w:themeColor="text1"/>
              </w:rPr>
            </w:pPr>
          </w:p>
          <w:p w14:paraId="611E93A2" w14:textId="77777777" w:rsidR="00AD5451" w:rsidRPr="00BC2580" w:rsidRDefault="00AD5451" w:rsidP="00AD5451">
            <w:pPr>
              <w:pStyle w:val="NoSpacing"/>
              <w:numPr>
                <w:ilvl w:val="0"/>
                <w:numId w:val="22"/>
              </w:numPr>
              <w:rPr>
                <w:i/>
                <w:color w:val="000000" w:themeColor="text1"/>
              </w:rPr>
            </w:pPr>
            <w:r w:rsidRPr="00BC2580">
              <w:rPr>
                <w:i/>
                <w:color w:val="000000" w:themeColor="text1"/>
              </w:rPr>
              <w:t>Integration: discern how meaning is created in law using theatre and performance studies (e.g.: through costumes, tone of voice, gesture, status, ritual, and legal precedent).</w:t>
            </w:r>
          </w:p>
          <w:p w14:paraId="6D128969" w14:textId="77777777" w:rsidR="00AD5451" w:rsidRPr="00BC2580" w:rsidRDefault="00AD5451" w:rsidP="00AD5451">
            <w:pPr>
              <w:pStyle w:val="NoSpacing"/>
              <w:ind w:left="720"/>
              <w:rPr>
                <w:color w:val="000000" w:themeColor="text1"/>
              </w:rPr>
            </w:pPr>
            <w:r w:rsidRPr="00BC2580">
              <w:rPr>
                <w:color w:val="000000" w:themeColor="text1"/>
              </w:rPr>
              <w:t>Assessment: The final paper, play, and presentation demonstrate the ability to create meaning and make connections through the use of performance elements.</w:t>
            </w:r>
          </w:p>
          <w:p w14:paraId="7B2E7FFF" w14:textId="77777777" w:rsidR="00AD5451" w:rsidRPr="00BC2580" w:rsidRDefault="00AD5451" w:rsidP="00AD5451">
            <w:pPr>
              <w:pStyle w:val="NoSpacing"/>
              <w:rPr>
                <w:i/>
                <w:color w:val="000000" w:themeColor="text1"/>
              </w:rPr>
            </w:pPr>
          </w:p>
          <w:p w14:paraId="41F14768" w14:textId="77777777" w:rsidR="00A774FC" w:rsidRPr="00BC2580" w:rsidRDefault="00AD5451" w:rsidP="00F72667">
            <w:pPr>
              <w:pStyle w:val="NoSpacing"/>
              <w:numPr>
                <w:ilvl w:val="0"/>
                <w:numId w:val="23"/>
              </w:numPr>
              <w:jc w:val="both"/>
              <w:rPr>
                <w:color w:val="000000" w:themeColor="text1"/>
                <w:shd w:val="clear" w:color="auto" w:fill="F8F8F8"/>
              </w:rPr>
            </w:pPr>
            <w:r w:rsidRPr="00BC2580">
              <w:rPr>
                <w:i/>
                <w:color w:val="000000" w:themeColor="text1"/>
              </w:rPr>
              <w:t xml:space="preserve">Values, Ethics, and Relationships: advocate for themselves and others when faced with injustice. Concomitantly, students gain a greater sense of their responsibilities as ethical citizens and see how their behavior contributes to a just, moral, and ethical society—not only for themselves and people they know—but as citizens of a larger body. </w:t>
            </w:r>
            <w:r w:rsidRPr="00BC2580">
              <w:rPr>
                <w:color w:val="000000" w:themeColor="text1"/>
              </w:rPr>
              <w:t>Assessment: Students demonstrate through in-class presentations, exercises, discussions, Blackboard and Open Lab posts, the ability to be advocates for others on social justice issues</w:t>
            </w:r>
            <w:r w:rsidR="00A774FC" w:rsidRPr="00BC2580">
              <w:rPr>
                <w:color w:val="000000" w:themeColor="text1"/>
              </w:rPr>
              <w:t xml:space="preserve"> </w:t>
            </w:r>
            <w:r w:rsidR="00A774FC" w:rsidRPr="00BC2580">
              <w:rPr>
                <w:color w:val="000000" w:themeColor="text1"/>
                <w:shd w:val="clear" w:color="auto" w:fill="F8F8F8"/>
              </w:rPr>
              <w:t xml:space="preserve">providing further insight into the role of law and its enactments in contemporary life, to achieve a greater understanding of the humanistic processes by which we write, read, interpret and perform legality. </w:t>
            </w:r>
          </w:p>
          <w:p w14:paraId="604D3EAA" w14:textId="77777777" w:rsidR="00AD5451" w:rsidRPr="00BC2580" w:rsidRDefault="00AD5451" w:rsidP="006328C4">
            <w:pPr>
              <w:pStyle w:val="NoSpacing"/>
              <w:jc w:val="both"/>
              <w:rPr>
                <w:i/>
                <w:color w:val="000000" w:themeColor="text1"/>
              </w:rPr>
            </w:pPr>
          </w:p>
          <w:p w14:paraId="0E69F074" w14:textId="77777777" w:rsidR="00AD5451" w:rsidRPr="00BC2580" w:rsidRDefault="00AD5451" w:rsidP="00AD5451">
            <w:pPr>
              <w:pStyle w:val="NoSpacing"/>
              <w:numPr>
                <w:ilvl w:val="0"/>
                <w:numId w:val="24"/>
              </w:numPr>
              <w:rPr>
                <w:i/>
                <w:color w:val="000000" w:themeColor="text1"/>
              </w:rPr>
            </w:pPr>
            <w:r w:rsidRPr="00BC2580">
              <w:rPr>
                <w:i/>
                <w:color w:val="000000" w:themeColor="text1"/>
              </w:rPr>
              <w:t>Values, Ethics, and Relationships: contextualize larger concepts and concerns around race/class/gender/age/sexual orientation.</w:t>
            </w:r>
          </w:p>
          <w:p w14:paraId="113A4CD0" w14:textId="77777777" w:rsidR="00AD5451" w:rsidRPr="00BC2580" w:rsidRDefault="00AD5451" w:rsidP="00AD5451">
            <w:pPr>
              <w:pStyle w:val="NoSpacing"/>
              <w:ind w:firstLine="720"/>
              <w:rPr>
                <w:color w:val="000000" w:themeColor="text1"/>
              </w:rPr>
            </w:pPr>
            <w:r w:rsidRPr="00BC2580">
              <w:rPr>
                <w:color w:val="000000" w:themeColor="text1"/>
              </w:rPr>
              <w:t xml:space="preserve">Assessment: Students will respond orally and in writing to specific questions/inquiries </w:t>
            </w:r>
          </w:p>
          <w:p w14:paraId="04A183A9" w14:textId="77777777" w:rsidR="006328C4" w:rsidRPr="00BC2580" w:rsidRDefault="00AD5451" w:rsidP="006328C4">
            <w:pPr>
              <w:pStyle w:val="NoSpacing"/>
              <w:ind w:firstLine="720"/>
              <w:rPr>
                <w:color w:val="000000" w:themeColor="text1"/>
              </w:rPr>
            </w:pPr>
            <w:r w:rsidRPr="00BC2580">
              <w:rPr>
                <w:color w:val="000000" w:themeColor="text1"/>
              </w:rPr>
              <w:t>based on observations made while viewing various media based presentations</w:t>
            </w:r>
            <w:r w:rsidR="006328C4" w:rsidRPr="00BC2580">
              <w:rPr>
                <w:color w:val="000000" w:themeColor="text1"/>
              </w:rPr>
              <w:t xml:space="preserve">. </w:t>
            </w:r>
          </w:p>
          <w:p w14:paraId="4344916F" w14:textId="77777777" w:rsidR="006328C4" w:rsidRPr="00BC2580" w:rsidRDefault="006328C4" w:rsidP="006328C4">
            <w:pPr>
              <w:pStyle w:val="NoSpacing"/>
              <w:ind w:firstLine="720"/>
              <w:rPr>
                <w:color w:val="000000" w:themeColor="text1"/>
              </w:rPr>
            </w:pPr>
            <w:r w:rsidRPr="00BC2580">
              <w:rPr>
                <w:color w:val="000000" w:themeColor="text1"/>
              </w:rPr>
              <w:t xml:space="preserve">Additionally, students will analyze issues of justice and how they are framed in the </w:t>
            </w:r>
          </w:p>
          <w:p w14:paraId="388C1B27" w14:textId="77777777" w:rsidR="00AF0A82" w:rsidRPr="00BC2580" w:rsidRDefault="006328C4" w:rsidP="006328C4">
            <w:pPr>
              <w:pStyle w:val="NoSpacing"/>
              <w:ind w:firstLine="720"/>
            </w:pPr>
            <w:r w:rsidRPr="00BC2580">
              <w:rPr>
                <w:color w:val="000000" w:themeColor="text1"/>
              </w:rPr>
              <w:t>plays and transcripts they read</w:t>
            </w:r>
            <w:r w:rsidR="007F63C3" w:rsidRPr="00BC2580">
              <w:rPr>
                <w:color w:val="000000" w:themeColor="text1"/>
              </w:rPr>
              <w:t>, and also compare how well justice is served</w:t>
            </w:r>
            <w:r w:rsidRPr="00BC2580">
              <w:rPr>
                <w:color w:val="000000" w:themeColor="text1"/>
              </w:rPr>
              <w:t xml:space="preserve">. </w:t>
            </w:r>
          </w:p>
        </w:tc>
      </w:tr>
      <w:tr w:rsidR="006328C4" w:rsidRPr="00BC2580" w14:paraId="6DF243A7" w14:textId="77777777" w:rsidTr="0020796D">
        <w:tc>
          <w:tcPr>
            <w:tcW w:w="9400" w:type="dxa"/>
            <w:tcBorders>
              <w:top w:val="nil"/>
              <w:bottom w:val="nil"/>
            </w:tcBorders>
          </w:tcPr>
          <w:p w14:paraId="312B874C" w14:textId="77777777" w:rsidR="006328C4" w:rsidRPr="00BC2580" w:rsidRDefault="006328C4" w:rsidP="006328C4">
            <w:pPr>
              <w:pStyle w:val="NoSpacing"/>
              <w:ind w:left="360"/>
              <w:rPr>
                <w:iCs/>
                <w:color w:val="000000" w:themeColor="text1"/>
              </w:rPr>
            </w:pPr>
            <w:r w:rsidRPr="00BC2580">
              <w:rPr>
                <w:i/>
                <w:color w:val="000000" w:themeColor="text1"/>
              </w:rPr>
              <w:t xml:space="preserve"> </w:t>
            </w:r>
          </w:p>
        </w:tc>
      </w:tr>
      <w:tr w:rsidR="006328C4" w:rsidRPr="00BC2580" w14:paraId="43BEDD50" w14:textId="77777777" w:rsidTr="0020796D">
        <w:tc>
          <w:tcPr>
            <w:tcW w:w="9400" w:type="dxa"/>
            <w:tcBorders>
              <w:top w:val="nil"/>
              <w:bottom w:val="nil"/>
            </w:tcBorders>
          </w:tcPr>
          <w:p w14:paraId="021A3DBB" w14:textId="77777777" w:rsidR="006328C4" w:rsidRPr="00BC2580" w:rsidRDefault="006328C4" w:rsidP="006328C4">
            <w:pPr>
              <w:pStyle w:val="NoSpacing"/>
              <w:ind w:left="360"/>
              <w:rPr>
                <w:i/>
                <w:color w:val="000000" w:themeColor="text1"/>
              </w:rPr>
            </w:pPr>
          </w:p>
        </w:tc>
      </w:tr>
    </w:tbl>
    <w:p w14:paraId="0C3D309E" w14:textId="77777777" w:rsidR="00287E94" w:rsidRPr="00BC2580" w:rsidRDefault="00A00966" w:rsidP="00A00966">
      <w:pPr>
        <w:ind w:left="360"/>
        <w:rPr>
          <w:color w:val="000000" w:themeColor="text1"/>
        </w:rPr>
      </w:pPr>
      <w:r w:rsidRPr="00BC2580">
        <w:rPr>
          <w:color w:val="000000" w:themeColor="text1"/>
        </w:rPr>
        <w:t xml:space="preserve">9. </w:t>
      </w:r>
      <w:r w:rsidR="00FF6D54" w:rsidRPr="00BC2580">
        <w:rPr>
          <w:color w:val="000000" w:themeColor="text1"/>
        </w:rPr>
        <w:t>Which department would house this course</w:t>
      </w:r>
      <w:r w:rsidR="00347766" w:rsidRPr="00BC2580">
        <w:rPr>
          <w:rStyle w:val="FootnoteReference"/>
          <w:color w:val="000000" w:themeColor="text1"/>
        </w:rPr>
        <w:footnoteReference w:id="3"/>
      </w:r>
      <w:r w:rsidR="00347766" w:rsidRPr="00BC2580">
        <w:rPr>
          <w:color w:val="000000" w:themeColor="text1"/>
        </w:rPr>
        <w:t xml:space="preserve">? </w:t>
      </w:r>
      <w:r w:rsidR="00C253AB" w:rsidRPr="00BC2580">
        <w:rPr>
          <w:color w:val="000000" w:themeColor="text1"/>
        </w:rPr>
        <w:t xml:space="preserve"> </w:t>
      </w:r>
      <w:r w:rsidR="00F75B5D" w:rsidRPr="00BC2580">
        <w:rPr>
          <w:color w:val="000000" w:themeColor="text1"/>
        </w:rPr>
        <w:t xml:space="preserve">                                                                                 </w:t>
      </w:r>
      <w:r w:rsidR="00287E94" w:rsidRPr="00BC2580">
        <w:rPr>
          <w:b/>
          <w:color w:val="000000" w:themeColor="text1"/>
        </w:rPr>
        <w:t xml:space="preserve">Humanities </w:t>
      </w:r>
      <w:r w:rsidR="00644143" w:rsidRPr="00BC2580">
        <w:rPr>
          <w:b/>
          <w:color w:val="000000" w:themeColor="text1"/>
        </w:rPr>
        <w:t>and Law &amp; Paralegal Studies Department</w:t>
      </w:r>
      <w:r w:rsidR="00C253AB" w:rsidRPr="00BC2580">
        <w:rPr>
          <w:b/>
          <w:color w:val="000000" w:themeColor="text1"/>
        </w:rPr>
        <w:t>s</w:t>
      </w:r>
    </w:p>
    <w:p w14:paraId="227ECCC1" w14:textId="77777777" w:rsidR="00410458" w:rsidRPr="00BC2580" w:rsidRDefault="00410458" w:rsidP="00287E94">
      <w:pPr>
        <w:ind w:left="360"/>
        <w:rPr>
          <w:color w:val="000000" w:themeColor="text1"/>
        </w:rPr>
      </w:pPr>
    </w:p>
    <w:p w14:paraId="7581DA28" w14:textId="77777777" w:rsidR="00347766" w:rsidRPr="00BC2580" w:rsidRDefault="00FF6D54" w:rsidP="00287E94">
      <w:pPr>
        <w:ind w:left="360"/>
        <w:rPr>
          <w:b/>
          <w:color w:val="000000" w:themeColor="text1"/>
        </w:rPr>
      </w:pPr>
      <w:r w:rsidRPr="00BC2580">
        <w:rPr>
          <w:color w:val="000000" w:themeColor="text1"/>
        </w:rPr>
        <w:t xml:space="preserve">Would all sections of the course be interdisciplinary?    </w:t>
      </w:r>
      <w:r w:rsidRPr="00BC2580">
        <w:rPr>
          <w:b/>
          <w:color w:val="000000" w:themeColor="text1"/>
        </w:rPr>
        <w:t xml:space="preserve">Yes  </w:t>
      </w:r>
    </w:p>
    <w:p w14:paraId="119B2CC4" w14:textId="77777777" w:rsidR="00410458" w:rsidRPr="00BC2580" w:rsidRDefault="00410458">
      <w:pPr>
        <w:spacing w:after="200" w:line="276" w:lineRule="auto"/>
        <w:rPr>
          <w:rFonts w:eastAsia="Calibri"/>
          <w:color w:val="000000" w:themeColor="text1"/>
        </w:rPr>
      </w:pPr>
    </w:p>
    <w:tbl>
      <w:tblPr>
        <w:tblW w:w="0" w:type="auto"/>
        <w:tblInd w:w="82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090"/>
      </w:tblGrid>
      <w:tr w:rsidR="00347766" w:rsidRPr="00BC2580" w14:paraId="2D6EC61B" w14:textId="77777777" w:rsidTr="00D26F5F">
        <w:tc>
          <w:tcPr>
            <w:tcW w:w="9090" w:type="dxa"/>
          </w:tcPr>
          <w:p w14:paraId="091114FA" w14:textId="77777777" w:rsidR="00410458" w:rsidRPr="00BC2580" w:rsidRDefault="00FF6D54" w:rsidP="00410458">
            <w:pPr>
              <w:pStyle w:val="ListParagraph"/>
              <w:spacing w:after="0" w:line="240" w:lineRule="auto"/>
              <w:ind w:left="0"/>
              <w:rPr>
                <w:rFonts w:ascii="Times New Roman" w:hAnsi="Times New Roman"/>
                <w:b/>
                <w:color w:val="000000" w:themeColor="text1"/>
                <w:sz w:val="24"/>
                <w:szCs w:val="24"/>
              </w:rPr>
            </w:pPr>
            <w:r w:rsidRPr="00BC2580">
              <w:rPr>
                <w:rFonts w:ascii="Times New Roman" w:hAnsi="Times New Roman"/>
                <w:color w:val="000000" w:themeColor="text1"/>
                <w:sz w:val="24"/>
                <w:szCs w:val="24"/>
              </w:rPr>
              <w:t xml:space="preserve">Would the course be cross-listed in two or more departments?  </w:t>
            </w:r>
            <w:r w:rsidRPr="00BC2580">
              <w:rPr>
                <w:rFonts w:ascii="Times New Roman" w:hAnsi="Times New Roman"/>
                <w:b/>
                <w:color w:val="000000" w:themeColor="text1"/>
                <w:sz w:val="24"/>
                <w:szCs w:val="24"/>
              </w:rPr>
              <w:t xml:space="preserve">  Yes</w:t>
            </w:r>
          </w:p>
          <w:p w14:paraId="6F5E7004" w14:textId="77777777" w:rsidR="00410458" w:rsidRPr="00BC2580" w:rsidRDefault="00410458" w:rsidP="00410458">
            <w:pPr>
              <w:pStyle w:val="ListParagraph"/>
              <w:spacing w:after="0" w:line="240" w:lineRule="auto"/>
              <w:ind w:left="0"/>
              <w:rPr>
                <w:rFonts w:ascii="Times New Roman" w:hAnsi="Times New Roman"/>
                <w:b/>
                <w:color w:val="000000" w:themeColor="text1"/>
                <w:sz w:val="24"/>
                <w:szCs w:val="24"/>
              </w:rPr>
            </w:pPr>
          </w:p>
          <w:p w14:paraId="14FC484F" w14:textId="77777777" w:rsidR="00E546CE" w:rsidRPr="00BC2580" w:rsidRDefault="00FF6D54" w:rsidP="003B46E1">
            <w:pPr>
              <w:pStyle w:val="ListParagraph"/>
              <w:spacing w:after="0" w:line="240" w:lineRule="auto"/>
              <w:ind w:left="0"/>
              <w:rPr>
                <w:rFonts w:ascii="Times New Roman" w:hAnsi="Times New Roman"/>
                <w:color w:val="000000" w:themeColor="text1"/>
                <w:sz w:val="24"/>
                <w:szCs w:val="24"/>
              </w:rPr>
            </w:pPr>
            <w:r w:rsidRPr="00BC2580">
              <w:rPr>
                <w:rFonts w:ascii="Times New Roman" w:hAnsi="Times New Roman"/>
                <w:b/>
                <w:color w:val="000000" w:themeColor="text1"/>
                <w:sz w:val="24"/>
                <w:szCs w:val="24"/>
              </w:rPr>
              <w:t xml:space="preserve">This course will be </w:t>
            </w:r>
            <w:r w:rsidR="004B29F8" w:rsidRPr="00BC2580">
              <w:rPr>
                <w:rFonts w:ascii="Times New Roman" w:hAnsi="Times New Roman"/>
                <w:b/>
                <w:color w:val="000000" w:themeColor="text1"/>
                <w:sz w:val="24"/>
                <w:szCs w:val="24"/>
              </w:rPr>
              <w:t>l</w:t>
            </w:r>
            <w:r w:rsidRPr="00BC2580">
              <w:rPr>
                <w:rFonts w:ascii="Times New Roman" w:hAnsi="Times New Roman"/>
                <w:b/>
                <w:color w:val="000000" w:themeColor="text1"/>
                <w:sz w:val="24"/>
                <w:szCs w:val="24"/>
              </w:rPr>
              <w:t>isted in both the Humanities and Law &amp; Paralegal Studies Department.</w:t>
            </w:r>
          </w:p>
        </w:tc>
      </w:tr>
    </w:tbl>
    <w:p w14:paraId="0DB2D79F" w14:textId="77777777" w:rsidR="00C253AB" w:rsidRPr="00BC2580"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BC2580">
        <w:rPr>
          <w:rFonts w:ascii="Times New Roman" w:hAnsi="Times New Roman"/>
          <w:color w:val="000000" w:themeColor="text1"/>
          <w:spacing w:val="-2"/>
          <w:sz w:val="24"/>
          <w:szCs w:val="24"/>
        </w:rPr>
        <w:lastRenderedPageBreak/>
        <w:t>How will the course be team-taught</w:t>
      </w:r>
      <w:r w:rsidR="00347766" w:rsidRPr="00BC2580">
        <w:rPr>
          <w:rStyle w:val="FootnoteReference"/>
          <w:rFonts w:ascii="Times New Roman" w:hAnsi="Times New Roman"/>
          <w:color w:val="000000" w:themeColor="text1"/>
          <w:spacing w:val="-2"/>
          <w:sz w:val="24"/>
          <w:szCs w:val="24"/>
        </w:rPr>
        <w:footnoteReference w:id="4"/>
      </w:r>
      <w:r w:rsidR="00347766" w:rsidRPr="00BC2580">
        <w:rPr>
          <w:rFonts w:ascii="Times New Roman" w:hAnsi="Times New Roman"/>
          <w:color w:val="000000" w:themeColor="text1"/>
          <w:spacing w:val="-2"/>
          <w:sz w:val="24"/>
          <w:szCs w:val="24"/>
        </w:rPr>
        <w:t xml:space="preserve">? </w:t>
      </w:r>
      <w:r w:rsidR="00644143" w:rsidRPr="00BC2580">
        <w:rPr>
          <w:rFonts w:ascii="Times New Roman" w:hAnsi="Times New Roman"/>
          <w:color w:val="000000" w:themeColor="text1"/>
          <w:spacing w:val="-2"/>
          <w:sz w:val="24"/>
          <w:szCs w:val="24"/>
        </w:rPr>
        <w:t xml:space="preserve"> </w:t>
      </w:r>
      <w:r w:rsidR="00644143" w:rsidRPr="00BC2580">
        <w:rPr>
          <w:rFonts w:ascii="Times New Roman" w:hAnsi="Times New Roman"/>
          <w:b/>
          <w:color w:val="000000" w:themeColor="text1"/>
          <w:spacing w:val="-2"/>
          <w:sz w:val="24"/>
          <w:szCs w:val="24"/>
        </w:rPr>
        <w:t>X</w:t>
      </w:r>
      <w:r w:rsidR="00347766" w:rsidRPr="00BC2580">
        <w:rPr>
          <w:rFonts w:ascii="Times New Roman" w:hAnsi="Times New Roman"/>
          <w:b/>
          <w:color w:val="000000" w:themeColor="text1"/>
          <w:spacing w:val="-2"/>
          <w:sz w:val="24"/>
          <w:szCs w:val="24"/>
        </w:rPr>
        <w:t xml:space="preserve"> Co-taught</w:t>
      </w:r>
      <w:r w:rsidR="00347766" w:rsidRPr="00BC2580">
        <w:rPr>
          <w:rFonts w:ascii="Times New Roman" w:hAnsi="Times New Roman"/>
          <w:color w:val="000000" w:themeColor="text1"/>
          <w:spacing w:val="-2"/>
          <w:sz w:val="24"/>
          <w:szCs w:val="24"/>
        </w:rPr>
        <w:t xml:space="preserve">  </w:t>
      </w:r>
      <w:r w:rsidR="00347766" w:rsidRPr="00BC2580">
        <w:rPr>
          <w:rFonts w:ascii="Times New Roman" w:hAnsi="Times New Roman"/>
          <w:color w:val="000000" w:themeColor="text1"/>
          <w:spacing w:val="-2"/>
          <w:sz w:val="24"/>
          <w:szCs w:val="24"/>
        </w:rPr>
        <w:sym w:font="Wingdings" w:char="F0A8"/>
      </w:r>
      <w:r w:rsidR="00347766" w:rsidRPr="00BC2580">
        <w:rPr>
          <w:rFonts w:ascii="Times New Roman" w:hAnsi="Times New Roman"/>
          <w:color w:val="000000" w:themeColor="text1"/>
          <w:spacing w:val="-2"/>
          <w:sz w:val="24"/>
          <w:szCs w:val="24"/>
        </w:rPr>
        <w:t xml:space="preserve"> Guest lecturers  </w:t>
      </w:r>
      <w:r w:rsidR="00347766" w:rsidRPr="00BC2580">
        <w:rPr>
          <w:rFonts w:ascii="Times New Roman" w:hAnsi="Times New Roman"/>
          <w:color w:val="000000" w:themeColor="text1"/>
          <w:spacing w:val="-2"/>
          <w:sz w:val="24"/>
          <w:szCs w:val="24"/>
        </w:rPr>
        <w:sym w:font="Wingdings" w:char="F0A8"/>
      </w:r>
      <w:r w:rsidR="00347766" w:rsidRPr="00BC2580">
        <w:rPr>
          <w:rFonts w:ascii="Times New Roman" w:hAnsi="Times New Roman"/>
          <w:color w:val="000000" w:themeColor="text1"/>
          <w:spacing w:val="-2"/>
          <w:sz w:val="24"/>
          <w:szCs w:val="24"/>
        </w:rPr>
        <w:t xml:space="preserve"> Learning community</w:t>
      </w:r>
      <w:r w:rsidR="00347766" w:rsidRPr="00BC2580">
        <w:rPr>
          <w:rFonts w:ascii="Times New Roman" w:hAnsi="Times New Roman"/>
          <w:color w:val="000000" w:themeColor="text1"/>
          <w:sz w:val="24"/>
          <w:szCs w:val="24"/>
        </w:rPr>
        <w:br/>
      </w:r>
      <w:r w:rsidRPr="00BC2580">
        <w:rPr>
          <w:rFonts w:ascii="Times New Roman" w:hAnsi="Times New Roman"/>
          <w:color w:val="000000" w:themeColor="text1"/>
          <w:sz w:val="24"/>
          <w:szCs w:val="24"/>
        </w:rPr>
        <w:br/>
        <w:t xml:space="preserve">If co-taught, what is the proposed workload hour distribution? </w:t>
      </w:r>
    </w:p>
    <w:p w14:paraId="2106B220" w14:textId="77777777" w:rsidR="005314A2" w:rsidRPr="00BC2580" w:rsidRDefault="00FF6D54" w:rsidP="00C253AB">
      <w:pPr>
        <w:ind w:left="1080"/>
        <w:rPr>
          <w:color w:val="000000" w:themeColor="text1"/>
        </w:rPr>
      </w:pPr>
      <w:r w:rsidRPr="00BC2580">
        <w:rPr>
          <w:color w:val="000000" w:themeColor="text1"/>
        </w:rPr>
        <w:t xml:space="preserve"> </w:t>
      </w:r>
    </w:p>
    <w:p w14:paraId="18EC346B" w14:textId="77777777" w:rsidR="00644143" w:rsidRPr="00BC2580" w:rsidRDefault="00FF6D54" w:rsidP="00C253AB">
      <w:pPr>
        <w:ind w:left="1080"/>
        <w:rPr>
          <w:b/>
          <w:color w:val="000000" w:themeColor="text1"/>
        </w:rPr>
      </w:pPr>
      <w:r w:rsidRPr="00BC2580">
        <w:rPr>
          <w:b/>
          <w:color w:val="000000" w:themeColor="text1"/>
        </w:rPr>
        <w:t>50% Humanities Professor and 50% Law &amp; Paralegal Studies Professor</w:t>
      </w:r>
    </w:p>
    <w:p w14:paraId="38A3A897" w14:textId="77777777" w:rsidR="00C253AB" w:rsidRPr="00BC2580" w:rsidRDefault="00FF6D54" w:rsidP="00C253AB">
      <w:pPr>
        <w:rPr>
          <w:b/>
          <w:color w:val="000000" w:themeColor="text1"/>
        </w:rPr>
      </w:pPr>
      <w:r w:rsidRPr="00BC2580">
        <w:rPr>
          <w:b/>
          <w:color w:val="000000" w:themeColor="text1"/>
        </w:rPr>
        <w:tab/>
      </w:r>
      <w:r w:rsidRPr="00BC2580">
        <w:rPr>
          <w:b/>
          <w:color w:val="000000" w:themeColor="text1"/>
        </w:rPr>
        <w:tab/>
      </w:r>
      <w:r w:rsidRPr="00BC2580">
        <w:rPr>
          <w:b/>
          <w:color w:val="000000" w:themeColor="text1"/>
        </w:rPr>
        <w:tab/>
      </w:r>
    </w:p>
    <w:p w14:paraId="798779C6" w14:textId="77777777" w:rsidR="0077051E" w:rsidRPr="00BC2580"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BC2580">
        <w:rPr>
          <w:rFonts w:ascii="Times New Roman" w:hAnsi="Times New Roman"/>
          <w:color w:val="000000" w:themeColor="text1"/>
          <w:sz w:val="24"/>
          <w:szCs w:val="24"/>
        </w:rPr>
        <w:br/>
      </w:r>
      <w:r w:rsidR="00C84F0C" w:rsidRPr="00BC2580">
        <w:rPr>
          <w:rFonts w:ascii="Times New Roman" w:hAnsi="Times New Roman"/>
          <w:color w:val="000000" w:themeColor="text1"/>
          <w:spacing w:val="-2"/>
          <w:sz w:val="24"/>
          <w:szCs w:val="24"/>
        </w:rPr>
        <w:t>X</w:t>
      </w:r>
      <w:r w:rsidR="00347766" w:rsidRPr="00BC2580">
        <w:rPr>
          <w:rFonts w:ascii="Times New Roman" w:hAnsi="Times New Roman"/>
          <w:color w:val="000000" w:themeColor="text1"/>
          <w:spacing w:val="-2"/>
          <w:sz w:val="24"/>
          <w:szCs w:val="24"/>
        </w:rPr>
        <w:t xml:space="preserve"> Shared credits  </w:t>
      </w:r>
      <w:r w:rsidR="00347766" w:rsidRPr="00BC2580">
        <w:rPr>
          <w:rFonts w:ascii="Times New Roman" w:hAnsi="Times New Roman"/>
          <w:color w:val="000000" w:themeColor="text1"/>
          <w:spacing w:val="-2"/>
          <w:sz w:val="24"/>
          <w:szCs w:val="24"/>
        </w:rPr>
        <w:sym w:font="Wingdings" w:char="F0A8"/>
      </w:r>
      <w:r w:rsidR="00347766" w:rsidRPr="00BC2580">
        <w:rPr>
          <w:rFonts w:ascii="Times New Roman" w:hAnsi="Times New Roman"/>
          <w:color w:val="000000" w:themeColor="text1"/>
          <w:spacing w:val="-2"/>
          <w:sz w:val="24"/>
          <w:szCs w:val="24"/>
        </w:rPr>
        <w:t xml:space="preserve"> Trading credits </w:t>
      </w:r>
      <w:r w:rsidR="00347766" w:rsidRPr="00BC2580">
        <w:rPr>
          <w:rFonts w:ascii="Times New Roman" w:hAnsi="Times New Roman"/>
          <w:color w:val="000000" w:themeColor="text1"/>
          <w:sz w:val="24"/>
          <w:szCs w:val="24"/>
        </w:rPr>
        <w:br/>
      </w:r>
      <w:r w:rsidR="00347766" w:rsidRPr="00BC2580">
        <w:rPr>
          <w:rFonts w:ascii="Times New Roman" w:hAnsi="Times New Roman"/>
          <w:color w:val="000000" w:themeColor="text1"/>
          <w:spacing w:val="-4"/>
          <w:sz w:val="24"/>
          <w:szCs w:val="24"/>
        </w:rPr>
        <w:t xml:space="preserve">If guest lecturers, for what approximate percentage of the course? </w:t>
      </w:r>
      <w:r w:rsidR="00347766" w:rsidRPr="00BC2580">
        <w:rPr>
          <w:rFonts w:ascii="Times New Roman" w:hAnsi="Times New Roman"/>
          <w:color w:val="000000" w:themeColor="text1"/>
          <w:spacing w:val="-4"/>
          <w:sz w:val="24"/>
          <w:szCs w:val="24"/>
        </w:rPr>
        <w:sym w:font="Wingdings" w:char="F0A8"/>
      </w:r>
      <w:r w:rsidR="00347766" w:rsidRPr="00BC2580">
        <w:rPr>
          <w:rFonts w:ascii="Times New Roman" w:hAnsi="Times New Roman"/>
          <w:color w:val="000000" w:themeColor="text1"/>
          <w:spacing w:val="-4"/>
          <w:sz w:val="24"/>
          <w:szCs w:val="24"/>
        </w:rPr>
        <w:t xml:space="preserve"> Minimum 20%</w:t>
      </w:r>
      <w:r w:rsidR="00347766" w:rsidRPr="00BC2580">
        <w:rPr>
          <w:rStyle w:val="FootnoteReference"/>
          <w:rFonts w:ascii="Times New Roman" w:hAnsi="Times New Roman"/>
          <w:color w:val="000000" w:themeColor="text1"/>
          <w:spacing w:val="-4"/>
          <w:sz w:val="24"/>
          <w:szCs w:val="24"/>
        </w:rPr>
        <w:footnoteReference w:id="5"/>
      </w:r>
      <w:r w:rsidR="00347766" w:rsidRPr="00BC2580">
        <w:rPr>
          <w:rFonts w:ascii="Times New Roman" w:hAnsi="Times New Roman"/>
          <w:color w:val="000000" w:themeColor="text1"/>
          <w:spacing w:val="-4"/>
          <w:sz w:val="24"/>
          <w:szCs w:val="24"/>
        </w:rPr>
        <w:t xml:space="preserve"> </w:t>
      </w:r>
      <w:r w:rsidR="00347766" w:rsidRPr="00BC2580">
        <w:rPr>
          <w:rFonts w:ascii="Times New Roman" w:hAnsi="Times New Roman"/>
          <w:color w:val="000000" w:themeColor="text1"/>
          <w:spacing w:val="-4"/>
          <w:sz w:val="24"/>
          <w:szCs w:val="24"/>
        </w:rPr>
        <w:sym w:font="Wingdings" w:char="F0A8"/>
      </w:r>
      <w:r w:rsidR="00347766" w:rsidRPr="00BC2580">
        <w:rPr>
          <w:rFonts w:ascii="Times New Roman" w:hAnsi="Times New Roman"/>
          <w:color w:val="000000" w:themeColor="text1"/>
          <w:spacing w:val="-4"/>
          <w:sz w:val="24"/>
          <w:szCs w:val="24"/>
        </w:rPr>
        <w:t xml:space="preserve"> other: __%</w:t>
      </w:r>
      <w:r w:rsidR="00347766" w:rsidRPr="00BC2580">
        <w:rPr>
          <w:rFonts w:ascii="Times New Roman" w:hAnsi="Times New Roman"/>
          <w:color w:val="000000" w:themeColor="text1"/>
          <w:sz w:val="24"/>
          <w:szCs w:val="24"/>
        </w:rPr>
        <w:br/>
      </w:r>
      <w:r w:rsidR="00347766" w:rsidRPr="00BC2580">
        <w:rPr>
          <w:rFonts w:ascii="Times New Roman" w:hAnsi="Times New Roman"/>
          <w:color w:val="000000" w:themeColor="text1"/>
          <w:sz w:val="24"/>
          <w:szCs w:val="24"/>
        </w:rPr>
        <w:br/>
      </w:r>
      <w:r w:rsidRPr="00BC2580">
        <w:rPr>
          <w:rFonts w:ascii="Times New Roman" w:hAnsi="Times New Roman"/>
          <w:color w:val="000000" w:themeColor="text1"/>
          <w:sz w:val="24"/>
          <w:szCs w:val="24"/>
        </w:rPr>
        <w:t xml:space="preserve">Please </w:t>
      </w:r>
      <w:r w:rsidRPr="00BC2580">
        <w:rPr>
          <w:rFonts w:ascii="Times New Roman" w:hAnsi="Times New Roman"/>
          <w:color w:val="000000" w:themeColor="text1"/>
          <w:sz w:val="24"/>
          <w:szCs w:val="24"/>
          <w:u w:val="single"/>
        </w:rPr>
        <w:t>attach the evaluation framework</w:t>
      </w:r>
      <w:r w:rsidRPr="00BC2580">
        <w:rPr>
          <w:rFonts w:ascii="Times New Roman" w:hAnsi="Times New Roman"/>
          <w:color w:val="000000" w:themeColor="text1"/>
          <w:sz w:val="24"/>
          <w:szCs w:val="24"/>
        </w:rPr>
        <w:t xml:space="preserve"> used to assess the interdisciplinarity of the course.</w:t>
      </w:r>
      <w:r w:rsidR="00347766" w:rsidRPr="00BC2580">
        <w:rPr>
          <w:rStyle w:val="FootnoteReference"/>
          <w:rFonts w:ascii="Times New Roman" w:hAnsi="Times New Roman"/>
          <w:color w:val="000000" w:themeColor="text1"/>
          <w:sz w:val="24"/>
          <w:szCs w:val="24"/>
        </w:rPr>
        <w:footnoteReference w:id="6"/>
      </w:r>
    </w:p>
    <w:p w14:paraId="5D57A7B9" w14:textId="77777777" w:rsidR="0077051E" w:rsidRPr="00BC2580" w:rsidRDefault="0077051E" w:rsidP="0077051E">
      <w:pPr>
        <w:ind w:left="1080"/>
        <w:rPr>
          <w:color w:val="000000" w:themeColor="text1"/>
        </w:rPr>
      </w:pPr>
    </w:p>
    <w:p w14:paraId="06CA5BB9" w14:textId="77777777" w:rsidR="00A00966" w:rsidRPr="00BC2580" w:rsidRDefault="00FF6D54" w:rsidP="0077051E">
      <w:pPr>
        <w:ind w:left="1080"/>
        <w:rPr>
          <w:b/>
          <w:i/>
          <w:color w:val="000000" w:themeColor="text1"/>
        </w:rPr>
      </w:pPr>
      <w:r w:rsidRPr="00BC2580">
        <w:rPr>
          <w:i/>
          <w:color w:val="000000" w:themeColor="text1"/>
        </w:rPr>
        <w:t xml:space="preserve">               </w:t>
      </w:r>
      <w:r w:rsidRPr="00BC2580">
        <w:rPr>
          <w:b/>
          <w:i/>
          <w:color w:val="000000" w:themeColor="text1"/>
        </w:rPr>
        <w:t>Please see “Evaluation</w:t>
      </w:r>
      <w:r w:rsidRPr="00BC2580">
        <w:rPr>
          <w:i/>
          <w:color w:val="000000" w:themeColor="text1"/>
        </w:rPr>
        <w:t xml:space="preserve"> </w:t>
      </w:r>
      <w:r w:rsidRPr="00BC2580">
        <w:rPr>
          <w:b/>
          <w:i/>
          <w:color w:val="000000" w:themeColor="text1"/>
        </w:rPr>
        <w:t>Framework</w:t>
      </w:r>
      <w:r w:rsidR="00D90C07" w:rsidRPr="00BC2580">
        <w:rPr>
          <w:b/>
          <w:i/>
          <w:color w:val="000000" w:themeColor="text1"/>
        </w:rPr>
        <w:t>,</w:t>
      </w:r>
      <w:r w:rsidRPr="00BC2580">
        <w:rPr>
          <w:b/>
          <w:i/>
          <w:color w:val="000000" w:themeColor="text1"/>
        </w:rPr>
        <w:t>”</w:t>
      </w:r>
      <w:r w:rsidR="00D90C07" w:rsidRPr="00BC2580">
        <w:rPr>
          <w:b/>
          <w:i/>
          <w:color w:val="000000" w:themeColor="text1"/>
        </w:rPr>
        <w:t xml:space="preserve"> listed on page </w:t>
      </w:r>
      <w:r w:rsidR="00AF0A82" w:rsidRPr="00BC2580">
        <w:rPr>
          <w:b/>
          <w:i/>
          <w:color w:val="000000" w:themeColor="text1"/>
        </w:rPr>
        <w:t>7</w:t>
      </w:r>
    </w:p>
    <w:p w14:paraId="1C2D70D2" w14:textId="77777777" w:rsidR="00347766" w:rsidRPr="00BC2580" w:rsidRDefault="00347766" w:rsidP="0077051E">
      <w:pPr>
        <w:rPr>
          <w:color w:val="000000" w:themeColor="text1"/>
        </w:rPr>
      </w:pPr>
    </w:p>
    <w:p w14:paraId="164DED00" w14:textId="77777777" w:rsidR="0077051E" w:rsidRPr="00BC2580"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BC2580">
        <w:rPr>
          <w:rFonts w:ascii="Times New Roman" w:hAnsi="Times New Roman"/>
          <w:color w:val="000000" w:themeColor="text1"/>
          <w:sz w:val="24"/>
          <w:szCs w:val="24"/>
        </w:rPr>
        <w:t xml:space="preserve">What strategies/resources would be implemented to facilitate students’ ability to make </w:t>
      </w:r>
    </w:p>
    <w:p w14:paraId="4689E221" w14:textId="77777777" w:rsidR="00347766" w:rsidRPr="00BC2580" w:rsidRDefault="00A00966" w:rsidP="00A00966">
      <w:r w:rsidRPr="00BC2580">
        <w:t xml:space="preserve">             </w:t>
      </w:r>
      <w:r w:rsidR="00FF6D54" w:rsidRPr="00BC2580">
        <w:t>connections across the respective academic disciplines?</w:t>
      </w:r>
    </w:p>
    <w:p w14:paraId="32B4F09E" w14:textId="77777777" w:rsidR="00A00966" w:rsidRPr="00BC2580" w:rsidRDefault="00FF6D54" w:rsidP="00E21A06">
      <w:pPr>
        <w:pStyle w:val="NoSpacing"/>
        <w:rPr>
          <w:color w:val="000000" w:themeColor="text1"/>
        </w:rPr>
      </w:pPr>
      <w:r w:rsidRPr="00BC2580">
        <w:rPr>
          <w:color w:val="000000" w:themeColor="text1"/>
        </w:rPr>
        <w:tab/>
      </w:r>
    </w:p>
    <w:p w14:paraId="627FB510" w14:textId="77777777" w:rsidR="005314A2" w:rsidRPr="00BC2580" w:rsidRDefault="00FF6D54" w:rsidP="00E21A06">
      <w:pPr>
        <w:pStyle w:val="NoSpacing"/>
        <w:rPr>
          <w:color w:val="000000" w:themeColor="text1"/>
        </w:rPr>
      </w:pPr>
      <w:r w:rsidRPr="00BC2580">
        <w:rPr>
          <w:color w:val="000000" w:themeColor="text1"/>
        </w:rPr>
        <w:t xml:space="preserve">Theatre of Law </w:t>
      </w:r>
      <w:r w:rsidR="005924D4" w:rsidRPr="00BC2580">
        <w:rPr>
          <w:color w:val="000000" w:themeColor="text1"/>
        </w:rPr>
        <w:t>provides students an opportunity to explore the interrelationship between law and performance</w:t>
      </w:r>
      <w:r w:rsidR="00465CAF" w:rsidRPr="00BC2580">
        <w:rPr>
          <w:color w:val="000000" w:themeColor="text1"/>
        </w:rPr>
        <w:t>. The course</w:t>
      </w:r>
      <w:r w:rsidR="005924D4" w:rsidRPr="00BC2580">
        <w:rPr>
          <w:color w:val="000000" w:themeColor="text1"/>
        </w:rPr>
        <w:t xml:space="preserve"> </w:t>
      </w:r>
      <w:r w:rsidR="00465CAF" w:rsidRPr="00BC2580">
        <w:rPr>
          <w:color w:val="000000" w:themeColor="text1"/>
        </w:rPr>
        <w:t>employs</w:t>
      </w:r>
      <w:r w:rsidR="005924D4" w:rsidRPr="00BC2580">
        <w:rPr>
          <w:color w:val="000000" w:themeColor="text1"/>
        </w:rPr>
        <w:t xml:space="preserve"> Theatre and Performance Studies theories, courtroom transcripts, plays in written form as well </w:t>
      </w:r>
      <w:r w:rsidR="00465730" w:rsidRPr="00BC2580">
        <w:rPr>
          <w:color w:val="000000" w:themeColor="text1"/>
        </w:rPr>
        <w:t xml:space="preserve">award-winning performances of “Courtroom Theatre.” Additionally, the course hopes to make use of </w:t>
      </w:r>
      <w:r w:rsidR="005924D4" w:rsidRPr="00BC2580">
        <w:rPr>
          <w:color w:val="000000" w:themeColor="text1"/>
        </w:rPr>
        <w:t>place-based-learning in the form of theatre performances in New York Cit</w:t>
      </w:r>
      <w:r w:rsidR="00465730" w:rsidRPr="00BC2580">
        <w:rPr>
          <w:color w:val="000000" w:themeColor="text1"/>
        </w:rPr>
        <w:t>y</w:t>
      </w:r>
      <w:r w:rsidR="005924D4" w:rsidRPr="00BC2580">
        <w:rPr>
          <w:color w:val="000000" w:themeColor="text1"/>
        </w:rPr>
        <w:t xml:space="preserve"> and courtroom visits </w:t>
      </w:r>
      <w:r w:rsidR="00465730" w:rsidRPr="00BC2580">
        <w:rPr>
          <w:color w:val="000000" w:themeColor="text1"/>
        </w:rPr>
        <w:t xml:space="preserve">in order </w:t>
      </w:r>
      <w:r w:rsidR="005924D4" w:rsidRPr="00BC2580">
        <w:rPr>
          <w:color w:val="000000" w:themeColor="text1"/>
        </w:rPr>
        <w:t>to facilitate learning. Additionally, a scaffolded research paper, and scaffolded performance project</w:t>
      </w:r>
      <w:r w:rsidR="0062749E" w:rsidRPr="00BC2580">
        <w:rPr>
          <w:color w:val="000000" w:themeColor="text1"/>
        </w:rPr>
        <w:t>,</w:t>
      </w:r>
      <w:r w:rsidR="005924D4" w:rsidRPr="00BC2580">
        <w:rPr>
          <w:color w:val="000000" w:themeColor="text1"/>
        </w:rPr>
        <w:t xml:space="preserve"> encourage students to make connections in various stages over time.</w:t>
      </w:r>
      <w:r w:rsidR="00465730" w:rsidRPr="00BC2580">
        <w:rPr>
          <w:color w:val="000000" w:themeColor="text1"/>
        </w:rPr>
        <w:t xml:space="preserve"> </w:t>
      </w:r>
    </w:p>
    <w:p w14:paraId="58521495" w14:textId="77777777" w:rsidR="001F7A0B" w:rsidRPr="00BC2580" w:rsidRDefault="001F7A0B" w:rsidP="00E21A06">
      <w:pPr>
        <w:pStyle w:val="NoSpacing"/>
        <w:rPr>
          <w:i/>
          <w:color w:val="000000" w:themeColor="text1"/>
        </w:rPr>
      </w:pPr>
    </w:p>
    <w:p w14:paraId="5FEC75F0" w14:textId="77777777" w:rsidR="00A00966" w:rsidRPr="00BC2580" w:rsidRDefault="00FF6D54" w:rsidP="00E21A06">
      <w:pPr>
        <w:pStyle w:val="NoSpacing"/>
        <w:rPr>
          <w:i/>
          <w:color w:val="000000" w:themeColor="text1"/>
        </w:rPr>
      </w:pPr>
      <w:r w:rsidRPr="00BC2580">
        <w:rPr>
          <w:i/>
          <w:color w:val="000000" w:themeColor="text1"/>
        </w:rPr>
        <w:t xml:space="preserve">               </w:t>
      </w:r>
    </w:p>
    <w:p w14:paraId="0D7561EA" w14:textId="77777777" w:rsidR="00A00966" w:rsidRPr="00BC2580" w:rsidRDefault="00A00966" w:rsidP="00E21A06">
      <w:pPr>
        <w:pStyle w:val="NoSpacing"/>
        <w:rPr>
          <w:i/>
          <w:color w:val="000000" w:themeColor="text1"/>
        </w:rPr>
      </w:pPr>
    </w:p>
    <w:p w14:paraId="6B3A0CCC" w14:textId="77777777" w:rsidR="003148B8" w:rsidRPr="00BC2580" w:rsidRDefault="00A00966" w:rsidP="00E21A06">
      <w:pPr>
        <w:pStyle w:val="NoSpacing"/>
        <w:rPr>
          <w:b/>
          <w:i/>
          <w:color w:val="000000" w:themeColor="text1"/>
        </w:rPr>
      </w:pPr>
      <w:r w:rsidRPr="00BC2580">
        <w:rPr>
          <w:i/>
          <w:color w:val="000000" w:themeColor="text1"/>
        </w:rPr>
        <w:t xml:space="preserve">               </w:t>
      </w:r>
      <w:r w:rsidR="00A40E38" w:rsidRPr="00BC2580">
        <w:rPr>
          <w:i/>
          <w:color w:val="000000" w:themeColor="text1"/>
        </w:rPr>
        <w:t xml:space="preserve">  </w:t>
      </w:r>
      <w:r w:rsidRPr="00BC2580">
        <w:rPr>
          <w:i/>
          <w:color w:val="000000" w:themeColor="text1"/>
        </w:rPr>
        <w:t xml:space="preserve">       </w:t>
      </w:r>
      <w:r w:rsidR="00FF6D54" w:rsidRPr="00BC2580">
        <w:rPr>
          <w:b/>
          <w:i/>
          <w:color w:val="000000" w:themeColor="text1"/>
        </w:rPr>
        <w:t>Please see sample “Assessment Exercise</w:t>
      </w:r>
      <w:r w:rsidR="00D90C07" w:rsidRPr="00BC2580">
        <w:rPr>
          <w:b/>
          <w:i/>
          <w:color w:val="000000" w:themeColor="text1"/>
        </w:rPr>
        <w:t>,</w:t>
      </w:r>
      <w:r w:rsidR="00FF6D54" w:rsidRPr="00BC2580">
        <w:rPr>
          <w:b/>
          <w:i/>
          <w:color w:val="000000" w:themeColor="text1"/>
        </w:rPr>
        <w:t xml:space="preserve">” </w:t>
      </w:r>
      <w:r w:rsidR="00D90C07" w:rsidRPr="00BC2580">
        <w:rPr>
          <w:b/>
          <w:i/>
          <w:color w:val="000000" w:themeColor="text1"/>
        </w:rPr>
        <w:t>listed on page</w:t>
      </w:r>
      <w:r w:rsidRPr="00BC2580">
        <w:rPr>
          <w:b/>
          <w:i/>
          <w:color w:val="000000" w:themeColor="text1"/>
        </w:rPr>
        <w:t xml:space="preserve"> </w:t>
      </w:r>
      <w:r w:rsidR="00AF0A82" w:rsidRPr="00BC2580">
        <w:rPr>
          <w:b/>
          <w:i/>
          <w:color w:val="000000" w:themeColor="text1"/>
        </w:rPr>
        <w:t>8</w:t>
      </w:r>
      <w:r w:rsidR="00FF6D54" w:rsidRPr="00BC2580">
        <w:rPr>
          <w:b/>
          <w:i/>
          <w:color w:val="000000" w:themeColor="text1"/>
        </w:rPr>
        <w:t>.</w:t>
      </w:r>
    </w:p>
    <w:p w14:paraId="2D09D031" w14:textId="77777777" w:rsidR="00C253AB" w:rsidRPr="00BC2580" w:rsidRDefault="00C253AB" w:rsidP="00347766">
      <w:pPr>
        <w:pStyle w:val="ListParagraph"/>
        <w:spacing w:line="240" w:lineRule="auto"/>
        <w:ind w:left="0"/>
        <w:rPr>
          <w:rFonts w:ascii="Times New Roman" w:hAnsi="Times New Roman"/>
          <w:b/>
          <w:color w:val="000000" w:themeColor="text1"/>
          <w:sz w:val="24"/>
          <w:szCs w:val="24"/>
        </w:rPr>
      </w:pPr>
    </w:p>
    <w:p w14:paraId="6C84B8CC" w14:textId="77777777" w:rsidR="00954BEF" w:rsidRPr="00BC2580" w:rsidRDefault="00954BEF" w:rsidP="00D90C07">
      <w:pPr>
        <w:ind w:left="360"/>
        <w:rPr>
          <w:color w:val="000000" w:themeColor="text1"/>
        </w:rPr>
      </w:pPr>
    </w:p>
    <w:p w14:paraId="3AB25183" w14:textId="77777777" w:rsidR="00347766" w:rsidRPr="00BC2580" w:rsidRDefault="00A00966" w:rsidP="00D90C07">
      <w:pPr>
        <w:ind w:left="360"/>
        <w:rPr>
          <w:color w:val="000000" w:themeColor="text1"/>
        </w:rPr>
      </w:pPr>
      <w:r w:rsidRPr="00BC2580">
        <w:rPr>
          <w:color w:val="000000" w:themeColor="text1"/>
        </w:rPr>
        <w:t>10</w:t>
      </w:r>
      <w:r w:rsidR="00D90C07" w:rsidRPr="00BC2580">
        <w:rPr>
          <w:color w:val="000000" w:themeColor="text1"/>
        </w:rPr>
        <w:t xml:space="preserve">. </w:t>
      </w:r>
      <w:r w:rsidR="00FF6D54" w:rsidRPr="00BC2580">
        <w:rPr>
          <w:color w:val="000000" w:themeColor="text1"/>
        </w:rPr>
        <w:t>Would the course be designated as:</w:t>
      </w:r>
    </w:p>
    <w:p w14:paraId="65EDDB8A" w14:textId="77777777" w:rsidR="005314A2" w:rsidRPr="00BC2580" w:rsidRDefault="005314A2" w:rsidP="005314A2">
      <w:pPr>
        <w:ind w:left="360"/>
        <w:rPr>
          <w:color w:val="000000" w:themeColor="text1"/>
        </w:rPr>
      </w:pPr>
    </w:p>
    <w:p w14:paraId="710C2BE0" w14:textId="77777777" w:rsidR="00C84F0C" w:rsidRPr="00BC2580" w:rsidRDefault="00FF6D54" w:rsidP="00347766">
      <w:pPr>
        <w:pStyle w:val="ListParagraph"/>
        <w:spacing w:line="240" w:lineRule="auto"/>
        <w:ind w:left="360"/>
        <w:rPr>
          <w:rFonts w:ascii="Times New Roman" w:hAnsi="Times New Roman"/>
          <w:color w:val="000000" w:themeColor="text1"/>
          <w:sz w:val="24"/>
          <w:szCs w:val="24"/>
        </w:rPr>
      </w:pPr>
      <w:r w:rsidRPr="00BC2580">
        <w:rPr>
          <w:rFonts w:ascii="Times New Roman" w:hAnsi="Times New Roman"/>
          <w:b/>
          <w:color w:val="000000" w:themeColor="text1"/>
          <w:sz w:val="24"/>
          <w:szCs w:val="24"/>
        </w:rPr>
        <w:t>X</w:t>
      </w:r>
      <w:r w:rsidRPr="00BC2580">
        <w:rPr>
          <w:rFonts w:ascii="Times New Roman" w:hAnsi="Times New Roman"/>
          <w:color w:val="000000" w:themeColor="text1"/>
          <w:sz w:val="24"/>
          <w:szCs w:val="24"/>
        </w:rPr>
        <w:t xml:space="preserve"> a College Option requirement</w:t>
      </w:r>
      <w:r w:rsidR="00347766" w:rsidRPr="00BC2580">
        <w:rPr>
          <w:rStyle w:val="FootnoteReference"/>
          <w:rFonts w:ascii="Times New Roman" w:hAnsi="Times New Roman"/>
          <w:color w:val="000000" w:themeColor="text1"/>
          <w:sz w:val="24"/>
          <w:szCs w:val="24"/>
        </w:rPr>
        <w:footnoteReference w:id="7"/>
      </w:r>
      <w:r w:rsidR="00347766" w:rsidRPr="00BC2580">
        <w:rPr>
          <w:rFonts w:ascii="Times New Roman" w:hAnsi="Times New Roman"/>
          <w:color w:val="000000" w:themeColor="text1"/>
          <w:sz w:val="24"/>
          <w:szCs w:val="24"/>
        </w:rPr>
        <w:t xml:space="preserve">?  </w:t>
      </w:r>
      <w:r w:rsidR="00347766" w:rsidRPr="00BC2580">
        <w:rPr>
          <w:rFonts w:ascii="Times New Roman" w:hAnsi="Times New Roman"/>
          <w:color w:val="000000" w:themeColor="text1"/>
          <w:sz w:val="24"/>
          <w:szCs w:val="24"/>
        </w:rPr>
        <w:sym w:font="Wingdings" w:char="F0A8"/>
      </w:r>
      <w:r w:rsidR="00347766" w:rsidRPr="00BC2580">
        <w:rPr>
          <w:rFonts w:ascii="Times New Roman" w:hAnsi="Times New Roman"/>
          <w:color w:val="000000" w:themeColor="text1"/>
          <w:sz w:val="24"/>
          <w:szCs w:val="24"/>
        </w:rPr>
        <w:t xml:space="preserve"> an elective?  </w:t>
      </w:r>
      <w:r w:rsidR="00347766" w:rsidRPr="00BC2580">
        <w:rPr>
          <w:rFonts w:ascii="Times New Roman" w:hAnsi="Times New Roman"/>
          <w:color w:val="000000" w:themeColor="text1"/>
          <w:sz w:val="24"/>
          <w:szCs w:val="24"/>
        </w:rPr>
        <w:sym w:font="Wingdings" w:char="F0A8"/>
      </w:r>
      <w:r w:rsidR="00347766" w:rsidRPr="00BC2580">
        <w:rPr>
          <w:rFonts w:ascii="Times New Roman" w:hAnsi="Times New Roman"/>
          <w:color w:val="000000" w:themeColor="text1"/>
          <w:sz w:val="24"/>
          <w:szCs w:val="24"/>
        </w:rPr>
        <w:t xml:space="preserve"> a Capstone course</w:t>
      </w:r>
      <w:r w:rsidR="00347766" w:rsidRPr="00BC2580">
        <w:rPr>
          <w:rStyle w:val="FootnoteReference"/>
          <w:rFonts w:ascii="Times New Roman" w:hAnsi="Times New Roman"/>
          <w:color w:val="000000" w:themeColor="text1"/>
          <w:sz w:val="24"/>
          <w:szCs w:val="24"/>
        </w:rPr>
        <w:footnoteReference w:id="8"/>
      </w:r>
      <w:r w:rsidR="00347766" w:rsidRPr="00BC2580">
        <w:rPr>
          <w:rFonts w:ascii="Times New Roman" w:hAnsi="Times New Roman"/>
          <w:color w:val="000000" w:themeColor="text1"/>
          <w:sz w:val="24"/>
          <w:szCs w:val="24"/>
        </w:rPr>
        <w:t xml:space="preserve">?  </w:t>
      </w:r>
      <w:r w:rsidR="00347766" w:rsidRPr="00BC2580">
        <w:rPr>
          <w:rFonts w:ascii="Times New Roman" w:hAnsi="Times New Roman"/>
          <w:color w:val="000000" w:themeColor="text1"/>
          <w:sz w:val="24"/>
          <w:szCs w:val="24"/>
        </w:rPr>
        <w:sym w:font="Wingdings" w:char="F0A8"/>
      </w:r>
      <w:r w:rsidR="00347766" w:rsidRPr="00BC2580">
        <w:rPr>
          <w:rFonts w:ascii="Times New Roman" w:hAnsi="Times New Roman"/>
          <w:color w:val="000000" w:themeColor="text1"/>
          <w:sz w:val="24"/>
          <w:szCs w:val="24"/>
        </w:rPr>
        <w:t xml:space="preserve"> other?  </w:t>
      </w:r>
    </w:p>
    <w:p w14:paraId="7AFC1C0B" w14:textId="77777777" w:rsidR="0013613F" w:rsidRPr="00BC2580" w:rsidRDefault="0013613F" w:rsidP="0013613F">
      <w:pPr>
        <w:numPr>
          <w:ilvl w:val="0"/>
          <w:numId w:val="10"/>
        </w:numPr>
        <w:spacing w:before="100" w:beforeAutospacing="1" w:after="100" w:afterAutospacing="1"/>
        <w:rPr>
          <w:color w:val="000000" w:themeColor="text1"/>
        </w:rPr>
      </w:pPr>
      <w:r w:rsidRPr="00BC2580">
        <w:rPr>
          <w:b/>
          <w:color w:val="000000" w:themeColor="text1"/>
        </w:rPr>
        <w:t xml:space="preserve"> </w:t>
      </w:r>
      <w:r w:rsidRPr="00BC2580">
        <w:rPr>
          <w:color w:val="000000" w:themeColor="text1"/>
        </w:rPr>
        <w:t>The course meets the New York state definition of a liberal arts and science course as it is comprised of the following components: Humanities;</w:t>
      </w:r>
      <w:r w:rsidRPr="00BC2580">
        <w:rPr>
          <w:b/>
          <w:color w:val="000000" w:themeColor="text1"/>
        </w:rPr>
        <w:t xml:space="preserve"> </w:t>
      </w:r>
      <w:r w:rsidRPr="00BC2580">
        <w:rPr>
          <w:color w:val="000000" w:themeColor="text1"/>
        </w:rPr>
        <w:t xml:space="preserve">Theater (dramatic interpretation, dramatic literature, dramaturgy, history of drama, playwriting, and theory of theatre and performance); Introductory elements of Criminal </w:t>
      </w:r>
      <w:r w:rsidR="005F11B2" w:rsidRPr="00BC2580">
        <w:rPr>
          <w:color w:val="000000" w:themeColor="text1"/>
        </w:rPr>
        <w:t>J</w:t>
      </w:r>
      <w:r w:rsidRPr="00BC2580">
        <w:rPr>
          <w:color w:val="000000" w:themeColor="text1"/>
        </w:rPr>
        <w:t>ustice; Communication (interpersonal, mass, public speaking, and rhetoric).</w:t>
      </w:r>
    </w:p>
    <w:tbl>
      <w:tblPr>
        <w:tblW w:w="0" w:type="auto"/>
        <w:tblInd w:w="468" w:type="dxa"/>
        <w:tblLook w:val="00A0" w:firstRow="1" w:lastRow="0" w:firstColumn="1" w:lastColumn="0" w:noHBand="0" w:noVBand="0"/>
      </w:tblPr>
      <w:tblGrid>
        <w:gridCol w:w="9450"/>
      </w:tblGrid>
      <w:tr w:rsidR="00A86640" w:rsidRPr="00BC2580" w14:paraId="30C57EFB" w14:textId="77777777" w:rsidTr="00474DD1">
        <w:tc>
          <w:tcPr>
            <w:tcW w:w="9450" w:type="dxa"/>
          </w:tcPr>
          <w:p w14:paraId="34CCD2F3" w14:textId="77777777" w:rsidR="00A00966" w:rsidRPr="00BC2580" w:rsidRDefault="00A00966" w:rsidP="00D26F5F">
            <w:pPr>
              <w:pStyle w:val="ListParagraph"/>
              <w:spacing w:after="0" w:line="240" w:lineRule="auto"/>
              <w:ind w:left="0"/>
              <w:rPr>
                <w:rFonts w:ascii="Times New Roman" w:hAnsi="Times New Roman"/>
                <w:color w:val="000000" w:themeColor="text1"/>
                <w:sz w:val="24"/>
                <w:szCs w:val="24"/>
              </w:rPr>
            </w:pPr>
          </w:p>
        </w:tc>
      </w:tr>
    </w:tbl>
    <w:p w14:paraId="23A540B2" w14:textId="77777777" w:rsidR="00C17422" w:rsidRPr="00BC2580" w:rsidRDefault="00FF6D54" w:rsidP="00C17422">
      <w:pPr>
        <w:rPr>
          <w:b/>
          <w:color w:val="000000" w:themeColor="text1"/>
        </w:rPr>
      </w:pPr>
      <w:r w:rsidRPr="00BC2580">
        <w:rPr>
          <w:b/>
          <w:color w:val="000000" w:themeColor="text1"/>
        </w:rPr>
        <w:t>Evaluation Framework</w:t>
      </w:r>
    </w:p>
    <w:p w14:paraId="15AFBA84" w14:textId="77777777" w:rsidR="00C17422" w:rsidRPr="00BC2580" w:rsidRDefault="00C17422" w:rsidP="00C17422">
      <w:pPr>
        <w:rPr>
          <w:b/>
          <w:color w:val="000000" w:themeColor="text1"/>
        </w:rPr>
      </w:pPr>
    </w:p>
    <w:tbl>
      <w:tblPr>
        <w:tblStyle w:val="TableGrid"/>
        <w:tblW w:w="10188" w:type="dxa"/>
        <w:tblLook w:val="04A0" w:firstRow="1" w:lastRow="0" w:firstColumn="1" w:lastColumn="0" w:noHBand="0" w:noVBand="1"/>
      </w:tblPr>
      <w:tblGrid>
        <w:gridCol w:w="3037"/>
        <w:gridCol w:w="2676"/>
        <w:gridCol w:w="1956"/>
        <w:gridCol w:w="2519"/>
      </w:tblGrid>
      <w:tr w:rsidR="00A86640" w:rsidRPr="00BC2580" w14:paraId="48DFB3C5" w14:textId="77777777" w:rsidTr="00F75B5D">
        <w:trPr>
          <w:trHeight w:val="881"/>
        </w:trPr>
        <w:tc>
          <w:tcPr>
            <w:tcW w:w="2802" w:type="dxa"/>
          </w:tcPr>
          <w:p w14:paraId="1193293B" w14:textId="77777777" w:rsidR="00D26F5F" w:rsidRPr="00BC2580" w:rsidRDefault="00FF6D54" w:rsidP="00C17422">
            <w:pPr>
              <w:rPr>
                <w:b/>
                <w:i/>
                <w:color w:val="000000" w:themeColor="text1"/>
              </w:rPr>
            </w:pPr>
            <w:r w:rsidRPr="00BC2580">
              <w:rPr>
                <w:b/>
                <w:i/>
                <w:color w:val="000000" w:themeColor="text1"/>
              </w:rPr>
              <w:t xml:space="preserve">Professor </w:t>
            </w:r>
          </w:p>
          <w:p w14:paraId="55A176A7" w14:textId="77777777" w:rsidR="00D26F5F" w:rsidRPr="00BC2580" w:rsidRDefault="00FF6D54" w:rsidP="00C17422">
            <w:pPr>
              <w:rPr>
                <w:b/>
                <w:i/>
                <w:color w:val="000000" w:themeColor="text1"/>
              </w:rPr>
            </w:pPr>
            <w:r w:rsidRPr="00BC2580">
              <w:rPr>
                <w:b/>
                <w:i/>
                <w:color w:val="000000" w:themeColor="text1"/>
              </w:rPr>
              <w:t>Department and</w:t>
            </w:r>
          </w:p>
          <w:p w14:paraId="2E51C3AE" w14:textId="77777777" w:rsidR="00D26F5F" w:rsidRPr="00BC2580" w:rsidRDefault="00FF6D54" w:rsidP="00C17422">
            <w:pPr>
              <w:rPr>
                <w:b/>
                <w:i/>
                <w:color w:val="000000" w:themeColor="text1"/>
              </w:rPr>
            </w:pPr>
            <w:r w:rsidRPr="00BC2580">
              <w:rPr>
                <w:b/>
                <w:i/>
                <w:color w:val="000000" w:themeColor="text1"/>
              </w:rPr>
              <w:t>Contact Information</w:t>
            </w:r>
          </w:p>
        </w:tc>
        <w:tc>
          <w:tcPr>
            <w:tcW w:w="2346" w:type="dxa"/>
          </w:tcPr>
          <w:p w14:paraId="11CCA9FA" w14:textId="77777777" w:rsidR="00D26F5F" w:rsidRPr="00BC2580" w:rsidRDefault="00FF6D54" w:rsidP="00D26F5F">
            <w:pPr>
              <w:rPr>
                <w:b/>
                <w:i/>
                <w:color w:val="000000" w:themeColor="text1"/>
              </w:rPr>
            </w:pPr>
            <w:r w:rsidRPr="00BC2580">
              <w:rPr>
                <w:b/>
                <w:i/>
                <w:color w:val="000000" w:themeColor="text1"/>
              </w:rPr>
              <w:t>In- Class Delivery of  Instruction</w:t>
            </w:r>
          </w:p>
          <w:p w14:paraId="73A1A566" w14:textId="77777777" w:rsidR="00D26F5F" w:rsidRPr="00BC2580" w:rsidRDefault="00D26F5F" w:rsidP="00C17422">
            <w:pPr>
              <w:rPr>
                <w:b/>
                <w:i/>
                <w:color w:val="000000" w:themeColor="text1"/>
              </w:rPr>
            </w:pPr>
          </w:p>
        </w:tc>
        <w:tc>
          <w:tcPr>
            <w:tcW w:w="2117" w:type="dxa"/>
          </w:tcPr>
          <w:p w14:paraId="1B532222" w14:textId="77777777" w:rsidR="00D26F5F" w:rsidRPr="00BC2580" w:rsidRDefault="00FF6D54" w:rsidP="00D26F5F">
            <w:pPr>
              <w:rPr>
                <w:b/>
                <w:color w:val="000000" w:themeColor="text1"/>
              </w:rPr>
            </w:pPr>
            <w:r w:rsidRPr="00BC2580">
              <w:rPr>
                <w:b/>
                <w:color w:val="000000" w:themeColor="text1"/>
              </w:rPr>
              <w:t>Faculty Classroom Observation</w:t>
            </w:r>
          </w:p>
        </w:tc>
        <w:tc>
          <w:tcPr>
            <w:tcW w:w="2923" w:type="dxa"/>
          </w:tcPr>
          <w:p w14:paraId="5F51315D" w14:textId="77777777" w:rsidR="00D26F5F" w:rsidRPr="00BC2580" w:rsidRDefault="00FF6D54" w:rsidP="00C17422">
            <w:pPr>
              <w:rPr>
                <w:b/>
                <w:color w:val="000000" w:themeColor="text1"/>
              </w:rPr>
            </w:pPr>
            <w:r w:rsidRPr="00BC2580">
              <w:rPr>
                <w:b/>
                <w:color w:val="000000" w:themeColor="text1"/>
              </w:rPr>
              <w:t>Student Evaluation of Teaching</w:t>
            </w:r>
          </w:p>
        </w:tc>
      </w:tr>
      <w:tr w:rsidR="00A86640" w:rsidRPr="00BC2580" w14:paraId="5C5831D9" w14:textId="77777777" w:rsidTr="00F75B5D">
        <w:tc>
          <w:tcPr>
            <w:tcW w:w="2802" w:type="dxa"/>
          </w:tcPr>
          <w:p w14:paraId="4900777D" w14:textId="77777777" w:rsidR="00D26F5F" w:rsidRPr="00BC2580" w:rsidRDefault="00FF6D54" w:rsidP="00C17422">
            <w:pPr>
              <w:rPr>
                <w:color w:val="000000" w:themeColor="text1"/>
              </w:rPr>
            </w:pPr>
            <w:r w:rsidRPr="00BC2580">
              <w:rPr>
                <w:color w:val="000000" w:themeColor="text1"/>
              </w:rPr>
              <w:t xml:space="preserve">Professor                              </w:t>
            </w:r>
            <w:r w:rsidRPr="00BC2580">
              <w:rPr>
                <w:i/>
                <w:color w:val="000000" w:themeColor="text1"/>
              </w:rPr>
              <w:t>Marissa</w:t>
            </w:r>
            <w:r w:rsidR="0020796D" w:rsidRPr="00BC2580">
              <w:rPr>
                <w:i/>
                <w:color w:val="000000" w:themeColor="text1"/>
              </w:rPr>
              <w:t xml:space="preserve"> </w:t>
            </w:r>
            <w:r w:rsidRPr="00BC2580">
              <w:rPr>
                <w:i/>
                <w:color w:val="000000" w:themeColor="text1"/>
              </w:rPr>
              <w:t xml:space="preserve"> J. Moran</w:t>
            </w:r>
          </w:p>
          <w:p w14:paraId="31F4D7F8" w14:textId="77777777" w:rsidR="00D26F5F" w:rsidRPr="00BC2580" w:rsidRDefault="00FF6D54" w:rsidP="00C17422">
            <w:pPr>
              <w:rPr>
                <w:color w:val="000000" w:themeColor="text1"/>
              </w:rPr>
            </w:pPr>
            <w:r w:rsidRPr="00BC2580">
              <w:rPr>
                <w:color w:val="000000" w:themeColor="text1"/>
              </w:rPr>
              <w:t xml:space="preserve">Law &amp; Paralegal Studies </w:t>
            </w:r>
          </w:p>
          <w:p w14:paraId="190E0B9B" w14:textId="77777777" w:rsidR="00D26F5F" w:rsidRPr="00BC2580" w:rsidRDefault="00FF6D54" w:rsidP="00C17422">
            <w:pPr>
              <w:rPr>
                <w:color w:val="000000" w:themeColor="text1"/>
              </w:rPr>
            </w:pPr>
            <w:r w:rsidRPr="00BC2580">
              <w:rPr>
                <w:color w:val="000000" w:themeColor="text1"/>
              </w:rPr>
              <w:t>mmoran@cityech.cuny.edu</w:t>
            </w:r>
          </w:p>
        </w:tc>
        <w:tc>
          <w:tcPr>
            <w:tcW w:w="2346" w:type="dxa"/>
          </w:tcPr>
          <w:p w14:paraId="4ADFE9DD" w14:textId="77777777" w:rsidR="00D26F5F" w:rsidRPr="00BC2580" w:rsidRDefault="00FF6D54" w:rsidP="00C17422">
            <w:pPr>
              <w:rPr>
                <w:color w:val="000000" w:themeColor="text1"/>
              </w:rPr>
            </w:pPr>
            <w:r w:rsidRPr="00BC2580">
              <w:rPr>
                <w:color w:val="000000" w:themeColor="text1"/>
              </w:rPr>
              <w:t>Co</w:t>
            </w:r>
            <w:r w:rsidR="00286772" w:rsidRPr="00BC2580">
              <w:rPr>
                <w:color w:val="000000" w:themeColor="text1"/>
              </w:rPr>
              <w:t>-</w:t>
            </w:r>
            <w:r w:rsidRPr="00BC2580">
              <w:rPr>
                <w:color w:val="000000" w:themeColor="text1"/>
              </w:rPr>
              <w:t>teach Week</w:t>
            </w:r>
            <w:r w:rsidR="00F75B5D" w:rsidRPr="00BC2580">
              <w:rPr>
                <w:color w:val="000000" w:themeColor="text1"/>
              </w:rPr>
              <w:t>s</w:t>
            </w:r>
            <w:r w:rsidRPr="00BC2580">
              <w:rPr>
                <w:color w:val="000000" w:themeColor="text1"/>
              </w:rPr>
              <w:t xml:space="preserve"> </w:t>
            </w:r>
            <w:r w:rsidR="00F75B5D" w:rsidRPr="00BC2580">
              <w:rPr>
                <w:color w:val="000000" w:themeColor="text1"/>
              </w:rPr>
              <w:t xml:space="preserve">            </w:t>
            </w:r>
            <w:r w:rsidRPr="00BC2580">
              <w:rPr>
                <w:color w:val="000000" w:themeColor="text1"/>
              </w:rPr>
              <w:t>1</w:t>
            </w:r>
            <w:r w:rsidR="00172C36" w:rsidRPr="00BC2580">
              <w:rPr>
                <w:color w:val="000000" w:themeColor="text1"/>
              </w:rPr>
              <w:t>,</w:t>
            </w:r>
            <w:r w:rsidR="003C12F0" w:rsidRPr="00BC2580">
              <w:rPr>
                <w:color w:val="000000" w:themeColor="text1"/>
              </w:rPr>
              <w:t xml:space="preserve"> </w:t>
            </w:r>
            <w:r w:rsidR="00E02886" w:rsidRPr="00BC2580">
              <w:rPr>
                <w:color w:val="000000" w:themeColor="text1"/>
              </w:rPr>
              <w:t xml:space="preserve">2 </w:t>
            </w:r>
            <w:r w:rsidR="003C12F0" w:rsidRPr="00BC2580">
              <w:rPr>
                <w:color w:val="000000" w:themeColor="text1"/>
              </w:rPr>
              <w:t>and 15</w:t>
            </w:r>
            <w:r w:rsidRPr="00BC2580">
              <w:rPr>
                <w:color w:val="000000" w:themeColor="text1"/>
              </w:rPr>
              <w:t xml:space="preserve"> </w:t>
            </w:r>
          </w:p>
          <w:p w14:paraId="0B1B91BD" w14:textId="77777777" w:rsidR="000D7651" w:rsidRPr="00BC2580" w:rsidRDefault="00FF6D54" w:rsidP="000D7651">
            <w:pPr>
              <w:rPr>
                <w:color w:val="000000" w:themeColor="text1"/>
              </w:rPr>
            </w:pPr>
            <w:r w:rsidRPr="00BC2580">
              <w:rPr>
                <w:color w:val="000000" w:themeColor="text1"/>
              </w:rPr>
              <w:t>Solo Instruction</w:t>
            </w:r>
            <w:r w:rsidR="00F75B5D" w:rsidRPr="00BC2580">
              <w:rPr>
                <w:color w:val="000000" w:themeColor="text1"/>
              </w:rPr>
              <w:t xml:space="preserve"> </w:t>
            </w:r>
            <w:r w:rsidR="000D7651" w:rsidRPr="00BC2580">
              <w:rPr>
                <w:color w:val="000000" w:themeColor="text1"/>
              </w:rPr>
              <w:t xml:space="preserve">Weeks  </w:t>
            </w:r>
          </w:p>
          <w:p w14:paraId="3BB2B9F4" w14:textId="77777777" w:rsidR="0033595B" w:rsidRPr="00BC2580" w:rsidRDefault="000D7651" w:rsidP="00E02886">
            <w:pPr>
              <w:rPr>
                <w:color w:val="000000" w:themeColor="text1"/>
              </w:rPr>
            </w:pPr>
            <w:r w:rsidRPr="00BC2580">
              <w:rPr>
                <w:color w:val="000000" w:themeColor="text1"/>
              </w:rPr>
              <w:t xml:space="preserve">4, </w:t>
            </w:r>
            <w:r w:rsidR="00172C36" w:rsidRPr="00BC2580">
              <w:rPr>
                <w:color w:val="000000" w:themeColor="text1"/>
              </w:rPr>
              <w:t xml:space="preserve">6, </w:t>
            </w:r>
            <w:r w:rsidRPr="00BC2580">
              <w:rPr>
                <w:color w:val="000000" w:themeColor="text1"/>
              </w:rPr>
              <w:t>8, 10</w:t>
            </w:r>
            <w:r w:rsidR="00E02886" w:rsidRPr="00BC2580">
              <w:rPr>
                <w:color w:val="000000" w:themeColor="text1"/>
              </w:rPr>
              <w:t>,</w:t>
            </w:r>
            <w:r w:rsidR="00520D5E" w:rsidRPr="00BC2580">
              <w:rPr>
                <w:color w:val="000000" w:themeColor="text1"/>
              </w:rPr>
              <w:t xml:space="preserve"> </w:t>
            </w:r>
            <w:r w:rsidR="00172C36" w:rsidRPr="00BC2580">
              <w:rPr>
                <w:color w:val="000000" w:themeColor="text1"/>
              </w:rPr>
              <w:t>12</w:t>
            </w:r>
            <w:r w:rsidR="00E02886" w:rsidRPr="00BC2580">
              <w:rPr>
                <w:color w:val="000000" w:themeColor="text1"/>
              </w:rPr>
              <w:t xml:space="preserve"> &amp; 13</w:t>
            </w:r>
          </w:p>
          <w:p w14:paraId="5294AB9E" w14:textId="77777777" w:rsidR="00D26F5F" w:rsidRPr="00BC2580" w:rsidRDefault="0033595B" w:rsidP="00E02886">
            <w:pPr>
              <w:rPr>
                <w:color w:val="000000" w:themeColor="text1"/>
              </w:rPr>
            </w:pPr>
            <w:r w:rsidRPr="00BC2580">
              <w:rPr>
                <w:color w:val="000000" w:themeColor="text1"/>
              </w:rPr>
              <w:t xml:space="preserve">Probing Questions reflecting course theme explored </w:t>
            </w:r>
            <w:r w:rsidR="00172C36" w:rsidRPr="00BC2580">
              <w:rPr>
                <w:color w:val="000000" w:themeColor="text1"/>
              </w:rPr>
              <w:t xml:space="preserve"> </w:t>
            </w:r>
            <w:r w:rsidRPr="00BC2580">
              <w:rPr>
                <w:color w:val="000000" w:themeColor="text1"/>
              </w:rPr>
              <w:t xml:space="preserve">throughout lectures/discussions/ assignments/assessments.  </w:t>
            </w:r>
            <w:r w:rsidR="000D7651" w:rsidRPr="00BC2580">
              <w:rPr>
                <w:color w:val="000000" w:themeColor="text1"/>
              </w:rPr>
              <w:t xml:space="preserve">                     </w:t>
            </w:r>
          </w:p>
        </w:tc>
        <w:tc>
          <w:tcPr>
            <w:tcW w:w="2117" w:type="dxa"/>
          </w:tcPr>
          <w:p w14:paraId="2C88AE68" w14:textId="77777777" w:rsidR="00D26F5F" w:rsidRPr="00BC2580" w:rsidRDefault="00FF6D54" w:rsidP="00D26F5F">
            <w:pPr>
              <w:rPr>
                <w:color w:val="000000" w:themeColor="text1"/>
              </w:rPr>
            </w:pPr>
            <w:r w:rsidRPr="00BC2580">
              <w:rPr>
                <w:color w:val="000000" w:themeColor="text1"/>
              </w:rPr>
              <w:t>Faculty from Law &amp; Paralegal Studies Department will evaluate and note as ID Course</w:t>
            </w:r>
          </w:p>
        </w:tc>
        <w:tc>
          <w:tcPr>
            <w:tcW w:w="2923" w:type="dxa"/>
          </w:tcPr>
          <w:p w14:paraId="129795BD" w14:textId="77777777" w:rsidR="00D26F5F" w:rsidRPr="00BC2580" w:rsidRDefault="00FF6D54" w:rsidP="00D26F5F">
            <w:pPr>
              <w:rPr>
                <w:color w:val="000000" w:themeColor="text1"/>
              </w:rPr>
            </w:pPr>
            <w:r w:rsidRPr="00BC2580">
              <w:rPr>
                <w:color w:val="000000" w:themeColor="text1"/>
              </w:rPr>
              <w:t>Students will be asked to compete two (2) forms one for each professor.</w:t>
            </w:r>
          </w:p>
        </w:tc>
      </w:tr>
      <w:tr w:rsidR="00D26F5F" w:rsidRPr="00BC2580" w14:paraId="595028F8" w14:textId="77777777" w:rsidTr="00F75B5D">
        <w:tc>
          <w:tcPr>
            <w:tcW w:w="2802" w:type="dxa"/>
          </w:tcPr>
          <w:p w14:paraId="3E7D48E5" w14:textId="77777777" w:rsidR="00D26F5F" w:rsidRPr="00BC2580" w:rsidRDefault="00FF6D54" w:rsidP="00C17422">
            <w:pPr>
              <w:rPr>
                <w:color w:val="000000" w:themeColor="text1"/>
                <w:lang w:val="nb-NO"/>
              </w:rPr>
            </w:pPr>
            <w:r w:rsidRPr="00BC2580">
              <w:rPr>
                <w:color w:val="000000" w:themeColor="text1"/>
                <w:lang w:val="nb-NO"/>
              </w:rPr>
              <w:t xml:space="preserve">Professor                                           </w:t>
            </w:r>
            <w:r w:rsidRPr="00BC2580">
              <w:rPr>
                <w:i/>
                <w:color w:val="000000" w:themeColor="text1"/>
                <w:lang w:val="nb-NO"/>
              </w:rPr>
              <w:t xml:space="preserve">Sarah </w:t>
            </w:r>
            <w:r w:rsidR="00C84F0C" w:rsidRPr="00BC2580">
              <w:rPr>
                <w:i/>
                <w:color w:val="000000" w:themeColor="text1"/>
                <w:lang w:val="nb-NO"/>
              </w:rPr>
              <w:t xml:space="preserve">Ann </w:t>
            </w:r>
            <w:r w:rsidR="00D26F5F" w:rsidRPr="00BC2580">
              <w:rPr>
                <w:i/>
                <w:color w:val="000000" w:themeColor="text1"/>
                <w:lang w:val="nb-NO"/>
              </w:rPr>
              <w:t>Standing</w:t>
            </w:r>
          </w:p>
          <w:p w14:paraId="676244B8" w14:textId="77777777" w:rsidR="00D26F5F" w:rsidRPr="00BC2580" w:rsidRDefault="00FF6D54" w:rsidP="00C17422">
            <w:pPr>
              <w:rPr>
                <w:color w:val="000000" w:themeColor="text1"/>
                <w:lang w:val="nb-NO"/>
              </w:rPr>
            </w:pPr>
            <w:r w:rsidRPr="00BC2580">
              <w:rPr>
                <w:color w:val="000000" w:themeColor="text1"/>
                <w:lang w:val="nb-NO"/>
              </w:rPr>
              <w:t xml:space="preserve">Humanities </w:t>
            </w:r>
          </w:p>
          <w:p w14:paraId="3FF32448" w14:textId="77777777" w:rsidR="00D26F5F" w:rsidRPr="00BC2580" w:rsidRDefault="00C84F0C" w:rsidP="00D26F5F">
            <w:pPr>
              <w:rPr>
                <w:color w:val="000000" w:themeColor="text1"/>
                <w:lang w:val="nb-NO"/>
              </w:rPr>
            </w:pPr>
            <w:r w:rsidRPr="00BC2580">
              <w:rPr>
                <w:color w:val="000000" w:themeColor="text1"/>
                <w:lang w:val="nb-NO"/>
              </w:rPr>
              <w:t>s</w:t>
            </w:r>
            <w:r w:rsidR="00D26F5F" w:rsidRPr="00BC2580">
              <w:rPr>
                <w:color w:val="000000" w:themeColor="text1"/>
                <w:lang w:val="nb-NO"/>
              </w:rPr>
              <w:t>standing@citytech.cuny.edu</w:t>
            </w:r>
          </w:p>
        </w:tc>
        <w:tc>
          <w:tcPr>
            <w:tcW w:w="2346" w:type="dxa"/>
          </w:tcPr>
          <w:p w14:paraId="6DC3A509" w14:textId="77777777" w:rsidR="00E546CE" w:rsidRPr="00BC2580" w:rsidRDefault="00FF6D54" w:rsidP="00C17422">
            <w:pPr>
              <w:rPr>
                <w:color w:val="000000" w:themeColor="text1"/>
              </w:rPr>
            </w:pPr>
            <w:r w:rsidRPr="00BC2580">
              <w:rPr>
                <w:color w:val="000000" w:themeColor="text1"/>
              </w:rPr>
              <w:t>Co-teach Week</w:t>
            </w:r>
            <w:r w:rsidR="00F75B5D" w:rsidRPr="00BC2580">
              <w:rPr>
                <w:color w:val="000000" w:themeColor="text1"/>
              </w:rPr>
              <w:t>s</w:t>
            </w:r>
            <w:r w:rsidRPr="00BC2580">
              <w:rPr>
                <w:color w:val="000000" w:themeColor="text1"/>
              </w:rPr>
              <w:t xml:space="preserve"> </w:t>
            </w:r>
            <w:r w:rsidR="00F75B5D" w:rsidRPr="00BC2580">
              <w:rPr>
                <w:color w:val="000000" w:themeColor="text1"/>
              </w:rPr>
              <w:t xml:space="preserve">          </w:t>
            </w:r>
          </w:p>
          <w:p w14:paraId="059F4408" w14:textId="77777777" w:rsidR="00D26F5F" w:rsidRPr="00BC2580" w:rsidRDefault="00FF6D54" w:rsidP="00C17422">
            <w:pPr>
              <w:rPr>
                <w:color w:val="000000" w:themeColor="text1"/>
              </w:rPr>
            </w:pPr>
            <w:r w:rsidRPr="00BC2580">
              <w:rPr>
                <w:color w:val="000000" w:themeColor="text1"/>
              </w:rPr>
              <w:t>1</w:t>
            </w:r>
            <w:r w:rsidR="00172C36" w:rsidRPr="00BC2580">
              <w:rPr>
                <w:color w:val="000000" w:themeColor="text1"/>
              </w:rPr>
              <w:t>,</w:t>
            </w:r>
            <w:r w:rsidR="003C12F0" w:rsidRPr="00BC2580">
              <w:rPr>
                <w:color w:val="000000" w:themeColor="text1"/>
              </w:rPr>
              <w:t xml:space="preserve"> </w:t>
            </w:r>
            <w:r w:rsidR="00E02886" w:rsidRPr="00BC2580">
              <w:rPr>
                <w:color w:val="000000" w:themeColor="text1"/>
              </w:rPr>
              <w:t>2</w:t>
            </w:r>
            <w:r w:rsidR="0020796D" w:rsidRPr="00BC2580">
              <w:rPr>
                <w:color w:val="000000" w:themeColor="text1"/>
              </w:rPr>
              <w:t xml:space="preserve"> </w:t>
            </w:r>
            <w:r w:rsidR="003C12F0" w:rsidRPr="00BC2580">
              <w:rPr>
                <w:color w:val="000000" w:themeColor="text1"/>
              </w:rPr>
              <w:t>and 15</w:t>
            </w:r>
          </w:p>
          <w:p w14:paraId="4A01A0D3" w14:textId="77777777" w:rsidR="000D7651" w:rsidRPr="00BC2580" w:rsidRDefault="00FF6D54" w:rsidP="00C17422">
            <w:pPr>
              <w:rPr>
                <w:color w:val="000000" w:themeColor="text1"/>
              </w:rPr>
            </w:pPr>
            <w:r w:rsidRPr="00BC2580">
              <w:rPr>
                <w:color w:val="000000" w:themeColor="text1"/>
              </w:rPr>
              <w:t>Solo Instruction</w:t>
            </w:r>
            <w:r w:rsidR="00F75B5D" w:rsidRPr="00BC2580">
              <w:rPr>
                <w:color w:val="000000" w:themeColor="text1"/>
              </w:rPr>
              <w:t xml:space="preserve"> </w:t>
            </w:r>
            <w:r w:rsidRPr="00BC2580">
              <w:rPr>
                <w:color w:val="000000" w:themeColor="text1"/>
              </w:rPr>
              <w:t xml:space="preserve">Weeks    </w:t>
            </w:r>
          </w:p>
          <w:p w14:paraId="3B83A827" w14:textId="77777777" w:rsidR="0033595B" w:rsidRPr="00BC2580" w:rsidRDefault="000D7651" w:rsidP="00520D5E">
            <w:pPr>
              <w:rPr>
                <w:color w:val="000000" w:themeColor="text1"/>
              </w:rPr>
            </w:pPr>
            <w:r w:rsidRPr="00BC2580">
              <w:rPr>
                <w:color w:val="000000" w:themeColor="text1"/>
              </w:rPr>
              <w:t>3, 5, 7, 9, 11</w:t>
            </w:r>
            <w:r w:rsidR="00172C36" w:rsidRPr="00BC2580">
              <w:rPr>
                <w:color w:val="000000" w:themeColor="text1"/>
              </w:rPr>
              <w:t xml:space="preserve"> </w:t>
            </w:r>
            <w:r w:rsidR="003C12F0" w:rsidRPr="00BC2580">
              <w:rPr>
                <w:color w:val="000000" w:themeColor="text1"/>
              </w:rPr>
              <w:t>&amp; 14</w:t>
            </w:r>
          </w:p>
          <w:p w14:paraId="44D6B06B" w14:textId="77777777" w:rsidR="00D26F5F" w:rsidRPr="00BC2580" w:rsidRDefault="0033595B" w:rsidP="00520D5E">
            <w:pPr>
              <w:rPr>
                <w:color w:val="000000" w:themeColor="text1"/>
              </w:rPr>
            </w:pPr>
            <w:r w:rsidRPr="00BC2580">
              <w:rPr>
                <w:color w:val="000000" w:themeColor="text1"/>
              </w:rPr>
              <w:t>Probing Questions reflecting course theme explored  throughout lectures/discussions/  assignments/assessments.</w:t>
            </w:r>
            <w:r w:rsidR="000D7651" w:rsidRPr="00BC2580">
              <w:rPr>
                <w:color w:val="000000" w:themeColor="text1"/>
              </w:rPr>
              <w:t xml:space="preserve"> </w:t>
            </w:r>
            <w:r w:rsidR="00FF6D54" w:rsidRPr="00BC2580">
              <w:rPr>
                <w:color w:val="000000" w:themeColor="text1"/>
              </w:rPr>
              <w:t xml:space="preserve">                      </w:t>
            </w:r>
          </w:p>
        </w:tc>
        <w:tc>
          <w:tcPr>
            <w:tcW w:w="2117" w:type="dxa"/>
          </w:tcPr>
          <w:p w14:paraId="7B3AC0F3" w14:textId="77777777" w:rsidR="00D26F5F" w:rsidRPr="00BC2580" w:rsidRDefault="00FF6D54" w:rsidP="00D26F5F">
            <w:pPr>
              <w:rPr>
                <w:color w:val="000000" w:themeColor="text1"/>
              </w:rPr>
            </w:pPr>
            <w:r w:rsidRPr="00BC2580">
              <w:rPr>
                <w:color w:val="000000" w:themeColor="text1"/>
              </w:rPr>
              <w:t>Faculty from Humanities Department will evaluate and note as ID Course</w:t>
            </w:r>
          </w:p>
        </w:tc>
        <w:tc>
          <w:tcPr>
            <w:tcW w:w="2923" w:type="dxa"/>
          </w:tcPr>
          <w:p w14:paraId="18092071" w14:textId="77777777" w:rsidR="00D26F5F" w:rsidRPr="00BC2580" w:rsidRDefault="00FF6D54" w:rsidP="00D26F5F">
            <w:pPr>
              <w:rPr>
                <w:color w:val="000000" w:themeColor="text1"/>
              </w:rPr>
            </w:pPr>
            <w:r w:rsidRPr="00BC2580">
              <w:rPr>
                <w:color w:val="000000" w:themeColor="text1"/>
              </w:rPr>
              <w:t>Students will be asked to compete two (2) forms</w:t>
            </w:r>
          </w:p>
          <w:p w14:paraId="312E53C3" w14:textId="77777777" w:rsidR="00D26F5F" w:rsidRPr="00BC2580" w:rsidRDefault="00FF6D54" w:rsidP="00D26F5F">
            <w:pPr>
              <w:rPr>
                <w:color w:val="000000" w:themeColor="text1"/>
              </w:rPr>
            </w:pPr>
            <w:r w:rsidRPr="00BC2580">
              <w:rPr>
                <w:color w:val="000000" w:themeColor="text1"/>
              </w:rPr>
              <w:t>one for each professor.</w:t>
            </w:r>
          </w:p>
        </w:tc>
      </w:tr>
    </w:tbl>
    <w:p w14:paraId="734096B8" w14:textId="77777777" w:rsidR="00F75B5D" w:rsidRPr="00BC2580" w:rsidRDefault="00F75B5D" w:rsidP="003148B8">
      <w:pPr>
        <w:rPr>
          <w:b/>
          <w:color w:val="000000" w:themeColor="text1"/>
        </w:rPr>
      </w:pPr>
    </w:p>
    <w:p w14:paraId="0FE30EE0" w14:textId="77777777" w:rsidR="00F75B5D" w:rsidRPr="00BC2580" w:rsidRDefault="00F75B5D">
      <w:pPr>
        <w:spacing w:after="200" w:line="276" w:lineRule="auto"/>
        <w:rPr>
          <w:b/>
          <w:color w:val="000000" w:themeColor="text1"/>
        </w:rPr>
      </w:pPr>
      <w:r w:rsidRPr="00BC2580">
        <w:rPr>
          <w:b/>
          <w:color w:val="000000" w:themeColor="text1"/>
        </w:rPr>
        <w:br w:type="page"/>
      </w:r>
    </w:p>
    <w:p w14:paraId="14BE6EEF" w14:textId="77777777" w:rsidR="00AD5451" w:rsidRPr="00BC2580" w:rsidRDefault="004B29F8" w:rsidP="00AD5451">
      <w:pPr>
        <w:rPr>
          <w:b/>
          <w:color w:val="000000" w:themeColor="text1"/>
        </w:rPr>
      </w:pPr>
      <w:r w:rsidRPr="00BC2580">
        <w:rPr>
          <w:b/>
          <w:color w:val="000000" w:themeColor="text1"/>
        </w:rPr>
        <w:lastRenderedPageBreak/>
        <w:t xml:space="preserve"> </w:t>
      </w:r>
      <w:r w:rsidR="00AD5451" w:rsidRPr="00BC2580">
        <w:rPr>
          <w:b/>
          <w:color w:val="000000" w:themeColor="text1"/>
        </w:rPr>
        <w:t>(Potential) Assessment Exercise/Final Paper Assignment</w:t>
      </w:r>
    </w:p>
    <w:p w14:paraId="68B28C35" w14:textId="77777777" w:rsidR="00AD5451" w:rsidRPr="00BC2580" w:rsidRDefault="00AD5451" w:rsidP="00AD5451">
      <w:pPr>
        <w:rPr>
          <w:color w:val="000000" w:themeColor="text1"/>
        </w:rPr>
      </w:pPr>
    </w:p>
    <w:p w14:paraId="24B9AEBD" w14:textId="77777777" w:rsidR="00AD5451" w:rsidRPr="00BC2580" w:rsidRDefault="00AD5451" w:rsidP="00AD5451">
      <w:pPr>
        <w:rPr>
          <w:color w:val="000000" w:themeColor="text1"/>
        </w:rPr>
      </w:pPr>
      <w:r w:rsidRPr="00BC2580">
        <w:rPr>
          <w:color w:val="000000" w:themeColor="text1"/>
        </w:rPr>
        <w:t>Theatre is a unique form of art because plays</w:t>
      </w:r>
      <w:r w:rsidR="00533119" w:rsidRPr="00BC2580">
        <w:rPr>
          <w:color w:val="000000" w:themeColor="text1"/>
        </w:rPr>
        <w:t xml:space="preserve"> (as well as the </w:t>
      </w:r>
      <w:r w:rsidRPr="00BC2580">
        <w:rPr>
          <w:color w:val="000000" w:themeColor="text1"/>
        </w:rPr>
        <w:t>shows</w:t>
      </w:r>
      <w:r w:rsidR="00533119" w:rsidRPr="00BC2580">
        <w:rPr>
          <w:color w:val="000000" w:themeColor="text1"/>
        </w:rPr>
        <w:t xml:space="preserve"> and </w:t>
      </w:r>
      <w:r w:rsidRPr="00BC2580">
        <w:rPr>
          <w:color w:val="000000" w:themeColor="text1"/>
        </w:rPr>
        <w:t>movies</w:t>
      </w:r>
      <w:r w:rsidR="00533119" w:rsidRPr="00BC2580">
        <w:rPr>
          <w:color w:val="000000" w:themeColor="text1"/>
        </w:rPr>
        <w:t xml:space="preserve"> which claim theatre ancestry),</w:t>
      </w:r>
      <w:r w:rsidRPr="00BC2580">
        <w:rPr>
          <w:color w:val="000000" w:themeColor="text1"/>
        </w:rPr>
        <w:t xml:space="preserve"> incorporate both acting and technical aspects with traditional storytelling. </w:t>
      </w:r>
      <w:r w:rsidR="00533119" w:rsidRPr="00BC2580">
        <w:rPr>
          <w:color w:val="000000" w:themeColor="text1"/>
        </w:rPr>
        <w:t xml:space="preserve">Analyzing </w:t>
      </w:r>
      <w:r w:rsidR="00533119" w:rsidRPr="00BC2580">
        <w:rPr>
          <w:i/>
          <w:color w:val="000000" w:themeColor="text1"/>
        </w:rPr>
        <w:t>a</w:t>
      </w:r>
      <w:r w:rsidRPr="00BC2580">
        <w:rPr>
          <w:i/>
          <w:color w:val="000000" w:themeColor="text1"/>
        </w:rPr>
        <w:t>cting</w:t>
      </w:r>
      <w:r w:rsidRPr="00BC2580">
        <w:rPr>
          <w:color w:val="000000" w:themeColor="text1"/>
        </w:rPr>
        <w:t xml:space="preserve"> elements include</w:t>
      </w:r>
      <w:r w:rsidR="00533119" w:rsidRPr="00BC2580">
        <w:rPr>
          <w:color w:val="000000" w:themeColor="text1"/>
        </w:rPr>
        <w:t>s</w:t>
      </w:r>
      <w:r w:rsidRPr="00BC2580">
        <w:rPr>
          <w:color w:val="000000" w:themeColor="text1"/>
        </w:rPr>
        <w:t xml:space="preserve"> character motivation and analysis, dialogue, tone, breath, inflection, projection, gestures, and acting choices. </w:t>
      </w:r>
      <w:r w:rsidR="00533119" w:rsidRPr="00BC2580">
        <w:rPr>
          <w:color w:val="000000" w:themeColor="text1"/>
        </w:rPr>
        <w:t xml:space="preserve">Analyzing </w:t>
      </w:r>
      <w:r w:rsidR="00533119" w:rsidRPr="00BC2580">
        <w:rPr>
          <w:i/>
          <w:color w:val="000000" w:themeColor="text1"/>
        </w:rPr>
        <w:t>t</w:t>
      </w:r>
      <w:r w:rsidRPr="00BC2580">
        <w:rPr>
          <w:i/>
          <w:color w:val="000000" w:themeColor="text1"/>
        </w:rPr>
        <w:t xml:space="preserve">echnical </w:t>
      </w:r>
      <w:r w:rsidRPr="00BC2580">
        <w:rPr>
          <w:color w:val="000000" w:themeColor="text1"/>
        </w:rPr>
        <w:t>elements include scenery and set design, costumes, makeup, props, lighting, video, and sound/music. All of the above elements add to the traditional literary elements of plot, setting, genre, conflict, structure, and character to create a distinctive theatre experience.</w:t>
      </w:r>
    </w:p>
    <w:p w14:paraId="02714834" w14:textId="77777777" w:rsidR="003F222E" w:rsidRPr="00BC2580" w:rsidRDefault="003F222E" w:rsidP="00AD5451">
      <w:pPr>
        <w:rPr>
          <w:color w:val="000000" w:themeColor="text1"/>
        </w:rPr>
      </w:pPr>
    </w:p>
    <w:p w14:paraId="4EEBA791" w14:textId="77777777" w:rsidR="00AD5451" w:rsidRPr="00BC2580" w:rsidRDefault="00DA1E94" w:rsidP="00AD5451">
      <w:pPr>
        <w:rPr>
          <w:color w:val="000000" w:themeColor="text1"/>
        </w:rPr>
      </w:pPr>
      <w:r w:rsidRPr="00BC2580">
        <w:rPr>
          <w:b/>
          <w:bCs/>
          <w:color w:val="000000" w:themeColor="text1"/>
        </w:rPr>
        <w:t xml:space="preserve">Choose </w:t>
      </w:r>
      <w:r w:rsidR="00AD5451" w:rsidRPr="00BC2580">
        <w:rPr>
          <w:b/>
          <w:bCs/>
          <w:color w:val="000000" w:themeColor="text1"/>
        </w:rPr>
        <w:t>one of</w:t>
      </w:r>
      <w:r w:rsidR="00AD5451" w:rsidRPr="00BC2580">
        <w:rPr>
          <w:b/>
          <w:color w:val="000000" w:themeColor="text1"/>
        </w:rPr>
        <w:t xml:space="preserve"> the trials</w:t>
      </w:r>
      <w:r w:rsidR="00AD5451" w:rsidRPr="00BC2580">
        <w:rPr>
          <w:color w:val="000000" w:themeColor="text1"/>
        </w:rPr>
        <w:t xml:space="preserve"> we discussed/read about this semester and </w:t>
      </w:r>
      <w:r w:rsidR="00533119" w:rsidRPr="00BC2580">
        <w:rPr>
          <w:b/>
          <w:bCs/>
          <w:color w:val="000000" w:themeColor="text1"/>
        </w:rPr>
        <w:t xml:space="preserve">first analyze and then </w:t>
      </w:r>
      <w:r w:rsidR="00AD5451" w:rsidRPr="00BC2580">
        <w:rPr>
          <w:b/>
          <w:bCs/>
          <w:color w:val="000000" w:themeColor="text1"/>
        </w:rPr>
        <w:t>discuss</w:t>
      </w:r>
      <w:r w:rsidR="00AD5451" w:rsidRPr="00BC2580">
        <w:rPr>
          <w:b/>
          <w:color w:val="000000" w:themeColor="text1"/>
        </w:rPr>
        <w:t xml:space="preserve"> how either acting elements or technical elements help you understand the trial as a piece of theatre</w:t>
      </w:r>
      <w:r w:rsidR="00533119" w:rsidRPr="00BC2580">
        <w:rPr>
          <w:b/>
          <w:color w:val="000000" w:themeColor="text1"/>
        </w:rPr>
        <w:t>, in the context of traditional literal elements of structure</w:t>
      </w:r>
      <w:r w:rsidR="00AD5451" w:rsidRPr="00BC2580">
        <w:rPr>
          <w:color w:val="000000" w:themeColor="text1"/>
        </w:rPr>
        <w:t>. What do these dramatic choices reveal to you about the trial/play/movie? How do they help you understand the main theme(s) and messages of the trial/play/movie/?</w:t>
      </w:r>
    </w:p>
    <w:p w14:paraId="418833C1" w14:textId="77777777" w:rsidR="00AD5451" w:rsidRPr="00BC2580" w:rsidRDefault="00AD5451" w:rsidP="00AD5451">
      <w:pPr>
        <w:rPr>
          <w:color w:val="000000" w:themeColor="text1"/>
        </w:rPr>
      </w:pPr>
    </w:p>
    <w:p w14:paraId="213647EF" w14:textId="77777777" w:rsidR="00AD5451" w:rsidRPr="00BC2580" w:rsidRDefault="00AD5451" w:rsidP="00AD5451">
      <w:pPr>
        <w:rPr>
          <w:color w:val="000000" w:themeColor="text1"/>
        </w:rPr>
      </w:pPr>
      <w:r w:rsidRPr="00BC2580">
        <w:rPr>
          <w:b/>
          <w:color w:val="000000" w:themeColor="text1"/>
        </w:rPr>
        <w:t>Your analysis should examine these elements carefully and thoughtfully, with specific examples from throughout the trial/play/movie. You should also, through this analysis, discuss the overall meaning gleaned from the trial-play, and how that meaning is conveyed through the use of theatrical elements</w:t>
      </w:r>
      <w:r w:rsidRPr="00BC2580">
        <w:rPr>
          <w:color w:val="000000" w:themeColor="text1"/>
        </w:rPr>
        <w:t xml:space="preserve">. </w:t>
      </w:r>
    </w:p>
    <w:p w14:paraId="3A7266FA" w14:textId="77777777" w:rsidR="00AD5451" w:rsidRPr="00BC2580" w:rsidRDefault="00AD5451" w:rsidP="00AD5451">
      <w:pPr>
        <w:rPr>
          <w:color w:val="000000" w:themeColor="text1"/>
        </w:rPr>
      </w:pPr>
    </w:p>
    <w:p w14:paraId="51E565C7" w14:textId="77777777" w:rsidR="00AD5451" w:rsidRPr="00BC2580" w:rsidRDefault="00AD5451" w:rsidP="00AD5451">
      <w:pPr>
        <w:rPr>
          <w:color w:val="000000" w:themeColor="text1"/>
        </w:rPr>
      </w:pPr>
      <w:r w:rsidRPr="00BC2580">
        <w:rPr>
          <w:b/>
          <w:color w:val="000000" w:themeColor="text1"/>
        </w:rPr>
        <w:t>Example Thesis</w:t>
      </w:r>
      <w:r w:rsidRPr="00BC2580">
        <w:rPr>
          <w:color w:val="000000" w:themeColor="text1"/>
        </w:rPr>
        <w:t xml:space="preserve">: </w:t>
      </w:r>
    </w:p>
    <w:p w14:paraId="687E5EC7" w14:textId="77777777" w:rsidR="00AD5451" w:rsidRPr="00BC2580" w:rsidRDefault="00AD5451" w:rsidP="00AD5451">
      <w:pPr>
        <w:rPr>
          <w:i/>
          <w:color w:val="000000" w:themeColor="text1"/>
        </w:rPr>
      </w:pPr>
      <w:r w:rsidRPr="00BC2580">
        <w:rPr>
          <w:i/>
          <w:color w:val="000000" w:themeColor="text1"/>
        </w:rPr>
        <w:t>With the use of careful technical elements such lighting, set/scenery, props, and costuming in 12 Angry Men, Sidney Lumet highlights the jury deliberations in a capital murder trial of an 18 year old in order to reveal the truth and larger societal issues of responsibility, bias, prejudice, fairness, and justice in jury trials.</w:t>
      </w:r>
    </w:p>
    <w:p w14:paraId="5306F02D" w14:textId="77777777" w:rsidR="00AD5451" w:rsidRPr="00BC2580" w:rsidRDefault="00AD5451" w:rsidP="00AD5451">
      <w:pPr>
        <w:rPr>
          <w:rFonts w:eastAsia="Arial Unicode MS"/>
          <w:color w:val="000000" w:themeColor="text1"/>
        </w:rPr>
      </w:pPr>
    </w:p>
    <w:p w14:paraId="4C38E02A" w14:textId="77777777" w:rsidR="00AD5451" w:rsidRPr="00BC2580" w:rsidRDefault="00AD5451" w:rsidP="00AD5451">
      <w:pPr>
        <w:rPr>
          <w:rFonts w:eastAsia="Arial Unicode MS"/>
          <w:b/>
          <w:color w:val="000000" w:themeColor="text1"/>
          <w:sz w:val="22"/>
          <w:szCs w:val="22"/>
        </w:rPr>
      </w:pPr>
      <w:r w:rsidRPr="00BC2580">
        <w:rPr>
          <w:rFonts w:eastAsia="Arial Unicode MS"/>
          <w:b/>
          <w:color w:val="000000" w:themeColor="text1"/>
          <w:sz w:val="22"/>
          <w:szCs w:val="22"/>
        </w:rPr>
        <w:t>First Draft due: Week 10</w:t>
      </w:r>
    </w:p>
    <w:p w14:paraId="3CFC81BA" w14:textId="77777777" w:rsidR="00993E39" w:rsidRPr="00BC2580" w:rsidRDefault="00993E39" w:rsidP="00993E39">
      <w:pPr>
        <w:rPr>
          <w:b/>
          <w:color w:val="7030A0"/>
          <w:sz w:val="22"/>
          <w:szCs w:val="22"/>
        </w:rPr>
      </w:pPr>
      <w:r w:rsidRPr="00BC2580">
        <w:rPr>
          <w:b/>
          <w:color w:val="000000" w:themeColor="text1"/>
          <w:sz w:val="22"/>
          <w:szCs w:val="22"/>
        </w:rPr>
        <w:t xml:space="preserve">Review/Revise Final papers: Week 12 </w:t>
      </w:r>
    </w:p>
    <w:p w14:paraId="3E098793" w14:textId="77777777" w:rsidR="00533119" w:rsidRPr="00BC2580" w:rsidRDefault="00AD5451" w:rsidP="00AD5451">
      <w:pPr>
        <w:rPr>
          <w:rFonts w:eastAsia="Arial Unicode MS"/>
          <w:b/>
          <w:color w:val="000000" w:themeColor="text1"/>
          <w:sz w:val="22"/>
          <w:szCs w:val="22"/>
        </w:rPr>
      </w:pPr>
      <w:r w:rsidRPr="00BC2580">
        <w:rPr>
          <w:rFonts w:eastAsia="Arial Unicode MS"/>
          <w:b/>
          <w:color w:val="000000" w:themeColor="text1"/>
          <w:sz w:val="22"/>
          <w:szCs w:val="22"/>
        </w:rPr>
        <w:t>Final Paper due: Week 13</w:t>
      </w:r>
    </w:p>
    <w:p w14:paraId="0EA2E56D" w14:textId="77777777" w:rsidR="00BA2B92" w:rsidRPr="00BC2580" w:rsidRDefault="00BA2B92">
      <w:pPr>
        <w:spacing w:after="200" w:line="276" w:lineRule="auto"/>
        <w:rPr>
          <w:b/>
          <w:color w:val="000000" w:themeColor="text1"/>
          <w:shd w:val="clear" w:color="auto" w:fill="FFFFFF"/>
        </w:rPr>
      </w:pPr>
      <w:r w:rsidRPr="00BC2580">
        <w:rPr>
          <w:b/>
          <w:color w:val="000000" w:themeColor="text1"/>
          <w:shd w:val="clear" w:color="auto" w:fill="FFFFFF"/>
        </w:rPr>
        <w:br w:type="page"/>
      </w:r>
    </w:p>
    <w:p w14:paraId="1A4843F7" w14:textId="77777777" w:rsidR="00AD5451" w:rsidRPr="00BC2580" w:rsidRDefault="00AD5451" w:rsidP="00AD5451">
      <w:pPr>
        <w:rPr>
          <w:b/>
          <w:color w:val="000000" w:themeColor="text1"/>
          <w:shd w:val="clear" w:color="auto" w:fill="FFFFFF"/>
        </w:rPr>
      </w:pPr>
      <w:r w:rsidRPr="00BC2580">
        <w:rPr>
          <w:b/>
          <w:color w:val="000000" w:themeColor="text1"/>
          <w:shd w:val="clear" w:color="auto" w:fill="FFFFFF"/>
        </w:rPr>
        <w:lastRenderedPageBreak/>
        <w:t xml:space="preserve">Readings will be selected from </w:t>
      </w:r>
      <w:r w:rsidR="00533119" w:rsidRPr="00BC2580">
        <w:rPr>
          <w:b/>
          <w:color w:val="000000" w:themeColor="text1"/>
          <w:shd w:val="clear" w:color="auto" w:fill="FFFFFF"/>
        </w:rPr>
        <w:t xml:space="preserve">among </w:t>
      </w:r>
      <w:r w:rsidRPr="00BC2580">
        <w:rPr>
          <w:b/>
          <w:color w:val="000000" w:themeColor="text1"/>
          <w:shd w:val="clear" w:color="auto" w:fill="FFFFFF"/>
        </w:rPr>
        <w:t>the following plays</w:t>
      </w:r>
      <w:r w:rsidR="00533119" w:rsidRPr="00BC2580">
        <w:rPr>
          <w:b/>
          <w:color w:val="000000" w:themeColor="text1"/>
          <w:shd w:val="clear" w:color="auto" w:fill="FFFFFF"/>
        </w:rPr>
        <w:t>, and others</w:t>
      </w:r>
      <w:r w:rsidRPr="00BC2580">
        <w:rPr>
          <w:b/>
          <w:color w:val="000000" w:themeColor="text1"/>
          <w:shd w:val="clear" w:color="auto" w:fill="FFFFFF"/>
        </w:rPr>
        <w:t>:</w:t>
      </w:r>
    </w:p>
    <w:p w14:paraId="61642B80" w14:textId="77777777" w:rsidR="00AD5451" w:rsidRPr="00BC2580" w:rsidRDefault="00AD5451" w:rsidP="00AD5451">
      <w:pPr>
        <w:rPr>
          <w:i/>
          <w:color w:val="000000" w:themeColor="text1"/>
        </w:rPr>
      </w:pPr>
    </w:p>
    <w:p w14:paraId="5AE5C65C" w14:textId="77777777" w:rsidR="00AD5451" w:rsidRPr="00BC2580" w:rsidRDefault="00AD5451" w:rsidP="00AD5451">
      <w:pPr>
        <w:rPr>
          <w:color w:val="000000" w:themeColor="text1"/>
        </w:rPr>
      </w:pPr>
      <w:r w:rsidRPr="00BC2580">
        <w:rPr>
          <w:i/>
          <w:color w:val="000000" w:themeColor="text1"/>
        </w:rPr>
        <w:t>A Few Good Men</w:t>
      </w:r>
      <w:r w:rsidRPr="00BC2580">
        <w:rPr>
          <w:color w:val="000000" w:themeColor="text1"/>
        </w:rPr>
        <w:t xml:space="preserve"> (David Brown; Aaron Sorkin)</w:t>
      </w:r>
    </w:p>
    <w:p w14:paraId="3BF790BD" w14:textId="77777777" w:rsidR="00AD5451" w:rsidRPr="00BC2580" w:rsidRDefault="00AD5451" w:rsidP="00AD5451">
      <w:pPr>
        <w:rPr>
          <w:i/>
          <w:color w:val="000000" w:themeColor="text1"/>
        </w:rPr>
      </w:pPr>
      <w:r w:rsidRPr="00BC2580">
        <w:rPr>
          <w:i/>
          <w:color w:val="000000" w:themeColor="text1"/>
        </w:rPr>
        <w:t>Execution of Justice</w:t>
      </w:r>
      <w:r w:rsidRPr="00BC2580">
        <w:rPr>
          <w:color w:val="000000" w:themeColor="text1"/>
        </w:rPr>
        <w:t xml:space="preserve"> (Emily Mann)</w:t>
      </w:r>
    </w:p>
    <w:p w14:paraId="237869EB" w14:textId="77777777" w:rsidR="00AD5451" w:rsidRPr="00BC2580" w:rsidRDefault="00AD5451" w:rsidP="00AD5451">
      <w:pPr>
        <w:rPr>
          <w:color w:val="000000" w:themeColor="text1"/>
        </w:rPr>
      </w:pPr>
      <w:r w:rsidRPr="00BC2580">
        <w:rPr>
          <w:i/>
          <w:color w:val="000000" w:themeColor="text1"/>
        </w:rPr>
        <w:t>Gross Indecency: The Three Trials of Oscar Wilde</w:t>
      </w:r>
      <w:r w:rsidRPr="00BC2580">
        <w:rPr>
          <w:color w:val="000000" w:themeColor="text1"/>
        </w:rPr>
        <w:t xml:space="preserve"> (Moises Kaufman)</w:t>
      </w:r>
    </w:p>
    <w:p w14:paraId="5D842C3E" w14:textId="77777777" w:rsidR="00AD5451" w:rsidRPr="00BC2580" w:rsidRDefault="00AD5451" w:rsidP="00AD5451">
      <w:pPr>
        <w:rPr>
          <w:color w:val="000000" w:themeColor="text1"/>
        </w:rPr>
      </w:pPr>
      <w:r w:rsidRPr="00BC2580">
        <w:rPr>
          <w:i/>
          <w:color w:val="000000" w:themeColor="text1"/>
        </w:rPr>
        <w:t>Inherit the Wind</w:t>
      </w:r>
      <w:r w:rsidRPr="00BC2580">
        <w:rPr>
          <w:color w:val="000000" w:themeColor="text1"/>
        </w:rPr>
        <w:t xml:space="preserve"> (Jerome Lawrence and Robert E. Lee)</w:t>
      </w:r>
    </w:p>
    <w:p w14:paraId="32A2387E" w14:textId="77777777" w:rsidR="00AD5451" w:rsidRPr="00BC2580" w:rsidRDefault="00AD5451" w:rsidP="00AD5451">
      <w:pPr>
        <w:rPr>
          <w:color w:val="000000" w:themeColor="text1"/>
        </w:rPr>
      </w:pPr>
      <w:r w:rsidRPr="00BC2580">
        <w:rPr>
          <w:i/>
          <w:color w:val="000000" w:themeColor="text1"/>
        </w:rPr>
        <w:t>It’s True, It’s True, It’s True.</w:t>
      </w:r>
      <w:r w:rsidRPr="00BC2580">
        <w:rPr>
          <w:color w:val="000000" w:themeColor="text1"/>
        </w:rPr>
        <w:t xml:space="preserve"> (Stevens and Barrett) (re: Artemesia Gentileschi)</w:t>
      </w:r>
    </w:p>
    <w:p w14:paraId="145DF7D1" w14:textId="77777777" w:rsidR="00AD5451" w:rsidRPr="00BC2580" w:rsidRDefault="00AD5451" w:rsidP="00AD5451">
      <w:pPr>
        <w:rPr>
          <w:color w:val="000000" w:themeColor="text1"/>
        </w:rPr>
      </w:pPr>
      <w:r w:rsidRPr="00BC2580">
        <w:rPr>
          <w:i/>
          <w:color w:val="000000" w:themeColor="text1"/>
        </w:rPr>
        <w:t>Libel!</w:t>
      </w:r>
      <w:r w:rsidRPr="00BC2580">
        <w:rPr>
          <w:color w:val="000000" w:themeColor="text1"/>
        </w:rPr>
        <w:t xml:space="preserve"> (Edward Woll)</w:t>
      </w:r>
    </w:p>
    <w:p w14:paraId="73F8CFAF" w14:textId="77777777" w:rsidR="00AD5451" w:rsidRPr="00BC2580" w:rsidRDefault="00AD5451" w:rsidP="00AD5451">
      <w:pPr>
        <w:rPr>
          <w:color w:val="000000" w:themeColor="text1"/>
        </w:rPr>
      </w:pPr>
      <w:r w:rsidRPr="00BC2580">
        <w:rPr>
          <w:i/>
          <w:color w:val="000000" w:themeColor="text1"/>
        </w:rPr>
        <w:t>Measure for Measure</w:t>
      </w:r>
      <w:r w:rsidRPr="00BC2580">
        <w:rPr>
          <w:color w:val="000000" w:themeColor="text1"/>
        </w:rPr>
        <w:t xml:space="preserve"> (William Shakespeare)</w:t>
      </w:r>
    </w:p>
    <w:p w14:paraId="2B4466B5" w14:textId="77777777" w:rsidR="00AD5451" w:rsidRPr="00BC2580" w:rsidRDefault="00AD5451" w:rsidP="00AD5451">
      <w:pPr>
        <w:rPr>
          <w:color w:val="000000" w:themeColor="text1"/>
        </w:rPr>
      </w:pPr>
      <w:r w:rsidRPr="00BC2580">
        <w:rPr>
          <w:i/>
          <w:color w:val="000000" w:themeColor="text1"/>
        </w:rPr>
        <w:t>Night of January 16</w:t>
      </w:r>
      <w:r w:rsidRPr="00BC2580">
        <w:rPr>
          <w:i/>
          <w:color w:val="000000" w:themeColor="text1"/>
          <w:vertAlign w:val="superscript"/>
        </w:rPr>
        <w:t>th</w:t>
      </w:r>
      <w:r w:rsidRPr="00BC2580">
        <w:rPr>
          <w:i/>
          <w:color w:val="000000" w:themeColor="text1"/>
        </w:rPr>
        <w:t xml:space="preserve"> (</w:t>
      </w:r>
      <w:r w:rsidRPr="00BC2580">
        <w:rPr>
          <w:color w:val="000000" w:themeColor="text1"/>
        </w:rPr>
        <w:t>Ayn Rand)</w:t>
      </w:r>
    </w:p>
    <w:p w14:paraId="7A250A96" w14:textId="77777777" w:rsidR="00AD5451" w:rsidRPr="00BC2580" w:rsidRDefault="00AD5451" w:rsidP="00AD5451">
      <w:pPr>
        <w:rPr>
          <w:color w:val="000000" w:themeColor="text1"/>
        </w:rPr>
      </w:pPr>
      <w:r w:rsidRPr="00BC2580">
        <w:rPr>
          <w:i/>
          <w:color w:val="000000" w:themeColor="text1"/>
        </w:rPr>
        <w:t>Nuts</w:t>
      </w:r>
      <w:r w:rsidRPr="00BC2580">
        <w:rPr>
          <w:color w:val="000000" w:themeColor="text1"/>
        </w:rPr>
        <w:t xml:space="preserve"> (Tom Topor)</w:t>
      </w:r>
    </w:p>
    <w:p w14:paraId="7A141EB7" w14:textId="77777777" w:rsidR="00AD5451" w:rsidRPr="00BC2580" w:rsidRDefault="00AD5451" w:rsidP="00AD5451">
      <w:pPr>
        <w:rPr>
          <w:color w:val="000000" w:themeColor="text1"/>
        </w:rPr>
      </w:pPr>
      <w:r w:rsidRPr="00BC2580">
        <w:rPr>
          <w:i/>
          <w:color w:val="000000" w:themeColor="text1"/>
        </w:rPr>
        <w:t>The Anastasia Trials in the Court of Women</w:t>
      </w:r>
      <w:r w:rsidRPr="00BC2580">
        <w:rPr>
          <w:color w:val="000000" w:themeColor="text1"/>
        </w:rPr>
        <w:t xml:space="preserve"> (Carolyn Gage)</w:t>
      </w:r>
    </w:p>
    <w:p w14:paraId="70EB46FE" w14:textId="77777777" w:rsidR="00AD5451" w:rsidRPr="00BC2580" w:rsidRDefault="00AD5451" w:rsidP="00AD5451">
      <w:pPr>
        <w:rPr>
          <w:color w:val="000000" w:themeColor="text1"/>
        </w:rPr>
      </w:pPr>
      <w:r w:rsidRPr="00BC2580">
        <w:rPr>
          <w:i/>
          <w:color w:val="000000" w:themeColor="text1"/>
        </w:rPr>
        <w:t>The Crucible</w:t>
      </w:r>
      <w:r w:rsidRPr="00BC2580">
        <w:rPr>
          <w:color w:val="000000" w:themeColor="text1"/>
        </w:rPr>
        <w:t xml:space="preserve"> (Arthur Miller)</w:t>
      </w:r>
    </w:p>
    <w:p w14:paraId="0D0F6980" w14:textId="77777777" w:rsidR="00AD5451" w:rsidRPr="00BC2580" w:rsidRDefault="00AD5451" w:rsidP="00AD5451">
      <w:pPr>
        <w:rPr>
          <w:color w:val="000000" w:themeColor="text1"/>
        </w:rPr>
      </w:pPr>
      <w:r w:rsidRPr="00BC2580">
        <w:rPr>
          <w:i/>
          <w:color w:val="000000" w:themeColor="text1"/>
        </w:rPr>
        <w:t>The Oresteia</w:t>
      </w:r>
      <w:r w:rsidRPr="00BC2580">
        <w:rPr>
          <w:color w:val="000000" w:themeColor="text1"/>
        </w:rPr>
        <w:t xml:space="preserve"> (</w:t>
      </w:r>
      <w:r w:rsidRPr="00BC2580">
        <w:rPr>
          <w:i/>
          <w:color w:val="000000" w:themeColor="text1"/>
        </w:rPr>
        <w:t>Agamemnon</w:t>
      </w:r>
      <w:r w:rsidRPr="00BC2580">
        <w:rPr>
          <w:color w:val="000000" w:themeColor="text1"/>
        </w:rPr>
        <w:t xml:space="preserve">, </w:t>
      </w:r>
      <w:r w:rsidRPr="00BC2580">
        <w:rPr>
          <w:i/>
          <w:color w:val="000000" w:themeColor="text1"/>
        </w:rPr>
        <w:t>The Libation Bearers</w:t>
      </w:r>
      <w:r w:rsidRPr="00BC2580">
        <w:rPr>
          <w:color w:val="000000" w:themeColor="text1"/>
        </w:rPr>
        <w:t xml:space="preserve">, </w:t>
      </w:r>
      <w:r w:rsidRPr="00BC2580">
        <w:rPr>
          <w:i/>
          <w:color w:val="000000" w:themeColor="text1"/>
        </w:rPr>
        <w:t>The Eumenides</w:t>
      </w:r>
      <w:r w:rsidRPr="00BC2580">
        <w:rPr>
          <w:color w:val="000000" w:themeColor="text1"/>
        </w:rPr>
        <w:t xml:space="preserve">), translator E.D.A. Morshead. </w:t>
      </w:r>
    </w:p>
    <w:p w14:paraId="234F0448" w14:textId="77777777" w:rsidR="00AD5451" w:rsidRPr="00BC2580" w:rsidRDefault="00AD5451" w:rsidP="00AD5451">
      <w:pPr>
        <w:rPr>
          <w:color w:val="000000" w:themeColor="text1"/>
        </w:rPr>
      </w:pPr>
      <w:r w:rsidRPr="00BC2580">
        <w:rPr>
          <w:color w:val="000000" w:themeColor="text1"/>
        </w:rPr>
        <w:t>Digireads.com, 2015.</w:t>
      </w:r>
    </w:p>
    <w:p w14:paraId="2963FB26" w14:textId="77777777" w:rsidR="00AD5451" w:rsidRPr="00BC2580" w:rsidRDefault="00AD5451" w:rsidP="00AD5451">
      <w:pPr>
        <w:rPr>
          <w:color w:val="000000" w:themeColor="text1"/>
        </w:rPr>
      </w:pPr>
      <w:r w:rsidRPr="00BC2580">
        <w:rPr>
          <w:i/>
          <w:iCs/>
          <w:color w:val="000000" w:themeColor="text1"/>
        </w:rPr>
        <w:t>The Merchant of Venice</w:t>
      </w:r>
      <w:r w:rsidRPr="00BC2580">
        <w:rPr>
          <w:color w:val="000000" w:themeColor="text1"/>
        </w:rPr>
        <w:t xml:space="preserve"> (William Shakespeare)</w:t>
      </w:r>
    </w:p>
    <w:p w14:paraId="7BA6B518" w14:textId="77777777" w:rsidR="00AD5451" w:rsidRPr="00BC2580" w:rsidRDefault="00AD5451" w:rsidP="00AD5451">
      <w:pPr>
        <w:rPr>
          <w:color w:val="000000" w:themeColor="text1"/>
        </w:rPr>
      </w:pPr>
      <w:r w:rsidRPr="00BC2580">
        <w:rPr>
          <w:i/>
          <w:color w:val="000000" w:themeColor="text1"/>
        </w:rPr>
        <w:t>To Kill a Mockingbird (</w:t>
      </w:r>
      <w:r w:rsidRPr="00BC2580">
        <w:rPr>
          <w:color w:val="000000" w:themeColor="text1"/>
        </w:rPr>
        <w:t>Harper Lee; Aaron Sorkin)</w:t>
      </w:r>
    </w:p>
    <w:p w14:paraId="457E672F" w14:textId="77777777" w:rsidR="00AD5451" w:rsidRPr="00BC2580" w:rsidRDefault="00AD5451" w:rsidP="00AD5451">
      <w:pPr>
        <w:rPr>
          <w:color w:val="000000" w:themeColor="text1"/>
        </w:rPr>
      </w:pPr>
      <w:r w:rsidRPr="00BC2580">
        <w:rPr>
          <w:i/>
          <w:color w:val="000000" w:themeColor="text1"/>
        </w:rPr>
        <w:t>Twelve Angry Men</w:t>
      </w:r>
      <w:r w:rsidRPr="00BC2580">
        <w:rPr>
          <w:color w:val="000000" w:themeColor="text1"/>
        </w:rPr>
        <w:t xml:space="preserve"> (Reginald Rose)</w:t>
      </w:r>
    </w:p>
    <w:p w14:paraId="1D494D85" w14:textId="77777777" w:rsidR="00AD5451" w:rsidRPr="00BC2580" w:rsidRDefault="00AD5451" w:rsidP="00AD5451">
      <w:pPr>
        <w:rPr>
          <w:color w:val="000000" w:themeColor="text1"/>
        </w:rPr>
      </w:pPr>
      <w:r w:rsidRPr="00BC2580">
        <w:rPr>
          <w:i/>
          <w:color w:val="000000" w:themeColor="text1"/>
        </w:rPr>
        <w:t>Witness for the Prosecution</w:t>
      </w:r>
      <w:r w:rsidRPr="00BC2580">
        <w:rPr>
          <w:color w:val="000000" w:themeColor="text1"/>
        </w:rPr>
        <w:t xml:space="preserve"> (Agatha Christie)</w:t>
      </w:r>
    </w:p>
    <w:p w14:paraId="202F99D2" w14:textId="77777777" w:rsidR="00AD5451" w:rsidRPr="00BC2580" w:rsidRDefault="00AD5451" w:rsidP="00AD5451">
      <w:pPr>
        <w:rPr>
          <w:color w:val="000000" w:themeColor="text1"/>
        </w:rPr>
      </w:pPr>
      <w:r w:rsidRPr="00BC2580">
        <w:rPr>
          <w:i/>
          <w:color w:val="000000" w:themeColor="text1"/>
        </w:rPr>
        <w:t>Zoot Suit</w:t>
      </w:r>
      <w:r w:rsidRPr="00BC2580">
        <w:rPr>
          <w:color w:val="000000" w:themeColor="text1"/>
        </w:rPr>
        <w:t xml:space="preserve"> (Luis Valdez)</w:t>
      </w:r>
    </w:p>
    <w:p w14:paraId="5D2CD119" w14:textId="77777777" w:rsidR="00AD5451" w:rsidRPr="00BC2580" w:rsidRDefault="00AD5451" w:rsidP="00AD5451">
      <w:pPr>
        <w:rPr>
          <w:color w:val="000000" w:themeColor="text1"/>
        </w:rPr>
      </w:pPr>
    </w:p>
    <w:p w14:paraId="1B5E94AF" w14:textId="77777777" w:rsidR="00AD5451" w:rsidRPr="00BC2580" w:rsidRDefault="00AD5451" w:rsidP="00AD5451">
      <w:pPr>
        <w:rPr>
          <w:color w:val="000000" w:themeColor="text1"/>
        </w:rPr>
      </w:pPr>
    </w:p>
    <w:p w14:paraId="167AC6EF" w14:textId="77777777" w:rsidR="00AD5451" w:rsidRPr="00BC2580" w:rsidRDefault="00AD5451" w:rsidP="00AD5451">
      <w:pPr>
        <w:rPr>
          <w:b/>
          <w:color w:val="000000" w:themeColor="text1"/>
        </w:rPr>
      </w:pPr>
      <w:r w:rsidRPr="00BC2580">
        <w:rPr>
          <w:b/>
          <w:color w:val="000000" w:themeColor="text1"/>
        </w:rPr>
        <w:t>Bibliography</w:t>
      </w:r>
      <w:r w:rsidR="00451A39" w:rsidRPr="00BC2580">
        <w:rPr>
          <w:b/>
          <w:color w:val="000000" w:themeColor="text1"/>
        </w:rPr>
        <w:t xml:space="preserve"> (this bibliography will change as the emerging field of theatre and law continues to grow)</w:t>
      </w:r>
      <w:r w:rsidRPr="00BC2580">
        <w:rPr>
          <w:b/>
          <w:color w:val="000000" w:themeColor="text1"/>
        </w:rPr>
        <w:t>:</w:t>
      </w:r>
    </w:p>
    <w:p w14:paraId="7F2E6BA1" w14:textId="77777777" w:rsidR="00AD5451" w:rsidRPr="00BC2580" w:rsidRDefault="00AD5451" w:rsidP="00AD5451">
      <w:pPr>
        <w:rPr>
          <w:color w:val="000000" w:themeColor="text1"/>
        </w:rPr>
      </w:pPr>
    </w:p>
    <w:p w14:paraId="32E3F128" w14:textId="77777777" w:rsidR="00AD5451" w:rsidRPr="00BC2580" w:rsidRDefault="00AD5451" w:rsidP="00AD5451">
      <w:pPr>
        <w:rPr>
          <w:color w:val="333333"/>
          <w:shd w:val="clear" w:color="auto" w:fill="FFFFFF"/>
        </w:rPr>
      </w:pPr>
      <w:r w:rsidRPr="00BC2580">
        <w:rPr>
          <w:color w:val="333333"/>
          <w:shd w:val="clear" w:color="auto" w:fill="FFFFFF"/>
        </w:rPr>
        <w:t>“Arguments Transcripts.” </w:t>
      </w:r>
      <w:r w:rsidRPr="00BC2580">
        <w:rPr>
          <w:i/>
          <w:iCs/>
          <w:color w:val="333333"/>
        </w:rPr>
        <w:t>Home - Supreme Court of the United States</w:t>
      </w:r>
      <w:r w:rsidRPr="00BC2580">
        <w:rPr>
          <w:color w:val="333333"/>
          <w:shd w:val="clear" w:color="auto" w:fill="FFFFFF"/>
        </w:rPr>
        <w:t xml:space="preserve">, </w:t>
      </w:r>
    </w:p>
    <w:p w14:paraId="6DA75422" w14:textId="77777777" w:rsidR="00AD5451" w:rsidRPr="00BC2580" w:rsidRDefault="00AD5451" w:rsidP="00AD5451">
      <w:pPr>
        <w:rPr>
          <w:color w:val="000000" w:themeColor="text1"/>
        </w:rPr>
      </w:pPr>
      <w:r w:rsidRPr="00BC2580">
        <w:rPr>
          <w:color w:val="333333"/>
          <w:shd w:val="clear" w:color="auto" w:fill="FFFFFF"/>
        </w:rPr>
        <w:tab/>
        <w:t>www.supremecourt.gov/oral_arguments/argument_transcript/2018.</w:t>
      </w:r>
    </w:p>
    <w:p w14:paraId="47539CEE" w14:textId="77777777" w:rsidR="00AD5451" w:rsidRPr="00BC2580" w:rsidRDefault="00AD5451" w:rsidP="00AD5451">
      <w:pPr>
        <w:rPr>
          <w:color w:val="000000" w:themeColor="text1"/>
        </w:rPr>
      </w:pPr>
      <w:r w:rsidRPr="00BC2580">
        <w:rPr>
          <w:color w:val="000000" w:themeColor="text1"/>
        </w:rPr>
        <w:t xml:space="preserve">Bentley, Eric. </w:t>
      </w:r>
      <w:r w:rsidRPr="00BC2580">
        <w:rPr>
          <w:i/>
          <w:color w:val="000000" w:themeColor="text1"/>
        </w:rPr>
        <w:t>The Theatre of Commitment and Other Essays</w:t>
      </w:r>
      <w:r w:rsidRPr="00BC2580">
        <w:rPr>
          <w:color w:val="000000" w:themeColor="text1"/>
        </w:rPr>
        <w:t>. New York: Antheneum, 1967.</w:t>
      </w:r>
    </w:p>
    <w:p w14:paraId="6DB8249C" w14:textId="77777777" w:rsidR="00AD5451" w:rsidRPr="00BC2580" w:rsidRDefault="00AD5451" w:rsidP="00AD5451">
      <w:pPr>
        <w:rPr>
          <w:color w:val="000000" w:themeColor="text1"/>
        </w:rPr>
      </w:pPr>
      <w:r w:rsidRPr="00BC2580">
        <w:rPr>
          <w:color w:val="000000" w:themeColor="text1"/>
        </w:rPr>
        <w:t xml:space="preserve">Bilsky L Y 1996 ‘When Actor and Spectator Meet in the Courtroom: Reflections on Hannah </w:t>
      </w:r>
    </w:p>
    <w:p w14:paraId="4C615FD2" w14:textId="77777777" w:rsidR="00AD5451" w:rsidRPr="00BC2580" w:rsidRDefault="00AD5451" w:rsidP="00AD5451">
      <w:pPr>
        <w:rPr>
          <w:color w:val="000000" w:themeColor="text1"/>
        </w:rPr>
      </w:pPr>
      <w:r w:rsidRPr="00BC2580">
        <w:rPr>
          <w:color w:val="000000" w:themeColor="text1"/>
        </w:rPr>
        <w:tab/>
        <w:t>Arendt’s Concept of Judgment’ History and Memory 8/2: 137-73</w:t>
      </w:r>
    </w:p>
    <w:p w14:paraId="4EA5CB89" w14:textId="77777777" w:rsidR="00AD5451" w:rsidRPr="00BC2580" w:rsidRDefault="00AD5451" w:rsidP="00AD5451">
      <w:pPr>
        <w:rPr>
          <w:color w:val="000000" w:themeColor="text1"/>
        </w:rPr>
      </w:pPr>
      <w:r w:rsidRPr="00BC2580">
        <w:rPr>
          <w:color w:val="333333"/>
          <w:shd w:val="clear" w:color="auto" w:fill="FFFFFF"/>
        </w:rPr>
        <w:t>Boyle, Gregory. </w:t>
      </w:r>
      <w:r w:rsidRPr="00BC2580">
        <w:rPr>
          <w:i/>
          <w:iCs/>
          <w:color w:val="333333"/>
        </w:rPr>
        <w:t>Tattoos on the Heart: the Power of Boundless Compassion</w:t>
      </w:r>
      <w:r w:rsidRPr="00BC2580">
        <w:rPr>
          <w:color w:val="333333"/>
          <w:shd w:val="clear" w:color="auto" w:fill="FFFFFF"/>
        </w:rPr>
        <w:t>. Free Press, 2010.</w:t>
      </w:r>
    </w:p>
    <w:p w14:paraId="497E3537" w14:textId="77777777" w:rsidR="00AD5451" w:rsidRPr="00BC2580" w:rsidRDefault="00AD5451" w:rsidP="00AD5451">
      <w:pPr>
        <w:rPr>
          <w:color w:val="000000" w:themeColor="text1"/>
        </w:rPr>
      </w:pPr>
      <w:r w:rsidRPr="00BC2580">
        <w:rPr>
          <w:color w:val="000000" w:themeColor="text1"/>
        </w:rPr>
        <w:t xml:space="preserve">Cantrell, Tom. </w:t>
      </w:r>
      <w:r w:rsidRPr="00BC2580">
        <w:rPr>
          <w:i/>
          <w:color w:val="000000" w:themeColor="text1"/>
        </w:rPr>
        <w:t>Acting in Documentary Theatre</w:t>
      </w:r>
      <w:r w:rsidRPr="00BC2580">
        <w:rPr>
          <w:color w:val="000000" w:themeColor="text1"/>
        </w:rPr>
        <w:t>. London: Palgrave Macmillan, 2013.</w:t>
      </w:r>
    </w:p>
    <w:p w14:paraId="09CC4EC8" w14:textId="77777777" w:rsidR="00372DD6" w:rsidRPr="00BC2580" w:rsidRDefault="00372DD6" w:rsidP="00AD5451">
      <w:pPr>
        <w:rPr>
          <w:color w:val="000000" w:themeColor="text1"/>
          <w:shd w:val="clear" w:color="auto" w:fill="FFFFFF"/>
        </w:rPr>
      </w:pPr>
      <w:r w:rsidRPr="00BC2580">
        <w:rPr>
          <w:color w:val="000000" w:themeColor="text1"/>
          <w:shd w:val="clear" w:color="auto" w:fill="FFFFFF"/>
        </w:rPr>
        <w:t>Case, Sue-Ellen and Janelle Reinelt (eds.). The Performance of Power: Theatrical Discourse and Politics. Iowa City: University of Iowa Press, 1991.</w:t>
      </w:r>
    </w:p>
    <w:p w14:paraId="7DF7134A" w14:textId="77777777" w:rsidR="00AD5451" w:rsidRPr="00BC2580" w:rsidRDefault="00AD5451" w:rsidP="00AD5451">
      <w:pPr>
        <w:rPr>
          <w:color w:val="000000" w:themeColor="text1"/>
        </w:rPr>
      </w:pPr>
      <w:r w:rsidRPr="00BC2580">
        <w:rPr>
          <w:color w:val="000000" w:themeColor="text1"/>
          <w:shd w:val="clear" w:color="auto" w:fill="FFFFFF"/>
        </w:rPr>
        <w:t>"Children in Prison." Equal Justice Initiative. January 18, 2019.</w:t>
      </w:r>
    </w:p>
    <w:p w14:paraId="0AABE669" w14:textId="77777777" w:rsidR="00DF4DF9" w:rsidRPr="00BC2580" w:rsidRDefault="00DF4DF9" w:rsidP="00AD5451">
      <w:pPr>
        <w:rPr>
          <w:color w:val="000000" w:themeColor="text1"/>
        </w:rPr>
      </w:pPr>
      <w:r w:rsidRPr="00BC2580">
        <w:rPr>
          <w:color w:val="000000" w:themeColor="text1"/>
        </w:rPr>
        <w:t xml:space="preserve">Diamond, Elin (ed.). </w:t>
      </w:r>
      <w:r w:rsidRPr="00BC2580">
        <w:rPr>
          <w:i/>
          <w:iCs/>
          <w:color w:val="000000" w:themeColor="text1"/>
        </w:rPr>
        <w:t>Performance and Cultural Politics</w:t>
      </w:r>
      <w:r w:rsidR="00792C14" w:rsidRPr="00BC2580">
        <w:rPr>
          <w:color w:val="000000" w:themeColor="text1"/>
        </w:rPr>
        <w:t>. London: Routledge, 1996.</w:t>
      </w:r>
    </w:p>
    <w:p w14:paraId="7FB30C9A" w14:textId="77777777" w:rsidR="00AD5451" w:rsidRPr="00BC2580" w:rsidRDefault="00AD5451" w:rsidP="00AD5451">
      <w:pPr>
        <w:rPr>
          <w:color w:val="000000" w:themeColor="text1"/>
        </w:rPr>
      </w:pPr>
      <w:r w:rsidRPr="00BC2580">
        <w:rPr>
          <w:color w:val="000000" w:themeColor="text1"/>
        </w:rPr>
        <w:t xml:space="preserve">Dukore, Bernard F. </w:t>
      </w:r>
      <w:r w:rsidRPr="00BC2580">
        <w:rPr>
          <w:i/>
          <w:color w:val="000000" w:themeColor="text1"/>
        </w:rPr>
        <w:t>Documents for Drama and Revolution</w:t>
      </w:r>
      <w:r w:rsidRPr="00BC2580">
        <w:rPr>
          <w:color w:val="000000" w:themeColor="text1"/>
        </w:rPr>
        <w:t xml:space="preserve">. New York: Holt, Rinehart and </w:t>
      </w:r>
    </w:p>
    <w:p w14:paraId="12F77492" w14:textId="77777777" w:rsidR="00AD5451" w:rsidRPr="00BC2580" w:rsidRDefault="00AD5451" w:rsidP="00AD5451">
      <w:pPr>
        <w:ind w:firstLine="720"/>
        <w:rPr>
          <w:color w:val="000000" w:themeColor="text1"/>
        </w:rPr>
      </w:pPr>
      <w:r w:rsidRPr="00BC2580">
        <w:rPr>
          <w:color w:val="000000" w:themeColor="text1"/>
        </w:rPr>
        <w:t>Winston, Inc., 1971.</w:t>
      </w:r>
    </w:p>
    <w:p w14:paraId="3A3FCBFF" w14:textId="77777777" w:rsidR="00AD5451" w:rsidRPr="00BC2580" w:rsidRDefault="00AD5451" w:rsidP="00AD5451">
      <w:pPr>
        <w:rPr>
          <w:color w:val="000000" w:themeColor="text1"/>
        </w:rPr>
      </w:pPr>
      <w:r w:rsidRPr="00BC2580">
        <w:rPr>
          <w:color w:val="000000" w:themeColor="text1"/>
          <w:shd w:val="clear" w:color="auto" w:fill="FFFFFF"/>
        </w:rPr>
        <w:t xml:space="preserve">"Equal Justice Initiative." Equal Justice Initiative. February 07, 2019. </w:t>
      </w:r>
    </w:p>
    <w:p w14:paraId="3C81D000" w14:textId="77777777" w:rsidR="00AD5451" w:rsidRPr="00BC2580" w:rsidRDefault="00AD5451" w:rsidP="00AD5451">
      <w:pPr>
        <w:rPr>
          <w:color w:val="000000" w:themeColor="text1"/>
        </w:rPr>
      </w:pPr>
      <w:r w:rsidRPr="00BC2580">
        <w:rPr>
          <w:color w:val="000000" w:themeColor="text1"/>
        </w:rPr>
        <w:t xml:space="preserve">Fischer-Lichte, Erika. </w:t>
      </w:r>
      <w:r w:rsidRPr="00BC2580">
        <w:rPr>
          <w:i/>
          <w:color w:val="000000" w:themeColor="text1"/>
        </w:rPr>
        <w:t>The Routledge Introduction to Theatre and Performance Studies</w:t>
      </w:r>
      <w:r w:rsidRPr="00BC2580">
        <w:rPr>
          <w:color w:val="000000" w:themeColor="text1"/>
        </w:rPr>
        <w:t xml:space="preserve">. </w:t>
      </w:r>
    </w:p>
    <w:p w14:paraId="5B156C16" w14:textId="77777777" w:rsidR="00AD5451" w:rsidRPr="00BC2580" w:rsidRDefault="00AD5451" w:rsidP="00AD5451">
      <w:pPr>
        <w:ind w:firstLine="720"/>
        <w:rPr>
          <w:color w:val="000000" w:themeColor="text1"/>
        </w:rPr>
      </w:pPr>
      <w:r w:rsidRPr="00BC2580">
        <w:rPr>
          <w:color w:val="000000" w:themeColor="text1"/>
        </w:rPr>
        <w:t>Abingdon: Routledge, 2014.</w:t>
      </w:r>
    </w:p>
    <w:p w14:paraId="5FE06AE5" w14:textId="77777777" w:rsidR="00AD5451" w:rsidRPr="00BC2580" w:rsidRDefault="00AD5451" w:rsidP="00AD5451">
      <w:pPr>
        <w:rPr>
          <w:color w:val="000000" w:themeColor="text1"/>
        </w:rPr>
      </w:pPr>
      <w:r w:rsidRPr="00BC2580">
        <w:rPr>
          <w:color w:val="000000" w:themeColor="text1"/>
        </w:rPr>
        <w:t xml:space="preserve">Goffman, Erving. The Presentation of Self in Everyday Life. U.S.A.: Anchor Books/Doubleday </w:t>
      </w:r>
    </w:p>
    <w:p w14:paraId="3F71CA67" w14:textId="77777777" w:rsidR="00AD5451" w:rsidRPr="00BC2580" w:rsidRDefault="00AD5451" w:rsidP="00AD5451">
      <w:pPr>
        <w:ind w:firstLine="720"/>
        <w:rPr>
          <w:color w:val="000000" w:themeColor="text1"/>
        </w:rPr>
      </w:pPr>
      <w:r w:rsidRPr="00BC2580">
        <w:rPr>
          <w:color w:val="000000" w:themeColor="text1"/>
        </w:rPr>
        <w:t xml:space="preserve">1999. </w:t>
      </w:r>
    </w:p>
    <w:p w14:paraId="0B6EAAE3" w14:textId="77777777" w:rsidR="00AD5451" w:rsidRPr="00BC2580" w:rsidRDefault="00AD5451" w:rsidP="00AD5451">
      <w:pPr>
        <w:rPr>
          <w:color w:val="000000" w:themeColor="text1"/>
        </w:rPr>
      </w:pPr>
      <w:r w:rsidRPr="00BC2580">
        <w:rPr>
          <w:color w:val="000000" w:themeColor="text1"/>
        </w:rPr>
        <w:t xml:space="preserve">LaFrance, Mary. “The Disappearing Fourth Wall: Law, Ethics, and Experiential Theatre.” </w:t>
      </w:r>
    </w:p>
    <w:p w14:paraId="2F9E754C" w14:textId="77777777" w:rsidR="00AD5451" w:rsidRPr="00BC2580" w:rsidRDefault="00AD5451" w:rsidP="00AD5451">
      <w:pPr>
        <w:ind w:firstLine="720"/>
        <w:rPr>
          <w:color w:val="000000" w:themeColor="text1"/>
        </w:rPr>
      </w:pPr>
      <w:r w:rsidRPr="00BC2580">
        <w:rPr>
          <w:color w:val="000000" w:themeColor="text1"/>
        </w:rPr>
        <w:t>University of Nevada, Las Vegas (William S. Boyd School of Law). 2013.</w:t>
      </w:r>
    </w:p>
    <w:p w14:paraId="6D06AC3D" w14:textId="77777777" w:rsidR="00AD5451" w:rsidRPr="00BC2580" w:rsidRDefault="00AD5451" w:rsidP="00AD5451">
      <w:pPr>
        <w:rPr>
          <w:color w:val="000000" w:themeColor="text1"/>
        </w:rPr>
      </w:pPr>
      <w:r w:rsidRPr="00BC2580">
        <w:rPr>
          <w:color w:val="000000" w:themeColor="text1"/>
        </w:rPr>
        <w:t xml:space="preserve">Lucas, Stephen. </w:t>
      </w:r>
      <w:r w:rsidRPr="00BC2580">
        <w:rPr>
          <w:i/>
          <w:color w:val="000000" w:themeColor="text1"/>
        </w:rPr>
        <w:t>The Art of Public Speaking</w:t>
      </w:r>
      <w:r w:rsidRPr="00BC2580">
        <w:rPr>
          <w:color w:val="000000" w:themeColor="text1"/>
        </w:rPr>
        <w:t>. New York: McGraw-Hill, 2015.</w:t>
      </w:r>
    </w:p>
    <w:p w14:paraId="340A92E0" w14:textId="77777777" w:rsidR="00AD5451" w:rsidRPr="00BC2580" w:rsidRDefault="00AD5451" w:rsidP="00AD5451">
      <w:pPr>
        <w:jc w:val="both"/>
        <w:rPr>
          <w:rFonts w:eastAsia="Arial Unicode MS"/>
          <w:color w:val="000000" w:themeColor="text1"/>
        </w:rPr>
      </w:pPr>
      <w:bookmarkStart w:id="1" w:name="_Hlk120240"/>
      <w:r w:rsidRPr="00BC2580">
        <w:rPr>
          <w:rFonts w:eastAsia="Arial Unicode MS"/>
          <w:color w:val="000000" w:themeColor="text1"/>
        </w:rPr>
        <w:lastRenderedPageBreak/>
        <w:t>Lumet, Sidney, and Reginald Rose. </w:t>
      </w:r>
      <w:r w:rsidRPr="00BC2580">
        <w:rPr>
          <w:rFonts w:eastAsia="Arial Unicode MS"/>
          <w:i/>
          <w:iCs/>
          <w:color w:val="000000" w:themeColor="text1"/>
        </w:rPr>
        <w:t>Twelve Angry Men</w:t>
      </w:r>
      <w:r w:rsidRPr="00BC2580">
        <w:rPr>
          <w:rFonts w:eastAsia="Arial Unicode MS"/>
          <w:color w:val="000000" w:themeColor="text1"/>
        </w:rPr>
        <w:t xml:space="preserve">. Los Angeles: Orion-Nova Twelve Angry </w:t>
      </w:r>
    </w:p>
    <w:p w14:paraId="14B178D0" w14:textId="77777777" w:rsidR="00AD5451" w:rsidRPr="00BC2580" w:rsidRDefault="00AD5451" w:rsidP="00AD5451">
      <w:pPr>
        <w:ind w:firstLine="720"/>
        <w:jc w:val="both"/>
        <w:rPr>
          <w:rFonts w:eastAsia="Arial Unicode MS"/>
          <w:color w:val="000000" w:themeColor="text1"/>
        </w:rPr>
      </w:pPr>
      <w:r w:rsidRPr="00BC2580">
        <w:rPr>
          <w:rFonts w:eastAsia="Arial Unicode MS"/>
          <w:color w:val="000000" w:themeColor="text1"/>
        </w:rPr>
        <w:t>Men, 1957.</w:t>
      </w:r>
    </w:p>
    <w:bookmarkEnd w:id="1"/>
    <w:p w14:paraId="77748A71" w14:textId="77777777" w:rsidR="00792C14" w:rsidRPr="00BC2580" w:rsidRDefault="00792C14" w:rsidP="00AD5451">
      <w:pPr>
        <w:rPr>
          <w:shd w:val="clear" w:color="auto" w:fill="FFFFFF"/>
        </w:rPr>
      </w:pPr>
      <w:r w:rsidRPr="00BC2580">
        <w:rPr>
          <w:shd w:val="clear" w:color="auto" w:fill="FFFFFF"/>
        </w:rPr>
        <w:t xml:space="preserve">McKenzie, Jon. </w:t>
      </w:r>
      <w:r w:rsidRPr="00BC2580">
        <w:rPr>
          <w:i/>
          <w:iCs/>
          <w:shd w:val="clear" w:color="auto" w:fill="FFFFFF"/>
        </w:rPr>
        <w:t>Perform or Else: From Discipline to Performance</w:t>
      </w:r>
      <w:r w:rsidRPr="00BC2580">
        <w:rPr>
          <w:shd w:val="clear" w:color="auto" w:fill="FFFFFF"/>
        </w:rPr>
        <w:t>. London: Routledge, 2001.</w:t>
      </w:r>
    </w:p>
    <w:p w14:paraId="4CF00ACF" w14:textId="77777777" w:rsidR="00AD5451" w:rsidRPr="00BC2580" w:rsidRDefault="00AD5451" w:rsidP="00AD5451">
      <w:pPr>
        <w:rPr>
          <w:rFonts w:eastAsia="Arial Unicode MS"/>
          <w:color w:val="000000" w:themeColor="text1"/>
        </w:rPr>
      </w:pPr>
      <w:r w:rsidRPr="00BC2580">
        <w:rPr>
          <w:shd w:val="clear" w:color="auto" w:fill="FFFFFF"/>
        </w:rPr>
        <w:t>Meyer, Philip N. </w:t>
      </w:r>
      <w:r w:rsidRPr="00BC2580">
        <w:rPr>
          <w:i/>
          <w:iCs/>
        </w:rPr>
        <w:t>Storytelling for Lawyers</w:t>
      </w:r>
      <w:r w:rsidRPr="00BC2580">
        <w:rPr>
          <w:shd w:val="clear" w:color="auto" w:fill="FFFFFF"/>
        </w:rPr>
        <w:t>. Oxford University Press, 2014.</w:t>
      </w:r>
    </w:p>
    <w:p w14:paraId="2FDB877C" w14:textId="77777777" w:rsidR="000E3F3F" w:rsidRPr="00BC2580" w:rsidRDefault="000E3F3F" w:rsidP="00AD5451">
      <w:pPr>
        <w:shd w:val="clear" w:color="auto" w:fill="FFFFFF"/>
        <w:rPr>
          <w:color w:val="333333"/>
          <w:shd w:val="clear" w:color="auto" w:fill="FFFFFF"/>
        </w:rPr>
      </w:pPr>
      <w:r w:rsidRPr="00BC2580">
        <w:rPr>
          <w:i/>
          <w:iCs/>
          <w:color w:val="333333"/>
        </w:rPr>
        <w:t>OJ Simpson Trial: CNN</w:t>
      </w:r>
      <w:r w:rsidRPr="00BC2580">
        <w:rPr>
          <w:color w:val="333333"/>
          <w:shd w:val="clear" w:color="auto" w:fill="FFFFFF"/>
        </w:rPr>
        <w:t xml:space="preserve">, Cable News Network, </w:t>
      </w:r>
      <w:hyperlink r:id="rId8" w:history="1">
        <w:r w:rsidRPr="00BC2580">
          <w:rPr>
            <w:rStyle w:val="Hyperlink"/>
            <w:color w:val="auto"/>
            <w:shd w:val="clear" w:color="auto" w:fill="FFFFFF"/>
          </w:rPr>
          <w:t>www.cnn.com/US/OJ/trial/index.html</w:t>
        </w:r>
      </w:hyperlink>
      <w:r w:rsidRPr="00BC2580">
        <w:rPr>
          <w:shd w:val="clear" w:color="auto" w:fill="FFFFFF"/>
        </w:rPr>
        <w:t>.</w:t>
      </w:r>
    </w:p>
    <w:p w14:paraId="13E96330" w14:textId="77777777" w:rsidR="00AD5451" w:rsidRPr="00BC2580" w:rsidRDefault="00AD5451" w:rsidP="00AD5451">
      <w:pPr>
        <w:shd w:val="clear" w:color="auto" w:fill="FFFFFF"/>
      </w:pPr>
      <w:r w:rsidRPr="00BC2580">
        <w:t>Opening and Closing Arguments</w:t>
      </w:r>
    </w:p>
    <w:p w14:paraId="7B8ED252" w14:textId="77777777" w:rsidR="00AD5451" w:rsidRPr="00BC2580" w:rsidRDefault="00AD5451" w:rsidP="00AD5451">
      <w:pPr>
        <w:rPr>
          <w:color w:val="000000" w:themeColor="text1"/>
          <w:shd w:val="clear" w:color="auto" w:fill="FFFFFF"/>
        </w:rPr>
      </w:pPr>
      <w:r w:rsidRPr="00BC2580">
        <w:tab/>
      </w:r>
      <w:hyperlink r:id="rId9" w:history="1">
        <w:r w:rsidRPr="00BC2580">
          <w:rPr>
            <w:u w:val="single"/>
          </w:rPr>
          <w:t>https://libraryguides.law.pace.edu/c.php?g=319373&amp;p=2133435</w:t>
        </w:r>
      </w:hyperlink>
    </w:p>
    <w:p w14:paraId="3127823C" w14:textId="77777777" w:rsidR="00AD5451" w:rsidRPr="00BC2580" w:rsidRDefault="00AD5451" w:rsidP="00AD5451">
      <w:pPr>
        <w:rPr>
          <w:color w:val="333333"/>
          <w:shd w:val="clear" w:color="auto" w:fill="FFFFFF"/>
        </w:rPr>
      </w:pPr>
      <w:r w:rsidRPr="00BC2580">
        <w:rPr>
          <w:color w:val="333333"/>
          <w:shd w:val="clear" w:color="auto" w:fill="FFFFFF"/>
        </w:rPr>
        <w:t xml:space="preserve"> “Oral Argument - Audio File.” </w:t>
      </w:r>
      <w:r w:rsidRPr="00BC2580">
        <w:rPr>
          <w:i/>
          <w:iCs/>
          <w:color w:val="333333"/>
        </w:rPr>
        <w:t>Home - Supreme Court of the United States</w:t>
      </w:r>
      <w:r w:rsidRPr="00BC2580">
        <w:rPr>
          <w:color w:val="333333"/>
          <w:shd w:val="clear" w:color="auto" w:fill="FFFFFF"/>
        </w:rPr>
        <w:t xml:space="preserve">, </w:t>
      </w:r>
    </w:p>
    <w:p w14:paraId="53BC07BF" w14:textId="77777777" w:rsidR="00AD5451" w:rsidRPr="00BC2580" w:rsidRDefault="00AD5451" w:rsidP="00AD5451">
      <w:pPr>
        <w:rPr>
          <w:color w:val="000000" w:themeColor="text1"/>
        </w:rPr>
      </w:pPr>
      <w:r w:rsidRPr="00BC2580">
        <w:rPr>
          <w:color w:val="333333"/>
          <w:shd w:val="clear" w:color="auto" w:fill="FFFFFF"/>
        </w:rPr>
        <w:tab/>
        <w:t>www.supremecourt.gov/oral_arguments/audio/2018/17-290.</w:t>
      </w:r>
    </w:p>
    <w:p w14:paraId="6F81FCF5" w14:textId="77777777" w:rsidR="00AD5451" w:rsidRPr="00BC2580" w:rsidRDefault="00AD5451" w:rsidP="00AD5451">
      <w:pPr>
        <w:rPr>
          <w:color w:val="000000" w:themeColor="text1"/>
        </w:rPr>
      </w:pPr>
      <w:r w:rsidRPr="00BC2580">
        <w:rPr>
          <w:color w:val="000000" w:themeColor="text1"/>
        </w:rPr>
        <w:t xml:space="preserve">Raffield, Paul. “Student Lawyer-Playwrights and the Theatre of Law” in </w:t>
      </w:r>
      <w:r w:rsidRPr="00BC2580">
        <w:rPr>
          <w:i/>
          <w:color w:val="000000" w:themeColor="text1"/>
        </w:rPr>
        <w:t>Law and Humanities</w:t>
      </w:r>
      <w:r w:rsidRPr="00BC2580">
        <w:rPr>
          <w:color w:val="000000" w:themeColor="text1"/>
        </w:rPr>
        <w:t xml:space="preserve">, </w:t>
      </w:r>
    </w:p>
    <w:p w14:paraId="68D22349" w14:textId="77777777" w:rsidR="00AD5451" w:rsidRPr="00BC2580" w:rsidRDefault="00AD5451" w:rsidP="00AD5451">
      <w:pPr>
        <w:ind w:firstLine="720"/>
        <w:rPr>
          <w:color w:val="000000" w:themeColor="text1"/>
        </w:rPr>
      </w:pPr>
      <w:r w:rsidRPr="00BC2580">
        <w:rPr>
          <w:color w:val="000000" w:themeColor="text1"/>
        </w:rPr>
        <w:t>2011 4 8 1 p 136-145.</w:t>
      </w:r>
    </w:p>
    <w:p w14:paraId="60A09118" w14:textId="77777777" w:rsidR="00AD5451" w:rsidRPr="00BC2580" w:rsidRDefault="00AD5451" w:rsidP="00AD5451">
      <w:pPr>
        <w:rPr>
          <w:color w:val="000000" w:themeColor="text1"/>
        </w:rPr>
      </w:pPr>
      <w:r w:rsidRPr="00BC2580">
        <w:rPr>
          <w:color w:val="000000" w:themeColor="text1"/>
        </w:rPr>
        <w:t xml:space="preserve">Read, Alan. </w:t>
      </w:r>
      <w:r w:rsidRPr="00BC2580">
        <w:rPr>
          <w:i/>
          <w:color w:val="000000" w:themeColor="text1"/>
        </w:rPr>
        <w:t>Theatre and Law</w:t>
      </w:r>
      <w:r w:rsidRPr="00BC2580">
        <w:rPr>
          <w:color w:val="000000" w:themeColor="text1"/>
        </w:rPr>
        <w:t>. London: Palgrave Macmillan, 2015.</w:t>
      </w:r>
    </w:p>
    <w:p w14:paraId="0AEB1CF0" w14:textId="77777777" w:rsidR="00AD5451" w:rsidRPr="00BC2580" w:rsidRDefault="00AD5451" w:rsidP="00AD5451">
      <w:pPr>
        <w:rPr>
          <w:color w:val="000000" w:themeColor="text1"/>
        </w:rPr>
      </w:pPr>
      <w:r w:rsidRPr="00BC2580">
        <w:rPr>
          <w:i/>
          <w:color w:val="000000" w:themeColor="text1"/>
        </w:rPr>
        <w:t>-- -- --Theatre and Everyday Life: An Ethics of Performance</w:t>
      </w:r>
      <w:r w:rsidRPr="00BC2580">
        <w:rPr>
          <w:color w:val="000000" w:themeColor="text1"/>
        </w:rPr>
        <w:t>, London: Routledge, 1995.</w:t>
      </w:r>
    </w:p>
    <w:p w14:paraId="78C1E725" w14:textId="77777777" w:rsidR="00AD5451" w:rsidRPr="00BC2580" w:rsidRDefault="00AD5451" w:rsidP="00AD5451">
      <w:pPr>
        <w:rPr>
          <w:color w:val="333333"/>
          <w:shd w:val="clear" w:color="auto" w:fill="FFFFFF"/>
        </w:rPr>
      </w:pPr>
      <w:r w:rsidRPr="00BC2580">
        <w:rPr>
          <w:color w:val="333333"/>
          <w:shd w:val="clear" w:color="auto" w:fill="FFFFFF"/>
        </w:rPr>
        <w:t xml:space="preserve">“Report of the Case of the Commonealth Vs. John Kehoe Et Al., Members of the Ancient Order </w:t>
      </w:r>
    </w:p>
    <w:p w14:paraId="41CD6CFA" w14:textId="77777777" w:rsidR="00AD5451" w:rsidRPr="00BC2580" w:rsidRDefault="00AD5451" w:rsidP="00AD5451">
      <w:pPr>
        <w:rPr>
          <w:color w:val="000000" w:themeColor="text1"/>
        </w:rPr>
      </w:pPr>
      <w:r w:rsidRPr="00BC2580">
        <w:rPr>
          <w:color w:val="333333"/>
          <w:shd w:val="clear" w:color="auto" w:fill="FFFFFF"/>
        </w:rPr>
        <w:tab/>
        <w:t>of Hibernians, Commonly Known as ‘Molly Maguires.’” </w:t>
      </w:r>
      <w:r w:rsidRPr="00BC2580">
        <w:rPr>
          <w:i/>
          <w:iCs/>
          <w:color w:val="333333"/>
        </w:rPr>
        <w:t>Google Books</w:t>
      </w:r>
      <w:r w:rsidRPr="00BC2580">
        <w:rPr>
          <w:color w:val="333333"/>
          <w:shd w:val="clear" w:color="auto" w:fill="FFFFFF"/>
        </w:rPr>
        <w:t>.</w:t>
      </w:r>
    </w:p>
    <w:p w14:paraId="00DA9A73" w14:textId="77777777" w:rsidR="00AD5451" w:rsidRPr="00BC2580" w:rsidRDefault="00AD5451" w:rsidP="00AD5451">
      <w:pPr>
        <w:rPr>
          <w:color w:val="000000" w:themeColor="text1"/>
        </w:rPr>
      </w:pPr>
      <w:r w:rsidRPr="00BC2580">
        <w:rPr>
          <w:color w:val="000000" w:themeColor="text1"/>
        </w:rPr>
        <w:t xml:space="preserve">Rogers, Nicole. “The Play of Law: Comparing Performances in Law and Theatre.” QUTLJJ Vol </w:t>
      </w:r>
    </w:p>
    <w:p w14:paraId="5D63E945" w14:textId="77777777" w:rsidR="00AD5451" w:rsidRPr="00BC2580" w:rsidRDefault="00AD5451" w:rsidP="00AD5451">
      <w:pPr>
        <w:ind w:firstLine="720"/>
        <w:rPr>
          <w:color w:val="000000" w:themeColor="text1"/>
        </w:rPr>
      </w:pPr>
      <w:r w:rsidRPr="00BC2580">
        <w:rPr>
          <w:color w:val="000000" w:themeColor="text1"/>
        </w:rPr>
        <w:t>8 no. 2, 2008.</w:t>
      </w:r>
    </w:p>
    <w:p w14:paraId="5CF8DE72" w14:textId="77777777" w:rsidR="00D54755" w:rsidRPr="00BC2580" w:rsidRDefault="00D54755" w:rsidP="00AD5451">
      <w:pPr>
        <w:rPr>
          <w:color w:val="000000" w:themeColor="text1"/>
        </w:rPr>
      </w:pPr>
      <w:r w:rsidRPr="00BC2580">
        <w:rPr>
          <w:color w:val="000000" w:themeColor="text1"/>
        </w:rPr>
        <w:t xml:space="preserve">Sack, Daniel (ed.). </w:t>
      </w:r>
      <w:r w:rsidRPr="00BC2580">
        <w:rPr>
          <w:i/>
          <w:iCs/>
          <w:color w:val="000000" w:themeColor="text1"/>
        </w:rPr>
        <w:t>Imagined Theatres: Writing for a Theoretical Stage</w:t>
      </w:r>
      <w:r w:rsidRPr="00BC2580">
        <w:rPr>
          <w:color w:val="000000" w:themeColor="text1"/>
        </w:rPr>
        <w:t>. Abingdon, Routledge, 2017.</w:t>
      </w:r>
    </w:p>
    <w:p w14:paraId="527AB3AC" w14:textId="77777777" w:rsidR="00AD5451" w:rsidRPr="00BC2580" w:rsidRDefault="00AD5451" w:rsidP="00AD5451">
      <w:pPr>
        <w:rPr>
          <w:color w:val="000000" w:themeColor="text1"/>
        </w:rPr>
      </w:pPr>
      <w:r w:rsidRPr="00BC2580">
        <w:rPr>
          <w:color w:val="000000" w:themeColor="text1"/>
        </w:rPr>
        <w:t xml:space="preserve">Schechner, Richard. </w:t>
      </w:r>
      <w:r w:rsidRPr="00BC2580">
        <w:rPr>
          <w:i/>
          <w:color w:val="000000" w:themeColor="text1"/>
        </w:rPr>
        <w:t>Performance Studies: An Introduction</w:t>
      </w:r>
      <w:r w:rsidRPr="00BC2580">
        <w:rPr>
          <w:color w:val="000000" w:themeColor="text1"/>
        </w:rPr>
        <w:t xml:space="preserve">, Third Edition. Abingdon: Routledge, </w:t>
      </w:r>
    </w:p>
    <w:p w14:paraId="484BBBC7" w14:textId="77777777" w:rsidR="00AD5451" w:rsidRPr="00BC2580" w:rsidRDefault="00AD5451" w:rsidP="00AD5451">
      <w:pPr>
        <w:ind w:firstLine="720"/>
        <w:rPr>
          <w:color w:val="000000" w:themeColor="text1"/>
        </w:rPr>
      </w:pPr>
      <w:r w:rsidRPr="00BC2580">
        <w:rPr>
          <w:color w:val="000000" w:themeColor="text1"/>
        </w:rPr>
        <w:t>2013.</w:t>
      </w:r>
    </w:p>
    <w:p w14:paraId="1C6FA985" w14:textId="77777777" w:rsidR="00AD5451" w:rsidRPr="00BC2580" w:rsidRDefault="00AD5451" w:rsidP="00AD5451">
      <w:pPr>
        <w:rPr>
          <w:color w:val="000000" w:themeColor="text1"/>
        </w:rPr>
      </w:pPr>
      <w:r w:rsidRPr="00BC2580">
        <w:rPr>
          <w:color w:val="333333"/>
          <w:shd w:val="clear" w:color="auto" w:fill="FFFFFF"/>
        </w:rPr>
        <w:t>School, Harvard Law. “Ames Moot Court Competition 2015.” </w:t>
      </w:r>
      <w:r w:rsidRPr="00BC2580">
        <w:rPr>
          <w:i/>
          <w:iCs/>
          <w:color w:val="333333"/>
        </w:rPr>
        <w:t>YouTube</w:t>
      </w:r>
      <w:r w:rsidRPr="00BC2580">
        <w:rPr>
          <w:color w:val="333333"/>
          <w:shd w:val="clear" w:color="auto" w:fill="FFFFFF"/>
        </w:rPr>
        <w:t xml:space="preserve">, YouTube, 2 Dec. 2015, </w:t>
      </w:r>
      <w:r w:rsidRPr="00BC2580">
        <w:rPr>
          <w:color w:val="333333"/>
          <w:shd w:val="clear" w:color="auto" w:fill="FFFFFF"/>
        </w:rPr>
        <w:tab/>
        <w:t>www.youtube.com/watch?v=SFl1IEBoFAE.</w:t>
      </w:r>
    </w:p>
    <w:p w14:paraId="02C72032" w14:textId="77777777" w:rsidR="00AD5451" w:rsidRPr="00BC2580" w:rsidRDefault="00AD5451" w:rsidP="00AD5451">
      <w:pPr>
        <w:rPr>
          <w:color w:val="000000" w:themeColor="text1"/>
        </w:rPr>
      </w:pPr>
      <w:r w:rsidRPr="00BC2580">
        <w:rPr>
          <w:color w:val="000000" w:themeColor="text1"/>
        </w:rPr>
        <w:t xml:space="preserve">Spence, Gerry. </w:t>
      </w:r>
      <w:r w:rsidRPr="00BC2580">
        <w:rPr>
          <w:i/>
          <w:color w:val="000000" w:themeColor="text1"/>
        </w:rPr>
        <w:t>How to Argue and Win Every Time: At Home, At Work, In Court</w:t>
      </w:r>
      <w:r w:rsidRPr="00BC2580">
        <w:rPr>
          <w:color w:val="000000" w:themeColor="text1"/>
        </w:rPr>
        <w:t xml:space="preserve">. New York: St. </w:t>
      </w:r>
    </w:p>
    <w:p w14:paraId="2C2ADF94" w14:textId="77777777" w:rsidR="00AD5451" w:rsidRPr="00BC2580" w:rsidRDefault="00AD5451" w:rsidP="00AD5451">
      <w:pPr>
        <w:ind w:firstLine="720"/>
        <w:rPr>
          <w:color w:val="000000" w:themeColor="text1"/>
        </w:rPr>
      </w:pPr>
      <w:r w:rsidRPr="00BC2580">
        <w:rPr>
          <w:color w:val="000000" w:themeColor="text1"/>
        </w:rPr>
        <w:t>Martin’s Griffin, 1995.</w:t>
      </w:r>
    </w:p>
    <w:p w14:paraId="03CFFA34" w14:textId="77777777" w:rsidR="00AD5451" w:rsidRPr="00BC2580" w:rsidRDefault="00AD5451" w:rsidP="00AD5451">
      <w:pPr>
        <w:rPr>
          <w:color w:val="333333"/>
          <w:shd w:val="clear" w:color="auto" w:fill="FFFFFF"/>
        </w:rPr>
      </w:pPr>
      <w:r w:rsidRPr="00BC2580">
        <w:rPr>
          <w:color w:val="333333"/>
          <w:shd w:val="clear" w:color="auto" w:fill="FFFFFF"/>
        </w:rPr>
        <w:t>stanfordlawschool. “Kirkwood Moot Court Competition 2018 | Finals.” </w:t>
      </w:r>
      <w:r w:rsidRPr="00BC2580">
        <w:rPr>
          <w:i/>
          <w:iCs/>
          <w:color w:val="333333"/>
        </w:rPr>
        <w:t>YouTube</w:t>
      </w:r>
      <w:r w:rsidRPr="00BC2580">
        <w:rPr>
          <w:color w:val="333333"/>
          <w:shd w:val="clear" w:color="auto" w:fill="FFFFFF"/>
        </w:rPr>
        <w:t xml:space="preserve">, YouTube, 8 </w:t>
      </w:r>
    </w:p>
    <w:p w14:paraId="5CBE414E" w14:textId="77777777" w:rsidR="00AD5451" w:rsidRPr="00BC2580" w:rsidRDefault="00AD5451" w:rsidP="00AD5451">
      <w:r w:rsidRPr="00BC2580">
        <w:rPr>
          <w:color w:val="333333"/>
          <w:shd w:val="clear" w:color="auto" w:fill="FFFFFF"/>
        </w:rPr>
        <w:tab/>
        <w:t>Mar. 2018, www.youtube.com/watch?v=Knjk</w:t>
      </w:r>
      <w:r w:rsidRPr="00BC2580">
        <w:rPr>
          <w:shd w:val="clear" w:color="auto" w:fill="FFFFFF"/>
        </w:rPr>
        <w:t>gYyrYbk.</w:t>
      </w:r>
    </w:p>
    <w:p w14:paraId="09DC31D2" w14:textId="77777777" w:rsidR="00AD5451" w:rsidRPr="00BC2580" w:rsidRDefault="00AD5451" w:rsidP="00AD5451">
      <w:pPr>
        <w:rPr>
          <w:shd w:val="clear" w:color="auto" w:fill="FFFFFF"/>
        </w:rPr>
      </w:pPr>
      <w:r w:rsidRPr="00BC2580">
        <w:rPr>
          <w:shd w:val="clear" w:color="auto" w:fill="FFFFFF"/>
        </w:rPr>
        <w:t>User, Super. “Rosenberg Trial Transcript.” </w:t>
      </w:r>
      <w:r w:rsidRPr="00BC2580">
        <w:rPr>
          <w:i/>
          <w:iCs/>
        </w:rPr>
        <w:t>Famous Trials</w:t>
      </w:r>
      <w:r w:rsidRPr="00BC2580">
        <w:rPr>
          <w:shd w:val="clear" w:color="auto" w:fill="FFFFFF"/>
        </w:rPr>
        <w:t xml:space="preserve">, </w:t>
      </w:r>
      <w:hyperlink r:id="rId10" w:history="1">
        <w:r w:rsidRPr="00BC2580">
          <w:rPr>
            <w:rStyle w:val="Hyperlink"/>
            <w:color w:val="auto"/>
            <w:u w:val="none"/>
            <w:shd w:val="clear" w:color="auto" w:fill="FFFFFF"/>
          </w:rPr>
          <w:t>www.famous-</w:t>
        </w:r>
      </w:hyperlink>
    </w:p>
    <w:p w14:paraId="5F6FE8A7" w14:textId="77777777" w:rsidR="00AD5451" w:rsidRPr="00BC2580" w:rsidRDefault="00AD5451" w:rsidP="00AD5451">
      <w:pPr>
        <w:rPr>
          <w:color w:val="000000" w:themeColor="text1"/>
        </w:rPr>
      </w:pPr>
      <w:r w:rsidRPr="00BC2580">
        <w:rPr>
          <w:color w:val="333333"/>
          <w:shd w:val="clear" w:color="auto" w:fill="FFFFFF"/>
        </w:rPr>
        <w:tab/>
        <w:t>trials.com/rosenberg/2019-trialtranscript.</w:t>
      </w:r>
    </w:p>
    <w:p w14:paraId="633D44AE" w14:textId="77777777" w:rsidR="00AD5451" w:rsidRPr="00BC2580" w:rsidRDefault="00AD5451" w:rsidP="00AD5451">
      <w:pPr>
        <w:rPr>
          <w:color w:val="000000" w:themeColor="text1"/>
        </w:rPr>
      </w:pPr>
      <w:r w:rsidRPr="00BC2580">
        <w:rPr>
          <w:color w:val="000000" w:themeColor="text1"/>
        </w:rPr>
        <w:t xml:space="preserve">Wiltshire, Bruce: </w:t>
      </w:r>
      <w:r w:rsidRPr="00BC2580">
        <w:rPr>
          <w:i/>
          <w:color w:val="000000" w:themeColor="text1"/>
        </w:rPr>
        <w:t>Role Playing and Identity: The Limits of Theatre as Metaphor</w:t>
      </w:r>
      <w:r w:rsidRPr="00BC2580">
        <w:rPr>
          <w:color w:val="000000" w:themeColor="text1"/>
        </w:rPr>
        <w:t xml:space="preserve">. Bloomington: </w:t>
      </w:r>
    </w:p>
    <w:p w14:paraId="4080A446" w14:textId="77777777" w:rsidR="00AD5451" w:rsidRPr="00BC2580" w:rsidRDefault="00AD5451" w:rsidP="00AD5451">
      <w:pPr>
        <w:ind w:firstLine="720"/>
        <w:rPr>
          <w:color w:val="000000" w:themeColor="text1"/>
        </w:rPr>
      </w:pPr>
      <w:r w:rsidRPr="00BC2580">
        <w:rPr>
          <w:color w:val="000000" w:themeColor="text1"/>
        </w:rPr>
        <w:t>Indiana University Press, 1991.</w:t>
      </w:r>
    </w:p>
    <w:p w14:paraId="222ADBD6" w14:textId="77777777" w:rsidR="00AD5451" w:rsidRPr="00BC2580" w:rsidRDefault="00AD5451" w:rsidP="00AD5451">
      <w:pPr>
        <w:rPr>
          <w:color w:val="000000" w:themeColor="text1"/>
        </w:rPr>
      </w:pPr>
    </w:p>
    <w:p w14:paraId="61406261" w14:textId="77777777" w:rsidR="00AD5451" w:rsidRPr="00BC2580" w:rsidRDefault="00AD5451" w:rsidP="00AD5451">
      <w:pPr>
        <w:rPr>
          <w:b/>
          <w:color w:val="000000" w:themeColor="text1"/>
        </w:rPr>
      </w:pPr>
    </w:p>
    <w:p w14:paraId="7E0B0192" w14:textId="77777777" w:rsidR="00AD5451" w:rsidRPr="00BC2580" w:rsidRDefault="00AD5451" w:rsidP="00AD5451">
      <w:pPr>
        <w:rPr>
          <w:b/>
          <w:color w:val="000000" w:themeColor="text1"/>
        </w:rPr>
      </w:pPr>
    </w:p>
    <w:p w14:paraId="0748322F" w14:textId="77777777" w:rsidR="00AD5451" w:rsidRPr="00BC2580" w:rsidRDefault="00AD5451" w:rsidP="00AD5451">
      <w:pPr>
        <w:rPr>
          <w:b/>
          <w:color w:val="000000" w:themeColor="text1"/>
          <w:lang w:val="da-DK"/>
        </w:rPr>
      </w:pPr>
      <w:r w:rsidRPr="00BC2580">
        <w:rPr>
          <w:b/>
          <w:color w:val="000000" w:themeColor="text1"/>
          <w:lang w:val="da-DK"/>
        </w:rPr>
        <w:t xml:space="preserve">Resources for </w:t>
      </w:r>
      <w:r w:rsidRPr="00BC2580">
        <w:rPr>
          <w:b/>
          <w:i/>
          <w:color w:val="000000" w:themeColor="text1"/>
          <w:lang w:val="da-DK"/>
        </w:rPr>
        <w:t>12 Angry Men:</w:t>
      </w:r>
    </w:p>
    <w:p w14:paraId="77B9D72A" w14:textId="77777777" w:rsidR="00AD5451" w:rsidRPr="00BC2580" w:rsidRDefault="00AD5451" w:rsidP="00AD5451">
      <w:pPr>
        <w:jc w:val="both"/>
        <w:rPr>
          <w:rFonts w:eastAsia="Arial Unicode MS"/>
          <w:color w:val="000000" w:themeColor="text1"/>
          <w:lang w:val="da-DK"/>
        </w:rPr>
      </w:pPr>
    </w:p>
    <w:p w14:paraId="2F8058E6" w14:textId="77777777" w:rsidR="00AD5451" w:rsidRPr="00BC2580" w:rsidRDefault="00AD5451" w:rsidP="00AD5451">
      <w:pPr>
        <w:jc w:val="both"/>
        <w:rPr>
          <w:rFonts w:eastAsia="Arial Unicode MS"/>
          <w:b/>
          <w:color w:val="000000" w:themeColor="text1"/>
          <w:lang w:val="da-DK"/>
        </w:rPr>
      </w:pPr>
      <w:r w:rsidRPr="00BC2580">
        <w:rPr>
          <w:rFonts w:eastAsia="Arial Unicode MS"/>
          <w:b/>
          <w:color w:val="000000" w:themeColor="text1"/>
          <w:lang w:val="da-DK"/>
        </w:rPr>
        <w:t xml:space="preserve">TV: </w:t>
      </w:r>
    </w:p>
    <w:p w14:paraId="69DF4618" w14:textId="77777777" w:rsidR="00AD5451" w:rsidRPr="00BC2580" w:rsidRDefault="00AD5451" w:rsidP="00AD5451">
      <w:pPr>
        <w:jc w:val="both"/>
        <w:rPr>
          <w:rFonts w:eastAsia="Arial Unicode MS"/>
          <w:color w:val="000000" w:themeColor="text1"/>
        </w:rPr>
      </w:pPr>
      <w:r w:rsidRPr="00BC2580">
        <w:rPr>
          <w:rFonts w:eastAsia="Arial Unicode MS"/>
          <w:color w:val="000000" w:themeColor="text1"/>
        </w:rPr>
        <w:t xml:space="preserve">Rose, Reginald. </w:t>
      </w:r>
      <w:r w:rsidRPr="00BC2580">
        <w:rPr>
          <w:rFonts w:eastAsia="Arial Unicode MS"/>
          <w:i/>
          <w:color w:val="000000" w:themeColor="text1"/>
        </w:rPr>
        <w:t>12 Angry Men</w:t>
      </w:r>
      <w:r w:rsidRPr="00BC2580">
        <w:rPr>
          <w:rFonts w:eastAsia="Arial Unicode MS"/>
          <w:color w:val="000000" w:themeColor="text1"/>
        </w:rPr>
        <w:t>, CBS, Studio One, 1954.</w:t>
      </w:r>
    </w:p>
    <w:p w14:paraId="3590FF0E" w14:textId="77777777" w:rsidR="00AD5451" w:rsidRPr="00BC2580" w:rsidRDefault="00AD5451" w:rsidP="00AD5451">
      <w:pPr>
        <w:jc w:val="both"/>
        <w:rPr>
          <w:rFonts w:eastAsia="Arial Unicode MS"/>
          <w:color w:val="000000" w:themeColor="text1"/>
        </w:rPr>
      </w:pPr>
      <w:r w:rsidRPr="00BC2580">
        <w:rPr>
          <w:rFonts w:eastAsia="Arial Unicode MS"/>
          <w:color w:val="000000" w:themeColor="text1"/>
        </w:rPr>
        <w:t xml:space="preserve">Friedkin, William.director, </w:t>
      </w:r>
      <w:r w:rsidRPr="00BC2580">
        <w:rPr>
          <w:rFonts w:eastAsia="Arial Unicode MS"/>
          <w:i/>
          <w:color w:val="000000" w:themeColor="text1"/>
        </w:rPr>
        <w:t>12 Angry Men</w:t>
      </w:r>
      <w:r w:rsidRPr="00BC2580">
        <w:rPr>
          <w:rFonts w:eastAsia="Arial Unicode MS"/>
          <w:color w:val="000000" w:themeColor="text1"/>
        </w:rPr>
        <w:t xml:space="preserve"> (remake), Metro-Goldwin-Mayer, 1997</w:t>
      </w:r>
    </w:p>
    <w:p w14:paraId="16958AFD" w14:textId="77777777" w:rsidR="00AD5451" w:rsidRPr="00BC2580" w:rsidRDefault="00AD5451" w:rsidP="00AD5451">
      <w:pPr>
        <w:jc w:val="both"/>
        <w:rPr>
          <w:rFonts w:eastAsia="Arial Unicode MS"/>
          <w:color w:val="000000" w:themeColor="text1"/>
        </w:rPr>
      </w:pPr>
    </w:p>
    <w:p w14:paraId="0201C9A8" w14:textId="77777777" w:rsidR="00AD5451" w:rsidRPr="00BC2580" w:rsidRDefault="00AD5451" w:rsidP="00AD5451">
      <w:pPr>
        <w:jc w:val="both"/>
        <w:rPr>
          <w:rFonts w:eastAsia="Arial Unicode MS"/>
          <w:b/>
          <w:color w:val="000000" w:themeColor="text1"/>
        </w:rPr>
      </w:pPr>
      <w:r w:rsidRPr="00BC2580">
        <w:rPr>
          <w:rFonts w:eastAsia="Arial Unicode MS"/>
          <w:b/>
          <w:color w:val="000000" w:themeColor="text1"/>
        </w:rPr>
        <w:t>Film:</w:t>
      </w:r>
    </w:p>
    <w:p w14:paraId="19A1D8EC" w14:textId="77777777" w:rsidR="00AD5451" w:rsidRPr="00BC2580" w:rsidRDefault="00AD5451" w:rsidP="00AD5451">
      <w:pPr>
        <w:jc w:val="both"/>
        <w:rPr>
          <w:rFonts w:eastAsia="Arial Unicode MS"/>
          <w:color w:val="000000" w:themeColor="text1"/>
        </w:rPr>
      </w:pPr>
      <w:r w:rsidRPr="00BC2580">
        <w:rPr>
          <w:rFonts w:eastAsia="Arial Unicode MS"/>
          <w:color w:val="000000" w:themeColor="text1"/>
        </w:rPr>
        <w:t>Lumet, Sidney, and Reginald Rose. </w:t>
      </w:r>
      <w:r w:rsidRPr="00BC2580">
        <w:rPr>
          <w:rFonts w:eastAsia="Arial Unicode MS"/>
          <w:i/>
          <w:iCs/>
          <w:color w:val="000000" w:themeColor="text1"/>
        </w:rPr>
        <w:t>12 Angry Men</w:t>
      </w:r>
      <w:r w:rsidRPr="00BC2580">
        <w:rPr>
          <w:rFonts w:eastAsia="Arial Unicode MS"/>
          <w:color w:val="000000" w:themeColor="text1"/>
        </w:rPr>
        <w:t>. Los Angeles: Orion-Nova, 1957.</w:t>
      </w:r>
    </w:p>
    <w:p w14:paraId="710B93A0" w14:textId="77777777" w:rsidR="00AD5451" w:rsidRPr="00BC2580" w:rsidRDefault="00AD5451" w:rsidP="00AD5451">
      <w:pPr>
        <w:jc w:val="both"/>
        <w:rPr>
          <w:rFonts w:eastAsia="Arial Unicode MS"/>
          <w:color w:val="000000" w:themeColor="text1"/>
        </w:rPr>
      </w:pPr>
    </w:p>
    <w:p w14:paraId="642B5350" w14:textId="77777777" w:rsidR="00AD5451" w:rsidRPr="00BC2580" w:rsidRDefault="00AD5451" w:rsidP="00AD5451">
      <w:pPr>
        <w:rPr>
          <w:b/>
          <w:color w:val="000000" w:themeColor="text1"/>
          <w:shd w:val="clear" w:color="auto" w:fill="FFFFFF"/>
        </w:rPr>
      </w:pPr>
      <w:r w:rsidRPr="00BC2580">
        <w:rPr>
          <w:b/>
          <w:color w:val="000000" w:themeColor="text1"/>
          <w:shd w:val="clear" w:color="auto" w:fill="FFFFFF"/>
        </w:rPr>
        <w:t>Play:</w:t>
      </w:r>
    </w:p>
    <w:p w14:paraId="6D281D5E" w14:textId="77777777" w:rsidR="00AD5451" w:rsidRPr="00BC2580" w:rsidRDefault="00AD5451" w:rsidP="00AD5451">
      <w:pPr>
        <w:rPr>
          <w:color w:val="000000" w:themeColor="text1"/>
          <w:shd w:val="clear" w:color="auto" w:fill="FFFFFF"/>
        </w:rPr>
      </w:pPr>
      <w:r w:rsidRPr="00BC2580">
        <w:rPr>
          <w:color w:val="000000" w:themeColor="text1"/>
          <w:shd w:val="clear" w:color="auto" w:fill="FFFFFF"/>
        </w:rPr>
        <w:t xml:space="preserve">Rose, Reginald; Sergel, Sherman L. </w:t>
      </w:r>
      <w:hyperlink r:id="rId11" w:history="1">
        <w:r w:rsidRPr="00BC2580">
          <w:rPr>
            <w:rStyle w:val="Hyperlink"/>
            <w:i/>
            <w:iCs/>
            <w:color w:val="000000" w:themeColor="text1"/>
            <w:u w:val="none"/>
          </w:rPr>
          <w:t>Twelve Angry Men: A Play in Three Acts</w:t>
        </w:r>
      </w:hyperlink>
      <w:r w:rsidRPr="00BC2580">
        <w:rPr>
          <w:rStyle w:val="apple-converted-space"/>
          <w:color w:val="000000" w:themeColor="text1"/>
          <w:shd w:val="clear" w:color="auto" w:fill="FFFFFF"/>
        </w:rPr>
        <w:t> </w:t>
      </w:r>
      <w:r w:rsidRPr="00BC2580">
        <w:rPr>
          <w:color w:val="000000" w:themeColor="text1"/>
          <w:shd w:val="clear" w:color="auto" w:fill="FFFFFF"/>
        </w:rPr>
        <w:t>(First ed.). Chicago: Dramatic Publishing Co., 1955.</w:t>
      </w:r>
    </w:p>
    <w:p w14:paraId="36FBA246" w14:textId="77777777" w:rsidR="00AD5451" w:rsidRPr="00BC2580" w:rsidRDefault="00AD5451" w:rsidP="00AD5451">
      <w:pPr>
        <w:rPr>
          <w:color w:val="000000" w:themeColor="text1"/>
        </w:rPr>
      </w:pPr>
    </w:p>
    <w:p w14:paraId="6E8D2C79" w14:textId="77777777" w:rsidR="00AD5451" w:rsidRPr="00BC2580" w:rsidRDefault="00AD5451" w:rsidP="00AD5451">
      <w:pPr>
        <w:rPr>
          <w:b/>
          <w:color w:val="000000" w:themeColor="text1"/>
        </w:rPr>
      </w:pPr>
      <w:r w:rsidRPr="00BC2580">
        <w:rPr>
          <w:b/>
          <w:color w:val="000000" w:themeColor="text1"/>
        </w:rPr>
        <w:lastRenderedPageBreak/>
        <w:t>Print:</w:t>
      </w:r>
    </w:p>
    <w:p w14:paraId="38EFFE04" w14:textId="77777777" w:rsidR="00AD5451" w:rsidRPr="00BC2580" w:rsidRDefault="00AD5451" w:rsidP="00AD5451">
      <w:pPr>
        <w:pStyle w:val="ListParagraph"/>
        <w:numPr>
          <w:ilvl w:val="0"/>
          <w:numId w:val="18"/>
        </w:numPr>
        <w:spacing w:line="240" w:lineRule="auto"/>
        <w:rPr>
          <w:rFonts w:ascii="Times New Roman" w:hAnsi="Times New Roman"/>
          <w:color w:val="000000" w:themeColor="text1"/>
        </w:rPr>
      </w:pPr>
      <w:r w:rsidRPr="00BC2580">
        <w:rPr>
          <w:rStyle w:val="HTMLCite"/>
          <w:rFonts w:ascii="Times New Roman" w:hAnsi="Times New Roman"/>
          <w:color w:val="000000" w:themeColor="text1"/>
        </w:rPr>
        <w:t>Ellsworth, Phoebe C. (2003). "One Inspiring Jury</w:t>
      </w:r>
      <w:r w:rsidRPr="00BC2580">
        <w:rPr>
          <w:rStyle w:val="apple-converted-space"/>
          <w:rFonts w:ascii="Times New Roman" w:hAnsi="Times New Roman"/>
          <w:i/>
          <w:iCs/>
          <w:color w:val="000000" w:themeColor="text1"/>
        </w:rPr>
        <w:t> </w:t>
      </w:r>
      <w:r w:rsidRPr="00BC2580">
        <w:rPr>
          <w:rStyle w:val="HTMLCite"/>
          <w:rFonts w:ascii="Times New Roman" w:hAnsi="Times New Roman"/>
          <w:color w:val="000000" w:themeColor="text1"/>
        </w:rPr>
        <w:t>[Review of 'Twelve Angry Men']".</w:t>
      </w:r>
      <w:r w:rsidRPr="00BC2580">
        <w:rPr>
          <w:rStyle w:val="apple-converted-space"/>
          <w:rFonts w:ascii="Times New Roman" w:hAnsi="Times New Roman"/>
          <w:i/>
          <w:iCs/>
          <w:color w:val="000000" w:themeColor="text1"/>
        </w:rPr>
        <w:t> </w:t>
      </w:r>
      <w:hyperlink r:id="rId12" w:tooltip="Michigan Law Review" w:history="1">
        <w:r w:rsidRPr="00BC2580">
          <w:rPr>
            <w:rStyle w:val="Hyperlink"/>
            <w:rFonts w:ascii="Times New Roman" w:hAnsi="Times New Roman"/>
            <w:i/>
            <w:iCs/>
            <w:color w:val="000000" w:themeColor="text1"/>
            <w:u w:val="none"/>
          </w:rPr>
          <w:t>Michigan Law Review</w:t>
        </w:r>
      </w:hyperlink>
      <w:r w:rsidRPr="00BC2580">
        <w:rPr>
          <w:rStyle w:val="HTMLCite"/>
          <w:rFonts w:ascii="Times New Roman" w:hAnsi="Times New Roman"/>
          <w:color w:val="000000" w:themeColor="text1"/>
        </w:rPr>
        <w:t>.</w:t>
      </w:r>
      <w:r w:rsidRPr="00BC2580">
        <w:rPr>
          <w:rStyle w:val="apple-converted-space"/>
          <w:rFonts w:ascii="Times New Roman" w:hAnsi="Times New Roman"/>
          <w:i/>
          <w:iCs/>
          <w:color w:val="000000" w:themeColor="text1"/>
        </w:rPr>
        <w:t> </w:t>
      </w:r>
      <w:r w:rsidRPr="00BC2580">
        <w:rPr>
          <w:rStyle w:val="HTMLCite"/>
          <w:rFonts w:ascii="Times New Roman" w:hAnsi="Times New Roman"/>
          <w:b/>
          <w:bCs/>
          <w:color w:val="000000" w:themeColor="text1"/>
        </w:rPr>
        <w:t>101</w:t>
      </w:r>
      <w:r w:rsidRPr="00BC2580">
        <w:rPr>
          <w:rStyle w:val="apple-converted-space"/>
          <w:rFonts w:ascii="Times New Roman" w:hAnsi="Times New Roman"/>
          <w:i/>
          <w:iCs/>
          <w:color w:val="000000" w:themeColor="text1"/>
        </w:rPr>
        <w:t> </w:t>
      </w:r>
      <w:r w:rsidRPr="00BC2580">
        <w:rPr>
          <w:rStyle w:val="HTMLCite"/>
          <w:rFonts w:ascii="Times New Roman" w:hAnsi="Times New Roman"/>
          <w:color w:val="000000" w:themeColor="text1"/>
        </w:rPr>
        <w:t>(6): 1387–1407.</w:t>
      </w:r>
      <w:r w:rsidRPr="00BC2580">
        <w:rPr>
          <w:rStyle w:val="apple-converted-space"/>
          <w:rFonts w:ascii="Times New Roman" w:hAnsi="Times New Roman"/>
          <w:i/>
          <w:iCs/>
          <w:color w:val="000000" w:themeColor="text1"/>
        </w:rPr>
        <w:t> </w:t>
      </w:r>
      <w:hyperlink r:id="rId13" w:tooltip="JSTOR" w:history="1">
        <w:r w:rsidRPr="00BC2580">
          <w:rPr>
            <w:rStyle w:val="Hyperlink"/>
            <w:rFonts w:ascii="Times New Roman" w:hAnsi="Times New Roman"/>
            <w:i/>
            <w:iCs/>
            <w:color w:val="000000" w:themeColor="text1"/>
            <w:u w:val="none"/>
          </w:rPr>
          <w:t>JSTOR</w:t>
        </w:r>
      </w:hyperlink>
      <w:r w:rsidRPr="00BC2580">
        <w:rPr>
          <w:rStyle w:val="HTMLCite"/>
          <w:rFonts w:ascii="Times New Roman" w:hAnsi="Times New Roman"/>
          <w:color w:val="000000" w:themeColor="text1"/>
        </w:rPr>
        <w:t> </w:t>
      </w:r>
      <w:hyperlink r:id="rId14" w:history="1">
        <w:r w:rsidRPr="00BC2580">
          <w:rPr>
            <w:rStyle w:val="Hyperlink"/>
            <w:rFonts w:ascii="Times New Roman" w:hAnsi="Times New Roman"/>
            <w:i/>
            <w:iCs/>
            <w:color w:val="000000" w:themeColor="text1"/>
            <w:u w:val="none"/>
          </w:rPr>
          <w:t>3595316</w:t>
        </w:r>
      </w:hyperlink>
      <w:r w:rsidRPr="00BC2580">
        <w:rPr>
          <w:rStyle w:val="HTMLCite"/>
          <w:rFonts w:ascii="Times New Roman" w:hAnsi="Times New Roman"/>
          <w:color w:val="000000" w:themeColor="text1"/>
        </w:rPr>
        <w:t>.</w:t>
      </w:r>
      <w:r w:rsidRPr="00BC2580">
        <w:rPr>
          <w:rStyle w:val="apple-converted-space"/>
          <w:rFonts w:ascii="Times New Roman" w:hAnsi="Times New Roman"/>
          <w:color w:val="000000" w:themeColor="text1"/>
        </w:rPr>
        <w:t> </w:t>
      </w:r>
      <w:r w:rsidRPr="00BC2580">
        <w:rPr>
          <w:rFonts w:ascii="Times New Roman" w:hAnsi="Times New Roman"/>
          <w:color w:val="000000" w:themeColor="text1"/>
        </w:rPr>
        <w:t>In depth analysis compared with research on actual jury behavior.</w:t>
      </w:r>
    </w:p>
    <w:p w14:paraId="69F0B432" w14:textId="77777777" w:rsidR="00AD5451" w:rsidRPr="00BC2580" w:rsidRDefault="00AD5451" w:rsidP="00AD5451">
      <w:pPr>
        <w:pStyle w:val="ListParagraph"/>
        <w:numPr>
          <w:ilvl w:val="0"/>
          <w:numId w:val="18"/>
        </w:numPr>
        <w:spacing w:line="240" w:lineRule="auto"/>
        <w:rPr>
          <w:rFonts w:ascii="Times New Roman" w:hAnsi="Times New Roman"/>
          <w:color w:val="000000" w:themeColor="text1"/>
        </w:rPr>
      </w:pPr>
      <w:r w:rsidRPr="00BC2580">
        <w:rPr>
          <w:rFonts w:ascii="Times New Roman" w:hAnsi="Times New Roman"/>
          <w:color w:val="000000" w:themeColor="text1"/>
          <w:shd w:val="clear" w:color="auto" w:fill="FFFFFF"/>
        </w:rPr>
        <w:t>Homes, Linda.</w:t>
      </w:r>
      <w:r w:rsidRPr="00BC2580">
        <w:rPr>
          <w:rStyle w:val="apple-converted-space"/>
          <w:rFonts w:ascii="Times New Roman" w:hAnsi="Times New Roman"/>
          <w:color w:val="000000" w:themeColor="text1"/>
          <w:shd w:val="clear" w:color="auto" w:fill="FFFFFF"/>
        </w:rPr>
        <w:t> </w:t>
      </w:r>
      <w:hyperlink r:id="rId15" w:history="1">
        <w:r w:rsidRPr="00BC2580">
          <w:rPr>
            <w:rStyle w:val="Hyperlink"/>
            <w:rFonts w:ascii="Times New Roman" w:hAnsi="Times New Roman"/>
            <w:color w:val="000000" w:themeColor="text1"/>
            <w:u w:val="none"/>
          </w:rPr>
          <w:t>"Amy Schumer Puts Her Own Looks On Trial"</w:t>
        </w:r>
      </w:hyperlink>
      <w:r w:rsidRPr="00BC2580">
        <w:rPr>
          <w:rFonts w:ascii="Times New Roman" w:hAnsi="Times New Roman"/>
          <w:color w:val="000000" w:themeColor="text1"/>
          <w:shd w:val="clear" w:color="auto" w:fill="FFFFFF"/>
        </w:rPr>
        <w:t>.</w:t>
      </w:r>
      <w:r w:rsidRPr="00BC2580">
        <w:rPr>
          <w:rStyle w:val="apple-converted-space"/>
          <w:rFonts w:ascii="Times New Roman" w:hAnsi="Times New Roman"/>
          <w:color w:val="000000" w:themeColor="text1"/>
          <w:shd w:val="clear" w:color="auto" w:fill="FFFFFF"/>
        </w:rPr>
        <w:t> </w:t>
      </w:r>
      <w:hyperlink r:id="rId16" w:tooltip="NPR" w:history="1">
        <w:r w:rsidRPr="00BC2580">
          <w:rPr>
            <w:rStyle w:val="Hyperlink"/>
            <w:rFonts w:ascii="Times New Roman" w:hAnsi="Times New Roman"/>
            <w:i/>
            <w:iCs/>
            <w:color w:val="000000" w:themeColor="text1"/>
            <w:u w:val="none"/>
          </w:rPr>
          <w:t>NPR</w:t>
        </w:r>
      </w:hyperlink>
      <w:r w:rsidRPr="00BC2580">
        <w:rPr>
          <w:rStyle w:val="reference-accessdate"/>
          <w:color w:val="000000" w:themeColor="text1"/>
        </w:rPr>
        <w:t>. Retrieved</w:t>
      </w:r>
      <w:r w:rsidRPr="00BC2580">
        <w:rPr>
          <w:rStyle w:val="apple-converted-space"/>
          <w:rFonts w:ascii="Times New Roman" w:hAnsi="Times New Roman"/>
          <w:color w:val="000000" w:themeColor="text1"/>
        </w:rPr>
        <w:t> </w:t>
      </w:r>
      <w:r w:rsidRPr="00BC2580">
        <w:rPr>
          <w:rStyle w:val="nowrap"/>
          <w:rFonts w:ascii="Times New Roman" w:hAnsi="Times New Roman"/>
          <w:color w:val="000000" w:themeColor="text1"/>
        </w:rPr>
        <w:t>May 6,</w:t>
      </w:r>
      <w:r w:rsidRPr="00BC2580">
        <w:rPr>
          <w:rStyle w:val="apple-converted-space"/>
          <w:rFonts w:ascii="Times New Roman" w:hAnsi="Times New Roman"/>
          <w:color w:val="000000" w:themeColor="text1"/>
        </w:rPr>
        <w:t> </w:t>
      </w:r>
      <w:r w:rsidRPr="00BC2580">
        <w:rPr>
          <w:rStyle w:val="reference-accessdate"/>
          <w:color w:val="000000" w:themeColor="text1"/>
        </w:rPr>
        <w:t>2015</w:t>
      </w:r>
      <w:r w:rsidRPr="00BC2580">
        <w:rPr>
          <w:rFonts w:ascii="Times New Roman" w:hAnsi="Times New Roman"/>
          <w:color w:val="000000" w:themeColor="text1"/>
          <w:shd w:val="clear" w:color="auto" w:fill="FFFFFF"/>
        </w:rPr>
        <w:t>.</w:t>
      </w:r>
    </w:p>
    <w:p w14:paraId="523DCCB6" w14:textId="77777777" w:rsidR="00AD5451" w:rsidRPr="00BC2580" w:rsidRDefault="00AD5451" w:rsidP="00AD5451">
      <w:pPr>
        <w:pStyle w:val="ListParagraph"/>
        <w:numPr>
          <w:ilvl w:val="0"/>
          <w:numId w:val="18"/>
        </w:numPr>
        <w:spacing w:line="240" w:lineRule="auto"/>
        <w:rPr>
          <w:rFonts w:ascii="Times New Roman" w:hAnsi="Times New Roman"/>
          <w:color w:val="000000" w:themeColor="text1"/>
        </w:rPr>
      </w:pPr>
      <w:r w:rsidRPr="00BC2580">
        <w:rPr>
          <w:rFonts w:ascii="Times New Roman" w:hAnsi="Times New Roman"/>
          <w:color w:val="000000" w:themeColor="text1"/>
        </w:rPr>
        <w:t>Lanham, Richard.</w:t>
      </w:r>
      <w:r w:rsidRPr="00BC2580">
        <w:rPr>
          <w:rStyle w:val="apple-converted-space"/>
          <w:rFonts w:ascii="Times New Roman" w:hAnsi="Times New Roman"/>
          <w:color w:val="000000" w:themeColor="text1"/>
        </w:rPr>
        <w:t> </w:t>
      </w:r>
      <w:r w:rsidRPr="00BC2580">
        <w:rPr>
          <w:rFonts w:ascii="Times New Roman" w:hAnsi="Times New Roman"/>
          <w:i/>
          <w:iCs/>
          <w:color w:val="000000" w:themeColor="text1"/>
        </w:rPr>
        <w:t>Introduction: The Domain of Style analyzing prose</w:t>
      </w:r>
      <w:r w:rsidRPr="00BC2580">
        <w:rPr>
          <w:rFonts w:ascii="Times New Roman" w:hAnsi="Times New Roman"/>
          <w:color w:val="000000" w:themeColor="text1"/>
        </w:rPr>
        <w:t>. (New York, NY: Continuum, 2003).</w:t>
      </w:r>
    </w:p>
    <w:p w14:paraId="27E34732" w14:textId="77777777" w:rsidR="00AD5451" w:rsidRPr="00BC2580" w:rsidRDefault="00AD5451" w:rsidP="00AD5451">
      <w:pPr>
        <w:pStyle w:val="ListParagraph"/>
        <w:numPr>
          <w:ilvl w:val="0"/>
          <w:numId w:val="18"/>
        </w:numPr>
        <w:spacing w:line="240" w:lineRule="auto"/>
        <w:rPr>
          <w:rFonts w:ascii="Times New Roman" w:hAnsi="Times New Roman"/>
          <w:color w:val="000000" w:themeColor="text1"/>
        </w:rPr>
      </w:pPr>
      <w:r w:rsidRPr="00BC2580">
        <w:rPr>
          <w:rFonts w:ascii="Times New Roman" w:hAnsi="Times New Roman"/>
          <w:i/>
          <w:iCs/>
          <w:color w:val="000000" w:themeColor="text1"/>
        </w:rPr>
        <w:t>Making Movies</w:t>
      </w:r>
      <w:r w:rsidRPr="00BC2580">
        <w:rPr>
          <w:rFonts w:ascii="Times New Roman" w:hAnsi="Times New Roman"/>
          <w:color w:val="000000" w:themeColor="text1"/>
        </w:rPr>
        <w:t>, by</w:t>
      </w:r>
      <w:r w:rsidRPr="00BC2580">
        <w:rPr>
          <w:rStyle w:val="apple-converted-space"/>
          <w:rFonts w:ascii="Times New Roman" w:hAnsi="Times New Roman"/>
          <w:color w:val="000000" w:themeColor="text1"/>
        </w:rPr>
        <w:t> </w:t>
      </w:r>
      <w:hyperlink r:id="rId17" w:tooltip="Sidney Lumet" w:history="1">
        <w:r w:rsidRPr="00BC2580">
          <w:rPr>
            <w:rStyle w:val="Hyperlink"/>
            <w:rFonts w:ascii="Times New Roman" w:hAnsi="Times New Roman"/>
            <w:color w:val="000000" w:themeColor="text1"/>
            <w:u w:val="none"/>
          </w:rPr>
          <w:t>Sidney Lumet</w:t>
        </w:r>
      </w:hyperlink>
      <w:r w:rsidRPr="00BC2580">
        <w:rPr>
          <w:rFonts w:ascii="Times New Roman" w:hAnsi="Times New Roman"/>
          <w:color w:val="000000" w:themeColor="text1"/>
        </w:rPr>
        <w:t>. (c) 1995,</w:t>
      </w:r>
      <w:r w:rsidRPr="00BC2580">
        <w:rPr>
          <w:rStyle w:val="apple-converted-space"/>
          <w:rFonts w:ascii="Times New Roman" w:hAnsi="Times New Roman"/>
          <w:color w:val="000000" w:themeColor="text1"/>
        </w:rPr>
        <w:t> </w:t>
      </w:r>
      <w:hyperlink r:id="rId18" w:tooltip="International Standard Book Number" w:history="1">
        <w:r w:rsidRPr="00BC2580">
          <w:rPr>
            <w:rStyle w:val="Hyperlink"/>
            <w:rFonts w:ascii="Times New Roman" w:hAnsi="Times New Roman"/>
            <w:color w:val="000000" w:themeColor="text1"/>
            <w:u w:val="none"/>
          </w:rPr>
          <w:t>ISBN</w:t>
        </w:r>
      </w:hyperlink>
      <w:r w:rsidRPr="00BC2580">
        <w:rPr>
          <w:rFonts w:ascii="Times New Roman" w:hAnsi="Times New Roman"/>
          <w:color w:val="000000" w:themeColor="text1"/>
        </w:rPr>
        <w:t> </w:t>
      </w:r>
      <w:hyperlink r:id="rId19" w:tooltip="Special:BookSources/978-0-679-75660-6" w:history="1">
        <w:r w:rsidRPr="00BC2580">
          <w:rPr>
            <w:rStyle w:val="Hyperlink"/>
            <w:rFonts w:ascii="Times New Roman" w:hAnsi="Times New Roman"/>
            <w:color w:val="000000" w:themeColor="text1"/>
            <w:u w:val="none"/>
          </w:rPr>
          <w:t>978-0-679-75660-6</w:t>
        </w:r>
      </w:hyperlink>
      <w:r w:rsidRPr="00BC2580">
        <w:rPr>
          <w:rFonts w:ascii="Times New Roman" w:hAnsi="Times New Roman"/>
          <w:color w:val="000000" w:themeColor="text1"/>
        </w:rPr>
        <w:t>.</w:t>
      </w:r>
    </w:p>
    <w:p w14:paraId="552F2447" w14:textId="77777777" w:rsidR="00AD5451" w:rsidRPr="00BC2580" w:rsidRDefault="00AD5451" w:rsidP="00AD5451">
      <w:pPr>
        <w:pStyle w:val="ListParagraph"/>
        <w:numPr>
          <w:ilvl w:val="0"/>
          <w:numId w:val="18"/>
        </w:numPr>
        <w:spacing w:line="240" w:lineRule="auto"/>
        <w:rPr>
          <w:rFonts w:ascii="Times New Roman" w:hAnsi="Times New Roman"/>
          <w:color w:val="000000" w:themeColor="text1"/>
        </w:rPr>
      </w:pPr>
      <w:r w:rsidRPr="00BC2580">
        <w:rPr>
          <w:rFonts w:ascii="Times New Roman" w:hAnsi="Times New Roman"/>
          <w:color w:val="000000" w:themeColor="text1"/>
          <w:shd w:val="clear" w:color="auto" w:fill="FFFFFF"/>
        </w:rPr>
        <w:t>"Preparing an Expert Witness for Trial." Virginia Court Reporters. May 31, 2017.</w:t>
      </w:r>
    </w:p>
    <w:p w14:paraId="0C8F8CD7" w14:textId="77777777" w:rsidR="00AD5451" w:rsidRPr="00BC2580" w:rsidRDefault="00AD5451" w:rsidP="00AD5451">
      <w:pPr>
        <w:pStyle w:val="ListParagraph"/>
        <w:numPr>
          <w:ilvl w:val="0"/>
          <w:numId w:val="18"/>
        </w:numPr>
        <w:spacing w:line="240" w:lineRule="auto"/>
        <w:rPr>
          <w:rFonts w:ascii="Times New Roman" w:hAnsi="Times New Roman"/>
          <w:color w:val="000000" w:themeColor="text1"/>
        </w:rPr>
      </w:pPr>
      <w:r w:rsidRPr="00BC2580">
        <w:rPr>
          <w:rFonts w:ascii="Times New Roman" w:hAnsi="Times New Roman"/>
          <w:i/>
          <w:iCs/>
          <w:color w:val="000000" w:themeColor="text1"/>
        </w:rPr>
        <w:t>Readings on Twelve Angry Men</w:t>
      </w:r>
      <w:r w:rsidRPr="00BC2580">
        <w:rPr>
          <w:rFonts w:ascii="Times New Roman" w:hAnsi="Times New Roman"/>
          <w:color w:val="000000" w:themeColor="text1"/>
        </w:rPr>
        <w:t>, by Russ Munyan, Greenhaven Press, 2000,</w:t>
      </w:r>
      <w:r w:rsidRPr="00BC2580">
        <w:rPr>
          <w:rStyle w:val="apple-converted-space"/>
          <w:rFonts w:ascii="Times New Roman" w:hAnsi="Times New Roman"/>
          <w:color w:val="000000" w:themeColor="text1"/>
        </w:rPr>
        <w:t> </w:t>
      </w:r>
      <w:hyperlink r:id="rId20" w:tooltip="International Standard Book Number" w:history="1">
        <w:r w:rsidRPr="00BC2580">
          <w:rPr>
            <w:rStyle w:val="Hyperlink"/>
            <w:rFonts w:ascii="Times New Roman" w:hAnsi="Times New Roman"/>
            <w:color w:val="000000" w:themeColor="text1"/>
            <w:u w:val="none"/>
          </w:rPr>
          <w:t>ISBN</w:t>
        </w:r>
      </w:hyperlink>
      <w:r w:rsidRPr="00BC2580">
        <w:rPr>
          <w:rFonts w:ascii="Times New Roman" w:hAnsi="Times New Roman"/>
          <w:color w:val="000000" w:themeColor="text1"/>
        </w:rPr>
        <w:t> </w:t>
      </w:r>
      <w:hyperlink r:id="rId21" w:tooltip="Special:BookSources/978-0-7377-0313-9" w:history="1">
        <w:r w:rsidRPr="00BC2580">
          <w:rPr>
            <w:rStyle w:val="Hyperlink"/>
            <w:rFonts w:ascii="Times New Roman" w:hAnsi="Times New Roman"/>
            <w:color w:val="000000" w:themeColor="text1"/>
            <w:u w:val="none"/>
          </w:rPr>
          <w:t>978-0-7377-0313-9</w:t>
        </w:r>
      </w:hyperlink>
      <w:r w:rsidRPr="00BC2580">
        <w:rPr>
          <w:rFonts w:ascii="Times New Roman" w:hAnsi="Times New Roman"/>
          <w:color w:val="000000" w:themeColor="text1"/>
        </w:rPr>
        <w:t>.</w:t>
      </w:r>
    </w:p>
    <w:p w14:paraId="7A1ACDCC" w14:textId="77777777" w:rsidR="00AD5451" w:rsidRPr="00BC2580" w:rsidRDefault="00AD5451" w:rsidP="00AD5451">
      <w:pPr>
        <w:pStyle w:val="ListParagraph"/>
        <w:numPr>
          <w:ilvl w:val="0"/>
          <w:numId w:val="18"/>
        </w:numPr>
        <w:spacing w:before="100" w:beforeAutospacing="1" w:after="24" w:line="240" w:lineRule="auto"/>
        <w:rPr>
          <w:rStyle w:val="reference-accessdate"/>
          <w:color w:val="000000" w:themeColor="text1"/>
        </w:rPr>
      </w:pPr>
      <w:r w:rsidRPr="00BC2580">
        <w:rPr>
          <w:rStyle w:val="HTMLCite"/>
          <w:rFonts w:ascii="Times New Roman" w:hAnsi="Times New Roman"/>
          <w:color w:val="000000" w:themeColor="text1"/>
        </w:rPr>
        <w:t>Semple, Kirk (October 18, 2010),</w:t>
      </w:r>
      <w:r w:rsidRPr="00BC2580">
        <w:rPr>
          <w:rStyle w:val="apple-converted-space"/>
          <w:rFonts w:ascii="Times New Roman" w:hAnsi="Times New Roman"/>
          <w:i/>
          <w:iCs/>
          <w:color w:val="000000" w:themeColor="text1"/>
        </w:rPr>
        <w:t> </w:t>
      </w:r>
      <w:hyperlink r:id="rId22" w:history="1">
        <w:r w:rsidRPr="00BC2580">
          <w:rPr>
            <w:rStyle w:val="Hyperlink"/>
            <w:rFonts w:ascii="Times New Roman" w:hAnsi="Times New Roman"/>
            <w:i/>
            <w:iCs/>
            <w:color w:val="000000" w:themeColor="text1"/>
            <w:u w:val="none"/>
          </w:rPr>
          <w:t>"The Movie That Made a Supreme Court Justice"</w:t>
        </w:r>
      </w:hyperlink>
      <w:r w:rsidRPr="00BC2580">
        <w:rPr>
          <w:rStyle w:val="HTMLCite"/>
          <w:rFonts w:ascii="Times New Roman" w:hAnsi="Times New Roman"/>
          <w:color w:val="000000" w:themeColor="text1"/>
        </w:rPr>
        <w:t>,</w:t>
      </w:r>
      <w:r w:rsidRPr="00BC2580">
        <w:rPr>
          <w:rStyle w:val="apple-converted-space"/>
          <w:rFonts w:ascii="Times New Roman" w:hAnsi="Times New Roman"/>
          <w:i/>
          <w:iCs/>
          <w:color w:val="000000" w:themeColor="text1"/>
        </w:rPr>
        <w:t> </w:t>
      </w:r>
      <w:r w:rsidRPr="00BC2580">
        <w:rPr>
          <w:rStyle w:val="HTMLCite"/>
          <w:rFonts w:ascii="Times New Roman" w:hAnsi="Times New Roman"/>
          <w:color w:val="000000" w:themeColor="text1"/>
        </w:rPr>
        <w:t>The New York Times</w:t>
      </w:r>
      <w:r w:rsidRPr="00BC2580">
        <w:rPr>
          <w:rStyle w:val="reference-accessdate"/>
          <w:i/>
          <w:iCs/>
          <w:color w:val="000000" w:themeColor="text1"/>
        </w:rPr>
        <w:t>, retrieved</w:t>
      </w:r>
      <w:r w:rsidRPr="00BC2580">
        <w:rPr>
          <w:rStyle w:val="apple-converted-space"/>
          <w:rFonts w:ascii="Times New Roman" w:hAnsi="Times New Roman"/>
          <w:i/>
          <w:iCs/>
          <w:color w:val="000000" w:themeColor="text1"/>
        </w:rPr>
        <w:t> </w:t>
      </w:r>
      <w:r w:rsidRPr="00BC2580">
        <w:rPr>
          <w:rStyle w:val="nowrap"/>
          <w:rFonts w:ascii="Times New Roman" w:hAnsi="Times New Roman"/>
          <w:i/>
          <w:iCs/>
          <w:color w:val="000000" w:themeColor="text1"/>
        </w:rPr>
        <w:t>October 18,</w:t>
      </w:r>
      <w:r w:rsidRPr="00BC2580">
        <w:rPr>
          <w:rStyle w:val="apple-converted-space"/>
          <w:rFonts w:ascii="Times New Roman" w:hAnsi="Times New Roman"/>
          <w:i/>
          <w:iCs/>
          <w:color w:val="000000" w:themeColor="text1"/>
        </w:rPr>
        <w:t> </w:t>
      </w:r>
      <w:r w:rsidRPr="00BC2580">
        <w:rPr>
          <w:rStyle w:val="reference-accessdate"/>
          <w:i/>
          <w:iCs/>
          <w:color w:val="000000" w:themeColor="text1"/>
        </w:rPr>
        <w:t>2010.</w:t>
      </w:r>
    </w:p>
    <w:p w14:paraId="71560610" w14:textId="77777777" w:rsidR="00AD5451" w:rsidRPr="00BC2580" w:rsidRDefault="00AD5451" w:rsidP="00AD5451">
      <w:pPr>
        <w:pStyle w:val="ListParagraph"/>
        <w:numPr>
          <w:ilvl w:val="0"/>
          <w:numId w:val="18"/>
        </w:numPr>
        <w:spacing w:before="100" w:beforeAutospacing="1" w:after="24" w:line="240" w:lineRule="auto"/>
        <w:rPr>
          <w:rStyle w:val="HTMLCite"/>
          <w:rFonts w:ascii="Times New Roman" w:hAnsi="Times New Roman"/>
          <w:i w:val="0"/>
          <w:iCs w:val="0"/>
          <w:color w:val="000000" w:themeColor="text1"/>
        </w:rPr>
      </w:pPr>
      <w:r w:rsidRPr="00BC2580">
        <w:rPr>
          <w:rFonts w:ascii="Times New Roman" w:hAnsi="Times New Roman"/>
          <w:color w:val="000000" w:themeColor="text1"/>
          <w:shd w:val="clear" w:color="auto" w:fill="FFFFFF"/>
        </w:rPr>
        <w:t xml:space="preserve">"The Dividing Line Between Preparing and Coaching a Witness for a Deposition." Virginia Court Reporters. November 29, 2016. </w:t>
      </w:r>
    </w:p>
    <w:p w14:paraId="0C3396DE" w14:textId="77777777" w:rsidR="004B29F8" w:rsidRPr="00BC2580" w:rsidRDefault="00AD5451" w:rsidP="00AD5451">
      <w:pPr>
        <w:pStyle w:val="ListParagraph"/>
        <w:numPr>
          <w:ilvl w:val="0"/>
          <w:numId w:val="18"/>
        </w:numPr>
        <w:spacing w:line="240" w:lineRule="auto"/>
        <w:rPr>
          <w:rFonts w:ascii="Times New Roman" w:hAnsi="Times New Roman"/>
          <w:color w:val="000000" w:themeColor="text1"/>
        </w:rPr>
      </w:pPr>
      <w:r w:rsidRPr="00BC2580">
        <w:rPr>
          <w:rFonts w:ascii="Times New Roman" w:hAnsi="Times New Roman"/>
          <w:i/>
          <w:iCs/>
          <w:color w:val="000000" w:themeColor="text1"/>
        </w:rPr>
        <w:t>The New York Times</w:t>
      </w:r>
      <w:r w:rsidRPr="00BC2580">
        <w:rPr>
          <w:rFonts w:ascii="Times New Roman" w:hAnsi="Times New Roman"/>
          <w:color w:val="000000" w:themeColor="text1"/>
        </w:rPr>
        <w:t>, April 15, 1957, "12 Angry Men", review by A. H. Weiler.</w:t>
      </w:r>
    </w:p>
    <w:p w14:paraId="322F6A49" w14:textId="77777777" w:rsidR="004B29F8" w:rsidRPr="00BC2580" w:rsidRDefault="004B29F8">
      <w:pPr>
        <w:spacing w:after="200" w:line="276" w:lineRule="auto"/>
        <w:rPr>
          <w:rFonts w:eastAsia="Calibri"/>
          <w:color w:val="000000" w:themeColor="text1"/>
          <w:sz w:val="22"/>
          <w:szCs w:val="22"/>
        </w:rPr>
      </w:pPr>
      <w:r w:rsidRPr="00BC2580">
        <w:rPr>
          <w:color w:val="000000" w:themeColor="text1"/>
        </w:rPr>
        <w:br w:type="page"/>
      </w:r>
    </w:p>
    <w:p w14:paraId="600D4FBB" w14:textId="77777777" w:rsidR="004E1057" w:rsidRPr="00BC2580" w:rsidRDefault="004E1057" w:rsidP="004E1057">
      <w:pPr>
        <w:pStyle w:val="BodyA"/>
        <w:jc w:val="center"/>
        <w:rPr>
          <w:rStyle w:val="None"/>
          <w:b/>
          <w:bCs/>
          <w:sz w:val="28"/>
          <w:szCs w:val="28"/>
        </w:rPr>
      </w:pPr>
      <w:r w:rsidRPr="00BC2580">
        <w:rPr>
          <w:rStyle w:val="None"/>
          <w:b/>
          <w:bCs/>
          <w:sz w:val="28"/>
          <w:szCs w:val="28"/>
        </w:rPr>
        <w:lastRenderedPageBreak/>
        <w:t>NEW YORK CITY COLLEGE OF TECHNOLOGY</w:t>
      </w:r>
    </w:p>
    <w:p w14:paraId="79B89145" w14:textId="77777777" w:rsidR="004E1057" w:rsidRPr="00BC2580" w:rsidRDefault="004E1057" w:rsidP="004E1057">
      <w:pPr>
        <w:pStyle w:val="BodyA"/>
        <w:jc w:val="center"/>
        <w:rPr>
          <w:rStyle w:val="None"/>
          <w:b/>
          <w:bCs/>
          <w:sz w:val="28"/>
          <w:szCs w:val="28"/>
        </w:rPr>
      </w:pPr>
      <w:r w:rsidRPr="00BC2580">
        <w:rPr>
          <w:rStyle w:val="None"/>
          <w:b/>
          <w:bCs/>
          <w:sz w:val="28"/>
          <w:szCs w:val="28"/>
        </w:rPr>
        <w:t xml:space="preserve">HUMANITIES and LAW &amp; PARALEGAL STUDIES DEPARTMENTS </w:t>
      </w:r>
    </w:p>
    <w:p w14:paraId="38AA0A30" w14:textId="77777777" w:rsidR="004E1057" w:rsidRPr="00BC2580" w:rsidRDefault="004E1057" w:rsidP="004E1057">
      <w:pPr>
        <w:pStyle w:val="Header"/>
        <w:jc w:val="center"/>
        <w:rPr>
          <w:rStyle w:val="None"/>
          <w:b/>
          <w:bCs/>
          <w:sz w:val="28"/>
          <w:szCs w:val="28"/>
          <w:u w:val="single"/>
        </w:rPr>
      </w:pPr>
      <w:r w:rsidRPr="00BC2580">
        <w:rPr>
          <w:rStyle w:val="None"/>
          <w:b/>
          <w:bCs/>
          <w:sz w:val="28"/>
          <w:szCs w:val="28"/>
          <w:u w:val="single"/>
        </w:rPr>
        <w:t>SYLLABUS</w:t>
      </w:r>
    </w:p>
    <w:p w14:paraId="6E55B2AB" w14:textId="77777777" w:rsidR="004E1057" w:rsidRPr="00BC2580" w:rsidRDefault="004E1057" w:rsidP="004E1057">
      <w:pPr>
        <w:pStyle w:val="BodyA"/>
        <w:rPr>
          <w:rStyle w:val="None"/>
          <w:rFonts w:ascii="Arial" w:eastAsia="Arial" w:hAnsi="Arial" w:cs="Arial"/>
          <w:b/>
          <w:bCs/>
          <w:color w:val="385623"/>
          <w:u w:color="385623"/>
        </w:rPr>
      </w:pPr>
    </w:p>
    <w:p w14:paraId="68B44527" w14:textId="77777777" w:rsidR="004E1057" w:rsidRPr="00BC2580" w:rsidRDefault="004E1057" w:rsidP="004E1057">
      <w:pPr>
        <w:pStyle w:val="BodyA"/>
        <w:rPr>
          <w:rStyle w:val="None"/>
          <w:rFonts w:ascii="Arial" w:eastAsia="Arial" w:hAnsi="Arial" w:cs="Arial"/>
          <w:b/>
          <w:bCs/>
          <w:color w:val="385623"/>
          <w:u w:color="385623"/>
        </w:rPr>
      </w:pPr>
    </w:p>
    <w:p w14:paraId="66CDCCE5" w14:textId="77777777" w:rsidR="004E1057" w:rsidRPr="00BC2580" w:rsidRDefault="004E1057" w:rsidP="004E1057">
      <w:pPr>
        <w:pStyle w:val="Heading2"/>
        <w:tabs>
          <w:tab w:val="left" w:pos="2880"/>
          <w:tab w:val="right" w:pos="4320"/>
          <w:tab w:val="left" w:pos="4500"/>
          <w:tab w:val="right" w:pos="5580"/>
          <w:tab w:val="left" w:pos="5850"/>
          <w:tab w:val="left" w:pos="7560"/>
          <w:tab w:val="left" w:pos="9540"/>
          <w:tab w:val="right" w:pos="10060"/>
        </w:tabs>
        <w:rPr>
          <w:rStyle w:val="None"/>
          <w:rFonts w:ascii="Arial" w:eastAsia="Arial" w:hAnsi="Arial" w:cs="Arial"/>
          <w:b/>
          <w:bCs/>
        </w:rPr>
      </w:pPr>
      <w:r w:rsidRPr="00BC2580">
        <w:rPr>
          <w:rStyle w:val="None"/>
          <w:rFonts w:ascii="Arial" w:hAnsi="Arial"/>
          <w:b/>
          <w:bCs/>
          <w:color w:val="385623"/>
          <w:u w:color="385623"/>
        </w:rPr>
        <w:t xml:space="preserve">COURSE CODE: </w:t>
      </w:r>
      <w:r w:rsidRPr="00BC2580">
        <w:rPr>
          <w:rStyle w:val="None"/>
          <w:rFonts w:ascii="Arial" w:hAnsi="Arial"/>
          <w:b/>
          <w:bCs/>
          <w:color w:val="000000"/>
          <w:u w:color="000000"/>
        </w:rPr>
        <w:t>THE 3000ID / LAW 3000ID</w:t>
      </w:r>
    </w:p>
    <w:p w14:paraId="003A6455" w14:textId="77777777" w:rsidR="004E1057" w:rsidRPr="00BC2580" w:rsidRDefault="004E1057" w:rsidP="004E1057">
      <w:pPr>
        <w:pStyle w:val="BodyA"/>
        <w:rPr>
          <w:rStyle w:val="None"/>
          <w:rFonts w:ascii="Arial" w:eastAsia="Arial" w:hAnsi="Arial" w:cs="Arial"/>
          <w:b/>
          <w:bCs/>
          <w:color w:val="385623"/>
          <w:u w:color="385623"/>
        </w:rPr>
      </w:pPr>
      <w:r w:rsidRPr="00BC2580">
        <w:rPr>
          <w:rStyle w:val="None"/>
          <w:rFonts w:ascii="Arial" w:hAnsi="Arial"/>
          <w:b/>
          <w:bCs/>
        </w:rPr>
        <w:t xml:space="preserve">TITLE: </w:t>
      </w:r>
      <w:r w:rsidRPr="00BC2580">
        <w:rPr>
          <w:rStyle w:val="None"/>
          <w:rFonts w:ascii="Arial" w:hAnsi="Arial"/>
          <w:b/>
          <w:bCs/>
          <w:i/>
          <w:iCs/>
        </w:rPr>
        <w:t>THEATRE OF LAW</w:t>
      </w:r>
    </w:p>
    <w:p w14:paraId="5B27BD03" w14:textId="77777777" w:rsidR="004E1057" w:rsidRPr="00BC2580" w:rsidRDefault="004E1057" w:rsidP="004E1057">
      <w:pPr>
        <w:pStyle w:val="Heading2"/>
        <w:tabs>
          <w:tab w:val="left" w:pos="2880"/>
          <w:tab w:val="right" w:pos="4320"/>
          <w:tab w:val="left" w:pos="4500"/>
          <w:tab w:val="right" w:pos="5580"/>
          <w:tab w:val="left" w:pos="5850"/>
          <w:tab w:val="left" w:pos="7560"/>
          <w:tab w:val="left" w:pos="9540"/>
          <w:tab w:val="right" w:pos="10060"/>
        </w:tabs>
        <w:rPr>
          <w:rStyle w:val="None"/>
          <w:rFonts w:ascii="Arial" w:eastAsia="Arial" w:hAnsi="Arial" w:cs="Arial"/>
          <w:b/>
          <w:bCs/>
        </w:rPr>
      </w:pPr>
      <w:r w:rsidRPr="00BC2580">
        <w:rPr>
          <w:rStyle w:val="None"/>
          <w:rFonts w:ascii="Arial" w:hAnsi="Arial"/>
          <w:b/>
          <w:bCs/>
          <w:lang w:val="fr-FR"/>
        </w:rPr>
        <w:t xml:space="preserve">3 Hours / 3 Credits </w:t>
      </w:r>
    </w:p>
    <w:p w14:paraId="1E8AF568" w14:textId="77777777" w:rsidR="004E1057" w:rsidRPr="00BC2580" w:rsidRDefault="004E1057" w:rsidP="004E1057">
      <w:pPr>
        <w:pStyle w:val="BodyA"/>
        <w:pBdr>
          <w:bottom w:val="single" w:sz="4" w:space="0" w:color="000000"/>
        </w:pBdr>
        <w:rPr>
          <w:rStyle w:val="None"/>
          <w:rFonts w:ascii="Arial" w:eastAsia="Arial" w:hAnsi="Arial" w:cs="Arial"/>
          <w:b/>
          <w:bCs/>
          <w:color w:val="385623"/>
          <w:u w:color="385623"/>
        </w:rPr>
      </w:pPr>
    </w:p>
    <w:p w14:paraId="53F56C6C" w14:textId="77777777" w:rsidR="004E1057" w:rsidRPr="00BC2580" w:rsidRDefault="004E1057" w:rsidP="004E1057">
      <w:pPr>
        <w:pStyle w:val="BodyA"/>
        <w:rPr>
          <w:rStyle w:val="None"/>
          <w:rFonts w:ascii="Arial" w:eastAsia="Arial" w:hAnsi="Arial" w:cs="Arial"/>
          <w:b/>
          <w:bCs/>
          <w:color w:val="385623"/>
          <w:u w:color="385623"/>
        </w:rPr>
      </w:pPr>
    </w:p>
    <w:p w14:paraId="094D5CAE" w14:textId="77777777" w:rsidR="004E1057" w:rsidRPr="00BC2580" w:rsidRDefault="004E1057" w:rsidP="004E1057">
      <w:pPr>
        <w:pStyle w:val="BodyA"/>
        <w:rPr>
          <w:rStyle w:val="None"/>
          <w:rFonts w:ascii="Arial" w:eastAsia="Arial" w:hAnsi="Arial" w:cs="Arial"/>
          <w:color w:val="385623"/>
          <w:u w:color="385623"/>
        </w:rPr>
      </w:pPr>
      <w:r w:rsidRPr="00BC2580">
        <w:rPr>
          <w:rStyle w:val="None"/>
          <w:rFonts w:ascii="Arial" w:hAnsi="Arial"/>
          <w:b/>
          <w:bCs/>
          <w:color w:val="385623"/>
          <w:u w:color="385623"/>
        </w:rPr>
        <w:t>CATALOGUE DESCRIPTION</w:t>
      </w:r>
      <w:r w:rsidRPr="00BC2580">
        <w:rPr>
          <w:rStyle w:val="None"/>
          <w:rFonts w:ascii="Arial" w:hAnsi="Arial"/>
          <w:color w:val="385623"/>
          <w:u w:color="385623"/>
        </w:rPr>
        <w:t xml:space="preserve">: </w:t>
      </w:r>
    </w:p>
    <w:p w14:paraId="77E932D5" w14:textId="77777777" w:rsidR="004E1057" w:rsidRPr="00BC2580" w:rsidRDefault="004E1057" w:rsidP="004E1057">
      <w:pPr>
        <w:pStyle w:val="BodyA"/>
        <w:rPr>
          <w:rStyle w:val="None"/>
          <w:i/>
          <w:iCs/>
        </w:rPr>
      </w:pPr>
      <w:r w:rsidRPr="00BC2580">
        <w:rPr>
          <w:rStyle w:val="None"/>
          <w:i/>
          <w:iCs/>
          <w:shd w:val="clear" w:color="auto" w:fill="FFFFFF"/>
        </w:rPr>
        <w:t xml:space="preserve">An investigation into the </w:t>
      </w:r>
      <w:r w:rsidRPr="00BC2580">
        <w:rPr>
          <w:rStyle w:val="None"/>
          <w:i/>
          <w:iCs/>
        </w:rPr>
        <w:t>dynamic and embodied live communication common to both theatre and law</w:t>
      </w:r>
      <w:r w:rsidR="00ED46C9" w:rsidRPr="00BC2580">
        <w:rPr>
          <w:rStyle w:val="None"/>
          <w:i/>
          <w:iCs/>
        </w:rPr>
        <w:t xml:space="preserve">, </w:t>
      </w:r>
      <w:r w:rsidR="00ED46C9" w:rsidRPr="00BC2580">
        <w:rPr>
          <w:rStyle w:val="None"/>
          <w:i/>
          <w:iCs/>
          <w:shd w:val="clear" w:color="auto" w:fill="FFFFFF"/>
        </w:rPr>
        <w:t>probing the question “Is justice served?”</w:t>
      </w:r>
      <w:r w:rsidRPr="00BC2580">
        <w:rPr>
          <w:rStyle w:val="None"/>
          <w:i/>
          <w:iCs/>
        </w:rPr>
        <w:t xml:space="preserve"> Students will read plays written about foundational cases involving actual trial transcripts, and probe the ways in which these cases have influenced society. Additionally, students will write and perform short plays based on actual court cases. </w:t>
      </w:r>
      <w:r w:rsidRPr="00BC2580">
        <w:rPr>
          <w:rStyle w:val="None"/>
          <w:i/>
          <w:iCs/>
          <w:shd w:val="clear" w:color="auto" w:fill="FFFFFF"/>
        </w:rPr>
        <w:t>Persuasive argument and the courtroom itself are also investigated as enactments of theatre and performance (examining the courtroom in terms of costume, roles, design, power dynamics, etc.)</w:t>
      </w:r>
      <w:r w:rsidR="00ED46C9" w:rsidRPr="00BC2580">
        <w:rPr>
          <w:rStyle w:val="None"/>
          <w:i/>
          <w:iCs/>
          <w:shd w:val="clear" w:color="auto" w:fill="FFFFFF"/>
        </w:rPr>
        <w:t>.</w:t>
      </w:r>
      <w:r w:rsidR="00824F3F" w:rsidRPr="00BC2580">
        <w:rPr>
          <w:rStyle w:val="None"/>
          <w:i/>
          <w:iCs/>
          <w:shd w:val="clear" w:color="auto" w:fill="FFFFFF"/>
        </w:rPr>
        <w:t xml:space="preserve"> </w:t>
      </w:r>
    </w:p>
    <w:p w14:paraId="48501B5A" w14:textId="77777777" w:rsidR="004E1057" w:rsidRPr="00BC2580" w:rsidRDefault="004E1057" w:rsidP="004E1057">
      <w:pPr>
        <w:pStyle w:val="BodyA"/>
        <w:pBdr>
          <w:bottom w:val="single" w:sz="4" w:space="0" w:color="000000"/>
        </w:pBdr>
        <w:rPr>
          <w:rStyle w:val="None"/>
          <w:rFonts w:ascii="Arial" w:eastAsia="Arial" w:hAnsi="Arial" w:cs="Arial"/>
          <w:b/>
          <w:bCs/>
          <w:color w:val="385623"/>
          <w:u w:color="385623"/>
        </w:rPr>
      </w:pPr>
    </w:p>
    <w:p w14:paraId="44361CD8" w14:textId="77777777" w:rsidR="004E1057" w:rsidRPr="00BC2580" w:rsidRDefault="004E1057" w:rsidP="004E1057">
      <w:pPr>
        <w:pStyle w:val="BodyA"/>
        <w:rPr>
          <w:rStyle w:val="None"/>
          <w:rFonts w:ascii="Arial" w:eastAsia="Arial" w:hAnsi="Arial" w:cs="Arial"/>
          <w:b/>
          <w:bCs/>
          <w:color w:val="385623"/>
          <w:u w:color="385623"/>
        </w:rPr>
      </w:pPr>
    </w:p>
    <w:p w14:paraId="6AFD5971" w14:textId="77777777" w:rsidR="004E1057" w:rsidRPr="00BC2580" w:rsidRDefault="004E1057" w:rsidP="004E1057">
      <w:pPr>
        <w:pStyle w:val="BodyA"/>
        <w:rPr>
          <w:rStyle w:val="None"/>
          <w:rFonts w:ascii="Arial" w:eastAsia="Arial" w:hAnsi="Arial" w:cs="Arial"/>
          <w:color w:val="385623"/>
          <w:u w:color="385623"/>
        </w:rPr>
      </w:pPr>
      <w:r w:rsidRPr="00BC2580">
        <w:rPr>
          <w:rStyle w:val="None"/>
          <w:rFonts w:ascii="Arial" w:hAnsi="Arial"/>
          <w:b/>
          <w:bCs/>
          <w:color w:val="385623"/>
          <w:u w:color="385623"/>
        </w:rPr>
        <w:t>COURSE DESCRIPTION</w:t>
      </w:r>
      <w:r w:rsidRPr="00BC2580">
        <w:rPr>
          <w:rStyle w:val="None"/>
          <w:rFonts w:ascii="Arial" w:hAnsi="Arial"/>
          <w:color w:val="385623"/>
          <w:u w:color="385623"/>
        </w:rPr>
        <w:t xml:space="preserve">: </w:t>
      </w:r>
    </w:p>
    <w:p w14:paraId="145D2F20" w14:textId="77777777" w:rsidR="004E1057" w:rsidRPr="00BC2580" w:rsidRDefault="004E1057" w:rsidP="004E1057">
      <w:pPr>
        <w:pStyle w:val="BodyA"/>
        <w:rPr>
          <w:rStyle w:val="None"/>
          <w:i/>
          <w:iCs/>
          <w:shd w:val="clear" w:color="auto" w:fill="FFFFFF"/>
        </w:rPr>
      </w:pPr>
      <w:r w:rsidRPr="00BC2580">
        <w:rPr>
          <w:rStyle w:val="None"/>
          <w:i/>
          <w:iCs/>
          <w:shd w:val="clear" w:color="auto" w:fill="FFFFFF"/>
        </w:rPr>
        <w:t xml:space="preserve">An introduction to the use of theatrical techniques in the presentation of legal arguments. </w:t>
      </w:r>
      <w:r w:rsidR="00824F3F" w:rsidRPr="00BC2580">
        <w:rPr>
          <w:rStyle w:val="None"/>
          <w:i/>
          <w:iCs/>
          <w:shd w:val="clear" w:color="auto" w:fill="FFFFFF"/>
        </w:rPr>
        <w:t>The disci</w:t>
      </w:r>
      <w:r w:rsidRPr="00BC2580">
        <w:rPr>
          <w:rStyle w:val="None"/>
          <w:i/>
          <w:iCs/>
          <w:shd w:val="clear" w:color="auto" w:fill="FFFFFF"/>
        </w:rPr>
        <w:t xml:space="preserve">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 </w:t>
      </w:r>
    </w:p>
    <w:p w14:paraId="55E5A7D4" w14:textId="77777777" w:rsidR="004E1057" w:rsidRPr="00BC2580" w:rsidRDefault="004E1057" w:rsidP="004E1057">
      <w:pPr>
        <w:pStyle w:val="BodyA"/>
        <w:pBdr>
          <w:bottom w:val="single" w:sz="6" w:space="0" w:color="000000"/>
        </w:pBdr>
        <w:rPr>
          <w:rStyle w:val="mceitemhiddenspellword"/>
        </w:rPr>
      </w:pPr>
    </w:p>
    <w:p w14:paraId="66645B9C" w14:textId="77777777" w:rsidR="004E1057" w:rsidRPr="00BC2580" w:rsidRDefault="004E1057" w:rsidP="004E1057">
      <w:pPr>
        <w:pStyle w:val="BodyA"/>
        <w:rPr>
          <w:rStyle w:val="None"/>
          <w:color w:val="385623"/>
          <w:u w:color="385623"/>
        </w:rPr>
      </w:pPr>
    </w:p>
    <w:p w14:paraId="331B6995" w14:textId="77777777" w:rsidR="004E1057" w:rsidRPr="00BC2580" w:rsidRDefault="004E1057" w:rsidP="004E1057">
      <w:pPr>
        <w:pStyle w:val="BodyA"/>
        <w:rPr>
          <w:rStyle w:val="None"/>
          <w:rFonts w:ascii="Arial" w:eastAsia="Arial" w:hAnsi="Arial" w:cs="Arial"/>
          <w:b/>
          <w:bCs/>
          <w:color w:val="385623"/>
          <w:u w:color="385623"/>
        </w:rPr>
      </w:pPr>
      <w:r w:rsidRPr="00BC2580">
        <w:rPr>
          <w:rStyle w:val="None"/>
          <w:rFonts w:ascii="Arial" w:hAnsi="Arial"/>
          <w:b/>
          <w:bCs/>
          <w:color w:val="385623"/>
          <w:u w:color="385623"/>
        </w:rPr>
        <w:t xml:space="preserve">REQUIRED TEXTBOOK </w:t>
      </w:r>
    </w:p>
    <w:p w14:paraId="3DAE40E9" w14:textId="77777777" w:rsidR="004E1057" w:rsidRPr="00BC2580" w:rsidRDefault="004E1057" w:rsidP="004E1057">
      <w:pPr>
        <w:pStyle w:val="BodyA"/>
        <w:rPr>
          <w:rStyle w:val="mceitemhiddenspellword"/>
        </w:rPr>
      </w:pPr>
      <w:r w:rsidRPr="00BC2580">
        <w:rPr>
          <w:rStyle w:val="None"/>
          <w:lang w:val="it-IT"/>
        </w:rPr>
        <w:t xml:space="preserve">Reginald Rose, </w:t>
      </w:r>
      <w:r w:rsidRPr="00BC2580">
        <w:rPr>
          <w:rStyle w:val="HTMLCite"/>
          <w:i w:val="0"/>
          <w:iCs w:val="0"/>
        </w:rPr>
        <w:t>Twelve Angry Men</w:t>
      </w:r>
      <w:r w:rsidRPr="00BC2580">
        <w:rPr>
          <w:rStyle w:val="None"/>
          <w:lang w:val="de-DE"/>
        </w:rPr>
        <w:t xml:space="preserve">, (Acting Edition). New York: Samuel French, 1997. </w:t>
      </w:r>
      <w:r w:rsidRPr="00BC2580">
        <w:rPr>
          <w:rStyle w:val="None"/>
          <w:lang w:val="nl-NL"/>
        </w:rPr>
        <w:t>ISBN:</w:t>
      </w:r>
      <w:r w:rsidRPr="00BC2580">
        <w:rPr>
          <w:rStyle w:val="Hyperlink30"/>
        </w:rPr>
        <w:t> </w:t>
      </w:r>
      <w:r w:rsidRPr="00BC2580">
        <w:rPr>
          <w:rStyle w:val="None"/>
          <w:lang w:val="de-DE"/>
        </w:rPr>
        <w:t>9780143104407</w:t>
      </w:r>
    </w:p>
    <w:p w14:paraId="60FD04EE" w14:textId="77777777" w:rsidR="004E1057" w:rsidRPr="00BC2580" w:rsidRDefault="004E1057" w:rsidP="004E1057">
      <w:pPr>
        <w:pStyle w:val="BodyA"/>
        <w:rPr>
          <w:rStyle w:val="None"/>
          <w:rFonts w:ascii="Arial" w:eastAsia="Arial" w:hAnsi="Arial" w:cs="Arial"/>
          <w:b/>
          <w:bCs/>
        </w:rPr>
      </w:pPr>
    </w:p>
    <w:p w14:paraId="65B319F1" w14:textId="77777777" w:rsidR="004E1057" w:rsidRPr="00BC2580" w:rsidRDefault="004E1057" w:rsidP="004E1057">
      <w:pPr>
        <w:pStyle w:val="BodyA"/>
      </w:pPr>
      <w:r w:rsidRPr="00BC2580">
        <w:rPr>
          <w:rStyle w:val="None"/>
          <w:rFonts w:ascii="Arial" w:hAnsi="Arial"/>
          <w:b/>
          <w:bCs/>
          <w:color w:val="385623"/>
          <w:u w:color="385623"/>
        </w:rPr>
        <w:t>RECOMMENDED SUPPLEMENTAL TEXTBOOK</w:t>
      </w:r>
      <w:r w:rsidRPr="00BC2580">
        <w:rPr>
          <w:rStyle w:val="None"/>
          <w:rFonts w:ascii="Arial" w:hAnsi="Arial"/>
        </w:rPr>
        <w:t xml:space="preserve"> </w:t>
      </w:r>
      <w:r w:rsidRPr="00BC2580">
        <w:rPr>
          <w:rStyle w:val="mceitemhiddenspellword"/>
        </w:rPr>
        <w:t>(Students will be assigned selections. The book will be on Reserve in the library or excerpts of reading passages will be provided.)</w:t>
      </w:r>
    </w:p>
    <w:p w14:paraId="22F71994" w14:textId="77777777" w:rsidR="004E1057" w:rsidRPr="00BC2580" w:rsidRDefault="004E1057" w:rsidP="004E1057">
      <w:pPr>
        <w:pStyle w:val="BodyA"/>
        <w:rPr>
          <w:rStyle w:val="None"/>
          <w:b/>
          <w:bCs/>
          <w:color w:val="385623"/>
          <w:u w:color="385623"/>
        </w:rPr>
      </w:pPr>
    </w:p>
    <w:p w14:paraId="7C9D133C" w14:textId="77777777" w:rsidR="004E1057" w:rsidRPr="00BC2580" w:rsidRDefault="004E1057" w:rsidP="004E1057">
      <w:pPr>
        <w:pStyle w:val="BodyA"/>
        <w:rPr>
          <w:rStyle w:val="None"/>
          <w:rFonts w:ascii="Arial" w:eastAsia="Arial" w:hAnsi="Arial" w:cs="Arial"/>
          <w:b/>
          <w:bCs/>
          <w:color w:val="385623"/>
          <w:u w:color="385623"/>
        </w:rPr>
      </w:pPr>
      <w:r w:rsidRPr="00BC2580">
        <w:rPr>
          <w:rStyle w:val="None"/>
          <w:rFonts w:ascii="Arial" w:hAnsi="Arial"/>
          <w:b/>
          <w:bCs/>
          <w:color w:val="385623"/>
          <w:u w:color="385623"/>
        </w:rPr>
        <w:t>REQUIRED VIEWING</w:t>
      </w:r>
    </w:p>
    <w:p w14:paraId="30F7E826" w14:textId="77777777" w:rsidR="004E1057" w:rsidRPr="00BC2580" w:rsidRDefault="004E1057" w:rsidP="004E1057">
      <w:pPr>
        <w:pStyle w:val="BodyA"/>
        <w:rPr>
          <w:rStyle w:val="None"/>
          <w:rFonts w:ascii="Arial" w:eastAsia="Arial" w:hAnsi="Arial" w:cs="Arial"/>
          <w:b/>
          <w:bCs/>
          <w:color w:val="385623"/>
          <w:u w:color="385623"/>
        </w:rPr>
      </w:pPr>
      <w:r w:rsidRPr="00BC2580">
        <w:rPr>
          <w:rStyle w:val="mceitemhiddenspellword"/>
        </w:rPr>
        <w:t>Plays/Movies/Trials. Students are responsible for play fees.</w:t>
      </w:r>
    </w:p>
    <w:p w14:paraId="3191BD51" w14:textId="77777777" w:rsidR="004E1057" w:rsidRPr="00BC2580" w:rsidRDefault="004E1057" w:rsidP="004E1057">
      <w:pPr>
        <w:pStyle w:val="BodyA"/>
        <w:rPr>
          <w:rStyle w:val="None"/>
          <w:rFonts w:ascii="Arial" w:eastAsia="Arial" w:hAnsi="Arial" w:cs="Arial"/>
          <w:b/>
          <w:bCs/>
          <w:color w:val="385623"/>
          <w:u w:color="385623"/>
        </w:rPr>
      </w:pPr>
    </w:p>
    <w:p w14:paraId="3F189927" w14:textId="77777777" w:rsidR="004E1057" w:rsidRPr="00BC2580" w:rsidRDefault="004E1057" w:rsidP="004E1057">
      <w:pPr>
        <w:pStyle w:val="BodyA"/>
        <w:rPr>
          <w:rStyle w:val="None"/>
          <w:rFonts w:ascii="Arial" w:eastAsia="Arial" w:hAnsi="Arial" w:cs="Arial"/>
          <w:b/>
          <w:bCs/>
          <w:color w:val="385623"/>
          <w:u w:color="385623"/>
        </w:rPr>
      </w:pPr>
      <w:r w:rsidRPr="00BC2580">
        <w:rPr>
          <w:rStyle w:val="None"/>
          <w:rFonts w:ascii="Arial" w:hAnsi="Arial"/>
          <w:b/>
          <w:bCs/>
          <w:color w:val="385623"/>
          <w:u w:color="385623"/>
        </w:rPr>
        <w:t>ADDITIONAL MATERIALS</w:t>
      </w:r>
    </w:p>
    <w:p w14:paraId="2DB84702" w14:textId="77777777" w:rsidR="004E1057" w:rsidRPr="00BC2580" w:rsidRDefault="004E1057" w:rsidP="004E1057">
      <w:pPr>
        <w:pStyle w:val="BodyA"/>
        <w:rPr>
          <w:rStyle w:val="None"/>
          <w:b/>
          <w:bCs/>
          <w:color w:val="385623"/>
          <w:u w:color="385623"/>
        </w:rPr>
      </w:pPr>
      <w:r w:rsidRPr="00BC2580">
        <w:rPr>
          <w:rStyle w:val="mceitemhiddenspellword"/>
        </w:rPr>
        <w:t xml:space="preserve">You will watch plays/movies/trials film or video. All of them will be either provided to you or on reserve in the college library. </w:t>
      </w:r>
    </w:p>
    <w:p w14:paraId="1188E967" w14:textId="77777777" w:rsidR="004E1057" w:rsidRPr="00BC2580" w:rsidRDefault="004E1057" w:rsidP="004E1057">
      <w:pPr>
        <w:pStyle w:val="BodyA"/>
        <w:ind w:left="720"/>
        <w:rPr>
          <w:rStyle w:val="None"/>
          <w:rFonts w:ascii="Arial" w:eastAsia="Arial" w:hAnsi="Arial" w:cs="Arial"/>
        </w:rPr>
      </w:pPr>
    </w:p>
    <w:p w14:paraId="4C6EC772" w14:textId="77777777" w:rsidR="004E1057" w:rsidRPr="00BC2580" w:rsidRDefault="004E1057" w:rsidP="004E1057">
      <w:pPr>
        <w:pStyle w:val="BodyA"/>
        <w:rPr>
          <w:rStyle w:val="None"/>
          <w:rFonts w:ascii="Arial" w:eastAsia="Arial" w:hAnsi="Arial" w:cs="Arial"/>
          <w:b/>
          <w:bCs/>
          <w:color w:val="385623"/>
          <w:u w:color="385623"/>
        </w:rPr>
      </w:pPr>
      <w:r w:rsidRPr="00BC2580">
        <w:rPr>
          <w:rStyle w:val="None"/>
          <w:rFonts w:ascii="Arial" w:hAnsi="Arial"/>
          <w:b/>
          <w:bCs/>
          <w:color w:val="385623"/>
          <w:u w:color="385623"/>
        </w:rPr>
        <w:t>GRADE SCALE</w:t>
      </w:r>
    </w:p>
    <w:p w14:paraId="50E62EA3" w14:textId="77777777" w:rsidR="004E1057" w:rsidRPr="00BC2580" w:rsidRDefault="004E1057" w:rsidP="004E1057">
      <w:pPr>
        <w:pStyle w:val="Style4"/>
        <w:spacing w:before="0" w:line="240" w:lineRule="auto"/>
        <w:ind w:left="720"/>
        <w:rPr>
          <w:rStyle w:val="None"/>
          <w:rFonts w:ascii="Times New Roman" w:hAnsi="Times New Roman" w:cs="Times New Roman"/>
          <w:sz w:val="24"/>
          <w:szCs w:val="24"/>
        </w:rPr>
      </w:pPr>
      <w:r w:rsidRPr="00BC2580">
        <w:rPr>
          <w:rStyle w:val="None"/>
          <w:rFonts w:ascii="Times New Roman" w:hAnsi="Times New Roman"/>
          <w:sz w:val="24"/>
          <w:szCs w:val="24"/>
        </w:rPr>
        <w:t>Participation/Blackboard/OpenLab/In-Class Exercises</w:t>
      </w:r>
      <w:r w:rsidRPr="00BC2580">
        <w:rPr>
          <w:rStyle w:val="None"/>
          <w:rFonts w:ascii="Times New Roman" w:hAnsi="Times New Roman"/>
          <w:sz w:val="24"/>
          <w:szCs w:val="24"/>
        </w:rPr>
        <w:tab/>
        <w:t xml:space="preserve">  10%</w:t>
      </w:r>
      <w:r w:rsidRPr="00BC2580">
        <w:rPr>
          <w:rStyle w:val="None"/>
          <w:rFonts w:ascii="Times New Roman" w:hAnsi="Times New Roman"/>
          <w:sz w:val="24"/>
          <w:szCs w:val="24"/>
        </w:rPr>
        <w:tab/>
      </w:r>
    </w:p>
    <w:p w14:paraId="29981555" w14:textId="77777777" w:rsidR="004E1057" w:rsidRPr="00BC2580" w:rsidRDefault="004E1057" w:rsidP="004E1057">
      <w:pPr>
        <w:pStyle w:val="BodyA"/>
        <w:ind w:left="720"/>
        <w:rPr>
          <w:rStyle w:val="mceitemhiddenspellword"/>
        </w:rPr>
      </w:pPr>
      <w:r w:rsidRPr="00BC2580">
        <w:rPr>
          <w:rStyle w:val="mceitemhiddenspellword"/>
        </w:rPr>
        <w:lastRenderedPageBreak/>
        <w:t>Weekly Written Assignments/ Presentations</w:t>
      </w:r>
      <w:r w:rsidRPr="00BC2580">
        <w:rPr>
          <w:rStyle w:val="None"/>
          <w:rFonts w:ascii="Arial" w:hAnsi="Arial"/>
        </w:rPr>
        <w:t xml:space="preserve">  </w:t>
      </w:r>
      <w:r w:rsidRPr="00BC2580">
        <w:rPr>
          <w:rStyle w:val="None"/>
          <w:rFonts w:ascii="Arial" w:hAnsi="Arial"/>
        </w:rPr>
        <w:tab/>
      </w:r>
      <w:r w:rsidRPr="00BC2580">
        <w:rPr>
          <w:rStyle w:val="None"/>
          <w:rFonts w:ascii="Arial" w:hAnsi="Arial"/>
        </w:rPr>
        <w:tab/>
      </w:r>
      <w:r w:rsidRPr="00BC2580">
        <w:rPr>
          <w:rStyle w:val="mceitemhiddenspellword"/>
        </w:rPr>
        <w:t xml:space="preserve">  30%</w:t>
      </w:r>
    </w:p>
    <w:p w14:paraId="4A7729DB" w14:textId="77777777" w:rsidR="004E1057" w:rsidRPr="00BC2580" w:rsidRDefault="004E1057" w:rsidP="004E1057">
      <w:pPr>
        <w:pStyle w:val="Style4"/>
        <w:spacing w:before="0" w:line="240" w:lineRule="auto"/>
        <w:ind w:left="720"/>
        <w:rPr>
          <w:rStyle w:val="None"/>
          <w:rFonts w:ascii="Times New Roman" w:hAnsi="Times New Roman" w:cs="Times New Roman"/>
          <w:sz w:val="24"/>
          <w:szCs w:val="24"/>
        </w:rPr>
      </w:pPr>
      <w:r w:rsidRPr="00BC2580">
        <w:rPr>
          <w:rStyle w:val="None"/>
          <w:rFonts w:ascii="Times New Roman" w:hAnsi="Times New Roman"/>
          <w:sz w:val="24"/>
          <w:szCs w:val="24"/>
        </w:rPr>
        <w:t xml:space="preserve">Final Paper </w:t>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t xml:space="preserve">  30%</w:t>
      </w:r>
    </w:p>
    <w:p w14:paraId="588D9771" w14:textId="77777777" w:rsidR="004E1057" w:rsidRPr="00BC2580" w:rsidRDefault="004E1057" w:rsidP="004E1057">
      <w:pPr>
        <w:pStyle w:val="Style4"/>
        <w:spacing w:before="0" w:line="240" w:lineRule="auto"/>
        <w:ind w:left="720"/>
        <w:rPr>
          <w:rStyle w:val="None"/>
          <w:rFonts w:ascii="Times New Roman" w:hAnsi="Times New Roman" w:cs="Times New Roman"/>
          <w:sz w:val="24"/>
          <w:szCs w:val="24"/>
        </w:rPr>
      </w:pPr>
      <w:r w:rsidRPr="00BC2580">
        <w:rPr>
          <w:rStyle w:val="None"/>
          <w:rFonts w:ascii="Times New Roman" w:hAnsi="Times New Roman"/>
          <w:sz w:val="24"/>
          <w:szCs w:val="24"/>
        </w:rPr>
        <w:t>Final Presentation</w:t>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rPr>
        <w:tab/>
      </w:r>
      <w:r w:rsidRPr="00BC2580">
        <w:rPr>
          <w:rStyle w:val="None"/>
          <w:rFonts w:ascii="Times New Roman" w:hAnsi="Times New Roman"/>
          <w:sz w:val="24"/>
          <w:szCs w:val="24"/>
          <w:u w:val="single"/>
        </w:rPr>
        <w:t xml:space="preserve">  30%</w:t>
      </w:r>
      <w:r w:rsidRPr="00BC2580">
        <w:rPr>
          <w:rStyle w:val="None"/>
          <w:rFonts w:ascii="Times New Roman" w:hAnsi="Times New Roman" w:cs="Times New Roman"/>
          <w:sz w:val="24"/>
          <w:szCs w:val="24"/>
        </w:rPr>
        <w:tab/>
      </w:r>
    </w:p>
    <w:p w14:paraId="4AF79E92" w14:textId="77777777" w:rsidR="004E1057" w:rsidRPr="00BC2580" w:rsidRDefault="004E1057" w:rsidP="004E1057">
      <w:pPr>
        <w:pStyle w:val="BodyA"/>
        <w:rPr>
          <w:rStyle w:val="None"/>
          <w:rFonts w:ascii="Arial" w:eastAsia="Arial" w:hAnsi="Arial" w:cs="Arial"/>
        </w:rPr>
      </w:pPr>
      <w:r w:rsidRPr="00BC2580">
        <w:rPr>
          <w:rStyle w:val="None"/>
          <w:b/>
          <w:bCs/>
        </w:rPr>
        <w:tab/>
        <w:t>Total</w:t>
      </w:r>
      <w:r w:rsidRPr="00BC2580">
        <w:rPr>
          <w:rStyle w:val="None"/>
          <w:b/>
          <w:bCs/>
        </w:rPr>
        <w:tab/>
        <w:t xml:space="preserve">              </w:t>
      </w:r>
      <w:r w:rsidRPr="00BC2580">
        <w:rPr>
          <w:rStyle w:val="None"/>
          <w:b/>
          <w:bCs/>
        </w:rPr>
        <w:tab/>
      </w:r>
      <w:r w:rsidRPr="00BC2580">
        <w:rPr>
          <w:rStyle w:val="None"/>
          <w:b/>
          <w:bCs/>
        </w:rPr>
        <w:tab/>
      </w:r>
      <w:r w:rsidRPr="00BC2580">
        <w:rPr>
          <w:rStyle w:val="None"/>
          <w:b/>
          <w:bCs/>
        </w:rPr>
        <w:tab/>
      </w:r>
      <w:r w:rsidRPr="00BC2580">
        <w:rPr>
          <w:rStyle w:val="None"/>
          <w:b/>
          <w:bCs/>
        </w:rPr>
        <w:tab/>
      </w:r>
      <w:r w:rsidRPr="00BC2580">
        <w:rPr>
          <w:rStyle w:val="None"/>
          <w:b/>
          <w:bCs/>
        </w:rPr>
        <w:tab/>
      </w:r>
      <w:r w:rsidRPr="00BC2580">
        <w:rPr>
          <w:rStyle w:val="None"/>
          <w:b/>
          <w:bCs/>
        </w:rPr>
        <w:tab/>
        <w:t>100%</w:t>
      </w:r>
    </w:p>
    <w:p w14:paraId="188B1CAF" w14:textId="77777777" w:rsidR="004E1057" w:rsidRPr="00BC2580" w:rsidRDefault="004E1057" w:rsidP="004E1057">
      <w:pPr>
        <w:pStyle w:val="BodyA"/>
        <w:pBdr>
          <w:bottom w:val="single" w:sz="12" w:space="0" w:color="000000"/>
        </w:pBdr>
        <w:ind w:left="360"/>
        <w:rPr>
          <w:rStyle w:val="None"/>
          <w:rFonts w:ascii="Arial" w:eastAsia="Arial" w:hAnsi="Arial" w:cs="Arial"/>
          <w:color w:val="385623"/>
          <w:u w:color="385623"/>
        </w:rPr>
      </w:pPr>
    </w:p>
    <w:tbl>
      <w:tblPr>
        <w:tblW w:w="8938" w:type="dxa"/>
        <w:tblInd w:w="8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523"/>
        <w:gridCol w:w="5415"/>
      </w:tblGrid>
      <w:tr w:rsidR="004E1057" w:rsidRPr="00BC2580" w14:paraId="6F561CA3" w14:textId="77777777" w:rsidTr="004E1057">
        <w:trPr>
          <w:trHeight w:val="310"/>
        </w:trPr>
        <w:tc>
          <w:tcPr>
            <w:tcW w:w="3523" w:type="dxa"/>
            <w:tcBorders>
              <w:top w:val="nil"/>
              <w:left w:val="nil"/>
              <w:bottom w:val="nil"/>
              <w:right w:val="nil"/>
            </w:tcBorders>
            <w:shd w:val="clear" w:color="auto" w:fill="auto"/>
            <w:tcMar>
              <w:top w:w="80" w:type="dxa"/>
              <w:left w:w="80" w:type="dxa"/>
              <w:bottom w:w="80" w:type="dxa"/>
              <w:right w:w="80" w:type="dxa"/>
            </w:tcMar>
            <w:vAlign w:val="center"/>
          </w:tcPr>
          <w:p w14:paraId="2BD830A7" w14:textId="77777777" w:rsidR="004E1057" w:rsidRPr="00BC2580" w:rsidRDefault="004E1057" w:rsidP="004E1057"/>
        </w:tc>
        <w:tc>
          <w:tcPr>
            <w:tcW w:w="5415" w:type="dxa"/>
            <w:tcBorders>
              <w:top w:val="nil"/>
              <w:left w:val="nil"/>
              <w:bottom w:val="nil"/>
              <w:right w:val="nil"/>
            </w:tcBorders>
            <w:shd w:val="clear" w:color="auto" w:fill="auto"/>
            <w:tcMar>
              <w:top w:w="80" w:type="dxa"/>
              <w:left w:w="80" w:type="dxa"/>
              <w:bottom w:w="80" w:type="dxa"/>
              <w:right w:w="80" w:type="dxa"/>
            </w:tcMar>
            <w:vAlign w:val="center"/>
          </w:tcPr>
          <w:p w14:paraId="1FCF50A9" w14:textId="77777777" w:rsidR="004E1057" w:rsidRPr="00BC2580" w:rsidRDefault="004E1057" w:rsidP="004E1057"/>
        </w:tc>
      </w:tr>
    </w:tbl>
    <w:p w14:paraId="559590B9" w14:textId="77777777" w:rsidR="004E1057" w:rsidRPr="00BC2580" w:rsidRDefault="004E1057" w:rsidP="004E1057">
      <w:pPr>
        <w:pStyle w:val="BodyA"/>
        <w:widowControl w:val="0"/>
        <w:ind w:left="720" w:hanging="720"/>
        <w:rPr>
          <w:rStyle w:val="None"/>
          <w:rFonts w:ascii="Arial" w:eastAsia="Arial" w:hAnsi="Arial" w:cs="Arial"/>
          <w:color w:val="385623"/>
          <w:u w:color="385623"/>
        </w:rPr>
      </w:pPr>
    </w:p>
    <w:p w14:paraId="65DDFE9E" w14:textId="77777777" w:rsidR="004E1057" w:rsidRPr="00BC2580" w:rsidRDefault="004E1057" w:rsidP="004E1057">
      <w:pPr>
        <w:pStyle w:val="BodyA"/>
        <w:widowControl w:val="0"/>
        <w:ind w:left="612" w:hanging="612"/>
        <w:rPr>
          <w:rStyle w:val="None"/>
          <w:rFonts w:ascii="Arial" w:eastAsia="Arial" w:hAnsi="Arial" w:cs="Arial"/>
          <w:color w:val="385623"/>
          <w:u w:color="385623"/>
        </w:rPr>
      </w:pPr>
    </w:p>
    <w:p w14:paraId="107DE571" w14:textId="77777777" w:rsidR="004E1057" w:rsidRPr="00BC2580" w:rsidRDefault="004E1057" w:rsidP="004E1057">
      <w:pPr>
        <w:pStyle w:val="BodyA"/>
        <w:spacing w:after="80"/>
        <w:rPr>
          <w:rStyle w:val="None"/>
          <w:rFonts w:ascii="Arial" w:eastAsia="Arial" w:hAnsi="Arial" w:cs="Arial"/>
          <w:color w:val="385623"/>
          <w:u w:color="385623"/>
        </w:rPr>
      </w:pPr>
      <w:r w:rsidRPr="00BC2580">
        <w:rPr>
          <w:rStyle w:val="None"/>
          <w:rFonts w:ascii="Arial" w:hAnsi="Arial"/>
          <w:b/>
          <w:bCs/>
          <w:color w:val="385623"/>
          <w:u w:color="385623"/>
        </w:rPr>
        <w:t>New York City College of Technology’s official grading scale</w:t>
      </w:r>
      <w:r w:rsidRPr="00BC2580">
        <w:rPr>
          <w:rStyle w:val="None"/>
          <w:rFonts w:ascii="Arial" w:hAnsi="Arial"/>
          <w:color w:val="385623"/>
          <w:u w:color="385623"/>
        </w:rPr>
        <w:t>.</w:t>
      </w:r>
    </w:p>
    <w:tbl>
      <w:tblPr>
        <w:tblW w:w="244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098"/>
        <w:gridCol w:w="1350"/>
      </w:tblGrid>
      <w:tr w:rsidR="004E1057" w:rsidRPr="00BC2580" w14:paraId="1F8A174A"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D7E50F" w14:textId="77777777" w:rsidR="004E1057" w:rsidRPr="00BC2580" w:rsidRDefault="004E1057" w:rsidP="004E1057">
            <w:pPr>
              <w:pStyle w:val="BodyA"/>
              <w:spacing w:after="80"/>
            </w:pPr>
            <w:r w:rsidRPr="00BC2580">
              <w:rPr>
                <w:rStyle w:val="None"/>
                <w:rFonts w:ascii="Arial" w:hAnsi="Arial"/>
                <w:color w:val="385623"/>
                <w:u w:color="385623"/>
              </w:rPr>
              <w:t>A</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7B5574" w14:textId="77777777" w:rsidR="004E1057" w:rsidRPr="00BC2580" w:rsidRDefault="004E1057" w:rsidP="004E1057">
            <w:pPr>
              <w:pStyle w:val="NoSpacing"/>
            </w:pPr>
            <w:r w:rsidRPr="00BC2580">
              <w:rPr>
                <w:rStyle w:val="None"/>
              </w:rPr>
              <w:t xml:space="preserve">93-100% </w:t>
            </w:r>
          </w:p>
        </w:tc>
      </w:tr>
      <w:tr w:rsidR="004E1057" w:rsidRPr="00BC2580" w14:paraId="06BD1519"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AC24B0" w14:textId="77777777" w:rsidR="004E1057" w:rsidRPr="00BC2580" w:rsidRDefault="004E1057" w:rsidP="004E1057">
            <w:pPr>
              <w:pStyle w:val="BodyA"/>
              <w:spacing w:after="80"/>
            </w:pPr>
            <w:r w:rsidRPr="00BC2580">
              <w:rPr>
                <w:rStyle w:val="None"/>
                <w:rFonts w:ascii="Arial" w:hAnsi="Arial"/>
                <w:color w:val="385623"/>
                <w:u w:color="385623"/>
              </w:rPr>
              <w:t>A-</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082D42" w14:textId="77777777" w:rsidR="004E1057" w:rsidRPr="00BC2580" w:rsidRDefault="004E1057" w:rsidP="004E1057">
            <w:pPr>
              <w:pStyle w:val="NoSpacing"/>
            </w:pPr>
            <w:r w:rsidRPr="00BC2580">
              <w:rPr>
                <w:rStyle w:val="None"/>
              </w:rPr>
              <w:t>90-92.9%</w:t>
            </w:r>
          </w:p>
        </w:tc>
      </w:tr>
      <w:tr w:rsidR="004E1057" w:rsidRPr="00BC2580" w14:paraId="0019C106"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DF0493" w14:textId="77777777" w:rsidR="004E1057" w:rsidRPr="00BC2580" w:rsidRDefault="004E1057" w:rsidP="004E1057">
            <w:pPr>
              <w:pStyle w:val="BodyA"/>
              <w:spacing w:after="80"/>
            </w:pPr>
            <w:r w:rsidRPr="00BC2580">
              <w:rPr>
                <w:rStyle w:val="None"/>
                <w:rFonts w:ascii="Arial" w:hAnsi="Arial"/>
                <w:color w:val="385623"/>
                <w:u w:color="385623"/>
              </w:rPr>
              <w:t>B+</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BF407C" w14:textId="77777777" w:rsidR="004E1057" w:rsidRPr="00BC2580" w:rsidRDefault="004E1057" w:rsidP="004E1057">
            <w:pPr>
              <w:pStyle w:val="NoSpacing"/>
            </w:pPr>
            <w:r w:rsidRPr="00BC2580">
              <w:rPr>
                <w:rStyle w:val="None"/>
              </w:rPr>
              <w:t>87-89.9%</w:t>
            </w:r>
          </w:p>
        </w:tc>
      </w:tr>
      <w:tr w:rsidR="004E1057" w:rsidRPr="00BC2580" w14:paraId="3CD246C8"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0EACE9" w14:textId="77777777" w:rsidR="004E1057" w:rsidRPr="00BC2580" w:rsidRDefault="004E1057" w:rsidP="004E1057">
            <w:pPr>
              <w:pStyle w:val="BodyA"/>
              <w:spacing w:after="80"/>
            </w:pPr>
            <w:r w:rsidRPr="00BC2580">
              <w:rPr>
                <w:rStyle w:val="None"/>
                <w:rFonts w:ascii="Arial" w:hAnsi="Arial"/>
                <w:color w:val="385623"/>
                <w:u w:color="385623"/>
              </w:rPr>
              <w:t>B</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0C6D85" w14:textId="77777777" w:rsidR="004E1057" w:rsidRPr="00BC2580" w:rsidRDefault="004E1057" w:rsidP="004E1057">
            <w:pPr>
              <w:pStyle w:val="NoSpacing"/>
            </w:pPr>
            <w:r w:rsidRPr="00BC2580">
              <w:rPr>
                <w:rStyle w:val="None"/>
              </w:rPr>
              <w:t>83-86.9%</w:t>
            </w:r>
          </w:p>
        </w:tc>
      </w:tr>
      <w:tr w:rsidR="004E1057" w:rsidRPr="00BC2580" w14:paraId="4D3A1A02"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F23AB9" w14:textId="77777777" w:rsidR="004E1057" w:rsidRPr="00BC2580" w:rsidRDefault="004E1057" w:rsidP="004E1057">
            <w:pPr>
              <w:pStyle w:val="BodyA"/>
              <w:spacing w:after="80"/>
            </w:pPr>
            <w:r w:rsidRPr="00BC2580">
              <w:rPr>
                <w:rStyle w:val="None"/>
                <w:rFonts w:ascii="Arial" w:hAnsi="Arial"/>
                <w:color w:val="385623"/>
                <w:u w:color="385623"/>
              </w:rPr>
              <w:t>B-</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C3C3C5" w14:textId="77777777" w:rsidR="004E1057" w:rsidRPr="00BC2580" w:rsidRDefault="004E1057" w:rsidP="004E1057">
            <w:pPr>
              <w:pStyle w:val="NoSpacing"/>
            </w:pPr>
            <w:r w:rsidRPr="00BC2580">
              <w:rPr>
                <w:rStyle w:val="None"/>
              </w:rPr>
              <w:t>80-82.9%</w:t>
            </w:r>
          </w:p>
        </w:tc>
      </w:tr>
      <w:tr w:rsidR="004E1057" w:rsidRPr="00BC2580" w14:paraId="288ECEC9"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049678" w14:textId="77777777" w:rsidR="004E1057" w:rsidRPr="00BC2580" w:rsidRDefault="004E1057" w:rsidP="004E1057">
            <w:pPr>
              <w:pStyle w:val="BodyA"/>
              <w:spacing w:after="80"/>
            </w:pPr>
            <w:r w:rsidRPr="00BC2580">
              <w:rPr>
                <w:rStyle w:val="None"/>
                <w:rFonts w:ascii="Arial" w:hAnsi="Arial"/>
                <w:color w:val="385623"/>
                <w:u w:color="385623"/>
              </w:rPr>
              <w:t>C+</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0D47F8" w14:textId="77777777" w:rsidR="004E1057" w:rsidRPr="00BC2580" w:rsidRDefault="004E1057" w:rsidP="004E1057">
            <w:pPr>
              <w:pStyle w:val="NoSpacing"/>
            </w:pPr>
            <w:r w:rsidRPr="00BC2580">
              <w:rPr>
                <w:rStyle w:val="None"/>
              </w:rPr>
              <w:t>77-79.9%</w:t>
            </w:r>
          </w:p>
        </w:tc>
      </w:tr>
      <w:tr w:rsidR="004E1057" w:rsidRPr="00BC2580" w14:paraId="6F065DDC"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FB8C2" w14:textId="77777777" w:rsidR="004E1057" w:rsidRPr="00BC2580" w:rsidRDefault="004E1057" w:rsidP="004E1057">
            <w:pPr>
              <w:pStyle w:val="BodyA"/>
              <w:spacing w:after="80"/>
            </w:pPr>
            <w:r w:rsidRPr="00BC2580">
              <w:rPr>
                <w:rStyle w:val="None"/>
                <w:rFonts w:ascii="Arial" w:hAnsi="Arial"/>
                <w:color w:val="385623"/>
                <w:u w:color="385623"/>
              </w:rPr>
              <w:t>C</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7FA5BF" w14:textId="77777777" w:rsidR="004E1057" w:rsidRPr="00BC2580" w:rsidRDefault="004E1057" w:rsidP="004E1057">
            <w:pPr>
              <w:pStyle w:val="NoSpacing"/>
            </w:pPr>
            <w:r w:rsidRPr="00BC2580">
              <w:rPr>
                <w:rStyle w:val="None"/>
              </w:rPr>
              <w:t>70-76.9%</w:t>
            </w:r>
          </w:p>
        </w:tc>
      </w:tr>
      <w:tr w:rsidR="004E1057" w:rsidRPr="00BC2580" w14:paraId="29EBCD26" w14:textId="77777777" w:rsidTr="004E1057">
        <w:trPr>
          <w:trHeight w:val="310"/>
          <w:jc w:val="center"/>
        </w:trPr>
        <w:tc>
          <w:tcPr>
            <w:tcW w:w="10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4BBA14" w14:textId="77777777" w:rsidR="004E1057" w:rsidRPr="00BC2580" w:rsidRDefault="004E1057" w:rsidP="004E1057">
            <w:pPr>
              <w:pStyle w:val="BodyA"/>
              <w:spacing w:after="80"/>
            </w:pPr>
            <w:r w:rsidRPr="00BC2580">
              <w:rPr>
                <w:rStyle w:val="None"/>
                <w:rFonts w:ascii="Arial" w:hAnsi="Arial"/>
                <w:color w:val="385623"/>
                <w:u w:color="385623"/>
              </w:rPr>
              <w:t>D</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2E8688" w14:textId="77777777" w:rsidR="004E1057" w:rsidRPr="00BC2580" w:rsidRDefault="004E1057" w:rsidP="004E1057">
            <w:pPr>
              <w:pStyle w:val="NoSpacing"/>
            </w:pPr>
            <w:r w:rsidRPr="00BC2580">
              <w:rPr>
                <w:rStyle w:val="None"/>
              </w:rPr>
              <w:t>60-69.9%</w:t>
            </w:r>
          </w:p>
        </w:tc>
      </w:tr>
    </w:tbl>
    <w:p w14:paraId="5629F80E" w14:textId="77777777" w:rsidR="004E1057" w:rsidRPr="00BC2580" w:rsidRDefault="004E1057" w:rsidP="004E1057">
      <w:pPr>
        <w:pStyle w:val="BodyA"/>
        <w:widowControl w:val="0"/>
        <w:spacing w:after="80"/>
        <w:jc w:val="center"/>
        <w:rPr>
          <w:rStyle w:val="None"/>
          <w:rFonts w:ascii="Arial" w:eastAsia="Arial" w:hAnsi="Arial" w:cs="Arial"/>
          <w:color w:val="385623"/>
          <w:u w:color="385623"/>
        </w:rPr>
      </w:pPr>
    </w:p>
    <w:p w14:paraId="231E1558" w14:textId="77777777" w:rsidR="004E1057" w:rsidRPr="00BC2580" w:rsidRDefault="004E1057" w:rsidP="004E1057">
      <w:pPr>
        <w:pStyle w:val="BodyA"/>
        <w:widowControl w:val="0"/>
        <w:spacing w:after="80"/>
        <w:jc w:val="center"/>
        <w:rPr>
          <w:rStyle w:val="None"/>
          <w:rFonts w:ascii="Arial" w:eastAsia="Arial" w:hAnsi="Arial" w:cs="Arial"/>
          <w:color w:val="385623"/>
          <w:u w:color="385623"/>
        </w:rPr>
      </w:pPr>
    </w:p>
    <w:p w14:paraId="542585CB" w14:textId="77777777" w:rsidR="004E1057" w:rsidRPr="00BC2580" w:rsidRDefault="004E1057" w:rsidP="004E1057">
      <w:pPr>
        <w:pStyle w:val="BodyA"/>
      </w:pPr>
      <w:r w:rsidRPr="00BC2580">
        <w:rPr>
          <w:rStyle w:val="None"/>
          <w:rFonts w:ascii="Arial Unicode MS" w:hAnsi="Arial Unicode MS"/>
          <w:color w:val="385623"/>
          <w:u w:color="385623"/>
        </w:rPr>
        <w:br w:type="page"/>
      </w:r>
    </w:p>
    <w:p w14:paraId="3E8A98C2" w14:textId="77777777" w:rsidR="004E1057" w:rsidRPr="00BC2580" w:rsidRDefault="004E1057" w:rsidP="004E1057">
      <w:pPr>
        <w:pStyle w:val="BodyA"/>
        <w:rPr>
          <w:rStyle w:val="None"/>
          <w:rFonts w:ascii="Arial" w:eastAsia="Arial" w:hAnsi="Arial" w:cs="Arial"/>
          <w:b/>
          <w:bCs/>
          <w:color w:val="385623"/>
          <w:u w:color="385623"/>
        </w:rPr>
      </w:pPr>
      <w:r w:rsidRPr="00BC2580">
        <w:rPr>
          <w:rStyle w:val="None"/>
          <w:rFonts w:ascii="Arial" w:hAnsi="Arial"/>
          <w:b/>
          <w:bCs/>
          <w:color w:val="385623"/>
          <w:u w:color="385623"/>
        </w:rPr>
        <w:t xml:space="preserve">POLICIES </w:t>
      </w:r>
    </w:p>
    <w:p w14:paraId="66132669" w14:textId="77777777" w:rsidR="004E1057" w:rsidRPr="00BC2580" w:rsidRDefault="004E1057" w:rsidP="004E1057">
      <w:pPr>
        <w:pStyle w:val="BodyA"/>
        <w:rPr>
          <w:rStyle w:val="Strong"/>
        </w:rPr>
      </w:pPr>
      <w:r w:rsidRPr="00BC2580">
        <w:rPr>
          <w:rStyle w:val="Strong"/>
          <w:b w:val="0"/>
          <w:bCs w:val="0"/>
        </w:rPr>
        <w:t>Academic Integrity Policy Statement</w:t>
      </w:r>
    </w:p>
    <w:p w14:paraId="07B5857B" w14:textId="77777777" w:rsidR="004E1057" w:rsidRPr="00BC2580" w:rsidRDefault="004E1057" w:rsidP="004E1057">
      <w:pPr>
        <w:pStyle w:val="BodyA"/>
        <w:rPr>
          <w:rStyle w:val="mceitemhiddenspellword"/>
        </w:rPr>
      </w:pPr>
      <w:r w:rsidRPr="00BC2580">
        <w:rPr>
          <w:rStyle w:val="mceitemhiddenspellword"/>
        </w:rPr>
        <w:t>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failing grades, suspension, and expulsion. (See pp. 73-76 in the student handbook).</w:t>
      </w:r>
    </w:p>
    <w:p w14:paraId="59CE7269" w14:textId="77777777" w:rsidR="004E1057" w:rsidRPr="00BC2580" w:rsidRDefault="004E1057" w:rsidP="004E1057">
      <w:pPr>
        <w:pStyle w:val="BodyA"/>
        <w:rPr>
          <w:rStyle w:val="mceitemhiddenspellword"/>
        </w:rPr>
      </w:pPr>
    </w:p>
    <w:p w14:paraId="6007FEDC" w14:textId="77777777" w:rsidR="004E1057" w:rsidRPr="00BC2580" w:rsidRDefault="004E1057" w:rsidP="004E1057">
      <w:pPr>
        <w:pStyle w:val="Body"/>
        <w:rPr>
          <w:rStyle w:val="None"/>
          <w:b/>
          <w:bCs/>
        </w:rPr>
      </w:pPr>
      <w:r w:rsidRPr="00BC2580">
        <w:rPr>
          <w:rStyle w:val="None"/>
          <w:rFonts w:eastAsia="Arial Unicode MS" w:cs="Arial Unicode MS"/>
          <w:b/>
          <w:bCs/>
        </w:rPr>
        <w:t>Disability/Medical Accommodations Statement</w:t>
      </w:r>
    </w:p>
    <w:p w14:paraId="2DC91A29" w14:textId="77777777" w:rsidR="004E1057" w:rsidRPr="00BC2580" w:rsidRDefault="004E1057" w:rsidP="004E1057">
      <w:pPr>
        <w:pStyle w:val="Body"/>
      </w:pPr>
      <w:r w:rsidRPr="00BC2580">
        <w:rPr>
          <w:rStyle w:val="mceitemhiddenspellword"/>
          <w:rFonts w:eastAsia="Arial Unicode MS" w:cs="Arial Unicode MS"/>
        </w:rPr>
        <w:t>City Tech is committed to supporting the educational goals of enrolled students with disabilities in the areas of enrollment, academic advisement, tutoring, assistive technologies and testing accommodations. If you have or think you may have a disability, you may be eligible for reasonable accommodations or academic adjustments as provided under applicable federal, state and city laws. You may also request services for temporary conditions or medical issues under certain circumstances. If you have questions about your eligibility or would like to seek accommodation services or academic adjustments, please contact the Center for Student Accessibility at 300 Jay Street room L-237, 718 260 5143, or http://www.citytech.cuny.edu/accessibility/ N.B., Students who miss a scheduled presentation or exam due to illness or medically-related emergencies will be referred to the Center for Student Accessibility. The CSA will review any documentation requested and give the student a letter to share with the relevant instructor if accommodations need to be made.</w:t>
      </w:r>
    </w:p>
    <w:p w14:paraId="16FD6160" w14:textId="77777777" w:rsidR="004E1057" w:rsidRPr="00BC2580" w:rsidRDefault="004E1057" w:rsidP="004E1057">
      <w:pPr>
        <w:pStyle w:val="BodyA"/>
        <w:shd w:val="clear" w:color="auto" w:fill="FFFFFF"/>
        <w:rPr>
          <w:rStyle w:val="mceitemhiddenspellword"/>
        </w:rPr>
      </w:pPr>
    </w:p>
    <w:p w14:paraId="118D687C" w14:textId="77777777" w:rsidR="004E1057" w:rsidRPr="00BC2580" w:rsidRDefault="004E1057" w:rsidP="004E1057">
      <w:pPr>
        <w:pStyle w:val="BodyA"/>
        <w:spacing w:before="100" w:after="100"/>
        <w:rPr>
          <w:rStyle w:val="mceitemhiddenspellword"/>
        </w:rPr>
      </w:pPr>
      <w:r w:rsidRPr="00BC2580">
        <w:rPr>
          <w:rStyle w:val="None"/>
          <w:b/>
          <w:bCs/>
        </w:rPr>
        <w:t xml:space="preserve">Attendance Policy </w:t>
      </w:r>
    </w:p>
    <w:p w14:paraId="78EE10E5" w14:textId="77777777" w:rsidR="004E1057" w:rsidRPr="00BC2580" w:rsidRDefault="004E1057" w:rsidP="004E1057">
      <w:pPr>
        <w:pStyle w:val="BodyA"/>
        <w:spacing w:before="100" w:after="100"/>
        <w:rPr>
          <w:rStyle w:val="mceitemhiddenspellword"/>
        </w:rPr>
      </w:pPr>
      <w:r w:rsidRPr="00BC2580">
        <w:rPr>
          <w:rStyle w:val="mceitemhiddenspellword"/>
        </w:rPr>
        <w:t xml:space="preserve">It is the conviction of the Humanities </w:t>
      </w:r>
      <w:r w:rsidRPr="00BC2580">
        <w:rPr>
          <w:rStyle w:val="None"/>
        </w:rPr>
        <w:t>Law and Paralegal Studies Departments</w:t>
      </w:r>
      <w:r w:rsidRPr="00BC2580">
        <w:rPr>
          <w:rStyle w:val="mceitemhiddenspellword"/>
        </w:rPr>
        <w:t xml:space="preserve"> that a student who is not in a class for any reason is not receiving the benefit of the education being provided. Missed class time includes not just absences but also latenesses, early departures, and time outside the classroom taken by students during class meeting periods. Missed time impacts any portion of the final grade overtly allocated to participation and/or any grades awarded for activities that relate to presence in class. </w:t>
      </w:r>
    </w:p>
    <w:p w14:paraId="600B15B4" w14:textId="77777777" w:rsidR="004E1057" w:rsidRPr="00BC2580" w:rsidRDefault="004E1057" w:rsidP="004E1057">
      <w:pPr>
        <w:pStyle w:val="BodyA"/>
        <w:spacing w:before="100" w:after="100"/>
        <w:rPr>
          <w:rStyle w:val="None"/>
          <w:b/>
          <w:bCs/>
        </w:rPr>
      </w:pPr>
    </w:p>
    <w:p w14:paraId="244C859D" w14:textId="77777777" w:rsidR="004E1057" w:rsidRPr="00BC2580" w:rsidRDefault="004E1057" w:rsidP="004E1057">
      <w:pPr>
        <w:pStyle w:val="BodyA"/>
        <w:spacing w:before="100" w:after="100"/>
        <w:rPr>
          <w:rStyle w:val="None"/>
          <w:sz w:val="20"/>
          <w:szCs w:val="20"/>
        </w:rPr>
      </w:pPr>
      <w:r w:rsidRPr="00BC2580">
        <w:rPr>
          <w:rStyle w:val="None"/>
          <w:b/>
          <w:bCs/>
        </w:rPr>
        <w:t xml:space="preserve">Commitment to Student Diversity </w:t>
      </w:r>
    </w:p>
    <w:p w14:paraId="26AEAF1B" w14:textId="77777777" w:rsidR="004E1057" w:rsidRPr="00BC2580" w:rsidRDefault="004E1057" w:rsidP="004E1057">
      <w:pPr>
        <w:pStyle w:val="BodyA"/>
        <w:spacing w:before="100" w:after="100"/>
        <w:rPr>
          <w:rStyle w:val="None"/>
          <w:rFonts w:ascii="Arial" w:eastAsia="Arial" w:hAnsi="Arial" w:cs="Arial"/>
        </w:rPr>
      </w:pPr>
      <w:r w:rsidRPr="00BC2580">
        <w:rPr>
          <w:rStyle w:val="mceitemhiddenspellword"/>
        </w:rPr>
        <w:t xml:space="preserve">The Humanities and </w:t>
      </w:r>
      <w:r w:rsidRPr="00BC2580">
        <w:rPr>
          <w:rStyle w:val="None"/>
        </w:rPr>
        <w:t xml:space="preserve">Law Paralegal Studies Departments </w:t>
      </w:r>
      <w:r w:rsidRPr="00BC2580">
        <w:rPr>
          <w:rStyle w:val="mceitemhiddenspellword"/>
        </w:rPr>
        <w:t xml:space="preserve">comply with the college wide nondiscrimination policy and seek to foster a safe and inclusive learning environment that celebrates diversity in its many forms and enhances our students’ ability to be informed, global citizens. Through our example, we demonstrate an appreciation of the rich diversity of world cultures and the unique forms of expression that make us human. </w:t>
      </w:r>
    </w:p>
    <w:p w14:paraId="168054D6" w14:textId="77777777" w:rsidR="004E1057" w:rsidRPr="00BC2580" w:rsidRDefault="004E1057" w:rsidP="004E1057">
      <w:pPr>
        <w:pStyle w:val="BodyA"/>
        <w:pBdr>
          <w:bottom w:val="single" w:sz="4" w:space="0" w:color="000000"/>
        </w:pBdr>
        <w:rPr>
          <w:rStyle w:val="None"/>
          <w:rFonts w:ascii="Arial" w:eastAsia="Arial" w:hAnsi="Arial" w:cs="Arial"/>
          <w:color w:val="385623"/>
          <w:sz w:val="21"/>
          <w:szCs w:val="21"/>
          <w:u w:color="385623"/>
        </w:rPr>
      </w:pPr>
    </w:p>
    <w:p w14:paraId="544347CB" w14:textId="77777777" w:rsidR="004E1057" w:rsidRPr="00BC2580" w:rsidRDefault="004E1057" w:rsidP="004E1057">
      <w:pPr>
        <w:pStyle w:val="BodyA"/>
        <w:rPr>
          <w:rStyle w:val="None"/>
          <w:rFonts w:ascii="Arial" w:eastAsia="Arial" w:hAnsi="Arial" w:cs="Arial"/>
          <w:color w:val="385623"/>
          <w:u w:color="385623"/>
        </w:rPr>
      </w:pPr>
    </w:p>
    <w:p w14:paraId="34261D79" w14:textId="77777777" w:rsidR="004E1057" w:rsidRPr="00BC2580" w:rsidRDefault="004E1057" w:rsidP="004E1057">
      <w:pPr>
        <w:pStyle w:val="BodyA"/>
        <w:rPr>
          <w:rStyle w:val="None"/>
          <w:rFonts w:ascii="Arial" w:eastAsia="Arial" w:hAnsi="Arial" w:cs="Arial"/>
          <w:b/>
          <w:bCs/>
          <w:color w:val="385623"/>
          <w:u w:color="385623"/>
        </w:rPr>
      </w:pPr>
      <w:r w:rsidRPr="00BC2580">
        <w:rPr>
          <w:rStyle w:val="None"/>
          <w:rFonts w:ascii="Arial" w:hAnsi="Arial"/>
          <w:b/>
          <w:bCs/>
          <w:color w:val="385623"/>
          <w:u w:color="385623"/>
        </w:rPr>
        <w:t>ASSIGNMENTS</w:t>
      </w:r>
    </w:p>
    <w:p w14:paraId="354585EC" w14:textId="77777777" w:rsidR="004E1057" w:rsidRPr="00BC2580" w:rsidRDefault="004E1057" w:rsidP="004E1057">
      <w:pPr>
        <w:pStyle w:val="BodyA"/>
      </w:pPr>
      <w:r w:rsidRPr="00BC2580">
        <w:rPr>
          <w:rStyle w:val="mceitemhiddenspellword"/>
        </w:rPr>
        <w:t xml:space="preserve">All written work must be typed in 12-point font, double-spaced and with 1” margins.  PROOFREAD for grammar, spelling, and coherence (using Spell-check and Eyeball checking) </w:t>
      </w:r>
    </w:p>
    <w:p w14:paraId="472F75D7" w14:textId="77777777" w:rsidR="004E1057" w:rsidRPr="00BC2580" w:rsidRDefault="004E1057" w:rsidP="004E1057">
      <w:pPr>
        <w:pStyle w:val="BodyA"/>
        <w:rPr>
          <w:rStyle w:val="None"/>
          <w:rFonts w:ascii="Arial" w:eastAsia="Arial" w:hAnsi="Arial" w:cs="Arial"/>
        </w:rPr>
      </w:pPr>
    </w:p>
    <w:p w14:paraId="02C8A169" w14:textId="77777777" w:rsidR="004E1057" w:rsidRPr="00BC2580" w:rsidRDefault="004E1057" w:rsidP="004E1057">
      <w:pPr>
        <w:pStyle w:val="BodyA"/>
      </w:pPr>
      <w:r w:rsidRPr="00BC2580">
        <w:rPr>
          <w:rStyle w:val="None"/>
          <w:b/>
          <w:bCs/>
        </w:rPr>
        <w:t>1. Blackboard Discussion Posts</w:t>
      </w:r>
      <w:r w:rsidRPr="00BC2580">
        <w:rPr>
          <w:rStyle w:val="mceitemhiddenspellword"/>
        </w:rPr>
        <w:t>: Written responses to weekly or biweekly content specific queries/posts. 150-300 words per post, count varies with each assignment. Graded as participation.</w:t>
      </w:r>
    </w:p>
    <w:p w14:paraId="65E4E6A0" w14:textId="77777777" w:rsidR="004E1057" w:rsidRPr="00BC2580" w:rsidRDefault="004E1057" w:rsidP="004E1057">
      <w:pPr>
        <w:pStyle w:val="BodyA"/>
      </w:pPr>
      <w:r w:rsidRPr="00BC2580">
        <w:rPr>
          <w:rStyle w:val="mceitemhiddenspellword"/>
        </w:rPr>
        <w:t xml:space="preserve"> </w:t>
      </w:r>
    </w:p>
    <w:p w14:paraId="19706BC9" w14:textId="77777777" w:rsidR="004E1057" w:rsidRPr="00BC2580" w:rsidRDefault="004E1057" w:rsidP="004E1057">
      <w:pPr>
        <w:pStyle w:val="BodyA"/>
      </w:pPr>
      <w:r w:rsidRPr="00BC2580">
        <w:rPr>
          <w:rStyle w:val="None"/>
          <w:b/>
          <w:bCs/>
        </w:rPr>
        <w:t>2. OpenLab</w:t>
      </w:r>
      <w:r w:rsidRPr="00BC2580">
        <w:rPr>
          <w:rStyle w:val="mceitemhiddenspellword"/>
        </w:rPr>
        <w:t>: Shared Posts (150-300 words, count varies with each assignment) and Clips of Student Performances and Critiques. Graded as participation.</w:t>
      </w:r>
    </w:p>
    <w:p w14:paraId="08E3B878" w14:textId="77777777" w:rsidR="004E1057" w:rsidRPr="00BC2580" w:rsidRDefault="004E1057" w:rsidP="004E1057">
      <w:pPr>
        <w:pStyle w:val="BodyA"/>
      </w:pPr>
    </w:p>
    <w:p w14:paraId="23287AC9" w14:textId="77777777" w:rsidR="004E1057" w:rsidRPr="00BC2580" w:rsidRDefault="004E1057" w:rsidP="004E1057">
      <w:pPr>
        <w:pStyle w:val="BodyA"/>
      </w:pPr>
      <w:r w:rsidRPr="00BC2580">
        <w:rPr>
          <w:rStyle w:val="None"/>
          <w:b/>
          <w:bCs/>
        </w:rPr>
        <w:t>3. One-page character analysis:</w:t>
      </w:r>
      <w:r w:rsidRPr="00BC2580">
        <w:rPr>
          <w:rStyle w:val="mceitemhiddenspellword"/>
        </w:rPr>
        <w:t xml:space="preserve"> 1 page (two due in the semester). Answer the following questions: What did you notice in terms of your character? What actions does your character take to achieve their objectives? Graded as Weekly Assignments.</w:t>
      </w:r>
    </w:p>
    <w:p w14:paraId="62FB246B" w14:textId="77777777" w:rsidR="004E1057" w:rsidRPr="00BC2580" w:rsidRDefault="004E1057" w:rsidP="004E1057">
      <w:pPr>
        <w:pStyle w:val="BodyA"/>
      </w:pPr>
    </w:p>
    <w:p w14:paraId="57B10DF0" w14:textId="77777777" w:rsidR="00BC2580" w:rsidRPr="00BC2580" w:rsidRDefault="004E1057" w:rsidP="00BC2580">
      <w:pPr>
        <w:pStyle w:val="BodyA"/>
        <w:ind w:left="720" w:hanging="720"/>
      </w:pPr>
      <w:r w:rsidRPr="00BC2580">
        <w:rPr>
          <w:rStyle w:val="None"/>
          <w:b/>
          <w:bCs/>
        </w:rPr>
        <w:t>4. Final Paper Assignment:</w:t>
      </w:r>
      <w:r w:rsidRPr="00BC2580">
        <w:rPr>
          <w:rStyle w:val="mceitemhiddenspellword"/>
        </w:rPr>
        <w:t xml:space="preserve"> 1500-2000 words, First and Final Drafts.</w:t>
      </w:r>
    </w:p>
    <w:p w14:paraId="3E708DB3" w14:textId="77777777" w:rsidR="00BC2580" w:rsidRPr="00BC2580" w:rsidRDefault="00BC2580" w:rsidP="00BC2580">
      <w:pPr>
        <w:rPr>
          <w:color w:val="000000" w:themeColor="text1"/>
        </w:rPr>
      </w:pPr>
    </w:p>
    <w:p w14:paraId="7EF8D9E0" w14:textId="77777777" w:rsidR="00BC2580" w:rsidRPr="00BC2580" w:rsidRDefault="00BC2580" w:rsidP="00BC2580">
      <w:pPr>
        <w:rPr>
          <w:color w:val="000000" w:themeColor="text1"/>
        </w:rPr>
      </w:pPr>
      <w:r w:rsidRPr="00BC2580">
        <w:rPr>
          <w:color w:val="000000" w:themeColor="text1"/>
        </w:rPr>
        <w:t xml:space="preserve">Theatre is a unique form of art because plays (as well as the shows and movies which claim theatre ancestry), incorporate both acting and technical aspects with traditional storytelling. Analyzing </w:t>
      </w:r>
      <w:r w:rsidRPr="00BC2580">
        <w:rPr>
          <w:i/>
          <w:color w:val="000000" w:themeColor="text1"/>
        </w:rPr>
        <w:t>acting</w:t>
      </w:r>
      <w:r w:rsidRPr="00BC2580">
        <w:rPr>
          <w:color w:val="000000" w:themeColor="text1"/>
        </w:rPr>
        <w:t xml:space="preserve"> elements includes character motivation and analysis, dialogue, tone, breath, inflection, projection, gestures, and acting choices. Analyzing </w:t>
      </w:r>
      <w:r w:rsidRPr="00BC2580">
        <w:rPr>
          <w:i/>
          <w:color w:val="000000" w:themeColor="text1"/>
        </w:rPr>
        <w:t xml:space="preserve">technical </w:t>
      </w:r>
      <w:r w:rsidRPr="00BC2580">
        <w:rPr>
          <w:color w:val="000000" w:themeColor="text1"/>
        </w:rPr>
        <w:t>elements include scenery and set design, costumes, makeup, props, lighting, video, and sound/music. All of the above elements add to the traditional literary elements of plot, setting, genre, conflict, structure, and character to create a distinctive theatre experience.</w:t>
      </w:r>
    </w:p>
    <w:p w14:paraId="2BCB5C04" w14:textId="77777777" w:rsidR="00BC2580" w:rsidRPr="00BC2580" w:rsidRDefault="00BC2580" w:rsidP="00BC2580">
      <w:pPr>
        <w:rPr>
          <w:color w:val="000000" w:themeColor="text1"/>
        </w:rPr>
      </w:pPr>
    </w:p>
    <w:p w14:paraId="3395BFD3" w14:textId="77777777" w:rsidR="00BC2580" w:rsidRPr="00BC2580" w:rsidRDefault="00BC2580" w:rsidP="00BC2580">
      <w:pPr>
        <w:rPr>
          <w:color w:val="000000" w:themeColor="text1"/>
        </w:rPr>
      </w:pPr>
      <w:r w:rsidRPr="00BC2580">
        <w:rPr>
          <w:b/>
          <w:bCs/>
          <w:color w:val="000000" w:themeColor="text1"/>
        </w:rPr>
        <w:t>Choose one of</w:t>
      </w:r>
      <w:r w:rsidRPr="00BC2580">
        <w:rPr>
          <w:b/>
          <w:color w:val="000000" w:themeColor="text1"/>
        </w:rPr>
        <w:t xml:space="preserve"> the trials</w:t>
      </w:r>
      <w:r w:rsidRPr="00BC2580">
        <w:rPr>
          <w:color w:val="000000" w:themeColor="text1"/>
        </w:rPr>
        <w:t xml:space="preserve"> we discussed/read about this semester and </w:t>
      </w:r>
      <w:r w:rsidRPr="00BC2580">
        <w:rPr>
          <w:b/>
          <w:bCs/>
          <w:color w:val="000000" w:themeColor="text1"/>
        </w:rPr>
        <w:t>first analyze and then discuss</w:t>
      </w:r>
      <w:r w:rsidRPr="00BC2580">
        <w:rPr>
          <w:b/>
          <w:color w:val="000000" w:themeColor="text1"/>
        </w:rPr>
        <w:t xml:space="preserve"> how either acting elements or technical elements help you understand the trial as a piece of theatre, in the context of traditional literal elements of structure</w:t>
      </w:r>
      <w:r w:rsidRPr="00BC2580">
        <w:rPr>
          <w:color w:val="000000" w:themeColor="text1"/>
        </w:rPr>
        <w:t>. What do these dramatic choices reveal to you about the trial/play/movie? How do they help you understand the main theme(s) and messages of the trial/play/movie/?</w:t>
      </w:r>
    </w:p>
    <w:p w14:paraId="12ECC83D" w14:textId="77777777" w:rsidR="00BC2580" w:rsidRPr="00BC2580" w:rsidRDefault="00BC2580" w:rsidP="00BC2580">
      <w:pPr>
        <w:rPr>
          <w:color w:val="000000" w:themeColor="text1"/>
        </w:rPr>
      </w:pPr>
    </w:p>
    <w:p w14:paraId="20CA83AF" w14:textId="77777777" w:rsidR="00BC2580" w:rsidRPr="00BC2580" w:rsidRDefault="00BC2580" w:rsidP="00BC2580">
      <w:pPr>
        <w:rPr>
          <w:color w:val="000000" w:themeColor="text1"/>
        </w:rPr>
      </w:pPr>
      <w:r w:rsidRPr="00BC2580">
        <w:rPr>
          <w:b/>
          <w:color w:val="000000" w:themeColor="text1"/>
        </w:rPr>
        <w:t>Your analysis should examine these elements carefully and thoughtfully, with specific examples from throughout the trial/play/movie. You should also, through this analysis, discuss the overall meaning gleaned from the trial-play, and how that meaning is conveyed through the use of theatrical elements</w:t>
      </w:r>
      <w:r w:rsidRPr="00BC2580">
        <w:rPr>
          <w:color w:val="000000" w:themeColor="text1"/>
        </w:rPr>
        <w:t xml:space="preserve">. </w:t>
      </w:r>
    </w:p>
    <w:p w14:paraId="142A9AE8" w14:textId="77777777" w:rsidR="00BC2580" w:rsidRPr="00BC2580" w:rsidRDefault="00BC2580" w:rsidP="00BC2580">
      <w:pPr>
        <w:rPr>
          <w:color w:val="000000" w:themeColor="text1"/>
        </w:rPr>
      </w:pPr>
    </w:p>
    <w:p w14:paraId="418570F3" w14:textId="77777777" w:rsidR="00BC2580" w:rsidRPr="00BC2580" w:rsidRDefault="00BC2580" w:rsidP="00BC2580">
      <w:pPr>
        <w:rPr>
          <w:color w:val="000000" w:themeColor="text1"/>
        </w:rPr>
      </w:pPr>
      <w:r w:rsidRPr="00BC2580">
        <w:rPr>
          <w:b/>
          <w:color w:val="000000" w:themeColor="text1"/>
        </w:rPr>
        <w:t>Example Thesis</w:t>
      </w:r>
      <w:r w:rsidRPr="00BC2580">
        <w:rPr>
          <w:color w:val="000000" w:themeColor="text1"/>
        </w:rPr>
        <w:t xml:space="preserve">: </w:t>
      </w:r>
    </w:p>
    <w:p w14:paraId="374AFCBC" w14:textId="77777777" w:rsidR="00BC2580" w:rsidRPr="00BC2580" w:rsidRDefault="00BC2580" w:rsidP="00BC2580">
      <w:pPr>
        <w:rPr>
          <w:i/>
          <w:color w:val="000000" w:themeColor="text1"/>
        </w:rPr>
      </w:pPr>
      <w:r w:rsidRPr="00BC2580">
        <w:rPr>
          <w:i/>
          <w:color w:val="000000" w:themeColor="text1"/>
        </w:rPr>
        <w:t>With the use of careful technical elements such lighting, set/scenery, props, and costuming in 12 Angry Men, Sidney Lumet highlights the jury deliberations in a capital murder trial of an 18 year old in order to reveal the truth and larger societal issues of responsibility, bias, prejudice, fairness, and justice in jury trials.</w:t>
      </w:r>
    </w:p>
    <w:p w14:paraId="52CE85B2" w14:textId="77777777" w:rsidR="00BC2580" w:rsidRPr="00BC2580" w:rsidRDefault="00BC2580" w:rsidP="00BC2580">
      <w:pPr>
        <w:rPr>
          <w:rFonts w:eastAsia="Arial Unicode MS"/>
          <w:color w:val="000000" w:themeColor="text1"/>
        </w:rPr>
      </w:pPr>
    </w:p>
    <w:p w14:paraId="57EBEFDB" w14:textId="77777777" w:rsidR="00BC2580" w:rsidRPr="00BC2580" w:rsidRDefault="00BC2580" w:rsidP="00BC2580">
      <w:pPr>
        <w:rPr>
          <w:rFonts w:eastAsia="Arial Unicode MS"/>
          <w:b/>
          <w:color w:val="000000" w:themeColor="text1"/>
          <w:sz w:val="22"/>
          <w:szCs w:val="22"/>
        </w:rPr>
      </w:pPr>
      <w:r w:rsidRPr="00BC2580">
        <w:rPr>
          <w:rFonts w:eastAsia="Arial Unicode MS"/>
          <w:b/>
          <w:color w:val="000000" w:themeColor="text1"/>
          <w:sz w:val="22"/>
          <w:szCs w:val="22"/>
        </w:rPr>
        <w:t>First Draft due: Week 10</w:t>
      </w:r>
    </w:p>
    <w:p w14:paraId="115D7782" w14:textId="77777777" w:rsidR="00BC2580" w:rsidRPr="00BC2580" w:rsidRDefault="00BC2580" w:rsidP="00BC2580">
      <w:pPr>
        <w:rPr>
          <w:b/>
          <w:color w:val="7030A0"/>
          <w:sz w:val="22"/>
          <w:szCs w:val="22"/>
        </w:rPr>
      </w:pPr>
      <w:r w:rsidRPr="00BC2580">
        <w:rPr>
          <w:b/>
          <w:color w:val="000000" w:themeColor="text1"/>
          <w:sz w:val="22"/>
          <w:szCs w:val="22"/>
        </w:rPr>
        <w:t xml:space="preserve">Review/Revise Final papers: Week 12 </w:t>
      </w:r>
    </w:p>
    <w:p w14:paraId="49BE6CA0" w14:textId="77777777" w:rsidR="00BC2580" w:rsidRPr="00BC2580" w:rsidRDefault="00BC2580" w:rsidP="00BC2580">
      <w:pPr>
        <w:rPr>
          <w:rFonts w:eastAsia="Arial Unicode MS"/>
          <w:b/>
          <w:color w:val="000000" w:themeColor="text1"/>
          <w:sz w:val="22"/>
          <w:szCs w:val="22"/>
        </w:rPr>
      </w:pPr>
      <w:r w:rsidRPr="00BC2580">
        <w:rPr>
          <w:rFonts w:eastAsia="Arial Unicode MS"/>
          <w:b/>
          <w:color w:val="000000" w:themeColor="text1"/>
          <w:sz w:val="22"/>
          <w:szCs w:val="22"/>
        </w:rPr>
        <w:t>Final Paper due: Week 13</w:t>
      </w:r>
    </w:p>
    <w:p w14:paraId="295A0B05" w14:textId="77777777" w:rsidR="004E1057" w:rsidRPr="00BC2580" w:rsidRDefault="004E1057" w:rsidP="00BC2580">
      <w:pPr>
        <w:pStyle w:val="BodyA"/>
      </w:pPr>
    </w:p>
    <w:p w14:paraId="7E6590EF" w14:textId="77777777" w:rsidR="004E1057" w:rsidRPr="00BC2580" w:rsidRDefault="004E1057" w:rsidP="004E1057">
      <w:pPr>
        <w:pStyle w:val="BodyA"/>
        <w:rPr>
          <w:rStyle w:val="None"/>
          <w:b/>
          <w:bCs/>
        </w:rPr>
      </w:pPr>
      <w:r w:rsidRPr="00BC2580">
        <w:rPr>
          <w:rStyle w:val="None"/>
          <w:b/>
          <w:bCs/>
        </w:rPr>
        <w:t>5. In-class writing.</w:t>
      </w:r>
    </w:p>
    <w:p w14:paraId="19762407" w14:textId="77777777" w:rsidR="004E1057" w:rsidRPr="00BC2580" w:rsidRDefault="004E1057" w:rsidP="004E1057">
      <w:pPr>
        <w:pStyle w:val="BodyA"/>
        <w:ind w:left="720" w:hanging="720"/>
      </w:pPr>
    </w:p>
    <w:p w14:paraId="6450D61D" w14:textId="77777777" w:rsidR="004E1057" w:rsidRPr="00BC2580" w:rsidRDefault="004E1057" w:rsidP="004E1057">
      <w:pPr>
        <w:pStyle w:val="BodyA"/>
        <w:ind w:left="720" w:hanging="720"/>
      </w:pPr>
      <w:r w:rsidRPr="00BC2580">
        <w:rPr>
          <w:rStyle w:val="None"/>
          <w:b/>
          <w:bCs/>
        </w:rPr>
        <w:t>6. Presenting rehearsed scenes</w:t>
      </w:r>
      <w:r w:rsidRPr="00BC2580">
        <w:rPr>
          <w:rStyle w:val="mceitemhiddenspellword"/>
        </w:rPr>
        <w:t>.</w:t>
      </w:r>
    </w:p>
    <w:p w14:paraId="0C3311DF" w14:textId="77777777" w:rsidR="004E1057" w:rsidRPr="00BC2580" w:rsidRDefault="004E1057" w:rsidP="004E1057">
      <w:pPr>
        <w:pStyle w:val="BodyA"/>
        <w:ind w:left="720" w:hanging="720"/>
      </w:pPr>
    </w:p>
    <w:p w14:paraId="1E414ABE" w14:textId="77777777" w:rsidR="004E1057" w:rsidRPr="00BC2580" w:rsidRDefault="004E1057" w:rsidP="004E1057">
      <w:pPr>
        <w:pStyle w:val="BodyA"/>
        <w:ind w:left="720" w:hanging="720"/>
      </w:pPr>
      <w:r w:rsidRPr="00BC2580">
        <w:rPr>
          <w:rStyle w:val="None"/>
          <w:b/>
          <w:bCs/>
        </w:rPr>
        <w:t>7. Final project</w:t>
      </w:r>
      <w:r w:rsidRPr="00BC2580">
        <w:rPr>
          <w:rStyle w:val="mceitemhiddenspellword"/>
        </w:rPr>
        <w:t xml:space="preserve"> (written, 10 pages). First and Second Drafts. Assignment:  Find transcripts of a landmark trial that has </w:t>
      </w:r>
      <w:r w:rsidRPr="00BC2580">
        <w:rPr>
          <w:rStyle w:val="None"/>
          <w:i/>
          <w:iCs/>
        </w:rPr>
        <w:t>not</w:t>
      </w:r>
      <w:r w:rsidRPr="00BC2580">
        <w:rPr>
          <w:rStyle w:val="mceitemhiddenspellword"/>
        </w:rPr>
        <w:t xml:space="preserve"> been made into a play or film but could be. Decide which portions of the transcript will be used in a short theatre piece. Students will then need to work collaboratively (in small groups) to write a ten-minute play. OpenLab will be used to support continuity of the writing process.</w:t>
      </w:r>
    </w:p>
    <w:p w14:paraId="49DD0D60" w14:textId="77777777" w:rsidR="004E1057" w:rsidRPr="00BC2580" w:rsidRDefault="004E1057" w:rsidP="004E1057">
      <w:pPr>
        <w:pStyle w:val="BodyA"/>
        <w:ind w:left="720" w:hanging="720"/>
      </w:pPr>
    </w:p>
    <w:p w14:paraId="4056F81D" w14:textId="77777777" w:rsidR="004E1057" w:rsidRDefault="004E1057" w:rsidP="004E1057">
      <w:pPr>
        <w:pStyle w:val="BodyA"/>
        <w:ind w:left="720" w:hanging="720"/>
        <w:rPr>
          <w:rStyle w:val="Hyperlink30"/>
        </w:rPr>
      </w:pPr>
      <w:r w:rsidRPr="00BC2580">
        <w:rPr>
          <w:rStyle w:val="None"/>
          <w:b/>
          <w:bCs/>
          <w:lang w:val="it-IT"/>
        </w:rPr>
        <w:t>8. Final Presentation Performance:</w:t>
      </w:r>
      <w:r w:rsidRPr="00BC2580">
        <w:rPr>
          <w:rStyle w:val="None"/>
          <w:lang w:val="it-IT"/>
        </w:rPr>
        <w:t xml:space="preserve"> (oral) </w:t>
      </w:r>
      <w:r w:rsidRPr="00BC2580">
        <w:rPr>
          <w:rStyle w:val="Hyperlink30"/>
        </w:rPr>
        <w:t xml:space="preserve">Students then cast, rehearse, and perform the scripts they have written. </w:t>
      </w:r>
    </w:p>
    <w:p w14:paraId="63793B03" w14:textId="77777777" w:rsidR="00BC2580" w:rsidRDefault="00BC2580" w:rsidP="004E1057">
      <w:pPr>
        <w:pStyle w:val="BodyA"/>
        <w:ind w:left="720" w:hanging="720"/>
      </w:pPr>
    </w:p>
    <w:p w14:paraId="3CD9D10F" w14:textId="77777777" w:rsidR="00BC2580" w:rsidRPr="00BC2580" w:rsidRDefault="00BC2580" w:rsidP="004E1057">
      <w:pPr>
        <w:pStyle w:val="BodyA"/>
        <w:ind w:left="720" w:hanging="720"/>
      </w:pPr>
    </w:p>
    <w:p w14:paraId="0B3606AB" w14:textId="77777777" w:rsidR="004E1057" w:rsidRPr="00BC2580" w:rsidRDefault="004E1057" w:rsidP="004E1057">
      <w:pPr>
        <w:pStyle w:val="BodyA"/>
        <w:rPr>
          <w:rStyle w:val="None"/>
          <w:rFonts w:ascii="Arial" w:eastAsia="Arial" w:hAnsi="Arial" w:cs="Arial"/>
          <w:b/>
          <w:bCs/>
          <w:color w:val="385623"/>
          <w:u w:color="385623"/>
          <w:lang w:val="de-DE"/>
        </w:rPr>
      </w:pPr>
      <w:r w:rsidRPr="00BC2580">
        <w:rPr>
          <w:rStyle w:val="None"/>
          <w:rFonts w:ascii="Arial" w:hAnsi="Arial"/>
          <w:b/>
          <w:bCs/>
          <w:color w:val="385623"/>
          <w:u w:color="385623"/>
          <w:lang w:val="de-DE"/>
        </w:rPr>
        <w:t>WEEK-BY-WEEK OUTLINE</w:t>
      </w:r>
    </w:p>
    <w:p w14:paraId="32AA75E9" w14:textId="77777777" w:rsidR="004E1057" w:rsidRPr="00BC2580" w:rsidRDefault="004E1057" w:rsidP="004E1057">
      <w:pPr>
        <w:pStyle w:val="BodyA"/>
        <w:rPr>
          <w:rStyle w:val="None"/>
          <w:rFonts w:ascii="Arial" w:eastAsia="Arial" w:hAnsi="Arial" w:cs="Arial"/>
        </w:rPr>
      </w:pPr>
      <w:r w:rsidRPr="00BC2580">
        <w:rPr>
          <w:rStyle w:val="None"/>
          <w:rFonts w:ascii="Arial" w:hAnsi="Arial"/>
        </w:rPr>
        <w:t>Please note that the particular selection of plays/trials on this sample syllabus reflects materials currently available in the collections of the NYCCT Library and of the course proposer. The recommended reading selections are suggestions and may be augmented or replaced as relevant scholarship becomes available.</w:t>
      </w:r>
    </w:p>
    <w:p w14:paraId="507A306E" w14:textId="77777777" w:rsidR="004E1057" w:rsidRPr="00BC2580" w:rsidRDefault="004E1057" w:rsidP="004E1057">
      <w:pPr>
        <w:pStyle w:val="BodyA"/>
        <w:rPr>
          <w:rStyle w:val="None"/>
          <w:rFonts w:ascii="Arial" w:eastAsia="Arial" w:hAnsi="Arial" w:cs="Arial"/>
          <w:b/>
          <w:bCs/>
          <w:color w:val="385623"/>
          <w:u w:color="385623"/>
        </w:rPr>
      </w:pPr>
    </w:p>
    <w:p w14:paraId="7AA0BC0E" w14:textId="77777777" w:rsidR="004E1057" w:rsidRPr="00BC2580" w:rsidRDefault="004E1057" w:rsidP="004E1057">
      <w:pPr>
        <w:pStyle w:val="BodyA"/>
        <w:rPr>
          <w:rStyle w:val="None"/>
          <w:rFonts w:ascii="Arial" w:eastAsia="Arial" w:hAnsi="Arial" w:cs="Arial"/>
          <w:b/>
          <w:bCs/>
          <w:color w:val="385623"/>
          <w:u w:color="385623"/>
        </w:rPr>
      </w:pPr>
    </w:p>
    <w:tbl>
      <w:tblPr>
        <w:tblW w:w="103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801"/>
        <w:gridCol w:w="3060"/>
        <w:gridCol w:w="2610"/>
        <w:gridCol w:w="3851"/>
      </w:tblGrid>
      <w:tr w:rsidR="004E1057" w:rsidRPr="00BC2580" w14:paraId="6534552F" w14:textId="77777777" w:rsidTr="004E1057">
        <w:trPr>
          <w:trHeight w:val="2295"/>
        </w:trPr>
        <w:tc>
          <w:tcPr>
            <w:tcW w:w="801"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035B6BF6" w14:textId="77777777" w:rsidR="004E1057" w:rsidRPr="00BC2580" w:rsidRDefault="004E1057" w:rsidP="004E1057"/>
        </w:tc>
        <w:tc>
          <w:tcPr>
            <w:tcW w:w="9521" w:type="dxa"/>
            <w:gridSpan w:val="3"/>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5496E0B" w14:textId="77777777" w:rsidR="004E1057" w:rsidRPr="00BC2580" w:rsidRDefault="004E1057" w:rsidP="004E1057">
            <w:pPr>
              <w:pStyle w:val="BodyA"/>
              <w:jc w:val="center"/>
              <w:rPr>
                <w:rStyle w:val="None"/>
                <w:rFonts w:ascii="Arial" w:eastAsia="Arial" w:hAnsi="Arial" w:cs="Arial"/>
                <w:b/>
                <w:bCs/>
              </w:rPr>
            </w:pPr>
            <w:r w:rsidRPr="00BC2580">
              <w:rPr>
                <w:rStyle w:val="None"/>
                <w:rFonts w:ascii="Arial" w:hAnsi="Arial"/>
                <w:b/>
                <w:bCs/>
              </w:rPr>
              <w:t>Locating Media Materials</w:t>
            </w:r>
          </w:p>
          <w:p w14:paraId="4D0F863E" w14:textId="77777777" w:rsidR="004E1057" w:rsidRPr="00BC2580" w:rsidRDefault="004E1057" w:rsidP="004E1057">
            <w:pPr>
              <w:pStyle w:val="ListParagraph"/>
              <w:numPr>
                <w:ilvl w:val="0"/>
                <w:numId w:val="34"/>
              </w:numPr>
              <w:pBdr>
                <w:top w:val="nil"/>
                <w:left w:val="nil"/>
                <w:bottom w:val="nil"/>
                <w:right w:val="nil"/>
                <w:between w:val="nil"/>
                <w:bar w:val="nil"/>
              </w:pBdr>
              <w:spacing w:after="0"/>
              <w:contextualSpacing w:val="0"/>
              <w:rPr>
                <w:rFonts w:ascii="Arial" w:hAnsi="Arial"/>
                <w:b/>
                <w:bCs/>
              </w:rPr>
            </w:pPr>
            <w:r w:rsidRPr="00BC2580">
              <w:rPr>
                <w:rStyle w:val="None"/>
                <w:rFonts w:ascii="Arial" w:hAnsi="Arial"/>
              </w:rPr>
              <w:t xml:space="preserve">Films &amp; Videos are on reserve in the library, unless otherwise specified. </w:t>
            </w:r>
          </w:p>
          <w:p w14:paraId="679DE817" w14:textId="77777777" w:rsidR="004E1057" w:rsidRPr="00BC2580" w:rsidRDefault="004E1057" w:rsidP="004E1057">
            <w:pPr>
              <w:pStyle w:val="ListParagraph"/>
              <w:numPr>
                <w:ilvl w:val="0"/>
                <w:numId w:val="34"/>
              </w:numPr>
              <w:pBdr>
                <w:top w:val="nil"/>
                <w:left w:val="nil"/>
                <w:bottom w:val="nil"/>
                <w:right w:val="nil"/>
                <w:between w:val="nil"/>
                <w:bar w:val="nil"/>
              </w:pBdr>
              <w:spacing w:after="0" w:line="240" w:lineRule="auto"/>
              <w:contextualSpacing w:val="0"/>
              <w:rPr>
                <w:rFonts w:ascii="Helvetica" w:hAnsi="Helvetica"/>
                <w:b/>
                <w:bCs/>
              </w:rPr>
            </w:pPr>
            <w:r w:rsidRPr="00BC2580">
              <w:rPr>
                <w:rStyle w:val="None"/>
                <w:rFonts w:ascii="Helvetica" w:hAnsi="Helvetica"/>
                <w:b/>
                <w:bCs/>
                <w:color w:val="333333"/>
                <w:u w:color="333333"/>
                <w:shd w:val="clear" w:color="auto" w:fill="FFFFFF"/>
              </w:rPr>
              <w:t>School, Harvard Law. “Ames Moot Court Competition 2015.” </w:t>
            </w:r>
            <w:r w:rsidRPr="00BC2580">
              <w:rPr>
                <w:rStyle w:val="None"/>
                <w:rFonts w:ascii="Helvetica" w:hAnsi="Helvetica"/>
                <w:b/>
                <w:bCs/>
                <w:i/>
                <w:iCs/>
                <w:color w:val="333333"/>
                <w:u w:color="333333"/>
              </w:rPr>
              <w:t>YouTube</w:t>
            </w:r>
            <w:r w:rsidRPr="00BC2580">
              <w:rPr>
                <w:rStyle w:val="None"/>
                <w:rFonts w:ascii="Helvetica" w:hAnsi="Helvetica"/>
                <w:b/>
                <w:bCs/>
                <w:color w:val="333333"/>
                <w:u w:color="333333"/>
                <w:shd w:val="clear" w:color="auto" w:fill="FFFFFF"/>
              </w:rPr>
              <w:t>, YouTube, 2 Dec. 2015, www.youtube.com/watch?v=SFl1IEBoFAE.</w:t>
            </w:r>
          </w:p>
          <w:p w14:paraId="2FDDA5F4" w14:textId="77777777" w:rsidR="004E1057" w:rsidRPr="00BC2580" w:rsidRDefault="004E1057" w:rsidP="004E1057">
            <w:pPr>
              <w:pStyle w:val="ListParagraph"/>
              <w:numPr>
                <w:ilvl w:val="0"/>
                <w:numId w:val="34"/>
              </w:numPr>
              <w:pBdr>
                <w:top w:val="nil"/>
                <w:left w:val="nil"/>
                <w:bottom w:val="nil"/>
                <w:right w:val="nil"/>
                <w:between w:val="nil"/>
                <w:bar w:val="nil"/>
              </w:pBdr>
              <w:spacing w:after="0" w:line="240" w:lineRule="auto"/>
              <w:contextualSpacing w:val="0"/>
              <w:rPr>
                <w:rFonts w:ascii="Times New Roman" w:hAnsi="Times New Roman"/>
                <w:b/>
                <w:bCs/>
              </w:rPr>
            </w:pPr>
            <w:r w:rsidRPr="00BC2580">
              <w:rPr>
                <w:rStyle w:val="None"/>
                <w:rFonts w:ascii="Helvetica" w:hAnsi="Helvetica"/>
                <w:b/>
                <w:bCs/>
                <w:color w:val="333333"/>
                <w:u w:color="333333"/>
                <w:shd w:val="clear" w:color="auto" w:fill="FFFFFF"/>
              </w:rPr>
              <w:t>stanfordlawschool. “Kirkwood Moot Court Competition 2018 | Finals.” </w:t>
            </w:r>
            <w:r w:rsidRPr="00BC2580">
              <w:rPr>
                <w:rStyle w:val="None"/>
                <w:rFonts w:ascii="Helvetica" w:hAnsi="Helvetica"/>
                <w:b/>
                <w:bCs/>
                <w:i/>
                <w:iCs/>
                <w:color w:val="333333"/>
                <w:u w:color="333333"/>
              </w:rPr>
              <w:t>YouTube</w:t>
            </w:r>
            <w:r w:rsidRPr="00BC2580">
              <w:rPr>
                <w:rStyle w:val="None"/>
                <w:rFonts w:ascii="Helvetica" w:hAnsi="Helvetica"/>
                <w:b/>
                <w:bCs/>
                <w:color w:val="333333"/>
                <w:u w:color="333333"/>
                <w:shd w:val="clear" w:color="auto" w:fill="FFFFFF"/>
              </w:rPr>
              <w:t>, YouTube, 8 Mar</w:t>
            </w:r>
            <w:r w:rsidRPr="00BC2580">
              <w:rPr>
                <w:rStyle w:val="None"/>
                <w:rFonts w:ascii="Times New Roman" w:hAnsi="Times New Roman"/>
                <w:b/>
                <w:bCs/>
                <w:color w:val="333333"/>
                <w:u w:color="333333"/>
                <w:shd w:val="clear" w:color="auto" w:fill="FFFFFF"/>
              </w:rPr>
              <w:t>. 2018, www.youtube.com/watch?v=Knjk</w:t>
            </w:r>
            <w:r w:rsidRPr="00BC2580">
              <w:rPr>
                <w:rStyle w:val="None"/>
                <w:rFonts w:ascii="Times New Roman" w:hAnsi="Times New Roman"/>
                <w:b/>
                <w:bCs/>
                <w:shd w:val="clear" w:color="auto" w:fill="FFFFFF"/>
              </w:rPr>
              <w:t>gYyrYbk.</w:t>
            </w:r>
          </w:p>
        </w:tc>
      </w:tr>
      <w:tr w:rsidR="004E1057" w:rsidRPr="00BC2580" w14:paraId="290F05BD" w14:textId="77777777" w:rsidTr="004E1057">
        <w:trPr>
          <w:trHeight w:val="723"/>
        </w:trPr>
        <w:tc>
          <w:tcPr>
            <w:tcW w:w="80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3B4DA39" w14:textId="77777777" w:rsidR="004E1057" w:rsidRPr="00BC2580" w:rsidRDefault="004E1057" w:rsidP="004E1057"/>
        </w:tc>
        <w:tc>
          <w:tcPr>
            <w:tcW w:w="306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6C2470A1" w14:textId="77777777" w:rsidR="004E1057" w:rsidRPr="00BC2580" w:rsidRDefault="004E1057" w:rsidP="004E1057">
            <w:pPr>
              <w:pStyle w:val="BodyA"/>
              <w:jc w:val="center"/>
            </w:pPr>
            <w:r w:rsidRPr="00BC2580">
              <w:rPr>
                <w:rStyle w:val="None"/>
                <w:rFonts w:ascii="Arial" w:hAnsi="Arial"/>
                <w:b/>
                <w:bCs/>
                <w:sz w:val="22"/>
                <w:szCs w:val="22"/>
              </w:rPr>
              <w:t>Week/Topic</w:t>
            </w:r>
          </w:p>
        </w:tc>
        <w:tc>
          <w:tcPr>
            <w:tcW w:w="261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4D01CBF8" w14:textId="77777777" w:rsidR="004E1057" w:rsidRPr="00BC2580" w:rsidRDefault="004E1057" w:rsidP="004E1057">
            <w:pPr>
              <w:pStyle w:val="BodyA"/>
              <w:jc w:val="center"/>
            </w:pPr>
            <w:r w:rsidRPr="00BC2580">
              <w:rPr>
                <w:rStyle w:val="None"/>
                <w:rFonts w:ascii="Arial" w:hAnsi="Arial"/>
                <w:b/>
                <w:bCs/>
                <w:sz w:val="22"/>
                <w:szCs w:val="22"/>
              </w:rPr>
              <w:t>Suggested Instructional Activities</w:t>
            </w:r>
          </w:p>
        </w:tc>
        <w:tc>
          <w:tcPr>
            <w:tcW w:w="385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58FAD01E" w14:textId="77777777" w:rsidR="004E1057" w:rsidRPr="00BC2580" w:rsidRDefault="004E1057" w:rsidP="004E1057">
            <w:pPr>
              <w:pStyle w:val="BodyA"/>
              <w:jc w:val="center"/>
            </w:pPr>
            <w:r w:rsidRPr="00BC2580">
              <w:rPr>
                <w:rStyle w:val="None"/>
                <w:rFonts w:ascii="Arial" w:hAnsi="Arial"/>
                <w:b/>
                <w:bCs/>
                <w:sz w:val="22"/>
                <w:szCs w:val="22"/>
              </w:rPr>
              <w:t>Assignment</w:t>
            </w:r>
          </w:p>
        </w:tc>
      </w:tr>
      <w:tr w:rsidR="004E1057" w:rsidRPr="00BC2580" w14:paraId="7C8D5F31" w14:textId="77777777" w:rsidTr="004E1057">
        <w:trPr>
          <w:trHeight w:val="384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405BDA48" w14:textId="77777777" w:rsidR="004E1057" w:rsidRPr="00BC2580" w:rsidRDefault="004E1057" w:rsidP="004E1057">
            <w:pPr>
              <w:pStyle w:val="BodyA"/>
              <w:ind w:left="360"/>
            </w:pPr>
            <w:r w:rsidRPr="00BC2580">
              <w:rPr>
                <w:rStyle w:val="None"/>
                <w:rFonts w:ascii="Arial" w:hAnsi="Arial"/>
                <w:sz w:val="18"/>
                <w:szCs w:val="18"/>
              </w:rPr>
              <w:t>1.</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D1E5F5" w14:textId="77777777" w:rsidR="004E1057" w:rsidRPr="00BC2580" w:rsidRDefault="004E1057" w:rsidP="004E1057">
            <w:pPr>
              <w:pStyle w:val="BodyA"/>
              <w:rPr>
                <w:rFonts w:cs="Times New Roman"/>
              </w:rPr>
            </w:pPr>
            <w:r w:rsidRPr="00BC2580">
              <w:rPr>
                <w:rStyle w:val="None"/>
                <w:rFonts w:cs="Times New Roman"/>
                <w:b/>
                <w:bCs/>
                <w:shd w:val="clear" w:color="auto" w:fill="FFFFFF"/>
              </w:rPr>
              <w:t>1. All the World’s A Stag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6FADC2" w14:textId="77777777" w:rsidR="004E1057" w:rsidRPr="00BC2580" w:rsidRDefault="004E1057" w:rsidP="004E1057">
            <w:pPr>
              <w:pStyle w:val="BodyA"/>
              <w:rPr>
                <w:rStyle w:val="None"/>
                <w:rFonts w:cs="Times New Roman"/>
                <w:shd w:val="clear" w:color="auto" w:fill="FFFFFF"/>
              </w:rPr>
            </w:pPr>
            <w:r w:rsidRPr="00BC2580">
              <w:rPr>
                <w:rStyle w:val="None"/>
                <w:rFonts w:cs="Times New Roman"/>
                <w:shd w:val="clear" w:color="auto" w:fill="FFFFFF"/>
              </w:rPr>
              <w:t>Introduction to the course, expectations, and logistics.                                                                                                Review syllabus/assignments/grading criteria.</w:t>
            </w:r>
          </w:p>
          <w:p w14:paraId="5869EFCC" w14:textId="77777777" w:rsidR="004E1057" w:rsidRPr="00BC2580" w:rsidRDefault="00A31D72" w:rsidP="004E1057">
            <w:pPr>
              <w:pStyle w:val="BodyA"/>
              <w:rPr>
                <w:rStyle w:val="None"/>
                <w:rFonts w:cs="Times New Roman"/>
                <w:shd w:val="clear" w:color="auto" w:fill="FFFFFF"/>
              </w:rPr>
            </w:pPr>
            <w:r w:rsidRPr="00BC2580">
              <w:rPr>
                <w:rStyle w:val="None"/>
                <w:rFonts w:cs="Times New Roman"/>
                <w:shd w:val="clear" w:color="auto" w:fill="FFFFFF"/>
              </w:rPr>
              <w:t>Introduce the theme of the course “Is Justice Served?” and</w:t>
            </w:r>
            <w:r w:rsidR="004E1057" w:rsidRPr="00BC2580">
              <w:rPr>
                <w:rStyle w:val="None"/>
                <w:rFonts w:cs="Times New Roman"/>
              </w:rPr>
              <w:t xml:space="preserve"> Courtroom Drama as a genre</w:t>
            </w:r>
            <w:r w:rsidRPr="00BC2580">
              <w:rPr>
                <w:rStyle w:val="None"/>
                <w:rFonts w:cs="Times New Roman"/>
              </w:rPr>
              <w:t xml:space="preserve"> </w:t>
            </w:r>
          </w:p>
          <w:p w14:paraId="73215CEB" w14:textId="77777777" w:rsidR="004E1057" w:rsidRPr="00BC2580" w:rsidRDefault="004E1057" w:rsidP="004E1057">
            <w:pPr>
              <w:pStyle w:val="BodyA"/>
              <w:rPr>
                <w:rFonts w:cs="Times New Roman"/>
              </w:rPr>
            </w:pPr>
            <w:r w:rsidRPr="00BC2580">
              <w:rPr>
                <w:rStyle w:val="None"/>
                <w:rFonts w:cs="Times New Roman"/>
              </w:rPr>
              <w:t>Watch a film (of a play) of a significant trial:</w:t>
            </w:r>
            <w:r w:rsidRPr="00BC2580">
              <w:rPr>
                <w:rStyle w:val="None"/>
                <w:rFonts w:cs="Times New Roman"/>
                <w:i/>
                <w:iCs/>
              </w:rPr>
              <w:t xml:space="preserve">                    12 Angry Men </w:t>
            </w:r>
            <w:r w:rsidRPr="00BC2580">
              <w:rPr>
                <w:rStyle w:val="None"/>
                <w:rFonts w:cs="Times New Roman"/>
              </w:rPr>
              <w:t>(or any</w:t>
            </w:r>
            <w:r w:rsidRPr="00BC2580">
              <w:rPr>
                <w:rStyle w:val="None"/>
                <w:rFonts w:cs="Times New Roman"/>
                <w:i/>
                <w:iCs/>
              </w:rPr>
              <w:t xml:space="preserve"> </w:t>
            </w:r>
            <w:r w:rsidRPr="00BC2580">
              <w:rPr>
                <w:rStyle w:val="None"/>
                <w:rFonts w:cs="Times New Roman"/>
              </w:rPr>
              <w:t>pertinent and timely trial transformed into a film/play during the semester in which the ID class is offered).</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F68E38" w14:textId="77777777" w:rsidR="003B46E1" w:rsidRPr="00BC2580" w:rsidRDefault="004E1057" w:rsidP="004E1057">
            <w:pPr>
              <w:pStyle w:val="BodyA"/>
              <w:rPr>
                <w:rStyle w:val="None"/>
                <w:rFonts w:cs="Times New Roman"/>
              </w:rPr>
            </w:pPr>
            <w:r w:rsidRPr="00BC2580">
              <w:rPr>
                <w:rStyle w:val="None"/>
                <w:rFonts w:cs="Times New Roman"/>
              </w:rPr>
              <w:t>Take duo-logue scenes from the above play and break into pairs, each student having chosen one character in the scene to write about and portray. Each student writes a one-page character analysis (What did you notice in terms of character? What actions does your character take to achieve their objectives?</w:t>
            </w:r>
            <w:r w:rsidR="00A31D72" w:rsidRPr="00BC2580">
              <w:rPr>
                <w:rStyle w:val="None"/>
                <w:rFonts w:cs="Times New Roman"/>
              </w:rPr>
              <w:t xml:space="preserve"> How do they seek justice in the play?</w:t>
            </w:r>
            <w:r w:rsidRPr="00BC2580">
              <w:rPr>
                <w:rStyle w:val="None"/>
                <w:rFonts w:cs="Times New Roman"/>
              </w:rPr>
              <w:t xml:space="preserve">) about the character selected. Rehearse the scenes aloud at home and prepare to present in class.                    </w:t>
            </w:r>
          </w:p>
          <w:p w14:paraId="4ABAD515" w14:textId="77777777" w:rsidR="004E1057" w:rsidRPr="00BC2580" w:rsidRDefault="004E1057" w:rsidP="004E1057">
            <w:pPr>
              <w:pStyle w:val="BodyA"/>
              <w:rPr>
                <w:rFonts w:cs="Times New Roman"/>
              </w:rPr>
            </w:pPr>
            <w:r w:rsidRPr="00BC2580">
              <w:rPr>
                <w:rStyle w:val="None"/>
                <w:rFonts w:cs="Times New Roman"/>
              </w:rPr>
              <w:t>Paper and presentation due: Week 3.</w:t>
            </w:r>
          </w:p>
        </w:tc>
      </w:tr>
      <w:tr w:rsidR="004E1057" w:rsidRPr="00BC2580" w14:paraId="30827906" w14:textId="77777777" w:rsidTr="004E1057">
        <w:trPr>
          <w:trHeight w:val="12800"/>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5689CF77" w14:textId="77777777" w:rsidR="004E1057" w:rsidRPr="00BC2580" w:rsidRDefault="004E1057" w:rsidP="004E1057">
            <w:pPr>
              <w:pStyle w:val="BodyA"/>
              <w:ind w:left="360"/>
            </w:pPr>
            <w:r w:rsidRPr="00BC2580">
              <w:rPr>
                <w:rStyle w:val="None"/>
                <w:rFonts w:ascii="Arial" w:hAnsi="Arial"/>
                <w:sz w:val="18"/>
                <w:szCs w:val="18"/>
              </w:rPr>
              <w:t>2</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E8DB06" w14:textId="77777777" w:rsidR="004E1057" w:rsidRPr="00BC2580" w:rsidRDefault="004E1057" w:rsidP="004E1057">
            <w:pPr>
              <w:pStyle w:val="BodyA"/>
              <w:rPr>
                <w:rFonts w:cs="Times New Roman"/>
              </w:rPr>
            </w:pPr>
            <w:r w:rsidRPr="00BC2580">
              <w:rPr>
                <w:rStyle w:val="None"/>
                <w:rFonts w:cs="Times New Roman"/>
                <w:b/>
                <w:bCs/>
              </w:rPr>
              <w:t>2.</w:t>
            </w:r>
            <w:r w:rsidRPr="00BC2580">
              <w:rPr>
                <w:rStyle w:val="None"/>
                <w:rFonts w:cs="Times New Roman"/>
                <w:b/>
                <w:bCs/>
                <w:i/>
                <w:iCs/>
              </w:rPr>
              <w:t xml:space="preserve"> </w:t>
            </w:r>
            <w:r w:rsidRPr="00BC2580">
              <w:rPr>
                <w:rStyle w:val="None"/>
                <w:rFonts w:cs="Times New Roman"/>
                <w:b/>
                <w:bCs/>
              </w:rPr>
              <w:t>Court:                       Where There Are                              No Dress Rehearsal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76A5F" w14:textId="77777777" w:rsidR="004E1057" w:rsidRPr="00BC2580" w:rsidRDefault="004E1057" w:rsidP="004E1057">
            <w:pPr>
              <w:pStyle w:val="BodyA"/>
              <w:rPr>
                <w:rStyle w:val="None"/>
                <w:rFonts w:cs="Times New Roman"/>
              </w:rPr>
            </w:pPr>
            <w:r w:rsidRPr="00BC2580">
              <w:rPr>
                <w:rStyle w:val="None"/>
                <w:rFonts w:cs="Times New Roman"/>
              </w:rPr>
              <w:t>Analyze excerpts from select court transcripts. Focus on language/wording and how attorneys write to persuade</w:t>
            </w:r>
            <w:r w:rsidR="00A31D72" w:rsidRPr="00BC2580">
              <w:rPr>
                <w:rStyle w:val="None"/>
                <w:rFonts w:cs="Times New Roman"/>
              </w:rPr>
              <w:t xml:space="preserve">. </w:t>
            </w:r>
            <w:r w:rsidRPr="00BC2580">
              <w:rPr>
                <w:rStyle w:val="None"/>
                <w:rFonts w:cs="Times New Roman"/>
              </w:rPr>
              <w:t xml:space="preserve">Compare the impact of the written word to the spoken word. Watch clips of actual courtroom trials. </w:t>
            </w:r>
            <w:r w:rsidR="00A31D72" w:rsidRPr="00BC2580">
              <w:rPr>
                <w:rStyle w:val="None"/>
                <w:rFonts w:cs="Times New Roman"/>
              </w:rPr>
              <w:t>Discuss the thematic question “</w:t>
            </w:r>
            <w:r w:rsidR="00A31D72" w:rsidRPr="00BC2580">
              <w:rPr>
                <w:rStyle w:val="None"/>
                <w:rFonts w:cs="Times New Roman"/>
                <w:i/>
                <w:iCs/>
              </w:rPr>
              <w:t>Is justice blind?”</w:t>
            </w:r>
            <w:r w:rsidR="00A31D72" w:rsidRPr="00BC2580">
              <w:rPr>
                <w:rStyle w:val="None"/>
                <w:rFonts w:cs="Times New Roman"/>
              </w:rPr>
              <w:t xml:space="preserve"> </w:t>
            </w:r>
            <w:r w:rsidRPr="00BC2580">
              <w:rPr>
                <w:rStyle w:val="None"/>
                <w:rFonts w:cs="Times New Roman"/>
              </w:rPr>
              <w:t xml:space="preserve">Use acting exercises to interpret law through all five senses. Work to use the actor’s voice to increase dramatic tension and hold the interest of the audience. Examine speaking extemporaneously versus speaking impromptu. Examining the idea of acting in everyday life and the courtroom in particular, as a performance. How is emphasis achieved? </w:t>
            </w:r>
            <w:r w:rsidR="007031EE" w:rsidRPr="00BC2580">
              <w:rPr>
                <w:rStyle w:val="None"/>
                <w:rFonts w:cs="Times New Roman"/>
              </w:rPr>
              <w:t xml:space="preserve"> </w:t>
            </w:r>
            <w:r w:rsidR="00A31D72" w:rsidRPr="00BC2580">
              <w:rPr>
                <w:rStyle w:val="None"/>
                <w:rFonts w:cs="Times New Roman"/>
              </w:rPr>
              <w:t xml:space="preserve">How is a jury or judge persuaded? </w:t>
            </w:r>
            <w:r w:rsidRPr="00BC2580">
              <w:rPr>
                <w:rStyle w:val="None"/>
                <w:rFonts w:cs="Times New Roman"/>
              </w:rPr>
              <w:t xml:space="preserve">Persuasion is introduced as the intertwining of emotion and logic. Use of the dramatic pause, the dynamic voice (both character voice and actor voice), the well-timed introduction of evidence. Investigation of the differences between the courtroom trial and theatre. </w:t>
            </w:r>
          </w:p>
          <w:p w14:paraId="3A287549" w14:textId="77777777" w:rsidR="004E1057" w:rsidRPr="00BC2580" w:rsidRDefault="004E1057" w:rsidP="004E1057">
            <w:pPr>
              <w:pStyle w:val="BodyA"/>
              <w:rPr>
                <w:rStyle w:val="None"/>
                <w:rFonts w:cs="Times New Roman"/>
              </w:rPr>
            </w:pPr>
            <w:r w:rsidRPr="00BC2580">
              <w:rPr>
                <w:rStyle w:val="None"/>
                <w:rFonts w:cs="Times New Roman"/>
              </w:rPr>
              <w:t>Show clips from Moot Court competitions, such as:</w:t>
            </w:r>
            <w:r w:rsidRPr="00BC2580">
              <w:rPr>
                <w:rStyle w:val="None"/>
                <w:rFonts w:cs="Times New Roman"/>
                <w:shd w:val="clear" w:color="auto" w:fill="FFFFFF"/>
              </w:rPr>
              <w:t> </w:t>
            </w:r>
            <w:r w:rsidRPr="00BC2580">
              <w:rPr>
                <w:rStyle w:val="None"/>
                <w:rFonts w:cs="Times New Roman"/>
                <w:i/>
                <w:iCs/>
                <w:shd w:val="clear" w:color="auto" w:fill="FFFFFF"/>
              </w:rPr>
              <w:t>Abrams v. Vita</w:t>
            </w:r>
            <w:r w:rsidRPr="00BC2580">
              <w:rPr>
                <w:rStyle w:val="None"/>
                <w:rFonts w:cs="Times New Roman"/>
                <w:shd w:val="clear" w:color="auto" w:fill="FFFFFF"/>
              </w:rPr>
              <w:t xml:space="preserve"> re: accommodation</w:t>
            </w:r>
          </w:p>
          <w:p w14:paraId="3D2842E4" w14:textId="77777777" w:rsidR="004E1057" w:rsidRPr="00BC2580" w:rsidRDefault="004E1057" w:rsidP="004E1057">
            <w:pPr>
              <w:pStyle w:val="BodyA"/>
              <w:rPr>
                <w:rStyle w:val="None"/>
                <w:rFonts w:cs="Times New Roman"/>
                <w:shd w:val="clear" w:color="auto" w:fill="FFFFFF"/>
              </w:rPr>
            </w:pPr>
            <w:r w:rsidRPr="00BC2580">
              <w:rPr>
                <w:rStyle w:val="None"/>
                <w:rFonts w:cs="Times New Roman"/>
                <w:color w:val="333333"/>
                <w:u w:color="333333"/>
                <w:shd w:val="clear" w:color="auto" w:fill="FFFFFF"/>
              </w:rPr>
              <w:t>School, Harvard Law. “Ames Moot Court Competition 2015.” </w:t>
            </w:r>
            <w:r w:rsidRPr="00BC2580">
              <w:rPr>
                <w:rStyle w:val="None"/>
                <w:rFonts w:cs="Times New Roman"/>
                <w:i/>
                <w:iCs/>
                <w:color w:val="333333"/>
                <w:u w:color="333333"/>
                <w:shd w:val="clear" w:color="auto" w:fill="FFFFFF"/>
              </w:rPr>
              <w:t>YouTube</w:t>
            </w:r>
            <w:r w:rsidRPr="00BC2580">
              <w:rPr>
                <w:rStyle w:val="None"/>
                <w:rFonts w:cs="Times New Roman"/>
                <w:color w:val="333333"/>
                <w:u w:color="333333"/>
                <w:shd w:val="clear" w:color="auto" w:fill="FFFFFF"/>
              </w:rPr>
              <w:t xml:space="preserve">, YouTube, 2 Dec. 2015, </w:t>
            </w:r>
            <w:hyperlink r:id="rId23" w:history="1">
              <w:r w:rsidRPr="00BC2580">
                <w:rPr>
                  <w:rStyle w:val="Hyperlink11"/>
                  <w:rFonts w:eastAsia="Arial Unicode MS"/>
                  <w:shd w:val="clear" w:color="auto" w:fill="FFFFFF"/>
                </w:rPr>
                <w:t>www.youtube.com/watch?v=SFl1IEBoFAE</w:t>
              </w:r>
            </w:hyperlink>
            <w:r w:rsidRPr="00BC2580">
              <w:rPr>
                <w:rStyle w:val="None"/>
                <w:rFonts w:cs="Times New Roman"/>
                <w:shd w:val="clear" w:color="auto" w:fill="FFFFFF"/>
              </w:rPr>
              <w:t>.</w:t>
            </w:r>
          </w:p>
          <w:p w14:paraId="4C9B08B5" w14:textId="77777777" w:rsidR="004E1057" w:rsidRPr="00BC2580" w:rsidRDefault="004E1057" w:rsidP="004E1057">
            <w:pPr>
              <w:pStyle w:val="BodyA"/>
              <w:rPr>
                <w:rStyle w:val="None"/>
                <w:rFonts w:cs="Times New Roman"/>
                <w:shd w:val="clear" w:color="auto" w:fill="FFFFFF"/>
              </w:rPr>
            </w:pPr>
            <w:r w:rsidRPr="00BC2580">
              <w:rPr>
                <w:rStyle w:val="None"/>
                <w:rFonts w:cs="Times New Roman"/>
                <w:shd w:val="clear" w:color="auto" w:fill="FFFFFF"/>
              </w:rPr>
              <w:t>and</w:t>
            </w:r>
          </w:p>
          <w:p w14:paraId="72A9E676" w14:textId="77777777" w:rsidR="004E1057" w:rsidRPr="00BC2580" w:rsidRDefault="004E1057" w:rsidP="004E1057">
            <w:pPr>
              <w:pStyle w:val="BodyA"/>
              <w:rPr>
                <w:rStyle w:val="None"/>
                <w:rFonts w:cs="Times New Roman"/>
                <w:shd w:val="clear" w:color="auto" w:fill="FFFFFF"/>
              </w:rPr>
            </w:pPr>
            <w:r w:rsidRPr="00BC2580">
              <w:rPr>
                <w:rStyle w:val="None"/>
                <w:rFonts w:cs="Times New Roman"/>
                <w:shd w:val="clear" w:color="auto" w:fill="FFFFFF"/>
              </w:rPr>
              <w:t>Stanford Law School. “Kirkwood Moot Court Competition 2018 | Finals.” </w:t>
            </w:r>
            <w:r w:rsidRPr="00BC2580">
              <w:rPr>
                <w:rStyle w:val="None"/>
                <w:rFonts w:cs="Times New Roman"/>
                <w:i/>
                <w:iCs/>
                <w:shd w:val="clear" w:color="auto" w:fill="FFFFFF"/>
              </w:rPr>
              <w:t>YouTube</w:t>
            </w:r>
            <w:r w:rsidRPr="00BC2580">
              <w:rPr>
                <w:rStyle w:val="None"/>
                <w:rFonts w:cs="Times New Roman"/>
                <w:shd w:val="clear" w:color="auto" w:fill="FFFFFF"/>
              </w:rPr>
              <w:t xml:space="preserve">, YouTube, 8 Mar. 2018, </w:t>
            </w:r>
            <w:hyperlink r:id="rId24" w:history="1">
              <w:r w:rsidRPr="00BC2580">
                <w:rPr>
                  <w:rStyle w:val="Hyperlink12"/>
                  <w:rFonts w:eastAsia="Arial Unicode MS"/>
                  <w:shd w:val="clear" w:color="auto" w:fill="FFFFFF"/>
                </w:rPr>
                <w:t>www.youtube.com/watch?v=KnjkgYyrYbk</w:t>
              </w:r>
            </w:hyperlink>
          </w:p>
          <w:p w14:paraId="7AFB2D7B" w14:textId="77777777" w:rsidR="004E1057" w:rsidRPr="00BC2580" w:rsidRDefault="004E1057" w:rsidP="004E1057">
            <w:pPr>
              <w:pStyle w:val="BodyA"/>
              <w:rPr>
                <w:rFonts w:cs="Times New Roman"/>
              </w:rPr>
            </w:pPr>
            <w:r w:rsidRPr="00BC2580">
              <w:rPr>
                <w:rStyle w:val="None"/>
                <w:rFonts w:cs="Times New Roman"/>
              </w:rPr>
              <w:t>Discuss what aspects make these moot court competitions effective demonstrations of performance and communication.</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0CC830" w14:textId="77777777" w:rsidR="004E1057" w:rsidRPr="00BC2580" w:rsidRDefault="004E1057" w:rsidP="004E1057">
            <w:pPr>
              <w:pStyle w:val="BodyA"/>
              <w:rPr>
                <w:rStyle w:val="None"/>
                <w:rFonts w:cs="Times New Roman"/>
              </w:rPr>
            </w:pPr>
            <w:r w:rsidRPr="00BC2580">
              <w:rPr>
                <w:rStyle w:val="None"/>
                <w:rFonts w:cs="Times New Roman"/>
              </w:rPr>
              <w:t>Writing Assignment:</w:t>
            </w:r>
          </w:p>
          <w:p w14:paraId="3268A0B2" w14:textId="77777777" w:rsidR="004E1057" w:rsidRPr="00BC2580" w:rsidRDefault="004E1057" w:rsidP="004E1057">
            <w:pPr>
              <w:pStyle w:val="BodyA"/>
              <w:rPr>
                <w:rStyle w:val="None"/>
                <w:rFonts w:cs="Times New Roman"/>
                <w:i/>
                <w:iCs/>
              </w:rPr>
            </w:pPr>
            <w:r w:rsidRPr="00BC2580">
              <w:rPr>
                <w:rStyle w:val="None"/>
                <w:rFonts w:cs="Times New Roman"/>
              </w:rPr>
              <w:t>Written analysis of court transcript: ‘</w:t>
            </w:r>
            <w:r w:rsidRPr="00BC2580">
              <w:rPr>
                <w:rStyle w:val="None"/>
                <w:rFonts w:cs="Times New Roman"/>
                <w:i/>
                <w:iCs/>
              </w:rPr>
              <w:t>The cold record versus courtroom drama.’</w:t>
            </w:r>
          </w:p>
          <w:p w14:paraId="72E99C89" w14:textId="77777777" w:rsidR="004E1057" w:rsidRPr="00BC2580" w:rsidRDefault="004E1057" w:rsidP="004E1057">
            <w:pPr>
              <w:pStyle w:val="BodyA"/>
              <w:rPr>
                <w:rStyle w:val="None"/>
                <w:rFonts w:cs="Times New Roman"/>
              </w:rPr>
            </w:pPr>
          </w:p>
          <w:p w14:paraId="072725BD" w14:textId="77777777" w:rsidR="004E1057" w:rsidRPr="00BC2580" w:rsidRDefault="004E1057" w:rsidP="004E1057">
            <w:pPr>
              <w:pStyle w:val="BodyA"/>
              <w:rPr>
                <w:rStyle w:val="None"/>
                <w:rFonts w:cs="Times New Roman"/>
              </w:rPr>
            </w:pPr>
          </w:p>
          <w:p w14:paraId="03DF81C8" w14:textId="77777777" w:rsidR="004E1057" w:rsidRPr="00BC2580" w:rsidRDefault="004E1057" w:rsidP="004E1057">
            <w:pPr>
              <w:pStyle w:val="BodyA"/>
              <w:rPr>
                <w:rFonts w:cs="Times New Roman"/>
              </w:rPr>
            </w:pPr>
            <w:r w:rsidRPr="00BC2580">
              <w:rPr>
                <w:rStyle w:val="None"/>
                <w:rFonts w:cs="Times New Roman"/>
              </w:rPr>
              <w:t xml:space="preserve">Readings from Goffman, </w:t>
            </w:r>
            <w:r w:rsidRPr="00BC2580">
              <w:rPr>
                <w:rStyle w:val="None"/>
                <w:rFonts w:cs="Times New Roman"/>
                <w:i/>
                <w:iCs/>
              </w:rPr>
              <w:t xml:space="preserve">The Presentation of Self in Everyday Life; </w:t>
            </w:r>
            <w:r w:rsidRPr="00BC2580">
              <w:rPr>
                <w:rStyle w:val="None"/>
                <w:rFonts w:cs="Times New Roman"/>
              </w:rPr>
              <w:t xml:space="preserve">Cantrell, </w:t>
            </w:r>
            <w:r w:rsidRPr="00BC2580">
              <w:rPr>
                <w:rStyle w:val="None"/>
                <w:rFonts w:cs="Times New Roman"/>
                <w:i/>
                <w:iCs/>
              </w:rPr>
              <w:t>Acting in Documentary Theatre;</w:t>
            </w:r>
            <w:r w:rsidRPr="00BC2580">
              <w:rPr>
                <w:rStyle w:val="None"/>
                <w:rFonts w:cs="Times New Roman"/>
              </w:rPr>
              <w:t xml:space="preserve"> and Schechner, </w:t>
            </w:r>
            <w:r w:rsidRPr="00BC2580">
              <w:rPr>
                <w:rStyle w:val="None"/>
                <w:rFonts w:cs="Times New Roman"/>
                <w:i/>
                <w:iCs/>
              </w:rPr>
              <w:t>Introduction to Performance Studies</w:t>
            </w:r>
            <w:r w:rsidRPr="00BC2580">
              <w:rPr>
                <w:rStyle w:val="None"/>
                <w:rFonts w:cs="Times New Roman"/>
              </w:rPr>
              <w:t>.</w:t>
            </w:r>
          </w:p>
        </w:tc>
      </w:tr>
      <w:tr w:rsidR="004E1057" w:rsidRPr="00BC2580" w14:paraId="703AAB5B" w14:textId="77777777" w:rsidTr="004E1057">
        <w:trPr>
          <w:trHeight w:val="52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869AAD5" w14:textId="77777777" w:rsidR="004E1057" w:rsidRPr="00BC2580" w:rsidRDefault="004E1057" w:rsidP="004E1057">
            <w:pPr>
              <w:pStyle w:val="BodyA"/>
              <w:ind w:left="360"/>
            </w:pPr>
            <w:r w:rsidRPr="00BC2580">
              <w:rPr>
                <w:rStyle w:val="None"/>
                <w:rFonts w:ascii="Arial" w:hAnsi="Arial"/>
                <w:sz w:val="18"/>
                <w:szCs w:val="18"/>
              </w:rPr>
              <w:t>3</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28CB6414" w14:textId="77777777" w:rsidR="004E1057" w:rsidRPr="00BC2580" w:rsidRDefault="004E1057" w:rsidP="004E1057">
            <w:pPr>
              <w:pStyle w:val="BodyA"/>
              <w:ind w:left="360"/>
              <w:rPr>
                <w:rFonts w:cs="Times New Roman"/>
              </w:rPr>
            </w:pPr>
            <w:r w:rsidRPr="00BC2580">
              <w:rPr>
                <w:rStyle w:val="None"/>
                <w:rFonts w:cs="Times New Roman"/>
                <w:b/>
                <w:bCs/>
                <w:shd w:val="clear" w:color="auto" w:fill="FFFFFF"/>
              </w:rPr>
              <w:t>3. The Quality of Mercy is Not Straine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CB1DAC" w14:textId="77777777" w:rsidR="004E1057" w:rsidRPr="00BC2580" w:rsidRDefault="004E1057" w:rsidP="004E1057">
            <w:pPr>
              <w:pStyle w:val="BodyA"/>
              <w:rPr>
                <w:rStyle w:val="None"/>
                <w:rFonts w:cs="Times New Roman"/>
              </w:rPr>
            </w:pPr>
            <w:r w:rsidRPr="00BC2580">
              <w:rPr>
                <w:rStyle w:val="None"/>
                <w:rFonts w:cs="Times New Roman"/>
              </w:rPr>
              <w:t xml:space="preserve">Hand in one-page character analysis papers from Week 1. See scenes from Week 1. Work on acting, and creating dynamic performances, in relation to both theatre and the courtroom. </w:t>
            </w:r>
          </w:p>
          <w:p w14:paraId="143E1120" w14:textId="77777777" w:rsidR="004E1057" w:rsidRPr="00BC2580" w:rsidRDefault="004E1057" w:rsidP="004E1057">
            <w:pPr>
              <w:pStyle w:val="BodyA"/>
              <w:rPr>
                <w:rFonts w:cs="Times New Roman"/>
              </w:rPr>
            </w:pPr>
            <w:r w:rsidRPr="00BC2580">
              <w:rPr>
                <w:rStyle w:val="None"/>
                <w:rFonts w:cs="Times New Roman"/>
              </w:rPr>
              <w:t xml:space="preserve">See scenes from other courtroom plays with a particular social justice theme, for example: </w:t>
            </w:r>
            <w:r w:rsidRPr="00BC2580">
              <w:rPr>
                <w:rStyle w:val="None"/>
                <w:rFonts w:cs="Times New Roman"/>
                <w:i/>
                <w:iCs/>
              </w:rPr>
              <w:t>Zoot Suit</w:t>
            </w:r>
            <w:r w:rsidRPr="00BC2580">
              <w:rPr>
                <w:rStyle w:val="None"/>
                <w:rFonts w:cs="Times New Roman"/>
              </w:rPr>
              <w:t xml:space="preserve">, </w:t>
            </w:r>
            <w:r w:rsidRPr="00BC2580">
              <w:rPr>
                <w:rStyle w:val="None"/>
                <w:rFonts w:cs="Times New Roman"/>
                <w:i/>
                <w:iCs/>
              </w:rPr>
              <w:t>It’s True, It’s True, It’s True</w:t>
            </w:r>
            <w:r w:rsidRPr="00BC2580">
              <w:rPr>
                <w:rStyle w:val="None"/>
                <w:rFonts w:cs="Times New Roman"/>
              </w:rPr>
              <w:t xml:space="preserve">, and </w:t>
            </w:r>
            <w:r w:rsidRPr="00BC2580">
              <w:rPr>
                <w:rStyle w:val="None"/>
                <w:rFonts w:cs="Times New Roman"/>
                <w:i/>
                <w:iCs/>
              </w:rPr>
              <w:t>Gross Indecency</w:t>
            </w:r>
            <w:r w:rsidRPr="00BC2580">
              <w:rPr>
                <w:rStyle w:val="None"/>
                <w:rFonts w:cs="Times New Roman"/>
              </w:rPr>
              <w:t xml:space="preserve">. Discuss the cases these plays are based on. Examine larger context of social justice and social justice theatre and what makes these plays important and effective.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23B099" w14:textId="77777777" w:rsidR="004E1057" w:rsidRPr="00BC2580" w:rsidRDefault="004E1057" w:rsidP="004E1057">
            <w:pPr>
              <w:pStyle w:val="BodyA"/>
              <w:rPr>
                <w:rFonts w:cs="Times New Roman"/>
              </w:rPr>
            </w:pPr>
            <w:r w:rsidRPr="00BC2580">
              <w:rPr>
                <w:rStyle w:val="None"/>
                <w:rFonts w:cs="Times New Roman"/>
              </w:rPr>
              <w:t xml:space="preserve">Readings from Read, </w:t>
            </w:r>
            <w:r w:rsidRPr="00BC2580">
              <w:rPr>
                <w:rStyle w:val="None"/>
                <w:rFonts w:cs="Times New Roman"/>
                <w:i/>
                <w:iCs/>
              </w:rPr>
              <w:t xml:space="preserve">Theatre and Law. </w:t>
            </w:r>
            <w:r w:rsidRPr="00BC2580">
              <w:rPr>
                <w:rStyle w:val="None"/>
                <w:rFonts w:cs="Times New Roman"/>
              </w:rPr>
              <w:t xml:space="preserve">Read selected scenes from </w:t>
            </w:r>
            <w:r w:rsidRPr="00BC2580">
              <w:rPr>
                <w:rStyle w:val="None"/>
                <w:rFonts w:cs="Times New Roman"/>
                <w:i/>
                <w:iCs/>
              </w:rPr>
              <w:t>Zoot Suit, It’s True, It’s True, It’s True</w:t>
            </w:r>
            <w:r w:rsidRPr="00BC2580">
              <w:rPr>
                <w:rStyle w:val="None"/>
                <w:rFonts w:cs="Times New Roman"/>
              </w:rPr>
              <w:t xml:space="preserve">, and </w:t>
            </w:r>
            <w:r w:rsidRPr="00BC2580">
              <w:rPr>
                <w:rStyle w:val="None"/>
                <w:rFonts w:cs="Times New Roman"/>
                <w:i/>
                <w:iCs/>
              </w:rPr>
              <w:t>Gross Indecency</w:t>
            </w:r>
            <w:r w:rsidRPr="00BC2580">
              <w:rPr>
                <w:rStyle w:val="None"/>
                <w:rFonts w:cs="Times New Roman"/>
              </w:rPr>
              <w:t xml:space="preserve"> and prepare to present in  Week 5</w:t>
            </w:r>
          </w:p>
        </w:tc>
      </w:tr>
      <w:tr w:rsidR="004E1057" w:rsidRPr="00BC2580" w14:paraId="42E60FA1" w14:textId="77777777" w:rsidTr="004E1057">
        <w:trPr>
          <w:trHeight w:val="504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5CCB0BB" w14:textId="77777777" w:rsidR="004E1057" w:rsidRPr="00BC2580" w:rsidRDefault="004E1057" w:rsidP="004E1057">
            <w:pPr>
              <w:pStyle w:val="BodyA"/>
              <w:ind w:left="360"/>
            </w:pPr>
            <w:r w:rsidRPr="00BC2580">
              <w:rPr>
                <w:rStyle w:val="None"/>
                <w:rFonts w:ascii="Arial" w:hAnsi="Arial"/>
                <w:sz w:val="18"/>
                <w:szCs w:val="18"/>
              </w:rPr>
              <w:t>4</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8A4B459" w14:textId="77777777" w:rsidR="004E1057" w:rsidRPr="00BC2580" w:rsidRDefault="004E1057" w:rsidP="004E1057">
            <w:pPr>
              <w:pStyle w:val="BodyA"/>
              <w:ind w:left="360"/>
              <w:rPr>
                <w:rFonts w:cs="Times New Roman"/>
              </w:rPr>
            </w:pPr>
            <w:r w:rsidRPr="00BC2580">
              <w:rPr>
                <w:rStyle w:val="None"/>
                <w:rFonts w:cs="Times New Roman"/>
                <w:b/>
                <w:bCs/>
              </w:rPr>
              <w:t>4. Law Places &amp; People: Private/Soliloquy  vs. Public Thoughts/Dialogu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A79FF0" w14:textId="77777777" w:rsidR="004E1057" w:rsidRPr="00BC2580" w:rsidRDefault="004E1057" w:rsidP="004E1057">
            <w:pPr>
              <w:pStyle w:val="BodyA"/>
              <w:rPr>
                <w:rStyle w:val="None"/>
                <w:rFonts w:cs="Times New Roman"/>
              </w:rPr>
            </w:pPr>
            <w:r w:rsidRPr="00BC2580">
              <w:rPr>
                <w:rStyle w:val="None"/>
                <w:rFonts w:cs="Times New Roman"/>
              </w:rPr>
              <w:t xml:space="preserve">Where does legal drama occur? </w:t>
            </w:r>
            <w:r w:rsidR="00BA2B92" w:rsidRPr="00BC2580">
              <w:rPr>
                <w:rStyle w:val="None"/>
                <w:rFonts w:cs="Times New Roman"/>
              </w:rPr>
              <w:t xml:space="preserve">                               </w:t>
            </w:r>
            <w:r w:rsidRPr="00BC2580">
              <w:rPr>
                <w:rStyle w:val="None"/>
                <w:rFonts w:cs="Times New Roman"/>
              </w:rPr>
              <w:t xml:space="preserve">How do venue and audience such as the courtroom comprised </w:t>
            </w:r>
          </w:p>
          <w:p w14:paraId="66AF795A" w14:textId="77777777" w:rsidR="004E1057" w:rsidRPr="00BC2580" w:rsidRDefault="004E1057" w:rsidP="00510176">
            <w:pPr>
              <w:pStyle w:val="BodyA"/>
              <w:rPr>
                <w:rFonts w:cs="Times New Roman"/>
              </w:rPr>
            </w:pPr>
            <w:r w:rsidRPr="00BC2580">
              <w:rPr>
                <w:rStyle w:val="None"/>
                <w:rFonts w:cs="Times New Roman"/>
              </w:rPr>
              <w:t>of judge/jury/attorneys/</w:t>
            </w:r>
            <w:r w:rsidR="00BA2B92" w:rsidRPr="00BC2580">
              <w:rPr>
                <w:rStyle w:val="None"/>
                <w:rFonts w:cs="Times New Roman"/>
              </w:rPr>
              <w:t xml:space="preserve"> </w:t>
            </w:r>
            <w:r w:rsidRPr="00BC2580">
              <w:rPr>
                <w:rStyle w:val="None"/>
                <w:rFonts w:cs="Times New Roman"/>
              </w:rPr>
              <w:t xml:space="preserve">litigants/court </w:t>
            </w:r>
            <w:r w:rsidR="00BA2B92" w:rsidRPr="00BC2580">
              <w:rPr>
                <w:rStyle w:val="None"/>
                <w:rFonts w:cs="Times New Roman"/>
              </w:rPr>
              <w:t xml:space="preserve">officers </w:t>
            </w:r>
            <w:r w:rsidRPr="00BC2580">
              <w:rPr>
                <w:rStyle w:val="None"/>
                <w:rFonts w:cs="Times New Roman"/>
              </w:rPr>
              <w:t>/court staff/</w:t>
            </w:r>
            <w:r w:rsidR="00BA2B92" w:rsidRPr="00BC2580">
              <w:rPr>
                <w:rStyle w:val="None"/>
                <w:rFonts w:cs="Times New Roman"/>
              </w:rPr>
              <w:t xml:space="preserve">the </w:t>
            </w:r>
            <w:r w:rsidRPr="00BC2580">
              <w:rPr>
                <w:rStyle w:val="None"/>
                <w:rFonts w:cs="Times New Roman"/>
              </w:rPr>
              <w:t>public compare to</w:t>
            </w:r>
            <w:r w:rsidR="00510176" w:rsidRPr="00BC2580">
              <w:rPr>
                <w:rStyle w:val="None"/>
                <w:rFonts w:cs="Times New Roman"/>
              </w:rPr>
              <w:t xml:space="preserve"> or </w:t>
            </w:r>
            <w:r w:rsidRPr="00BC2580">
              <w:rPr>
                <w:rStyle w:val="None"/>
                <w:rFonts w:cs="Times New Roman"/>
              </w:rPr>
              <w:t>with law firms comprised of attorneys and clients</w:t>
            </w:r>
            <w:r w:rsidR="00BA2B92" w:rsidRPr="00BC2580">
              <w:rPr>
                <w:rStyle w:val="None"/>
                <w:rFonts w:cs="Times New Roman"/>
              </w:rPr>
              <w:t xml:space="preserve"> and why or does </w:t>
            </w:r>
            <w:r w:rsidR="00510176" w:rsidRPr="00BC2580">
              <w:rPr>
                <w:rStyle w:val="None"/>
                <w:rFonts w:cs="Times New Roman"/>
              </w:rPr>
              <w:t xml:space="preserve">the environment </w:t>
            </w:r>
            <w:r w:rsidRPr="00BC2580">
              <w:rPr>
                <w:rStyle w:val="None"/>
                <w:rFonts w:cs="Times New Roman"/>
              </w:rPr>
              <w:t>dictate word choice, language, discussion/negotiation tactics, and resolution. Ethical obligations, confidentiality and privileged information will be discussed</w:t>
            </w:r>
            <w:r w:rsidR="00BA2B92" w:rsidRPr="00BC2580">
              <w:rPr>
                <w:rStyle w:val="None"/>
                <w:rFonts w:cs="Times New Roman"/>
              </w:rPr>
              <w:t xml:space="preserve"> </w:t>
            </w:r>
            <w:r w:rsidR="00510176" w:rsidRPr="00BC2580">
              <w:rPr>
                <w:rStyle w:val="None"/>
                <w:rFonts w:cs="Times New Roman"/>
              </w:rPr>
              <w:t>in conjunction with</w:t>
            </w:r>
            <w:r w:rsidR="00BA2B92" w:rsidRPr="00BC2580">
              <w:rPr>
                <w:rStyle w:val="None"/>
                <w:rFonts w:cs="Times New Roman"/>
              </w:rPr>
              <w:t xml:space="preserve"> the </w:t>
            </w:r>
            <w:r w:rsidR="00510176" w:rsidRPr="00BC2580">
              <w:rPr>
                <w:rStyle w:val="None"/>
                <w:rFonts w:cs="Times New Roman"/>
              </w:rPr>
              <w:t xml:space="preserve">course </w:t>
            </w:r>
            <w:r w:rsidR="00BA2B92" w:rsidRPr="00BC2580">
              <w:rPr>
                <w:rStyle w:val="None"/>
                <w:rFonts w:cs="Times New Roman"/>
              </w:rPr>
              <w:t>theme</w:t>
            </w:r>
            <w:r w:rsidR="00510176" w:rsidRPr="00BC2580">
              <w:rPr>
                <w:rStyle w:val="None"/>
                <w:rFonts w:cs="Times New Roman"/>
              </w:rPr>
              <w:t xml:space="preserve"> by asking the questions </w:t>
            </w:r>
            <w:r w:rsidR="00BA2B92" w:rsidRPr="00BC2580">
              <w:rPr>
                <w:rStyle w:val="None"/>
                <w:rFonts w:cs="Times New Roman"/>
              </w:rPr>
              <w:t xml:space="preserve"> </w:t>
            </w:r>
            <w:r w:rsidR="00510176" w:rsidRPr="00BC2580">
              <w:rPr>
                <w:rStyle w:val="None"/>
                <w:rFonts w:cs="Times New Roman"/>
              </w:rPr>
              <w:t>“</w:t>
            </w:r>
            <w:r w:rsidR="00510176" w:rsidRPr="00BC2580">
              <w:rPr>
                <w:rStyle w:val="None"/>
                <w:rFonts w:cs="Times New Roman"/>
                <w:i/>
              </w:rPr>
              <w:t>H</w:t>
            </w:r>
            <w:r w:rsidR="00BA2B92" w:rsidRPr="00BC2580">
              <w:rPr>
                <w:rFonts w:cs="Times New Roman"/>
                <w:i/>
                <w:color w:val="000000" w:themeColor="text1"/>
              </w:rPr>
              <w:t xml:space="preserve">ow do we seek justice?”; </w:t>
            </w:r>
            <w:r w:rsidR="00510176" w:rsidRPr="00BC2580">
              <w:rPr>
                <w:rFonts w:cs="Times New Roman"/>
                <w:i/>
                <w:color w:val="000000" w:themeColor="text1"/>
              </w:rPr>
              <w:t xml:space="preserve">and </w:t>
            </w:r>
            <w:r w:rsidR="007031EE" w:rsidRPr="00BC2580">
              <w:rPr>
                <w:rFonts w:cs="Times New Roman"/>
                <w:i/>
                <w:color w:val="000000" w:themeColor="text1"/>
              </w:rPr>
              <w:t>“</w:t>
            </w:r>
            <w:r w:rsidR="00510176" w:rsidRPr="00BC2580">
              <w:rPr>
                <w:rStyle w:val="None"/>
                <w:rFonts w:cs="Times New Roman"/>
                <w:i/>
                <w:iCs/>
              </w:rPr>
              <w:t>Why is the impartiality of justice important?”</w:t>
            </w:r>
            <w:r w:rsidRPr="00BC2580">
              <w:rPr>
                <w:rStyle w:val="None"/>
                <w:rFonts w:cs="Times New Roman"/>
              </w:rPr>
              <w:t xml:space="preserve">                                                      Introduce and discuss Library Guides or</w:t>
            </w:r>
            <w:r w:rsidRPr="00BC2580">
              <w:rPr>
                <w:rStyle w:val="None"/>
                <w:rFonts w:cs="Times New Roman"/>
                <w:i/>
                <w:iCs/>
              </w:rPr>
              <w:t xml:space="preserve"> LibGuides</w:t>
            </w:r>
            <w:r w:rsidRPr="00BC2580">
              <w:rPr>
                <w:rStyle w:val="None"/>
                <w:rFonts w:cs="Times New Roman"/>
              </w:rPr>
              <w:t xml:space="preserve"> to students.</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F5040" w14:textId="77777777" w:rsidR="004E1057" w:rsidRPr="00BC2580" w:rsidRDefault="004E1057" w:rsidP="004E1057">
            <w:pPr>
              <w:pStyle w:val="BodyA"/>
              <w:rPr>
                <w:rStyle w:val="None"/>
                <w:rFonts w:cs="Times New Roman"/>
              </w:rPr>
            </w:pPr>
            <w:r w:rsidRPr="00BC2580">
              <w:rPr>
                <w:rStyle w:val="None"/>
                <w:rFonts w:cs="Times New Roman"/>
              </w:rPr>
              <w:t>Writing Assignment:  Respond in writing to questions based on reading of case regarding ethics, law, and society</w:t>
            </w:r>
            <w:r w:rsidR="00EA0E02" w:rsidRPr="00BC2580">
              <w:rPr>
                <w:rStyle w:val="None"/>
                <w:rFonts w:cs="Times New Roman"/>
              </w:rPr>
              <w:t xml:space="preserve"> reflecting upon course theme </w:t>
            </w:r>
            <w:r w:rsidR="00EA0E02" w:rsidRPr="00BC2580">
              <w:rPr>
                <w:rStyle w:val="None"/>
                <w:rFonts w:cs="Times New Roman"/>
                <w:i/>
              </w:rPr>
              <w:t>Is Justice Served?</w:t>
            </w:r>
          </w:p>
          <w:p w14:paraId="5046B04B" w14:textId="77777777" w:rsidR="004E1057" w:rsidRPr="00BC2580" w:rsidRDefault="004E1057" w:rsidP="004E1057">
            <w:pPr>
              <w:pStyle w:val="BodyA"/>
              <w:rPr>
                <w:rFonts w:cs="Times New Roman"/>
              </w:rPr>
            </w:pPr>
          </w:p>
        </w:tc>
      </w:tr>
      <w:tr w:rsidR="004E1057" w:rsidRPr="00BC2580" w14:paraId="779E7ED6" w14:textId="77777777" w:rsidTr="004E1057">
        <w:trPr>
          <w:trHeight w:val="110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0EF259ED" w14:textId="77777777" w:rsidR="004E1057" w:rsidRPr="00BC2580" w:rsidRDefault="004E1057" w:rsidP="004E1057">
            <w:pPr>
              <w:pStyle w:val="BodyA"/>
              <w:ind w:left="360"/>
            </w:pPr>
            <w:r w:rsidRPr="00BC2580">
              <w:rPr>
                <w:rStyle w:val="None"/>
                <w:rFonts w:ascii="Arial" w:hAnsi="Arial"/>
                <w:sz w:val="18"/>
                <w:szCs w:val="18"/>
              </w:rPr>
              <w:t>5</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027082B0" w14:textId="77777777" w:rsidR="004E1057" w:rsidRPr="00BC2580" w:rsidRDefault="004E1057" w:rsidP="004E1057">
            <w:pPr>
              <w:pStyle w:val="BodyA"/>
              <w:ind w:left="360"/>
              <w:rPr>
                <w:rFonts w:cs="Times New Roman"/>
              </w:rPr>
            </w:pPr>
            <w:r w:rsidRPr="00BC2580">
              <w:rPr>
                <w:rStyle w:val="None"/>
                <w:rFonts w:cs="Times New Roman"/>
                <w:b/>
                <w:bCs/>
                <w:shd w:val="clear" w:color="auto" w:fill="FFFFFF"/>
              </w:rPr>
              <w:t>5. Some Rise by           Sin, and Some by Virtue Fall</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524625" w14:textId="77777777" w:rsidR="004E1057" w:rsidRPr="00BC2580" w:rsidRDefault="004E1057" w:rsidP="004E1057">
            <w:pPr>
              <w:pStyle w:val="BodyA"/>
              <w:rPr>
                <w:rStyle w:val="None"/>
                <w:rFonts w:cs="Times New Roman"/>
              </w:rPr>
            </w:pPr>
            <w:r w:rsidRPr="00BC2580">
              <w:rPr>
                <w:rStyle w:val="None"/>
                <w:rFonts w:cs="Times New Roman"/>
              </w:rPr>
              <w:t>Present scenes assigned in Week 3. Discuss discrediting the witness (</w:t>
            </w:r>
            <w:r w:rsidRPr="00BC2580">
              <w:rPr>
                <w:rStyle w:val="None"/>
                <w:rFonts w:cs="Times New Roman"/>
                <w:i/>
                <w:iCs/>
              </w:rPr>
              <w:t>It’s True, It’s True, It’s True; Gross Indecency</w:t>
            </w:r>
            <w:r w:rsidRPr="00BC2580">
              <w:rPr>
                <w:rStyle w:val="None"/>
                <w:rFonts w:cs="Times New Roman"/>
              </w:rPr>
              <w:t xml:space="preserve">) Who tells the story? How is it told? Discuss Point of View: protagonist / antagonist. Who presents the information? How is it presented? </w:t>
            </w:r>
            <w:r w:rsidR="00A31D72" w:rsidRPr="00BC2580">
              <w:rPr>
                <w:rStyle w:val="None"/>
                <w:rFonts w:cs="Times New Roman"/>
              </w:rPr>
              <w:t>Discuss the thematic questions: “</w:t>
            </w:r>
            <w:r w:rsidR="00A31D72" w:rsidRPr="00BC2580">
              <w:rPr>
                <w:rStyle w:val="None"/>
                <w:rFonts w:cs="Times New Roman"/>
                <w:i/>
                <w:iCs/>
              </w:rPr>
              <w:t xml:space="preserve">Is justice blind?” </w:t>
            </w:r>
            <w:r w:rsidR="00A31D72" w:rsidRPr="00BC2580">
              <w:rPr>
                <w:rStyle w:val="None"/>
                <w:rFonts w:cs="Times New Roman"/>
              </w:rPr>
              <w:t>and “</w:t>
            </w:r>
            <w:r w:rsidR="00A31D72" w:rsidRPr="00BC2580">
              <w:rPr>
                <w:rStyle w:val="None"/>
                <w:rFonts w:cs="Times New Roman"/>
                <w:i/>
                <w:iCs/>
              </w:rPr>
              <w:t xml:space="preserve">Why is the impartiality of justice important?” </w:t>
            </w:r>
            <w:r w:rsidR="00A31D72" w:rsidRPr="00BC2580">
              <w:rPr>
                <w:rStyle w:val="None"/>
                <w:rFonts w:cs="Times New Roman"/>
              </w:rPr>
              <w:t xml:space="preserve">in terms of </w:t>
            </w:r>
            <w:r w:rsidRPr="00BC2580">
              <w:rPr>
                <w:rStyle w:val="None"/>
                <w:rFonts w:cs="Times New Roman"/>
              </w:rPr>
              <w:t xml:space="preserve"> how are things “dramatized” structurally. Discuss conflict and climactic structure. </w:t>
            </w:r>
          </w:p>
          <w:p w14:paraId="3C59D9BA" w14:textId="77777777" w:rsidR="004E1057" w:rsidRPr="00BC2580" w:rsidRDefault="004E1057" w:rsidP="004E1057">
            <w:pPr>
              <w:pStyle w:val="BodyA"/>
              <w:rPr>
                <w:rStyle w:val="None"/>
                <w:rFonts w:cs="Times New Roman"/>
              </w:rPr>
            </w:pPr>
            <w:r w:rsidRPr="00BC2580">
              <w:rPr>
                <w:rStyle w:val="None"/>
                <w:rFonts w:cs="Times New Roman"/>
              </w:rPr>
              <w:t xml:space="preserve">Further lecture / discussion about Courtroom Drama, including </w:t>
            </w:r>
            <w:r w:rsidRPr="00BC2580">
              <w:rPr>
                <w:rStyle w:val="None"/>
                <w:rFonts w:cs="Times New Roman"/>
                <w:i/>
                <w:iCs/>
              </w:rPr>
              <w:t>The Oresteia</w:t>
            </w:r>
            <w:r w:rsidRPr="00BC2580">
              <w:rPr>
                <w:rStyle w:val="None"/>
                <w:rFonts w:cs="Times New Roman"/>
              </w:rPr>
              <w:t>. Introduce technical elements of the theatre.</w:t>
            </w:r>
          </w:p>
          <w:p w14:paraId="5E028EB5" w14:textId="77777777" w:rsidR="004E1057" w:rsidRPr="00BC2580" w:rsidRDefault="004E1057" w:rsidP="004E1057">
            <w:pPr>
              <w:pStyle w:val="BodyA"/>
              <w:rPr>
                <w:rStyle w:val="None"/>
                <w:rFonts w:cs="Times New Roman"/>
              </w:rPr>
            </w:pPr>
            <w:r w:rsidRPr="00BC2580">
              <w:rPr>
                <w:rStyle w:val="None"/>
                <w:rFonts w:cs="Times New Roman"/>
              </w:rPr>
              <w:t>In-class work on developing a script. Break into groups for final project. Work on the concept of beginning/middle/end. Discuss the frame, and begin initial writings on final project.</w:t>
            </w:r>
          </w:p>
          <w:p w14:paraId="2329A34D" w14:textId="77777777" w:rsidR="004E1057" w:rsidRPr="00BC2580" w:rsidRDefault="004E1057" w:rsidP="004E1057">
            <w:pPr>
              <w:pStyle w:val="BodyA"/>
              <w:rPr>
                <w:rFonts w:cs="Times New Roman"/>
              </w:rPr>
            </w:pPr>
            <w:r w:rsidRPr="00BC2580">
              <w:rPr>
                <w:rStyle w:val="None"/>
                <w:rFonts w:cs="Times New Roman"/>
                <w:b/>
                <w:bCs/>
              </w:rPr>
              <w:t>Final Project</w:t>
            </w:r>
            <w:r w:rsidRPr="00BC2580">
              <w:rPr>
                <w:rStyle w:val="None"/>
                <w:rFonts w:cs="Times New Roman"/>
              </w:rPr>
              <w:t xml:space="preserve">: Find transcripts of a landmark trial that has </w:t>
            </w:r>
            <w:r w:rsidRPr="00BC2580">
              <w:rPr>
                <w:rStyle w:val="None"/>
                <w:rFonts w:cs="Times New Roman"/>
                <w:i/>
                <w:iCs/>
              </w:rPr>
              <w:t>not</w:t>
            </w:r>
            <w:r w:rsidRPr="00BC2580">
              <w:rPr>
                <w:rStyle w:val="None"/>
                <w:rFonts w:cs="Times New Roman"/>
              </w:rPr>
              <w:t xml:space="preserve"> been made into a play or film but could be. Decide which portions of the transcript will be used in a short theatre piece. Students will then need to work collaboratively (in small groups) to write, cast, and direct these performances. OpenLab will be used to support continuity of the writing process.</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6A89E2" w14:textId="77777777" w:rsidR="004E1057" w:rsidRPr="00BC2580" w:rsidRDefault="004E1057" w:rsidP="004E1057">
            <w:pPr>
              <w:pStyle w:val="BodyA"/>
              <w:rPr>
                <w:rStyle w:val="None"/>
                <w:rFonts w:cs="Times New Roman"/>
              </w:rPr>
            </w:pPr>
            <w:r w:rsidRPr="00BC2580">
              <w:rPr>
                <w:rStyle w:val="None"/>
                <w:rFonts w:cs="Times New Roman"/>
              </w:rPr>
              <w:t>Write a character analysis (one page) for one of the characters in the script and post on shared OpenLab site. Due for Week 7.</w:t>
            </w:r>
          </w:p>
          <w:p w14:paraId="05384C77" w14:textId="77777777" w:rsidR="00E546CE" w:rsidRPr="00BC2580" w:rsidRDefault="00E546CE" w:rsidP="004E1057">
            <w:pPr>
              <w:pStyle w:val="BodyA"/>
              <w:rPr>
                <w:rStyle w:val="None"/>
                <w:rFonts w:cs="Times New Roman"/>
              </w:rPr>
            </w:pPr>
          </w:p>
          <w:p w14:paraId="5BDA2EE5" w14:textId="77777777" w:rsidR="00D54755" w:rsidRPr="00BC2580" w:rsidRDefault="007A41F9" w:rsidP="00D54755">
            <w:pPr>
              <w:rPr>
                <w:color w:val="000000" w:themeColor="text1"/>
              </w:rPr>
            </w:pPr>
            <w:r w:rsidRPr="00BC2580">
              <w:rPr>
                <w:rStyle w:val="None"/>
              </w:rPr>
              <w:t>Reading</w:t>
            </w:r>
            <w:r w:rsidR="00D54755" w:rsidRPr="00BC2580">
              <w:rPr>
                <w:rStyle w:val="None"/>
              </w:rPr>
              <w:t xml:space="preserve">: </w:t>
            </w:r>
            <w:r w:rsidR="00D54755" w:rsidRPr="00BC2580">
              <w:rPr>
                <w:color w:val="000000" w:themeColor="text1"/>
              </w:rPr>
              <w:t xml:space="preserve">Rogers, Nicole. “The Play of Law: Comparing Performances in Law and Theatre.” QUTLJJ Vol </w:t>
            </w:r>
          </w:p>
          <w:p w14:paraId="5C45F3D6" w14:textId="77777777" w:rsidR="00D54755" w:rsidRPr="00BC2580" w:rsidRDefault="00D54755" w:rsidP="00D54755">
            <w:pPr>
              <w:ind w:firstLine="720"/>
              <w:rPr>
                <w:color w:val="000000" w:themeColor="text1"/>
              </w:rPr>
            </w:pPr>
            <w:r w:rsidRPr="00BC2580">
              <w:rPr>
                <w:color w:val="000000" w:themeColor="text1"/>
              </w:rPr>
              <w:t>8 no. 2, 2008.</w:t>
            </w:r>
          </w:p>
          <w:p w14:paraId="02A8411F" w14:textId="77777777" w:rsidR="00D54755" w:rsidRPr="00BC2580" w:rsidRDefault="00D54755" w:rsidP="00D54755">
            <w:pPr>
              <w:rPr>
                <w:color w:val="000000" w:themeColor="text1"/>
              </w:rPr>
            </w:pPr>
            <w:r w:rsidRPr="00BC2580">
              <w:rPr>
                <w:color w:val="000000" w:themeColor="text1"/>
              </w:rPr>
              <w:t xml:space="preserve">Read, Alan. </w:t>
            </w:r>
            <w:r w:rsidRPr="00BC2580">
              <w:rPr>
                <w:i/>
                <w:color w:val="000000" w:themeColor="text1"/>
              </w:rPr>
              <w:t>Theatre and Law</w:t>
            </w:r>
            <w:r w:rsidRPr="00BC2580">
              <w:rPr>
                <w:color w:val="000000" w:themeColor="text1"/>
              </w:rPr>
              <w:t>. London: Palgrave Macmillan, 2015.</w:t>
            </w:r>
          </w:p>
          <w:p w14:paraId="0BD6F6B7" w14:textId="77777777" w:rsidR="00D54755" w:rsidRPr="00BC2580" w:rsidRDefault="00D54755" w:rsidP="00D54755">
            <w:pPr>
              <w:rPr>
                <w:color w:val="000000" w:themeColor="text1"/>
              </w:rPr>
            </w:pPr>
          </w:p>
          <w:p w14:paraId="50C383A7" w14:textId="77777777" w:rsidR="00E546CE" w:rsidRPr="00BC2580" w:rsidRDefault="00E546CE" w:rsidP="004E1057">
            <w:pPr>
              <w:pStyle w:val="BodyA"/>
              <w:rPr>
                <w:rFonts w:cs="Times New Roman"/>
              </w:rPr>
            </w:pPr>
          </w:p>
        </w:tc>
      </w:tr>
      <w:tr w:rsidR="004E1057" w:rsidRPr="00BC2580" w14:paraId="6C1A17CC" w14:textId="77777777" w:rsidTr="004E1057">
        <w:trPr>
          <w:trHeight w:val="28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674DF37" w14:textId="77777777" w:rsidR="004E1057" w:rsidRPr="00BC2580" w:rsidRDefault="004E1057" w:rsidP="004E1057">
            <w:pPr>
              <w:pStyle w:val="BodyA"/>
              <w:ind w:left="360"/>
            </w:pPr>
            <w:r w:rsidRPr="00BC2580">
              <w:rPr>
                <w:rStyle w:val="None"/>
                <w:rFonts w:ascii="Arial" w:hAnsi="Arial"/>
                <w:sz w:val="18"/>
                <w:szCs w:val="18"/>
              </w:rPr>
              <w:t>6</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CA4040B" w14:textId="77777777" w:rsidR="004E1057" w:rsidRPr="00BC2580" w:rsidRDefault="004E1057" w:rsidP="004E1057">
            <w:pPr>
              <w:pStyle w:val="BodyA"/>
              <w:ind w:left="360"/>
              <w:rPr>
                <w:rFonts w:cs="Times New Roman"/>
              </w:rPr>
            </w:pPr>
            <w:r w:rsidRPr="00BC2580">
              <w:rPr>
                <w:rStyle w:val="None"/>
                <w:rFonts w:cs="Times New Roman"/>
                <w:b/>
                <w:bCs/>
              </w:rPr>
              <w:t>6. Cue the Witness: the “Supporting Role” at Trial</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3BE346" w14:textId="77777777" w:rsidR="004E1057" w:rsidRPr="00BC2580" w:rsidRDefault="004E1057" w:rsidP="004E1057">
            <w:pPr>
              <w:pStyle w:val="BodyA"/>
              <w:rPr>
                <w:rStyle w:val="None"/>
                <w:rFonts w:cs="Times New Roman"/>
              </w:rPr>
            </w:pPr>
            <w:r w:rsidRPr="00BC2580">
              <w:rPr>
                <w:rStyle w:val="None"/>
                <w:rFonts w:cs="Times New Roman"/>
              </w:rPr>
              <w:t xml:space="preserve">What is the role of a witness in court? </w:t>
            </w:r>
            <w:r w:rsidR="003B46E1" w:rsidRPr="00BC2580">
              <w:rPr>
                <w:rStyle w:val="None"/>
                <w:rFonts w:cs="Times New Roman"/>
              </w:rPr>
              <w:t xml:space="preserve">          </w:t>
            </w:r>
            <w:r w:rsidRPr="00BC2580">
              <w:rPr>
                <w:rStyle w:val="None"/>
                <w:rFonts w:cs="Times New Roman"/>
              </w:rPr>
              <w:t xml:space="preserve">Who may be called as a witness? Is there more than one type of witness? </w:t>
            </w:r>
          </w:p>
          <w:p w14:paraId="238AE6FF" w14:textId="77777777" w:rsidR="004E1057" w:rsidRPr="00BC2580" w:rsidRDefault="004E1057" w:rsidP="00BA2B92">
            <w:pPr>
              <w:pStyle w:val="BodyA"/>
              <w:rPr>
                <w:rFonts w:cs="Times New Roman"/>
              </w:rPr>
            </w:pPr>
            <w:r w:rsidRPr="00BC2580">
              <w:rPr>
                <w:rStyle w:val="None"/>
                <w:rFonts w:cs="Times New Roman"/>
              </w:rPr>
              <w:t xml:space="preserve">What rules/procedure direct/govern witness testimony? What is the effect of testimony that is ‘read-back’ to a jury? Why/how/when is this done? </w:t>
            </w:r>
            <w:r w:rsidR="00BA2B92" w:rsidRPr="00BC2580">
              <w:rPr>
                <w:rStyle w:val="None"/>
                <w:rFonts w:cs="Times New Roman"/>
              </w:rPr>
              <w:t xml:space="preserve">While </w:t>
            </w:r>
            <w:r w:rsidR="003B46E1" w:rsidRPr="00BC2580">
              <w:rPr>
                <w:rStyle w:val="None"/>
                <w:rFonts w:cs="Times New Roman"/>
              </w:rPr>
              <w:t>reflecting on these questions</w:t>
            </w:r>
            <w:r w:rsidR="00BA2B92" w:rsidRPr="00BC2580">
              <w:rPr>
                <w:rStyle w:val="None"/>
                <w:rFonts w:cs="Times New Roman"/>
              </w:rPr>
              <w:t>,</w:t>
            </w:r>
            <w:r w:rsidR="003B46E1" w:rsidRPr="00BC2580">
              <w:rPr>
                <w:rStyle w:val="None"/>
                <w:rFonts w:cs="Times New Roman"/>
              </w:rPr>
              <w:t xml:space="preserve"> relate them to the thematic question</w:t>
            </w:r>
            <w:r w:rsidR="00510176" w:rsidRPr="00BC2580">
              <w:rPr>
                <w:rStyle w:val="None"/>
                <w:rFonts w:cs="Times New Roman"/>
              </w:rPr>
              <w:t>s</w:t>
            </w:r>
            <w:r w:rsidR="003B46E1" w:rsidRPr="00BC2580">
              <w:rPr>
                <w:rStyle w:val="None"/>
                <w:rFonts w:cs="Times New Roman"/>
              </w:rPr>
              <w:t>: “</w:t>
            </w:r>
            <w:r w:rsidR="00BA2B92" w:rsidRPr="00BC2580">
              <w:rPr>
                <w:rStyle w:val="None"/>
                <w:rFonts w:cs="Times New Roman"/>
                <w:i/>
              </w:rPr>
              <w:t>H</w:t>
            </w:r>
            <w:r w:rsidR="003B46E1" w:rsidRPr="00BC2580">
              <w:rPr>
                <w:rStyle w:val="None"/>
                <w:rFonts w:cs="Times New Roman"/>
                <w:i/>
                <w:iCs/>
              </w:rPr>
              <w:t>ow do we seek justice?”</w:t>
            </w:r>
            <w:r w:rsidR="00BA2B92" w:rsidRPr="00BC2580">
              <w:rPr>
                <w:rStyle w:val="None"/>
                <w:rFonts w:cs="Times New Roman"/>
                <w:i/>
                <w:iCs/>
              </w:rPr>
              <w:t xml:space="preserve"> and </w:t>
            </w:r>
            <w:r w:rsidR="00510176" w:rsidRPr="00BC2580">
              <w:rPr>
                <w:rStyle w:val="None"/>
                <w:rFonts w:cs="Times New Roman"/>
                <w:i/>
                <w:iCs/>
              </w:rPr>
              <w:t>“</w:t>
            </w:r>
            <w:r w:rsidR="00BA2B92" w:rsidRPr="00BC2580">
              <w:rPr>
                <w:rStyle w:val="None"/>
                <w:rFonts w:cs="Times New Roman"/>
                <w:i/>
                <w:iCs/>
              </w:rPr>
              <w:t>Why is the impartiality of justice important?</w:t>
            </w:r>
            <w:r w:rsidR="00510176" w:rsidRPr="00BC2580">
              <w:rPr>
                <w:rStyle w:val="None"/>
                <w:rFonts w:cs="Times New Roman"/>
                <w:i/>
                <w:iCs/>
              </w:rPr>
              <w:t>”</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CC9410" w14:textId="77777777" w:rsidR="004E1057" w:rsidRPr="00BC2580" w:rsidRDefault="004E1057" w:rsidP="004E1057">
            <w:pPr>
              <w:pStyle w:val="BodyA"/>
              <w:rPr>
                <w:rStyle w:val="None"/>
                <w:rFonts w:cs="Times New Roman"/>
              </w:rPr>
            </w:pPr>
            <w:r w:rsidRPr="00BC2580">
              <w:rPr>
                <w:rStyle w:val="None"/>
                <w:rFonts w:cs="Times New Roman"/>
              </w:rPr>
              <w:t>Using Blackboard Observe and comment on witness’ scenes from “</w:t>
            </w:r>
            <w:r w:rsidRPr="00BC2580">
              <w:rPr>
                <w:rStyle w:val="None"/>
                <w:rFonts w:cs="Times New Roman"/>
                <w:i/>
                <w:iCs/>
              </w:rPr>
              <w:t>A Few Good Men</w:t>
            </w:r>
            <w:r w:rsidRPr="00BC2580">
              <w:rPr>
                <w:rStyle w:val="None"/>
                <w:rFonts w:cs="Times New Roman"/>
              </w:rPr>
              <w:t xml:space="preserve">.”                  </w:t>
            </w:r>
          </w:p>
          <w:p w14:paraId="1D58F1F9" w14:textId="77777777" w:rsidR="004E1057" w:rsidRPr="00BC2580" w:rsidRDefault="004E1057" w:rsidP="004E1057">
            <w:pPr>
              <w:pStyle w:val="BodyA"/>
              <w:rPr>
                <w:rStyle w:val="None"/>
                <w:rFonts w:cs="Times New Roman"/>
              </w:rPr>
            </w:pPr>
            <w:r w:rsidRPr="00BC2580">
              <w:rPr>
                <w:rStyle w:val="None"/>
                <w:rFonts w:cs="Times New Roman"/>
              </w:rPr>
              <w:t xml:space="preserve">Distribute and review/discuss expectations/timeline for final paper assignment.   </w:t>
            </w:r>
          </w:p>
          <w:p w14:paraId="78478DDC" w14:textId="77777777" w:rsidR="004E1057" w:rsidRPr="00BC2580" w:rsidRDefault="004E1057" w:rsidP="004E1057">
            <w:pPr>
              <w:pStyle w:val="BodyA"/>
              <w:rPr>
                <w:rFonts w:cs="Times New Roman"/>
              </w:rPr>
            </w:pPr>
            <w:r w:rsidRPr="00BC2580">
              <w:rPr>
                <w:rStyle w:val="None"/>
                <w:rFonts w:cs="Times New Roman"/>
              </w:rPr>
              <w:t>First drafts of paper due Week 10</w:t>
            </w:r>
          </w:p>
        </w:tc>
      </w:tr>
      <w:tr w:rsidR="004E1057" w:rsidRPr="00BC2580" w14:paraId="51251D7D" w14:textId="77777777" w:rsidTr="004E1057">
        <w:trPr>
          <w:trHeight w:val="40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400FD616" w14:textId="77777777" w:rsidR="004E1057" w:rsidRPr="00BC2580" w:rsidRDefault="004E1057" w:rsidP="004E1057">
            <w:pPr>
              <w:pStyle w:val="BodyA"/>
              <w:ind w:left="360"/>
            </w:pPr>
            <w:r w:rsidRPr="00BC2580">
              <w:rPr>
                <w:rStyle w:val="None"/>
                <w:rFonts w:ascii="Arial" w:hAnsi="Arial"/>
                <w:sz w:val="18"/>
                <w:szCs w:val="18"/>
              </w:rPr>
              <w:t>7</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A94CFE7" w14:textId="77777777" w:rsidR="004E1057" w:rsidRPr="00BC2580" w:rsidRDefault="004E1057" w:rsidP="004E1057">
            <w:pPr>
              <w:pStyle w:val="BodyA"/>
              <w:ind w:left="360"/>
              <w:rPr>
                <w:rFonts w:cs="Times New Roman"/>
              </w:rPr>
            </w:pPr>
            <w:r w:rsidRPr="00BC2580">
              <w:rPr>
                <w:rStyle w:val="None"/>
                <w:rFonts w:cs="Times New Roman"/>
                <w:b/>
                <w:bCs/>
                <w:shd w:val="clear" w:color="auto" w:fill="FFFFFF"/>
              </w:rPr>
              <w:t>7. Virtue is Bold, and Goodness Never Fearful</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F89673" w14:textId="77777777" w:rsidR="004E1057" w:rsidRPr="00BC2580" w:rsidRDefault="004E1057" w:rsidP="00BA2B92">
            <w:pPr>
              <w:pStyle w:val="BodyA"/>
              <w:rPr>
                <w:rFonts w:cs="Times New Roman"/>
              </w:rPr>
            </w:pPr>
            <w:r w:rsidRPr="00BC2580">
              <w:rPr>
                <w:rStyle w:val="None"/>
                <w:rFonts w:cs="Times New Roman"/>
              </w:rPr>
              <w:t>Take famous characters of trial lawyers. What are their characteristics? Can we find examples of different genders/heritages/races/sexual orientations with these same ‘heroic” characteristics? Students will examine the differences between Documentary Theatre (using actual court transcripts); Theatre of Social Justice; Theatre of the Real; and Courtroom Drama</w:t>
            </w:r>
            <w:r w:rsidR="00A31D72" w:rsidRPr="00BC2580">
              <w:rPr>
                <w:rStyle w:val="None"/>
                <w:rFonts w:cs="Times New Roman"/>
              </w:rPr>
              <w:t>, and relate them to the thematic question: “</w:t>
            </w:r>
            <w:r w:rsidR="00BA2B92" w:rsidRPr="00BC2580">
              <w:rPr>
                <w:rStyle w:val="None"/>
                <w:rFonts w:cs="Times New Roman"/>
                <w:i/>
              </w:rPr>
              <w:t>H</w:t>
            </w:r>
            <w:r w:rsidR="00A31D72" w:rsidRPr="00BC2580">
              <w:rPr>
                <w:rStyle w:val="None"/>
                <w:rFonts w:cs="Times New Roman"/>
                <w:i/>
                <w:iCs/>
              </w:rPr>
              <w:t>ow do we seek justice?”</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B0A932" w14:textId="77777777" w:rsidR="004E1057" w:rsidRPr="00BC2580" w:rsidRDefault="004E1057" w:rsidP="004E1057">
            <w:pPr>
              <w:pStyle w:val="BodyA"/>
              <w:rPr>
                <w:rStyle w:val="None"/>
                <w:rFonts w:cs="Times New Roman"/>
              </w:rPr>
            </w:pPr>
            <w:r w:rsidRPr="00BC2580">
              <w:rPr>
                <w:rStyle w:val="None"/>
                <w:rFonts w:cs="Times New Roman"/>
              </w:rPr>
              <w:t>Using the shared OpenLab site, and the characters they’re working on, students write the beginning of their play.</w:t>
            </w:r>
          </w:p>
          <w:p w14:paraId="2457C0E7" w14:textId="77777777" w:rsidR="007A41F9" w:rsidRPr="00BC2580" w:rsidRDefault="007A41F9" w:rsidP="004E1057">
            <w:pPr>
              <w:pStyle w:val="BodyA"/>
              <w:rPr>
                <w:rStyle w:val="None"/>
                <w:rFonts w:cs="Times New Roman"/>
              </w:rPr>
            </w:pPr>
          </w:p>
          <w:p w14:paraId="55901A4F" w14:textId="77777777" w:rsidR="007A41F9" w:rsidRPr="00BC2580" w:rsidRDefault="007A41F9" w:rsidP="004E1057">
            <w:pPr>
              <w:pStyle w:val="BodyA"/>
              <w:rPr>
                <w:rFonts w:cs="Times New Roman"/>
                <w:color w:val="000000" w:themeColor="text1"/>
              </w:rPr>
            </w:pPr>
            <w:r w:rsidRPr="00BC2580">
              <w:rPr>
                <w:rStyle w:val="None"/>
                <w:rFonts w:cs="Times New Roman"/>
              </w:rPr>
              <w:t>Readings</w:t>
            </w:r>
            <w:r w:rsidR="00D54755" w:rsidRPr="00BC2580">
              <w:rPr>
                <w:rStyle w:val="None"/>
                <w:rFonts w:cs="Times New Roman"/>
              </w:rPr>
              <w:t xml:space="preserve">: </w:t>
            </w:r>
            <w:r w:rsidR="007E262E" w:rsidRPr="00BC2580">
              <w:rPr>
                <w:rFonts w:cs="Times New Roman"/>
                <w:color w:val="000000" w:themeColor="text1"/>
              </w:rPr>
              <w:t xml:space="preserve">Sack, Daniel (ed.). </w:t>
            </w:r>
            <w:r w:rsidR="007E262E" w:rsidRPr="00BC2580">
              <w:rPr>
                <w:rFonts w:cs="Times New Roman"/>
                <w:i/>
                <w:iCs/>
                <w:color w:val="000000" w:themeColor="text1"/>
              </w:rPr>
              <w:t>Imagined Theatres: Writing for a Theoretical Stage</w:t>
            </w:r>
            <w:r w:rsidR="007E262E" w:rsidRPr="00BC2580">
              <w:rPr>
                <w:rFonts w:cs="Times New Roman"/>
                <w:color w:val="000000" w:themeColor="text1"/>
              </w:rPr>
              <w:t>. Abingdon, Routledge, 2017.</w:t>
            </w:r>
            <w:r w:rsidR="000E3F3F" w:rsidRPr="00BC2580">
              <w:rPr>
                <w:rFonts w:cs="Times New Roman"/>
                <w:color w:val="000000" w:themeColor="text1"/>
              </w:rPr>
              <w:t xml:space="preserve"> </w:t>
            </w:r>
          </w:p>
          <w:p w14:paraId="144E31FA" w14:textId="77777777" w:rsidR="009F782B" w:rsidRPr="00BC2580" w:rsidRDefault="009F782B" w:rsidP="009F782B">
            <w:pPr>
              <w:rPr>
                <w:color w:val="000000" w:themeColor="text1"/>
                <w:shd w:val="clear" w:color="auto" w:fill="FFFFFF"/>
              </w:rPr>
            </w:pPr>
            <w:r w:rsidRPr="00BC2580">
              <w:rPr>
                <w:color w:val="000000" w:themeColor="text1"/>
                <w:shd w:val="clear" w:color="auto" w:fill="FFFFFF"/>
              </w:rPr>
              <w:t>Case, Sue-Ellen and Janelle Reinelt (eds.). The Performance of Power: Theatrical Discourse and Politics. Iowa City: University of Iowa Press, 1991.</w:t>
            </w:r>
          </w:p>
          <w:p w14:paraId="16DFFF2B" w14:textId="77777777" w:rsidR="00BB0106" w:rsidRPr="00BC2580" w:rsidRDefault="00BB0106" w:rsidP="00BB0106">
            <w:pPr>
              <w:rPr>
                <w:color w:val="000000" w:themeColor="text1"/>
              </w:rPr>
            </w:pPr>
            <w:r w:rsidRPr="00BC2580">
              <w:rPr>
                <w:color w:val="000000" w:themeColor="text1"/>
                <w:shd w:val="clear" w:color="auto" w:fill="FFFFFF"/>
              </w:rPr>
              <w:t xml:space="preserve">Alan Read. </w:t>
            </w:r>
            <w:r w:rsidRPr="00BC2580">
              <w:rPr>
                <w:i/>
                <w:color w:val="000000" w:themeColor="text1"/>
              </w:rPr>
              <w:t>Theatre and Everyday Life: An Ethics of Performance</w:t>
            </w:r>
            <w:r w:rsidRPr="00BC2580">
              <w:rPr>
                <w:color w:val="000000" w:themeColor="text1"/>
              </w:rPr>
              <w:t>, London: Routledge, 1995.</w:t>
            </w:r>
          </w:p>
          <w:p w14:paraId="2A4CC2B4" w14:textId="77777777" w:rsidR="00BB0106" w:rsidRPr="00BC2580" w:rsidRDefault="00BB0106" w:rsidP="009F782B">
            <w:pPr>
              <w:rPr>
                <w:color w:val="000000" w:themeColor="text1"/>
                <w:shd w:val="clear" w:color="auto" w:fill="FFFFFF"/>
              </w:rPr>
            </w:pPr>
          </w:p>
          <w:p w14:paraId="5DD64210" w14:textId="77777777" w:rsidR="009F782B" w:rsidRPr="00BC2580" w:rsidRDefault="009F782B" w:rsidP="004E1057">
            <w:pPr>
              <w:pStyle w:val="BodyA"/>
              <w:rPr>
                <w:rFonts w:cs="Times New Roman"/>
                <w:color w:val="000000" w:themeColor="text1"/>
              </w:rPr>
            </w:pPr>
          </w:p>
          <w:p w14:paraId="7FB1555F" w14:textId="77777777" w:rsidR="007E262E" w:rsidRPr="00BC2580" w:rsidRDefault="007E262E" w:rsidP="004E1057">
            <w:pPr>
              <w:pStyle w:val="BodyA"/>
              <w:rPr>
                <w:rFonts w:cs="Times New Roman"/>
              </w:rPr>
            </w:pPr>
          </w:p>
        </w:tc>
      </w:tr>
      <w:tr w:rsidR="004E1057" w:rsidRPr="00BC2580" w14:paraId="3F7AEF85" w14:textId="77777777" w:rsidTr="004E1057">
        <w:trPr>
          <w:trHeight w:val="577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7E9278B" w14:textId="77777777" w:rsidR="004E1057" w:rsidRPr="00BC2580" w:rsidRDefault="004E1057" w:rsidP="004E1057">
            <w:pPr>
              <w:pStyle w:val="BodyA"/>
              <w:ind w:left="360"/>
            </w:pPr>
            <w:r w:rsidRPr="00BC2580">
              <w:rPr>
                <w:rStyle w:val="None"/>
                <w:rFonts w:ascii="Arial" w:hAnsi="Arial"/>
                <w:sz w:val="18"/>
                <w:szCs w:val="18"/>
              </w:rPr>
              <w:t>8</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69EBEE2" w14:textId="77777777" w:rsidR="004E1057" w:rsidRPr="00BC2580" w:rsidRDefault="004E1057" w:rsidP="004E1057">
            <w:pPr>
              <w:pStyle w:val="BodyA"/>
              <w:ind w:left="360"/>
              <w:rPr>
                <w:rFonts w:cs="Times New Roman"/>
              </w:rPr>
            </w:pPr>
            <w:r w:rsidRPr="00BC2580">
              <w:rPr>
                <w:rStyle w:val="None"/>
                <w:rFonts w:cs="Times New Roman"/>
                <w:b/>
                <w:bCs/>
                <w:shd w:val="clear" w:color="auto" w:fill="FFFFFF"/>
              </w:rPr>
              <w:t xml:space="preserve">8. Hidden Heroes              of Law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0DD790" w14:textId="77777777" w:rsidR="004E1057" w:rsidRPr="00BC2580" w:rsidRDefault="004E1057" w:rsidP="004E1057">
            <w:pPr>
              <w:pStyle w:val="BodyA"/>
              <w:rPr>
                <w:rStyle w:val="None"/>
                <w:rFonts w:cs="Times New Roman"/>
                <w:shd w:val="clear" w:color="auto" w:fill="FFFFFF"/>
              </w:rPr>
            </w:pPr>
            <w:r w:rsidRPr="00BC2580">
              <w:rPr>
                <w:rStyle w:val="None"/>
                <w:rFonts w:cs="Times New Roman"/>
                <w:shd w:val="clear" w:color="auto" w:fill="FFFFFF"/>
              </w:rPr>
              <w:t xml:space="preserve">Equal Justice Initiative (EJI) founded by Bryan Stevenson, attorney and professor is an agency which provides hope and compassion to children and death row inmates by reviewing their cases to ensure that they were administered in a fair and equitable manner in the criminal justice system and the judgments rendered are age appropriate. </w:t>
            </w:r>
          </w:p>
          <w:p w14:paraId="7513ABFE" w14:textId="77777777" w:rsidR="004E1057" w:rsidRPr="00BC2580" w:rsidRDefault="004E1057" w:rsidP="004E1057">
            <w:pPr>
              <w:pStyle w:val="BodyA"/>
              <w:rPr>
                <w:rFonts w:cs="Times New Roman"/>
              </w:rPr>
            </w:pPr>
            <w:r w:rsidRPr="00BC2580">
              <w:rPr>
                <w:rStyle w:val="None"/>
                <w:rFonts w:cs="Times New Roman"/>
                <w:shd w:val="clear" w:color="auto" w:fill="FFFFFF"/>
              </w:rPr>
              <w:t>Homeboy Industries founded by Gregory Boyle, SJ is an agency/company that provides work/training opportunities to former gang members living in Los Angeles who seek to leave gang life.</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BA12B5" w14:textId="77777777" w:rsidR="004E1057" w:rsidRPr="00BC2580" w:rsidRDefault="004E1057" w:rsidP="004E1057">
            <w:pPr>
              <w:pStyle w:val="BodyA"/>
              <w:rPr>
                <w:rStyle w:val="None"/>
                <w:rFonts w:cs="Times New Roman"/>
                <w:shd w:val="clear" w:color="auto" w:fill="FFFFFF"/>
              </w:rPr>
            </w:pPr>
            <w:r w:rsidRPr="00BC2580">
              <w:rPr>
                <w:rStyle w:val="None"/>
                <w:rFonts w:cs="Times New Roman"/>
                <w:shd w:val="clear" w:color="auto" w:fill="FFFFFF"/>
              </w:rPr>
              <w:t>‘Every person has a story’ and ‘A picture is worth a thousand words.’</w:t>
            </w:r>
          </w:p>
          <w:p w14:paraId="136C5EBB" w14:textId="77777777" w:rsidR="004E1057" w:rsidRPr="00BC2580" w:rsidRDefault="004E1057" w:rsidP="004E1057">
            <w:pPr>
              <w:pStyle w:val="BodyA"/>
              <w:rPr>
                <w:rFonts w:cs="Times New Roman"/>
              </w:rPr>
            </w:pPr>
            <w:r w:rsidRPr="00BC2580">
              <w:rPr>
                <w:rStyle w:val="None"/>
                <w:rFonts w:cs="Times New Roman"/>
              </w:rPr>
              <w:t>Using Blackboard</w:t>
            </w:r>
            <w:r w:rsidRPr="00BC2580">
              <w:rPr>
                <w:rStyle w:val="None"/>
                <w:rFonts w:cs="Times New Roman"/>
                <w:shd w:val="clear" w:color="auto" w:fill="FFFFFF"/>
              </w:rPr>
              <w:t xml:space="preserve"> examine and analyze the EJI website. Read excerpts from </w:t>
            </w:r>
            <w:r w:rsidRPr="00BC2580">
              <w:rPr>
                <w:rStyle w:val="None"/>
                <w:rFonts w:cs="Times New Roman"/>
                <w:i/>
                <w:iCs/>
                <w:shd w:val="clear" w:color="auto" w:fill="FFFFFF"/>
              </w:rPr>
              <w:t>Tattoos on the Heart</w:t>
            </w:r>
            <w:r w:rsidRPr="00BC2580">
              <w:rPr>
                <w:rStyle w:val="None"/>
                <w:rFonts w:cs="Times New Roman"/>
                <w:shd w:val="clear" w:color="auto" w:fill="FFFFFF"/>
              </w:rPr>
              <w:t xml:space="preserve">. How do the agencies (EJI and Homeboy Industries) communicate their missions and goals? What story, graphic/statistic, and picture, in particular, moved you/spoke to you from EJI and </w:t>
            </w:r>
            <w:r w:rsidRPr="00BC2580">
              <w:rPr>
                <w:rStyle w:val="None"/>
                <w:rFonts w:cs="Times New Roman"/>
                <w:i/>
                <w:iCs/>
                <w:shd w:val="clear" w:color="auto" w:fill="FFFFFF"/>
              </w:rPr>
              <w:t>Tattoos on the Heart</w:t>
            </w:r>
            <w:r w:rsidRPr="00BC2580">
              <w:rPr>
                <w:rStyle w:val="None"/>
                <w:rFonts w:cs="Times New Roman"/>
                <w:shd w:val="clear" w:color="auto" w:fill="FFFFFF"/>
              </w:rPr>
              <w:t xml:space="preserve">? Why?  </w:t>
            </w:r>
          </w:p>
        </w:tc>
      </w:tr>
      <w:tr w:rsidR="004E1057" w:rsidRPr="00BC2580" w14:paraId="2E6E1619" w14:textId="77777777" w:rsidTr="004E1057">
        <w:trPr>
          <w:trHeight w:val="16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A439502" w14:textId="77777777" w:rsidR="004E1057" w:rsidRPr="00BC2580" w:rsidRDefault="004E1057" w:rsidP="004E1057">
            <w:pPr>
              <w:pStyle w:val="BodyA"/>
              <w:ind w:left="360"/>
            </w:pPr>
            <w:r w:rsidRPr="00BC2580">
              <w:rPr>
                <w:rStyle w:val="None"/>
                <w:rFonts w:ascii="Arial" w:hAnsi="Arial"/>
                <w:sz w:val="18"/>
                <w:szCs w:val="18"/>
              </w:rPr>
              <w:t>9</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DB869CF" w14:textId="77777777" w:rsidR="004E1057" w:rsidRPr="00BC2580" w:rsidRDefault="004E1057" w:rsidP="004E1057">
            <w:pPr>
              <w:pStyle w:val="BodyA"/>
              <w:ind w:left="360"/>
              <w:rPr>
                <w:rFonts w:cs="Times New Roman"/>
              </w:rPr>
            </w:pPr>
            <w:r w:rsidRPr="00BC2580">
              <w:rPr>
                <w:rStyle w:val="None"/>
                <w:rFonts w:cs="Times New Roman"/>
                <w:b/>
                <w:bCs/>
                <w:shd w:val="clear" w:color="auto" w:fill="FFFFFF"/>
              </w:rPr>
              <w:t>9. Measure Still for Measur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BFFC3E" w14:textId="77777777" w:rsidR="004E1057" w:rsidRPr="00BC2580" w:rsidRDefault="004E1057" w:rsidP="00463F6C">
            <w:pPr>
              <w:pStyle w:val="BodyA"/>
              <w:rPr>
                <w:rFonts w:cs="Times New Roman"/>
              </w:rPr>
            </w:pPr>
            <w:r w:rsidRPr="00BC2580">
              <w:rPr>
                <w:rStyle w:val="None"/>
                <w:rFonts w:cs="Times New Roman"/>
                <w:shd w:val="clear" w:color="auto" w:fill="FFFFFF"/>
              </w:rPr>
              <w:t xml:space="preserve">Students present the beginnings of their pieces. Building on the EJI and </w:t>
            </w:r>
            <w:r w:rsidRPr="00BC2580">
              <w:rPr>
                <w:rStyle w:val="None"/>
                <w:rFonts w:cs="Times New Roman"/>
                <w:i/>
                <w:iCs/>
                <w:shd w:val="clear" w:color="auto" w:fill="FFFFFF"/>
              </w:rPr>
              <w:t>Tattoos on the Heart</w:t>
            </w:r>
            <w:r w:rsidRPr="00BC2580">
              <w:rPr>
                <w:rStyle w:val="None"/>
                <w:rFonts w:cs="Times New Roman"/>
                <w:shd w:val="clear" w:color="auto" w:fill="FFFFFF"/>
              </w:rPr>
              <w:t xml:space="preserve"> stories from Week 8, we look to examine the role of the victim/perpetrator</w:t>
            </w:r>
            <w:r w:rsidR="00A31D72" w:rsidRPr="00BC2580">
              <w:rPr>
                <w:rStyle w:val="None"/>
                <w:rFonts w:cs="Times New Roman"/>
                <w:shd w:val="clear" w:color="auto" w:fill="FFFFFF"/>
              </w:rPr>
              <w:t>, asking “</w:t>
            </w:r>
            <w:r w:rsidR="00463F6C" w:rsidRPr="00BC2580">
              <w:rPr>
                <w:rStyle w:val="None"/>
                <w:rFonts w:cs="Times New Roman"/>
                <w:shd w:val="clear" w:color="auto" w:fill="FFFFFF"/>
              </w:rPr>
              <w:t>W</w:t>
            </w:r>
            <w:r w:rsidR="00A31D72" w:rsidRPr="00BC2580">
              <w:rPr>
                <w:rStyle w:val="None"/>
                <w:rFonts w:cs="Times New Roman"/>
                <w:shd w:val="clear" w:color="auto" w:fill="FFFFFF"/>
              </w:rPr>
              <w:t>hat is justice?”</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CD2C1" w14:textId="77777777" w:rsidR="004E1057" w:rsidRPr="00BC2580" w:rsidRDefault="004E1057" w:rsidP="004E1057">
            <w:pPr>
              <w:pStyle w:val="BodyA"/>
              <w:rPr>
                <w:rFonts w:cs="Times New Roman"/>
              </w:rPr>
            </w:pPr>
            <w:r w:rsidRPr="00BC2580">
              <w:rPr>
                <w:rStyle w:val="None"/>
                <w:rFonts w:cs="Times New Roman"/>
              </w:rPr>
              <w:t>Students continue working on their plays, developing the middle section, and heightening conflict.</w:t>
            </w:r>
          </w:p>
        </w:tc>
      </w:tr>
      <w:tr w:rsidR="004E1057" w:rsidRPr="00BC2580" w14:paraId="1058A6A6" w14:textId="77777777" w:rsidTr="004E1057">
        <w:trPr>
          <w:trHeight w:val="38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50528AC8" w14:textId="77777777" w:rsidR="004E1057" w:rsidRPr="00BC2580" w:rsidRDefault="004E1057" w:rsidP="004E1057">
            <w:pPr>
              <w:pStyle w:val="BodyA"/>
              <w:ind w:left="360"/>
            </w:pPr>
            <w:r w:rsidRPr="00BC2580">
              <w:rPr>
                <w:rStyle w:val="None"/>
                <w:rFonts w:ascii="Arial" w:hAnsi="Arial"/>
                <w:sz w:val="18"/>
                <w:szCs w:val="18"/>
              </w:rPr>
              <w:t>10</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09A3025C" w14:textId="77777777" w:rsidR="004E1057" w:rsidRPr="00BC2580" w:rsidRDefault="004E1057" w:rsidP="004E1057">
            <w:pPr>
              <w:pStyle w:val="BodyA"/>
              <w:ind w:left="360"/>
              <w:rPr>
                <w:rFonts w:cs="Times New Roman"/>
              </w:rPr>
            </w:pPr>
            <w:r w:rsidRPr="00BC2580">
              <w:rPr>
                <w:rStyle w:val="None"/>
                <w:rFonts w:cs="Times New Roman"/>
                <w:b/>
                <w:bCs/>
              </w:rPr>
              <w:t xml:space="preserve">10. View from the Bench versus A View from the Sidelines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9E45E2" w14:textId="77777777" w:rsidR="004E1057" w:rsidRPr="00BC2580" w:rsidRDefault="004E1057" w:rsidP="00463F6C">
            <w:pPr>
              <w:pStyle w:val="BodyA"/>
              <w:rPr>
                <w:rFonts w:cs="Times New Roman"/>
              </w:rPr>
            </w:pPr>
            <w:r w:rsidRPr="00BC2580">
              <w:rPr>
                <w:rStyle w:val="None"/>
                <w:rFonts w:cs="Times New Roman"/>
              </w:rPr>
              <w:t xml:space="preserve">Convincing both judge and jury. What is a bench trial? What is a jury trial? How do they differ? Does having a bench trial or jury trial matter in terms of representing the client in court? How do attorneys select jurors? </w:t>
            </w:r>
            <w:r w:rsidR="007031EE" w:rsidRPr="00BC2580">
              <w:rPr>
                <w:rStyle w:val="None"/>
                <w:rFonts w:cs="Times New Roman"/>
              </w:rPr>
              <w:t xml:space="preserve">                   </w:t>
            </w:r>
            <w:r w:rsidRPr="00BC2580">
              <w:rPr>
                <w:rStyle w:val="None"/>
                <w:rFonts w:cs="Times New Roman"/>
              </w:rPr>
              <w:t>Fairness and justice for litigants/parties to the lawsuit in jury selection</w:t>
            </w:r>
            <w:r w:rsidR="003B46E1" w:rsidRPr="00BC2580">
              <w:rPr>
                <w:rStyle w:val="None"/>
                <w:rFonts w:cs="Times New Roman"/>
              </w:rPr>
              <w:t xml:space="preserve"> are examined</w:t>
            </w:r>
            <w:r w:rsidR="00BA2B92" w:rsidRPr="00BC2580">
              <w:rPr>
                <w:rStyle w:val="None"/>
                <w:rFonts w:cs="Times New Roman"/>
              </w:rPr>
              <w:t xml:space="preserve"> in the context of the course theme, “</w:t>
            </w:r>
            <w:r w:rsidR="007031EE" w:rsidRPr="00BC2580">
              <w:rPr>
                <w:rStyle w:val="None"/>
                <w:rFonts w:cs="Times New Roman"/>
                <w:i/>
              </w:rPr>
              <w:t>W</w:t>
            </w:r>
            <w:r w:rsidR="00BA2B92" w:rsidRPr="00BC2580">
              <w:rPr>
                <w:rStyle w:val="None"/>
                <w:rFonts w:cs="Times New Roman"/>
                <w:i/>
              </w:rPr>
              <w:t>hat is justice</w:t>
            </w:r>
            <w:r w:rsidR="007031EE" w:rsidRPr="00BC2580">
              <w:rPr>
                <w:rStyle w:val="None"/>
                <w:rFonts w:cs="Times New Roman"/>
                <w:i/>
              </w:rPr>
              <w:t>?</w:t>
            </w:r>
            <w:r w:rsidR="00BA2B92" w:rsidRPr="00BC2580">
              <w:rPr>
                <w:rStyle w:val="None"/>
                <w:rFonts w:cs="Times New Roman"/>
              </w:rPr>
              <w:t>”</w:t>
            </w:r>
            <w:r w:rsidR="00463F6C" w:rsidRPr="00BC2580">
              <w:rPr>
                <w:rStyle w:val="None"/>
                <w:rFonts w:cs="Times New Roman"/>
              </w:rPr>
              <w:t xml:space="preserve">                      </w:t>
            </w:r>
            <w:r w:rsidRPr="00BC2580">
              <w:rPr>
                <w:rStyle w:val="None"/>
                <w:rFonts w:cs="Times New Roman"/>
              </w:rPr>
              <w:t xml:space="preserve"> Examine written juror questionnaires, listen to </w:t>
            </w:r>
            <w:r w:rsidRPr="00BC2580">
              <w:rPr>
                <w:rStyle w:val="None"/>
                <w:rFonts w:cs="Times New Roman"/>
                <w:i/>
                <w:iCs/>
              </w:rPr>
              <w:t xml:space="preserve">voir dire, </w:t>
            </w:r>
            <w:r w:rsidRPr="00BC2580">
              <w:rPr>
                <w:rStyle w:val="None"/>
                <w:rFonts w:cs="Times New Roman"/>
              </w:rPr>
              <w:t>and review court instructions to jurors</w:t>
            </w:r>
            <w:r w:rsidR="00463F6C" w:rsidRPr="00BC2580">
              <w:rPr>
                <w:rStyle w:val="None"/>
                <w:rFonts w:cs="Times New Roman"/>
              </w:rPr>
              <w:t xml:space="preserve"> and consider           “</w:t>
            </w:r>
            <w:r w:rsidR="00463F6C" w:rsidRPr="00BC2580">
              <w:rPr>
                <w:rFonts w:cs="Times New Roman"/>
                <w:i/>
                <w:color w:val="000000" w:themeColor="text1"/>
              </w:rPr>
              <w:t xml:space="preserve">How do we seek justice?”; “Is justice blind?”; and “Why is </w:t>
            </w:r>
            <w:r w:rsidR="00463F6C" w:rsidRPr="00BC2580">
              <w:rPr>
                <w:rFonts w:cs="Times New Roman"/>
                <w:i/>
              </w:rPr>
              <w:t>impartiality of justice important?”</w:t>
            </w:r>
            <w:r w:rsidRPr="00BC2580">
              <w:rPr>
                <w:rStyle w:val="None"/>
                <w:rFonts w:cs="Times New Roman"/>
                <w:i/>
                <w:iCs/>
              </w:rPr>
              <w:t xml:space="preserve">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EBCD5C" w14:textId="77777777" w:rsidR="004E1057" w:rsidRPr="00BC2580" w:rsidRDefault="004E1057" w:rsidP="004E1057">
            <w:pPr>
              <w:pStyle w:val="BodyA"/>
              <w:rPr>
                <w:rStyle w:val="None"/>
                <w:rFonts w:cs="Times New Roman"/>
              </w:rPr>
            </w:pPr>
            <w:r w:rsidRPr="00BC2580">
              <w:rPr>
                <w:rStyle w:val="None"/>
                <w:rFonts w:cs="Times New Roman"/>
              </w:rPr>
              <w:t xml:space="preserve">Writing assignment: How and what        (i.e. Social Media) effects/impacts juries/courtrooms and </w:t>
            </w:r>
            <w:r w:rsidR="00463F6C" w:rsidRPr="00BC2580">
              <w:rPr>
                <w:rStyle w:val="None"/>
                <w:rFonts w:cs="Times New Roman"/>
              </w:rPr>
              <w:t xml:space="preserve">how </w:t>
            </w:r>
            <w:r w:rsidRPr="00BC2580">
              <w:rPr>
                <w:rStyle w:val="None"/>
                <w:rFonts w:cs="Times New Roman"/>
              </w:rPr>
              <w:t>justice</w:t>
            </w:r>
            <w:r w:rsidR="00463F6C" w:rsidRPr="00BC2580">
              <w:rPr>
                <w:rStyle w:val="None"/>
                <w:rFonts w:cs="Times New Roman"/>
              </w:rPr>
              <w:t xml:space="preserve"> is served</w:t>
            </w:r>
            <w:r w:rsidRPr="00BC2580">
              <w:rPr>
                <w:rStyle w:val="None"/>
                <w:rFonts w:cs="Times New Roman"/>
              </w:rPr>
              <w:t>?</w:t>
            </w:r>
            <w:r w:rsidRPr="00BC2580">
              <w:rPr>
                <w:rStyle w:val="None"/>
                <w:rFonts w:cs="Times New Roman"/>
                <w:i/>
                <w:iCs/>
              </w:rPr>
              <w:t xml:space="preserve"> </w:t>
            </w:r>
            <w:r w:rsidRPr="00BC2580">
              <w:rPr>
                <w:rStyle w:val="None"/>
                <w:rFonts w:cs="Times New Roman"/>
              </w:rPr>
              <w:t xml:space="preserve"> </w:t>
            </w:r>
          </w:p>
          <w:p w14:paraId="30322F98" w14:textId="77777777" w:rsidR="004E1057" w:rsidRPr="00BC2580" w:rsidRDefault="004E1057" w:rsidP="004E1057">
            <w:pPr>
              <w:pStyle w:val="BodyA"/>
              <w:rPr>
                <w:rFonts w:cs="Times New Roman"/>
              </w:rPr>
            </w:pPr>
            <w:r w:rsidRPr="00BC2580">
              <w:rPr>
                <w:rStyle w:val="None"/>
                <w:rFonts w:cs="Times New Roman"/>
              </w:rPr>
              <w:t xml:space="preserve">First drafts of paper due.  </w:t>
            </w:r>
          </w:p>
        </w:tc>
      </w:tr>
      <w:tr w:rsidR="004E1057" w:rsidRPr="00BC2580" w14:paraId="47117223" w14:textId="77777777" w:rsidTr="004E1057">
        <w:trPr>
          <w:trHeight w:val="14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3FDEC45" w14:textId="77777777" w:rsidR="004E1057" w:rsidRPr="00BC2580" w:rsidRDefault="004E1057" w:rsidP="004E1057">
            <w:pPr>
              <w:pStyle w:val="BodyA"/>
              <w:ind w:left="360"/>
            </w:pPr>
            <w:r w:rsidRPr="00BC2580">
              <w:rPr>
                <w:rStyle w:val="None"/>
                <w:rFonts w:ascii="Arial" w:hAnsi="Arial"/>
                <w:sz w:val="18"/>
                <w:szCs w:val="18"/>
              </w:rPr>
              <w:t>11</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2F5DF539" w14:textId="77777777" w:rsidR="004E1057" w:rsidRPr="00BC2580" w:rsidRDefault="004E1057" w:rsidP="004E1057">
            <w:pPr>
              <w:pStyle w:val="BodyA"/>
              <w:ind w:left="360"/>
              <w:rPr>
                <w:rFonts w:cs="Times New Roman"/>
              </w:rPr>
            </w:pPr>
            <w:r w:rsidRPr="00BC2580">
              <w:rPr>
                <w:rStyle w:val="None"/>
                <w:rFonts w:cs="Times New Roman"/>
                <w:b/>
                <w:bCs/>
                <w:shd w:val="clear" w:color="auto" w:fill="FFFFFF"/>
              </w:rPr>
              <w:t>11. Truth is Truth</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56399" w14:textId="77777777" w:rsidR="004E1057" w:rsidRPr="00BC2580" w:rsidRDefault="004E1057" w:rsidP="004E1057">
            <w:pPr>
              <w:pStyle w:val="BodyA"/>
              <w:rPr>
                <w:rFonts w:cs="Times New Roman"/>
              </w:rPr>
            </w:pPr>
            <w:r w:rsidRPr="00BC2580">
              <w:rPr>
                <w:rStyle w:val="None"/>
                <w:rFonts w:cs="Times New Roman"/>
              </w:rPr>
              <w:t xml:space="preserve">Examining the role of the judge and the audience in meta-theatrical plays. Examination of positioning the audience’s attention and sympathy.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1AC0E4" w14:textId="77777777" w:rsidR="004E1057" w:rsidRPr="00BC2580" w:rsidRDefault="004E1057" w:rsidP="004E1057">
            <w:pPr>
              <w:pStyle w:val="BodyA"/>
              <w:rPr>
                <w:rStyle w:val="None"/>
                <w:rFonts w:cs="Times New Roman"/>
              </w:rPr>
            </w:pPr>
            <w:r w:rsidRPr="00BC2580">
              <w:rPr>
                <w:rStyle w:val="None"/>
                <w:rFonts w:cs="Times New Roman"/>
              </w:rPr>
              <w:t xml:space="preserve">First drafts of final performance project due. </w:t>
            </w:r>
          </w:p>
          <w:p w14:paraId="3566E2A4" w14:textId="77777777" w:rsidR="004E1057" w:rsidRPr="00BC2580" w:rsidRDefault="004E1057" w:rsidP="004E1057">
            <w:pPr>
              <w:pStyle w:val="BodyA"/>
              <w:rPr>
                <w:rFonts w:cs="Times New Roman"/>
              </w:rPr>
            </w:pPr>
            <w:r w:rsidRPr="00BC2580">
              <w:rPr>
                <w:rStyle w:val="None"/>
                <w:rFonts w:cs="Times New Roman"/>
              </w:rPr>
              <w:t>Feedback given on first drafts in class.</w:t>
            </w:r>
          </w:p>
        </w:tc>
      </w:tr>
      <w:tr w:rsidR="004E1057" w:rsidRPr="00BC2580" w14:paraId="41FED01B" w14:textId="77777777" w:rsidTr="004E1057">
        <w:trPr>
          <w:trHeight w:val="456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03548A47" w14:textId="77777777" w:rsidR="004E1057" w:rsidRPr="00BC2580" w:rsidRDefault="004E1057" w:rsidP="004E1057">
            <w:pPr>
              <w:pStyle w:val="BodyA"/>
              <w:ind w:left="360"/>
            </w:pPr>
            <w:r w:rsidRPr="00BC2580">
              <w:rPr>
                <w:rStyle w:val="None"/>
                <w:rFonts w:ascii="Arial" w:hAnsi="Arial"/>
                <w:sz w:val="18"/>
                <w:szCs w:val="18"/>
              </w:rPr>
              <w:t>12</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5D4965F0" w14:textId="77777777" w:rsidR="004E1057" w:rsidRPr="00BC2580" w:rsidRDefault="004E1057" w:rsidP="004E1057">
            <w:pPr>
              <w:pStyle w:val="BodyA"/>
              <w:ind w:left="360"/>
              <w:rPr>
                <w:rFonts w:cs="Times New Roman"/>
              </w:rPr>
            </w:pPr>
            <w:r w:rsidRPr="00BC2580">
              <w:rPr>
                <w:rStyle w:val="None"/>
                <w:rFonts w:cs="Times New Roman"/>
                <w:b/>
                <w:bCs/>
              </w:rPr>
              <w:t xml:space="preserve">12. The Art of Oral Argument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D87F1B" w14:textId="77777777" w:rsidR="004E1057" w:rsidRPr="00BC2580" w:rsidRDefault="004E1057" w:rsidP="004E1057">
            <w:pPr>
              <w:pStyle w:val="BodyA"/>
              <w:rPr>
                <w:rStyle w:val="None"/>
                <w:rFonts w:cs="Times New Roman"/>
              </w:rPr>
            </w:pPr>
            <w:r w:rsidRPr="00BC2580">
              <w:rPr>
                <w:rStyle w:val="None"/>
                <w:rFonts w:cs="Times New Roman"/>
              </w:rPr>
              <w:t xml:space="preserve">Watch and listen to attorneys’ opening/closing arguments and oral arguments in select cases before the U.S. Supreme Court. </w:t>
            </w:r>
          </w:p>
          <w:p w14:paraId="03911444" w14:textId="77777777" w:rsidR="004E1057" w:rsidRPr="00BC2580" w:rsidRDefault="004E1057" w:rsidP="004E1057">
            <w:pPr>
              <w:pStyle w:val="BodyA"/>
              <w:rPr>
                <w:rStyle w:val="None"/>
                <w:rFonts w:cs="Times New Roman"/>
                <w:shd w:val="clear" w:color="auto" w:fill="FFFFFF"/>
              </w:rPr>
            </w:pPr>
            <w:r w:rsidRPr="00BC2580">
              <w:rPr>
                <w:rStyle w:val="None"/>
                <w:rFonts w:cs="Times New Roman"/>
                <w:shd w:val="clear" w:color="auto" w:fill="FFFFFF"/>
              </w:rPr>
              <w:t>“Oral Argument - Audio File.” </w:t>
            </w:r>
            <w:r w:rsidRPr="00BC2580">
              <w:rPr>
                <w:rStyle w:val="None"/>
                <w:rFonts w:cs="Times New Roman"/>
                <w:i/>
                <w:iCs/>
                <w:shd w:val="clear" w:color="auto" w:fill="FFFFFF"/>
              </w:rPr>
              <w:t>Home - Supreme Court of the United States</w:t>
            </w:r>
            <w:r w:rsidRPr="00BC2580">
              <w:rPr>
                <w:rStyle w:val="None"/>
                <w:rFonts w:cs="Times New Roman"/>
                <w:shd w:val="clear" w:color="auto" w:fill="FFFFFF"/>
              </w:rPr>
              <w:t xml:space="preserve">, </w:t>
            </w:r>
          </w:p>
          <w:p w14:paraId="6FC325EE" w14:textId="77777777" w:rsidR="004E1057" w:rsidRPr="00BC2580" w:rsidRDefault="00C65FD6" w:rsidP="004E1057">
            <w:pPr>
              <w:pStyle w:val="BodyA"/>
              <w:rPr>
                <w:rStyle w:val="None"/>
                <w:rFonts w:cs="Times New Roman"/>
                <w:shd w:val="clear" w:color="auto" w:fill="FFFFFF"/>
              </w:rPr>
            </w:pPr>
            <w:hyperlink r:id="rId25" w:history="1">
              <w:r w:rsidR="004E1057" w:rsidRPr="00BC2580">
                <w:rPr>
                  <w:rStyle w:val="Hyperlink12"/>
                  <w:rFonts w:eastAsia="Arial Unicode MS"/>
                  <w:shd w:val="clear" w:color="auto" w:fill="FFFFFF"/>
                </w:rPr>
                <w:t>www.supremecourt.gov/oral_arguments/audio/2018/17-290</w:t>
              </w:r>
            </w:hyperlink>
            <w:r w:rsidR="004E1057" w:rsidRPr="00BC2580">
              <w:rPr>
                <w:rStyle w:val="None"/>
                <w:rFonts w:cs="Times New Roman"/>
                <w:shd w:val="clear" w:color="auto" w:fill="FFFFFF"/>
              </w:rPr>
              <w:t>.</w:t>
            </w:r>
          </w:p>
          <w:p w14:paraId="2C930244" w14:textId="77777777" w:rsidR="004E1057" w:rsidRPr="00BC2580" w:rsidRDefault="004E1057" w:rsidP="004E1057">
            <w:pPr>
              <w:pStyle w:val="BodyA"/>
              <w:shd w:val="clear" w:color="auto" w:fill="FFFFFF"/>
              <w:rPr>
                <w:rStyle w:val="None"/>
                <w:rFonts w:cs="Times New Roman"/>
              </w:rPr>
            </w:pPr>
            <w:r w:rsidRPr="00BC2580">
              <w:rPr>
                <w:rStyle w:val="None"/>
                <w:rFonts w:cs="Times New Roman"/>
              </w:rPr>
              <w:t>Opening and Closing Arguments</w:t>
            </w:r>
          </w:p>
          <w:p w14:paraId="1ECAA646" w14:textId="77777777" w:rsidR="004E1057" w:rsidRPr="00BC2580" w:rsidRDefault="00C65FD6" w:rsidP="004E1057">
            <w:pPr>
              <w:pStyle w:val="BodyA"/>
              <w:rPr>
                <w:rFonts w:cs="Times New Roman"/>
              </w:rPr>
            </w:pPr>
            <w:hyperlink r:id="rId26" w:history="1">
              <w:r w:rsidR="004E1057" w:rsidRPr="00BC2580">
                <w:rPr>
                  <w:rStyle w:val="Hyperlink13"/>
                  <w:rFonts w:eastAsia="Arial Unicode MS"/>
                </w:rPr>
                <w:t>https://libraryguides.law.pace.edu/c.php?g=319373&amp;p=2133435</w:t>
              </w:r>
            </w:hyperlink>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598E6A" w14:textId="77777777" w:rsidR="00510176" w:rsidRPr="00BC2580" w:rsidRDefault="004E1057" w:rsidP="004E1057">
            <w:pPr>
              <w:pStyle w:val="BodyA"/>
              <w:rPr>
                <w:rStyle w:val="None"/>
                <w:rFonts w:cs="Times New Roman"/>
              </w:rPr>
            </w:pPr>
            <w:r w:rsidRPr="00BC2580">
              <w:rPr>
                <w:rStyle w:val="None"/>
                <w:rFonts w:cs="Times New Roman"/>
              </w:rPr>
              <w:t xml:space="preserve">Comment/critique in writing the attorneys’ ability to argue from scripted notes and their ability to think on their feet and respond to judges’ questions (passive vs. active participation). </w:t>
            </w:r>
            <w:r w:rsidR="00510176" w:rsidRPr="00BC2580">
              <w:rPr>
                <w:rStyle w:val="None"/>
                <w:rFonts w:cs="Times New Roman"/>
              </w:rPr>
              <w:t xml:space="preserve">        </w:t>
            </w:r>
            <w:r w:rsidR="007031EE" w:rsidRPr="00BC2580">
              <w:rPr>
                <w:rStyle w:val="None"/>
                <w:rFonts w:cs="Times New Roman"/>
              </w:rPr>
              <w:t xml:space="preserve">                            </w:t>
            </w:r>
            <w:r w:rsidRPr="00BC2580">
              <w:rPr>
                <w:rStyle w:val="None"/>
                <w:rFonts w:cs="Times New Roman"/>
              </w:rPr>
              <w:t xml:space="preserve">Why are both techniques utilized in court?                      </w:t>
            </w:r>
          </w:p>
          <w:p w14:paraId="09B96130" w14:textId="77777777" w:rsidR="004E1057" w:rsidRPr="00BC2580" w:rsidRDefault="004E1057" w:rsidP="004E1057">
            <w:pPr>
              <w:pStyle w:val="BodyA"/>
              <w:rPr>
                <w:rStyle w:val="None"/>
                <w:rFonts w:cs="Times New Roman"/>
              </w:rPr>
            </w:pPr>
            <w:r w:rsidRPr="00BC2580">
              <w:rPr>
                <w:rStyle w:val="None"/>
                <w:rFonts w:cs="Times New Roman"/>
              </w:rPr>
              <w:t>Do they serve the same purpose? Why/Why Not?</w:t>
            </w:r>
            <w:r w:rsidR="007031EE" w:rsidRPr="00BC2580">
              <w:rPr>
                <w:rStyle w:val="None"/>
                <w:rFonts w:cs="Times New Roman"/>
              </w:rPr>
              <w:t xml:space="preserve">                                     How do these varying techniques assist in achieving justice in a case?</w:t>
            </w:r>
          </w:p>
          <w:p w14:paraId="27D21866" w14:textId="77777777" w:rsidR="004E1057" w:rsidRPr="00BC2580" w:rsidRDefault="004E1057" w:rsidP="004E1057">
            <w:pPr>
              <w:pStyle w:val="BodyA"/>
              <w:rPr>
                <w:rFonts w:cs="Times New Roman"/>
              </w:rPr>
            </w:pPr>
            <w:r w:rsidRPr="00BC2580">
              <w:rPr>
                <w:rStyle w:val="None"/>
                <w:rFonts w:cs="Times New Roman"/>
              </w:rPr>
              <w:t xml:space="preserve">Review, evaluate, and revise final papers based on feedback from first drafts of paper. </w:t>
            </w:r>
          </w:p>
        </w:tc>
      </w:tr>
      <w:tr w:rsidR="004E1057" w:rsidRPr="00BC2580" w14:paraId="522D247B" w14:textId="77777777" w:rsidTr="004E1057">
        <w:trPr>
          <w:trHeight w:val="310"/>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6782677C" w14:textId="77777777" w:rsidR="004E1057" w:rsidRPr="00BC2580" w:rsidRDefault="004E1057" w:rsidP="004E1057">
            <w:pPr>
              <w:pStyle w:val="BodyA"/>
              <w:ind w:left="360"/>
            </w:pPr>
            <w:r w:rsidRPr="00BC2580">
              <w:rPr>
                <w:rStyle w:val="None"/>
                <w:rFonts w:ascii="Arial" w:hAnsi="Arial"/>
                <w:sz w:val="18"/>
                <w:szCs w:val="18"/>
              </w:rPr>
              <w:t>13</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10C8EB6C" w14:textId="77777777" w:rsidR="004E1057" w:rsidRPr="00BC2580" w:rsidRDefault="004E1057" w:rsidP="004E1057">
            <w:pPr>
              <w:pStyle w:val="BodyA"/>
              <w:ind w:left="360"/>
              <w:rPr>
                <w:rFonts w:cs="Times New Roman"/>
              </w:rPr>
            </w:pPr>
            <w:r w:rsidRPr="00BC2580">
              <w:rPr>
                <w:rStyle w:val="None"/>
                <w:rFonts w:cs="Times New Roman"/>
                <w:b/>
                <w:bCs/>
              </w:rPr>
              <w:t xml:space="preserve">13. Final Paper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FC4CE1" w14:textId="77777777" w:rsidR="004E1057" w:rsidRPr="00BC2580" w:rsidRDefault="004E1057" w:rsidP="004E1057"/>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1E0186" w14:textId="77777777" w:rsidR="004E1057" w:rsidRPr="00BC2580" w:rsidRDefault="004E1057" w:rsidP="004E1057">
            <w:pPr>
              <w:pStyle w:val="BodyA"/>
              <w:rPr>
                <w:rFonts w:cs="Times New Roman"/>
              </w:rPr>
            </w:pPr>
            <w:r w:rsidRPr="00BC2580">
              <w:rPr>
                <w:rStyle w:val="None"/>
                <w:rFonts w:cs="Times New Roman"/>
              </w:rPr>
              <w:t>Final Paper due.</w:t>
            </w:r>
          </w:p>
        </w:tc>
      </w:tr>
      <w:tr w:rsidR="004E1057" w:rsidRPr="00BC2580" w14:paraId="760860E0" w14:textId="77777777" w:rsidTr="004E1057">
        <w:trPr>
          <w:trHeight w:val="169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28DD625E" w14:textId="77777777" w:rsidR="004E1057" w:rsidRPr="00BC2580" w:rsidRDefault="004E1057" w:rsidP="004E1057">
            <w:pPr>
              <w:pStyle w:val="BodyA"/>
              <w:ind w:left="360"/>
            </w:pPr>
            <w:r w:rsidRPr="00BC2580">
              <w:rPr>
                <w:rStyle w:val="None"/>
                <w:rFonts w:ascii="Arial" w:hAnsi="Arial"/>
                <w:sz w:val="18"/>
                <w:szCs w:val="18"/>
              </w:rPr>
              <w:t>14</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50138843" w14:textId="77777777" w:rsidR="004E1057" w:rsidRPr="00BC2580" w:rsidRDefault="004E1057" w:rsidP="004E1057">
            <w:pPr>
              <w:pStyle w:val="BodyA"/>
              <w:ind w:left="360"/>
              <w:rPr>
                <w:rFonts w:cs="Times New Roman"/>
              </w:rPr>
            </w:pPr>
            <w:r w:rsidRPr="00BC2580">
              <w:rPr>
                <w:rStyle w:val="None"/>
                <w:rFonts w:cs="Times New Roman"/>
                <w:b/>
                <w:bCs/>
              </w:rPr>
              <w:t>14. Dress Rehearsal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5F638F" w14:textId="77777777" w:rsidR="004E1057" w:rsidRPr="00BC2580" w:rsidRDefault="004E1057" w:rsidP="00463F6C">
            <w:pPr>
              <w:pStyle w:val="BodyA"/>
              <w:rPr>
                <w:rFonts w:cs="Times New Roman"/>
              </w:rPr>
            </w:pPr>
            <w:r w:rsidRPr="00BC2580">
              <w:rPr>
                <w:rStyle w:val="None"/>
                <w:rFonts w:cs="Times New Roman"/>
              </w:rPr>
              <w:t>Rehearse the plays and discuss editing, rewriting, and honing for dramatic effect</w:t>
            </w:r>
            <w:r w:rsidR="00A31D72" w:rsidRPr="00BC2580">
              <w:rPr>
                <w:rStyle w:val="None"/>
                <w:rFonts w:cs="Times New Roman"/>
              </w:rPr>
              <w:t xml:space="preserve"> Testing the plays against the theme for the class, asking how we have engaged with the questions: “</w:t>
            </w:r>
            <w:r w:rsidR="00510176" w:rsidRPr="00BC2580">
              <w:rPr>
                <w:rStyle w:val="None"/>
                <w:rFonts w:cs="Times New Roman"/>
                <w:i/>
              </w:rPr>
              <w:t>W</w:t>
            </w:r>
            <w:r w:rsidR="00A31D72" w:rsidRPr="00BC2580">
              <w:rPr>
                <w:rFonts w:cs="Times New Roman"/>
                <w:i/>
                <w:color w:val="000000" w:themeColor="text1"/>
              </w:rPr>
              <w:t>hat is justice</w:t>
            </w:r>
            <w:r w:rsidR="00463F6C" w:rsidRPr="00BC2580">
              <w:rPr>
                <w:rFonts w:cs="Times New Roman"/>
                <w:i/>
                <w:color w:val="000000" w:themeColor="text1"/>
              </w:rPr>
              <w:t>?</w:t>
            </w:r>
            <w:r w:rsidR="00A31D72" w:rsidRPr="00BC2580">
              <w:rPr>
                <w:rFonts w:cs="Times New Roman"/>
                <w:i/>
                <w:color w:val="000000" w:themeColor="text1"/>
              </w:rPr>
              <w:t xml:space="preserve">; </w:t>
            </w:r>
            <w:r w:rsidR="007031EE" w:rsidRPr="00BC2580">
              <w:rPr>
                <w:rFonts w:cs="Times New Roman"/>
                <w:i/>
                <w:color w:val="000000" w:themeColor="text1"/>
              </w:rPr>
              <w:t>H</w:t>
            </w:r>
            <w:r w:rsidR="00A31D72" w:rsidRPr="00BC2580">
              <w:rPr>
                <w:rFonts w:cs="Times New Roman"/>
                <w:i/>
                <w:color w:val="000000" w:themeColor="text1"/>
              </w:rPr>
              <w:t>ow do we seek justice?”; “</w:t>
            </w:r>
            <w:r w:rsidR="00510176" w:rsidRPr="00BC2580">
              <w:rPr>
                <w:rFonts w:cs="Times New Roman"/>
                <w:i/>
                <w:color w:val="000000" w:themeColor="text1"/>
              </w:rPr>
              <w:t>I</w:t>
            </w:r>
            <w:r w:rsidR="00A31D72" w:rsidRPr="00BC2580">
              <w:rPr>
                <w:rFonts w:cs="Times New Roman"/>
                <w:i/>
                <w:color w:val="000000" w:themeColor="text1"/>
              </w:rPr>
              <w:t>s justice blind?”; and “</w:t>
            </w:r>
            <w:r w:rsidR="00510176" w:rsidRPr="00BC2580">
              <w:rPr>
                <w:rFonts w:cs="Times New Roman"/>
                <w:i/>
                <w:color w:val="000000" w:themeColor="text1"/>
              </w:rPr>
              <w:t>W</w:t>
            </w:r>
            <w:r w:rsidR="00A31D72" w:rsidRPr="00BC2580">
              <w:rPr>
                <w:rFonts w:cs="Times New Roman"/>
                <w:i/>
                <w:color w:val="000000" w:themeColor="text1"/>
              </w:rPr>
              <w:t xml:space="preserve">hy is </w:t>
            </w:r>
            <w:r w:rsidR="00A31D72" w:rsidRPr="00BC2580">
              <w:rPr>
                <w:rFonts w:cs="Times New Roman"/>
                <w:i/>
              </w:rPr>
              <w:t>impartiality of justice important</w:t>
            </w:r>
            <w:r w:rsidR="00463F6C" w:rsidRPr="00BC2580">
              <w:rPr>
                <w:rFonts w:cs="Times New Roman"/>
                <w:i/>
              </w:rPr>
              <w:t>?</w:t>
            </w:r>
            <w:r w:rsidR="00A31D72" w:rsidRPr="00BC2580">
              <w:rPr>
                <w:rFonts w:cs="Times New Roman"/>
                <w:i/>
              </w:rPr>
              <w:t>”</w:t>
            </w:r>
            <w:r w:rsidRPr="00BC2580">
              <w:rPr>
                <w:rStyle w:val="None"/>
                <w:rFonts w:cs="Times New Roman"/>
              </w:rPr>
              <w:t xml:space="preserve"> Work on </w:t>
            </w:r>
            <w:r w:rsidR="00A31D72" w:rsidRPr="00BC2580">
              <w:rPr>
                <w:rStyle w:val="None"/>
                <w:rFonts w:cs="Times New Roman"/>
              </w:rPr>
              <w:t>dramatic interpretation</w:t>
            </w:r>
            <w:r w:rsidRPr="00BC2580">
              <w:rPr>
                <w:rStyle w:val="None"/>
                <w:rFonts w:cs="Times New Roman"/>
              </w:rPr>
              <w:t xml:space="preserve"> to convey depth of the roles, and directing to create effective composition.</w:t>
            </w:r>
            <w:r w:rsidR="00A31D72" w:rsidRPr="00BC2580">
              <w:rPr>
                <w:rStyle w:val="None"/>
                <w:rFonts w:cs="Times New Roman"/>
              </w:rPr>
              <w:t xml:space="preserve"> </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B2A09" w14:textId="77777777" w:rsidR="004E1057" w:rsidRPr="00BC2580" w:rsidRDefault="004E1057" w:rsidP="004E1057">
            <w:pPr>
              <w:pStyle w:val="BodyA"/>
              <w:rPr>
                <w:rFonts w:cs="Times New Roman"/>
              </w:rPr>
            </w:pPr>
            <w:r w:rsidRPr="00BC2580">
              <w:rPr>
                <w:rStyle w:val="None"/>
                <w:rFonts w:cs="Times New Roman"/>
              </w:rPr>
              <w:t>Second drafts of final performance projects due.</w:t>
            </w:r>
          </w:p>
        </w:tc>
      </w:tr>
      <w:tr w:rsidR="004E1057" w14:paraId="325E5F30" w14:textId="77777777" w:rsidTr="004E1057">
        <w:trPr>
          <w:trHeight w:val="1451"/>
        </w:trPr>
        <w:tc>
          <w:tcPr>
            <w:tcW w:w="801"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3A7967C3" w14:textId="77777777" w:rsidR="004E1057" w:rsidRPr="00BC2580" w:rsidRDefault="004E1057" w:rsidP="004E1057">
            <w:pPr>
              <w:pStyle w:val="BodyA"/>
              <w:ind w:left="360"/>
            </w:pPr>
            <w:r w:rsidRPr="00BC2580">
              <w:rPr>
                <w:rStyle w:val="None"/>
                <w:rFonts w:ascii="Arial" w:hAnsi="Arial"/>
                <w:sz w:val="18"/>
                <w:szCs w:val="18"/>
              </w:rPr>
              <w:t>15</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440" w:type="dxa"/>
              <w:bottom w:w="80" w:type="dxa"/>
              <w:right w:w="80" w:type="dxa"/>
            </w:tcMar>
          </w:tcPr>
          <w:p w14:paraId="5E8E7D61" w14:textId="77777777" w:rsidR="004E1057" w:rsidRPr="00BC2580" w:rsidRDefault="004E1057" w:rsidP="004E1057">
            <w:pPr>
              <w:pStyle w:val="BodyA"/>
              <w:ind w:left="360"/>
              <w:rPr>
                <w:rFonts w:cs="Times New Roman"/>
              </w:rPr>
            </w:pPr>
            <w:r w:rsidRPr="00BC2580">
              <w:rPr>
                <w:rStyle w:val="None"/>
                <w:rFonts w:cs="Times New Roman"/>
                <w:b/>
                <w:bCs/>
              </w:rPr>
              <w:t>15. Performance</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6CCE67" w14:textId="77777777" w:rsidR="004E1057" w:rsidRPr="00BC2580" w:rsidRDefault="004E1057" w:rsidP="004E1057">
            <w:pPr>
              <w:pStyle w:val="BodyA"/>
              <w:rPr>
                <w:rFonts w:cs="Times New Roman"/>
              </w:rPr>
            </w:pPr>
            <w:r w:rsidRPr="00BC2580">
              <w:rPr>
                <w:rStyle w:val="None"/>
                <w:rFonts w:cs="Times New Roman"/>
              </w:rPr>
              <w:t>Students assess each other’s contributions to the final projects. Projects are videoed and selections are placed on the shared OpenLab site.</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3708EE" w14:textId="77777777" w:rsidR="004E1057" w:rsidRPr="007031EE" w:rsidRDefault="004E1057" w:rsidP="004E1057">
            <w:pPr>
              <w:pStyle w:val="BodyA"/>
              <w:rPr>
                <w:rFonts w:cs="Times New Roman"/>
              </w:rPr>
            </w:pPr>
            <w:r w:rsidRPr="00BC2580">
              <w:rPr>
                <w:rStyle w:val="None"/>
                <w:rFonts w:cs="Times New Roman"/>
              </w:rPr>
              <w:t>Performances of final projects due.</w:t>
            </w:r>
            <w:r w:rsidRPr="007031EE">
              <w:rPr>
                <w:rStyle w:val="None"/>
                <w:rFonts w:cs="Times New Roman"/>
              </w:rPr>
              <w:t xml:space="preserve"> </w:t>
            </w:r>
          </w:p>
        </w:tc>
      </w:tr>
    </w:tbl>
    <w:p w14:paraId="69768E46" w14:textId="77777777" w:rsidR="004E1057" w:rsidRDefault="004E1057" w:rsidP="004E1057">
      <w:pPr>
        <w:pStyle w:val="BodyA"/>
        <w:widowControl w:val="0"/>
        <w:ind w:left="108" w:hanging="108"/>
        <w:rPr>
          <w:rStyle w:val="None"/>
          <w:rFonts w:ascii="Arial" w:eastAsia="Arial" w:hAnsi="Arial" w:cs="Arial"/>
          <w:b/>
          <w:bCs/>
          <w:color w:val="385623"/>
          <w:u w:color="385623"/>
        </w:rPr>
      </w:pPr>
    </w:p>
    <w:p w14:paraId="043D0B78" w14:textId="77777777" w:rsidR="004E1057" w:rsidRDefault="004E1057" w:rsidP="004E1057">
      <w:pPr>
        <w:pStyle w:val="BodyA"/>
        <w:widowControl w:val="0"/>
        <w:rPr>
          <w:rStyle w:val="None"/>
          <w:rFonts w:ascii="Arial" w:eastAsia="Arial" w:hAnsi="Arial" w:cs="Arial"/>
          <w:b/>
          <w:bCs/>
          <w:color w:val="385623"/>
          <w:u w:color="385623"/>
        </w:rPr>
      </w:pPr>
    </w:p>
    <w:p w14:paraId="34EDAD9F" w14:textId="77777777" w:rsidR="00B75B06" w:rsidRDefault="00B75B06" w:rsidP="004E1057">
      <w:pPr>
        <w:rPr>
          <w:i/>
          <w:color w:val="000000" w:themeColor="text1"/>
        </w:rPr>
      </w:pPr>
    </w:p>
    <w:sectPr w:rsidR="00B75B06" w:rsidSect="00A43E24">
      <w:footerReference w:type="default" r:id="rId27"/>
      <w:headerReference w:type="first" r:id="rId28"/>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A1328" w14:textId="77777777" w:rsidR="00C65FD6" w:rsidRDefault="00C65FD6" w:rsidP="00285214">
      <w:r>
        <w:separator/>
      </w:r>
    </w:p>
  </w:endnote>
  <w:endnote w:type="continuationSeparator" w:id="0">
    <w:p w14:paraId="06CD054E" w14:textId="77777777" w:rsidR="00C65FD6" w:rsidRDefault="00C65FD6" w:rsidP="00285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325484"/>
      <w:docPartObj>
        <w:docPartGallery w:val="Page Numbers (Bottom of Page)"/>
        <w:docPartUnique/>
      </w:docPartObj>
    </w:sdtPr>
    <w:sdtEndPr/>
    <w:sdtContent>
      <w:p w14:paraId="4B887EE5" w14:textId="77777777" w:rsidR="003B46E1" w:rsidRDefault="00543959">
        <w:pPr>
          <w:pStyle w:val="Footer"/>
          <w:jc w:val="center"/>
        </w:pPr>
        <w:r>
          <w:rPr>
            <w:noProof/>
          </w:rPr>
          <w:fldChar w:fldCharType="begin"/>
        </w:r>
        <w:r w:rsidR="003B46E1">
          <w:rPr>
            <w:noProof/>
          </w:rPr>
          <w:instrText xml:space="preserve"> PAGE   \* MERGEFORMAT </w:instrText>
        </w:r>
        <w:r>
          <w:rPr>
            <w:noProof/>
          </w:rPr>
          <w:fldChar w:fldCharType="separate"/>
        </w:r>
        <w:r w:rsidR="00293E3F">
          <w:rPr>
            <w:noProof/>
          </w:rPr>
          <w:t>15</w:t>
        </w:r>
        <w:r>
          <w:rPr>
            <w:noProof/>
          </w:rPr>
          <w:fldChar w:fldCharType="end"/>
        </w:r>
      </w:p>
    </w:sdtContent>
  </w:sdt>
  <w:p w14:paraId="4E78EC76" w14:textId="77777777" w:rsidR="003B46E1" w:rsidRDefault="003B4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614F0" w14:textId="77777777" w:rsidR="00C65FD6" w:rsidRDefault="00C65FD6" w:rsidP="00285214">
      <w:r>
        <w:separator/>
      </w:r>
    </w:p>
  </w:footnote>
  <w:footnote w:type="continuationSeparator" w:id="0">
    <w:p w14:paraId="6E2BDC8E" w14:textId="77777777" w:rsidR="00C65FD6" w:rsidRDefault="00C65FD6" w:rsidP="00285214">
      <w:r>
        <w:continuationSeparator/>
      </w:r>
    </w:p>
  </w:footnote>
  <w:footnote w:id="1">
    <w:p w14:paraId="4CF5B27F" w14:textId="77777777" w:rsidR="003B46E1" w:rsidRPr="0097535D" w:rsidRDefault="003B46E1" w:rsidP="00347766">
      <w:pPr>
        <w:rPr>
          <w:b/>
        </w:rPr>
      </w:pPr>
      <w:r w:rsidRPr="00E14BA7">
        <w:rPr>
          <w:rStyle w:val="FootnoteReference"/>
          <w:sz w:val="20"/>
          <w:szCs w:val="20"/>
        </w:rPr>
        <w:footnoteRef/>
      </w:r>
      <w:r w:rsidRPr="00E14BA7">
        <w:rPr>
          <w:sz w:val="20"/>
          <w:szCs w:val="20"/>
        </w:rPr>
        <w:t xml:space="preserve"> </w:t>
      </w:r>
      <w:r w:rsidRPr="0097535D">
        <w:rPr>
          <w:sz w:val="20"/>
          <w:szCs w:val="20"/>
        </w:rPr>
        <w:t>See “</w:t>
      </w:r>
      <w:r w:rsidRPr="0097535D">
        <w:rPr>
          <w:rFonts w:cs="Tahoma"/>
          <w:sz w:val="20"/>
          <w:szCs w:val="20"/>
          <w:lang w:bidi="en-US"/>
        </w:rPr>
        <w:t>Application for Interdisciplinary Course Designation”</w:t>
      </w:r>
      <w:r>
        <w:rPr>
          <w:rFonts w:cs="Tahoma"/>
          <w:sz w:val="20"/>
          <w:szCs w:val="20"/>
          <w:lang w:bidi="en-US"/>
        </w:rPr>
        <w:t xml:space="preserve"> </w:t>
      </w:r>
      <w:r w:rsidRPr="0097535D">
        <w:rPr>
          <w:sz w:val="20"/>
          <w:szCs w:val="20"/>
        </w:rPr>
        <w:t>question</w:t>
      </w:r>
      <w:r w:rsidRPr="0097535D">
        <w:t xml:space="preserve"> </w:t>
      </w:r>
      <w:r w:rsidRPr="0097535D">
        <w:rPr>
          <w:sz w:val="20"/>
          <w:szCs w:val="20"/>
        </w:rPr>
        <w:t xml:space="preserve">9b for </w:t>
      </w:r>
      <w:r>
        <w:rPr>
          <w:sz w:val="20"/>
          <w:szCs w:val="20"/>
        </w:rPr>
        <w:t>team-teaching</w:t>
      </w:r>
      <w:r w:rsidRPr="0097535D">
        <w:rPr>
          <w:sz w:val="20"/>
          <w:szCs w:val="20"/>
        </w:rPr>
        <w:t xml:space="preserve"> options.</w:t>
      </w:r>
    </w:p>
  </w:footnote>
  <w:footnote w:id="2">
    <w:p w14:paraId="08CD8709" w14:textId="77777777" w:rsidR="003B46E1" w:rsidRPr="0097535D" w:rsidRDefault="003B46E1" w:rsidP="00347766">
      <w:pPr>
        <w:pStyle w:val="FootnoteText"/>
        <w:spacing w:after="0" w:line="240" w:lineRule="auto"/>
        <w:rPr>
          <w:rFonts w:ascii="Times New Roman" w:hAnsi="Times New Roman"/>
        </w:rPr>
      </w:pPr>
      <w:r w:rsidRPr="0097535D">
        <w:rPr>
          <w:rStyle w:val="FootnoteReference"/>
          <w:rFonts w:ascii="Times New Roman" w:hAnsi="Times New Roman"/>
        </w:rPr>
        <w:footnoteRef/>
      </w:r>
      <w:r w:rsidRPr="0097535D">
        <w:rPr>
          <w:rFonts w:ascii="Times New Roman" w:hAnsi="Times New Roman"/>
        </w:rPr>
        <w:t xml:space="preserve"> Exceptions are made for Departments that provide a home for multiple disciplines, such as Humanities and Social Science.</w:t>
      </w:r>
    </w:p>
  </w:footnote>
  <w:footnote w:id="3">
    <w:p w14:paraId="4FC21007" w14:textId="77777777" w:rsidR="003B46E1" w:rsidRPr="00305677" w:rsidRDefault="003B46E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n interdisciplinary course for the College Option requirement may be housed in a department that is not liberal arts.</w:t>
      </w:r>
    </w:p>
  </w:footnote>
  <w:footnote w:id="4">
    <w:p w14:paraId="62EDB961" w14:textId="77777777" w:rsidR="003B46E1" w:rsidRPr="00305677" w:rsidRDefault="003B46E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ttach evidence of consultation with all affected departments.</w:t>
      </w:r>
    </w:p>
  </w:footnote>
  <w:footnote w:id="5">
    <w:p w14:paraId="54ED9A19" w14:textId="77777777" w:rsidR="003B46E1" w:rsidRPr="00305677" w:rsidRDefault="003B46E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4"/>
        </w:rPr>
        <w:t>While an interdisciplinary course must be team-taught, there is no formal percentage requirement, but this minimum is a guideline.</w:t>
      </w:r>
    </w:p>
  </w:footnote>
  <w:footnote w:id="6">
    <w:p w14:paraId="3A3DA572" w14:textId="77777777" w:rsidR="003B46E1" w:rsidRPr="00305677" w:rsidRDefault="003B46E1" w:rsidP="00347766">
      <w:pPr>
        <w:rPr>
          <w:spacing w:val="-6"/>
          <w:sz w:val="20"/>
          <w:szCs w:val="20"/>
        </w:rPr>
      </w:pPr>
      <w:r w:rsidRPr="00305677">
        <w:rPr>
          <w:rStyle w:val="FootnoteReference"/>
          <w:sz w:val="20"/>
          <w:szCs w:val="20"/>
        </w:rPr>
        <w:footnoteRef/>
      </w:r>
      <w:r w:rsidRPr="00305677">
        <w:rPr>
          <w:sz w:val="20"/>
          <w:szCs w:val="20"/>
        </w:rPr>
        <w:t xml:space="preserve"> In the case that a course is equally taught, include proposed plans for faculty classroom observation and student evaluation of teaching. </w:t>
      </w:r>
    </w:p>
  </w:footnote>
  <w:footnote w:id="7">
    <w:p w14:paraId="6A00E39F" w14:textId="77777777" w:rsidR="003B46E1" w:rsidRPr="00305677" w:rsidRDefault="003B46E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6"/>
        </w:rPr>
        <w:t>To qualify for the College Option, such a course must also meet the New York State definition of a liberal arts and sciences course.</w:t>
      </w:r>
      <w:r w:rsidRPr="00305677">
        <w:rPr>
          <w:rFonts w:ascii="Times New Roman" w:hAnsi="Times New Roman"/>
          <w:spacing w:val="-6"/>
        </w:rPr>
        <w:br/>
      </w:r>
      <w:hyperlink r:id="rId1" w:history="1">
        <w:r w:rsidRPr="00305677">
          <w:rPr>
            <w:rStyle w:val="Hyperlink"/>
            <w:rFonts w:ascii="Times New Roman" w:hAnsi="Times New Roman"/>
          </w:rPr>
          <w:t>http://www.highered.nysed.gov/ocue/lrp/liberalarts.htm</w:t>
        </w:r>
      </w:hyperlink>
    </w:p>
  </w:footnote>
  <w:footnote w:id="8">
    <w:p w14:paraId="3F294977" w14:textId="77777777" w:rsidR="003B46E1" w:rsidRPr="009024F1" w:rsidRDefault="003B46E1" w:rsidP="00347766">
      <w:pPr>
        <w:pStyle w:val="FootnoteText"/>
        <w:spacing w:after="0" w:line="240" w:lineRule="auto"/>
      </w:pPr>
      <w:r w:rsidRPr="00305677">
        <w:rPr>
          <w:rStyle w:val="FootnoteReference"/>
          <w:rFonts w:ascii="Times New Roman" w:hAnsi="Times New Roman"/>
        </w:rPr>
        <w:footnoteRef/>
      </w:r>
      <w:r w:rsidRPr="00305677">
        <w:rPr>
          <w:rFonts w:ascii="Times New Roman" w:hAnsi="Times New Roman"/>
        </w:rPr>
        <w:t xml:space="preserve"> A course proposed as a Capstone course must be separately approved by the Capstone Experience Committee</w:t>
      </w:r>
      <w:r w:rsidRPr="009024F1">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3038860"/>
      <w:docPartObj>
        <w:docPartGallery w:val="Page Numbers (Top of Page)"/>
        <w:docPartUnique/>
      </w:docPartObj>
    </w:sdtPr>
    <w:sdtEndPr/>
    <w:sdtContent>
      <w:p w14:paraId="72ED78D2" w14:textId="77777777" w:rsidR="003B46E1" w:rsidRDefault="003B46E1">
        <w:pPr>
          <w:pStyle w:val="Header"/>
          <w:jc w:val="right"/>
        </w:pPr>
        <w:r>
          <w:t>Professors Moran &amp; Standing</w:t>
        </w:r>
      </w:p>
    </w:sdtContent>
  </w:sdt>
  <w:p w14:paraId="1B411464" w14:textId="77777777" w:rsidR="003B46E1" w:rsidRDefault="003B46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B58FE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D34347"/>
    <w:multiLevelType w:val="hybridMultilevel"/>
    <w:tmpl w:val="6DDC1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D9586F"/>
    <w:multiLevelType w:val="hybridMultilevel"/>
    <w:tmpl w:val="A7669094"/>
    <w:lvl w:ilvl="0" w:tplc="030C5588">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AC3604EC">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46467BEE">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CCE87C7C">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0166293A">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DB3C328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57A0FFA">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495CBB5C">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0F253A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 w15:restartNumberingAfterBreak="0">
    <w:nsid w:val="07BB4876"/>
    <w:multiLevelType w:val="hybridMultilevel"/>
    <w:tmpl w:val="10EECAD6"/>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0E340265"/>
    <w:multiLevelType w:val="hybridMultilevel"/>
    <w:tmpl w:val="31249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337567"/>
    <w:multiLevelType w:val="hybridMultilevel"/>
    <w:tmpl w:val="848EAB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EA2F01"/>
    <w:multiLevelType w:val="multilevel"/>
    <w:tmpl w:val="CF2C4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8101BD"/>
    <w:multiLevelType w:val="hybridMultilevel"/>
    <w:tmpl w:val="CC4CF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C0351"/>
    <w:multiLevelType w:val="multilevel"/>
    <w:tmpl w:val="EF78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B11F88"/>
    <w:multiLevelType w:val="hybridMultilevel"/>
    <w:tmpl w:val="CC987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E65FA4"/>
    <w:multiLevelType w:val="hybridMultilevel"/>
    <w:tmpl w:val="C2223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D5C712E"/>
    <w:multiLevelType w:val="hybridMultilevel"/>
    <w:tmpl w:val="A656DF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07952CC"/>
    <w:multiLevelType w:val="hybridMultilevel"/>
    <w:tmpl w:val="5B40202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3" w15:restartNumberingAfterBreak="0">
    <w:nsid w:val="36A528FA"/>
    <w:multiLevelType w:val="hybridMultilevel"/>
    <w:tmpl w:val="73202CF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EE483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080CB5"/>
    <w:multiLevelType w:val="hybridMultilevel"/>
    <w:tmpl w:val="4FCA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B3D65"/>
    <w:multiLevelType w:val="hybridMultilevel"/>
    <w:tmpl w:val="0C881B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311EE"/>
    <w:multiLevelType w:val="hybridMultilevel"/>
    <w:tmpl w:val="1CD43196"/>
    <w:lvl w:ilvl="0" w:tplc="EC886D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836C3D"/>
    <w:multiLevelType w:val="hybridMultilevel"/>
    <w:tmpl w:val="3CAAC4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62B25"/>
    <w:multiLevelType w:val="multilevel"/>
    <w:tmpl w:val="BB62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13186F"/>
    <w:multiLevelType w:val="hybridMultilevel"/>
    <w:tmpl w:val="C8F01A7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F4A5FB4"/>
    <w:multiLevelType w:val="hybridMultilevel"/>
    <w:tmpl w:val="B41E9ADE"/>
    <w:lvl w:ilvl="0" w:tplc="EC886D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254784B"/>
    <w:multiLevelType w:val="hybridMultilevel"/>
    <w:tmpl w:val="F8E615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0B2313"/>
    <w:multiLevelType w:val="hybridMultilevel"/>
    <w:tmpl w:val="B21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4321D"/>
    <w:multiLevelType w:val="multilevel"/>
    <w:tmpl w:val="68982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D23B70"/>
    <w:multiLevelType w:val="hybridMultilevel"/>
    <w:tmpl w:val="BB9A9986"/>
    <w:lvl w:ilvl="0" w:tplc="F2B6B7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1128DD"/>
    <w:multiLevelType w:val="hybridMultilevel"/>
    <w:tmpl w:val="AD5E6F6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8C47275"/>
    <w:multiLevelType w:val="multilevel"/>
    <w:tmpl w:val="7DB2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E9B023E"/>
    <w:multiLevelType w:val="hybridMultilevel"/>
    <w:tmpl w:val="4ECA16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55470B"/>
    <w:multiLevelType w:val="hybridMultilevel"/>
    <w:tmpl w:val="88BAAA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1E29C5"/>
    <w:multiLevelType w:val="hybridMultilevel"/>
    <w:tmpl w:val="69740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E0854"/>
    <w:multiLevelType w:val="hybridMultilevel"/>
    <w:tmpl w:val="EF22ACF2"/>
    <w:lvl w:ilvl="0" w:tplc="9D2408E8">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1D47D3"/>
    <w:multiLevelType w:val="hybridMultilevel"/>
    <w:tmpl w:val="DE7237AC"/>
    <w:lvl w:ilvl="0" w:tplc="D9482604">
      <w:start w:val="2011"/>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434D04"/>
    <w:multiLevelType w:val="multilevel"/>
    <w:tmpl w:val="C032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580A0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666400"/>
    <w:multiLevelType w:val="hybridMultilevel"/>
    <w:tmpl w:val="EB3858CA"/>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4"/>
  </w:num>
  <w:num w:numId="2">
    <w:abstractNumId w:val="25"/>
  </w:num>
  <w:num w:numId="3">
    <w:abstractNumId w:val="21"/>
  </w:num>
  <w:num w:numId="4">
    <w:abstractNumId w:val="29"/>
  </w:num>
  <w:num w:numId="5">
    <w:abstractNumId w:val="0"/>
  </w:num>
  <w:num w:numId="6">
    <w:abstractNumId w:val="19"/>
  </w:num>
  <w:num w:numId="7">
    <w:abstractNumId w:val="34"/>
  </w:num>
  <w:num w:numId="8">
    <w:abstractNumId w:val="33"/>
  </w:num>
  <w:num w:numId="9">
    <w:abstractNumId w:val="24"/>
  </w:num>
  <w:num w:numId="10">
    <w:abstractNumId w:val="8"/>
  </w:num>
  <w:num w:numId="11">
    <w:abstractNumId w:val="27"/>
  </w:num>
  <w:num w:numId="12">
    <w:abstractNumId w:val="6"/>
  </w:num>
  <w:num w:numId="13">
    <w:abstractNumId w:val="5"/>
  </w:num>
  <w:num w:numId="14">
    <w:abstractNumId w:val="15"/>
  </w:num>
  <w:num w:numId="15">
    <w:abstractNumId w:val="20"/>
  </w:num>
  <w:num w:numId="16">
    <w:abstractNumId w:val="26"/>
  </w:num>
  <w:num w:numId="17">
    <w:abstractNumId w:val="12"/>
  </w:num>
  <w:num w:numId="18">
    <w:abstractNumId w:val="3"/>
  </w:num>
  <w:num w:numId="19">
    <w:abstractNumId w:val="13"/>
  </w:num>
  <w:num w:numId="20">
    <w:abstractNumId w:val="7"/>
  </w:num>
  <w:num w:numId="21">
    <w:abstractNumId w:val="30"/>
  </w:num>
  <w:num w:numId="22">
    <w:abstractNumId w:val="23"/>
  </w:num>
  <w:num w:numId="23">
    <w:abstractNumId w:val="18"/>
  </w:num>
  <w:num w:numId="24">
    <w:abstractNumId w:val="16"/>
  </w:num>
  <w:num w:numId="25">
    <w:abstractNumId w:val="35"/>
  </w:num>
  <w:num w:numId="26">
    <w:abstractNumId w:val="22"/>
  </w:num>
  <w:num w:numId="27">
    <w:abstractNumId w:val="9"/>
  </w:num>
  <w:num w:numId="28">
    <w:abstractNumId w:val="4"/>
  </w:num>
  <w:num w:numId="29">
    <w:abstractNumId w:val="10"/>
  </w:num>
  <w:num w:numId="30">
    <w:abstractNumId w:val="17"/>
  </w:num>
  <w:num w:numId="31">
    <w:abstractNumId w:val="28"/>
  </w:num>
  <w:num w:numId="32">
    <w:abstractNumId w:val="31"/>
  </w:num>
  <w:num w:numId="33">
    <w:abstractNumId w:val="32"/>
  </w:num>
  <w:num w:numId="34">
    <w:abstractNumId w:val="2"/>
  </w:num>
  <w:num w:numId="35">
    <w:abstractNumId w:val="1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DS1NDUxNDQ2MjdV0lEKTi0uzszPAykwNK8FAPqZ2cctAAAA"/>
  </w:docVars>
  <w:rsids>
    <w:rsidRoot w:val="00285214"/>
    <w:rsid w:val="00010A9B"/>
    <w:rsid w:val="00020D4E"/>
    <w:rsid w:val="00021230"/>
    <w:rsid w:val="00025D3B"/>
    <w:rsid w:val="000264D9"/>
    <w:rsid w:val="00027CCB"/>
    <w:rsid w:val="00035734"/>
    <w:rsid w:val="00046131"/>
    <w:rsid w:val="00061CA9"/>
    <w:rsid w:val="000646A6"/>
    <w:rsid w:val="00075BBE"/>
    <w:rsid w:val="00082443"/>
    <w:rsid w:val="00083866"/>
    <w:rsid w:val="00087EFD"/>
    <w:rsid w:val="00093BBD"/>
    <w:rsid w:val="000A2E17"/>
    <w:rsid w:val="000C1E33"/>
    <w:rsid w:val="000C6402"/>
    <w:rsid w:val="000D0D43"/>
    <w:rsid w:val="000D2C12"/>
    <w:rsid w:val="000D3917"/>
    <w:rsid w:val="000D6424"/>
    <w:rsid w:val="000D7651"/>
    <w:rsid w:val="000E05C4"/>
    <w:rsid w:val="000E0F96"/>
    <w:rsid w:val="000E3F3F"/>
    <w:rsid w:val="000F00BB"/>
    <w:rsid w:val="000F42D3"/>
    <w:rsid w:val="001008D0"/>
    <w:rsid w:val="001017D8"/>
    <w:rsid w:val="001141F6"/>
    <w:rsid w:val="00115A20"/>
    <w:rsid w:val="001161B1"/>
    <w:rsid w:val="001239AE"/>
    <w:rsid w:val="00124E7B"/>
    <w:rsid w:val="001302BD"/>
    <w:rsid w:val="00130B9C"/>
    <w:rsid w:val="001345CE"/>
    <w:rsid w:val="0013613F"/>
    <w:rsid w:val="001373D4"/>
    <w:rsid w:val="0013779B"/>
    <w:rsid w:val="001441F9"/>
    <w:rsid w:val="00165AEE"/>
    <w:rsid w:val="00172C36"/>
    <w:rsid w:val="0017567A"/>
    <w:rsid w:val="00192412"/>
    <w:rsid w:val="001A0C34"/>
    <w:rsid w:val="001A0EF4"/>
    <w:rsid w:val="001B6A5E"/>
    <w:rsid w:val="001B7288"/>
    <w:rsid w:val="001C08A9"/>
    <w:rsid w:val="001C0F6B"/>
    <w:rsid w:val="001C13F7"/>
    <w:rsid w:val="001C457E"/>
    <w:rsid w:val="001C4BF6"/>
    <w:rsid w:val="001F00A8"/>
    <w:rsid w:val="001F3FAC"/>
    <w:rsid w:val="001F7A0B"/>
    <w:rsid w:val="0020796D"/>
    <w:rsid w:val="00214D7D"/>
    <w:rsid w:val="00231CFF"/>
    <w:rsid w:val="00236D03"/>
    <w:rsid w:val="0024067C"/>
    <w:rsid w:val="00245826"/>
    <w:rsid w:val="00252C35"/>
    <w:rsid w:val="00264170"/>
    <w:rsid w:val="0026509A"/>
    <w:rsid w:val="0028324D"/>
    <w:rsid w:val="00285214"/>
    <w:rsid w:val="00286772"/>
    <w:rsid w:val="00287E94"/>
    <w:rsid w:val="00293E3F"/>
    <w:rsid w:val="002A0F94"/>
    <w:rsid w:val="002C6F28"/>
    <w:rsid w:val="002D13B8"/>
    <w:rsid w:val="002D4F74"/>
    <w:rsid w:val="002E25E7"/>
    <w:rsid w:val="002E4BFF"/>
    <w:rsid w:val="002F11BF"/>
    <w:rsid w:val="002F4047"/>
    <w:rsid w:val="00307531"/>
    <w:rsid w:val="003148B8"/>
    <w:rsid w:val="00314B25"/>
    <w:rsid w:val="00320171"/>
    <w:rsid w:val="0032244A"/>
    <w:rsid w:val="003349DB"/>
    <w:rsid w:val="0033595B"/>
    <w:rsid w:val="00341DF1"/>
    <w:rsid w:val="0034521B"/>
    <w:rsid w:val="00347766"/>
    <w:rsid w:val="003578B2"/>
    <w:rsid w:val="00372DD6"/>
    <w:rsid w:val="003753A2"/>
    <w:rsid w:val="00377CC6"/>
    <w:rsid w:val="00394A00"/>
    <w:rsid w:val="003A1CC5"/>
    <w:rsid w:val="003A507D"/>
    <w:rsid w:val="003B2BCF"/>
    <w:rsid w:val="003B46E1"/>
    <w:rsid w:val="003C09D1"/>
    <w:rsid w:val="003C12F0"/>
    <w:rsid w:val="003C4AEA"/>
    <w:rsid w:val="003C704E"/>
    <w:rsid w:val="003E5C2C"/>
    <w:rsid w:val="003E5CA4"/>
    <w:rsid w:val="003E7DFC"/>
    <w:rsid w:val="003F222E"/>
    <w:rsid w:val="003F42C8"/>
    <w:rsid w:val="004043FD"/>
    <w:rsid w:val="0040663D"/>
    <w:rsid w:val="00410458"/>
    <w:rsid w:val="00411EEE"/>
    <w:rsid w:val="00415C60"/>
    <w:rsid w:val="00417A81"/>
    <w:rsid w:val="00417E3C"/>
    <w:rsid w:val="004262CB"/>
    <w:rsid w:val="00430217"/>
    <w:rsid w:val="00431D5B"/>
    <w:rsid w:val="0043664C"/>
    <w:rsid w:val="0043714B"/>
    <w:rsid w:val="00437FD4"/>
    <w:rsid w:val="00451A39"/>
    <w:rsid w:val="00452C46"/>
    <w:rsid w:val="00463F6C"/>
    <w:rsid w:val="00465730"/>
    <w:rsid w:val="00465CAF"/>
    <w:rsid w:val="00474DD1"/>
    <w:rsid w:val="004937E1"/>
    <w:rsid w:val="004A314F"/>
    <w:rsid w:val="004B29F8"/>
    <w:rsid w:val="004B7B52"/>
    <w:rsid w:val="004D6BB5"/>
    <w:rsid w:val="004E1057"/>
    <w:rsid w:val="00504B55"/>
    <w:rsid w:val="005054B6"/>
    <w:rsid w:val="00510176"/>
    <w:rsid w:val="00520D5E"/>
    <w:rsid w:val="005314A2"/>
    <w:rsid w:val="00533119"/>
    <w:rsid w:val="0053510A"/>
    <w:rsid w:val="00542B08"/>
    <w:rsid w:val="00543104"/>
    <w:rsid w:val="00543959"/>
    <w:rsid w:val="00557394"/>
    <w:rsid w:val="00573D6F"/>
    <w:rsid w:val="005850CF"/>
    <w:rsid w:val="005924D4"/>
    <w:rsid w:val="00596E1F"/>
    <w:rsid w:val="005A27FB"/>
    <w:rsid w:val="005C7489"/>
    <w:rsid w:val="005D0C3A"/>
    <w:rsid w:val="005D7652"/>
    <w:rsid w:val="005D77A1"/>
    <w:rsid w:val="005E33C1"/>
    <w:rsid w:val="005E412F"/>
    <w:rsid w:val="005E7B7F"/>
    <w:rsid w:val="005F11B2"/>
    <w:rsid w:val="005F7982"/>
    <w:rsid w:val="006032EF"/>
    <w:rsid w:val="0062454D"/>
    <w:rsid w:val="00626C0A"/>
    <w:rsid w:val="0062749E"/>
    <w:rsid w:val="006328C4"/>
    <w:rsid w:val="006355E7"/>
    <w:rsid w:val="0063628C"/>
    <w:rsid w:val="00643FDA"/>
    <w:rsid w:val="00644143"/>
    <w:rsid w:val="006712D8"/>
    <w:rsid w:val="00686C8A"/>
    <w:rsid w:val="0069026D"/>
    <w:rsid w:val="00697969"/>
    <w:rsid w:val="006A548A"/>
    <w:rsid w:val="006B1189"/>
    <w:rsid w:val="006B360D"/>
    <w:rsid w:val="006C12CE"/>
    <w:rsid w:val="006D1AA6"/>
    <w:rsid w:val="007031EE"/>
    <w:rsid w:val="00712238"/>
    <w:rsid w:val="00713638"/>
    <w:rsid w:val="00720FF4"/>
    <w:rsid w:val="00765999"/>
    <w:rsid w:val="0077051E"/>
    <w:rsid w:val="007765E8"/>
    <w:rsid w:val="007837C0"/>
    <w:rsid w:val="00783A64"/>
    <w:rsid w:val="00792C14"/>
    <w:rsid w:val="00794A26"/>
    <w:rsid w:val="007972DC"/>
    <w:rsid w:val="007A41F9"/>
    <w:rsid w:val="007A70B4"/>
    <w:rsid w:val="007B29BC"/>
    <w:rsid w:val="007D7D43"/>
    <w:rsid w:val="007E262E"/>
    <w:rsid w:val="007E4F60"/>
    <w:rsid w:val="007F3544"/>
    <w:rsid w:val="007F44C8"/>
    <w:rsid w:val="007F5D19"/>
    <w:rsid w:val="007F63C3"/>
    <w:rsid w:val="00800DCA"/>
    <w:rsid w:val="0082191F"/>
    <w:rsid w:val="00824F3F"/>
    <w:rsid w:val="00831FFF"/>
    <w:rsid w:val="00843440"/>
    <w:rsid w:val="0085188F"/>
    <w:rsid w:val="00852860"/>
    <w:rsid w:val="00856E7D"/>
    <w:rsid w:val="008618C3"/>
    <w:rsid w:val="008626A7"/>
    <w:rsid w:val="00862E38"/>
    <w:rsid w:val="008640E4"/>
    <w:rsid w:val="00865007"/>
    <w:rsid w:val="00876656"/>
    <w:rsid w:val="00890193"/>
    <w:rsid w:val="008A3F86"/>
    <w:rsid w:val="008A6028"/>
    <w:rsid w:val="008A6CF4"/>
    <w:rsid w:val="008B31E7"/>
    <w:rsid w:val="008C545F"/>
    <w:rsid w:val="008C597D"/>
    <w:rsid w:val="008D37B4"/>
    <w:rsid w:val="008D60B5"/>
    <w:rsid w:val="008E7982"/>
    <w:rsid w:val="008F382E"/>
    <w:rsid w:val="008F4DEF"/>
    <w:rsid w:val="008F6CBF"/>
    <w:rsid w:val="00906132"/>
    <w:rsid w:val="009125CF"/>
    <w:rsid w:val="00914A3D"/>
    <w:rsid w:val="00933E97"/>
    <w:rsid w:val="00935D6F"/>
    <w:rsid w:val="00954BEF"/>
    <w:rsid w:val="00974BE2"/>
    <w:rsid w:val="009831EB"/>
    <w:rsid w:val="00986C45"/>
    <w:rsid w:val="009870FB"/>
    <w:rsid w:val="00993E39"/>
    <w:rsid w:val="009A76AC"/>
    <w:rsid w:val="009B0A62"/>
    <w:rsid w:val="009B2C43"/>
    <w:rsid w:val="009B408B"/>
    <w:rsid w:val="009C61F5"/>
    <w:rsid w:val="009C7F6F"/>
    <w:rsid w:val="009D50C8"/>
    <w:rsid w:val="009F782B"/>
    <w:rsid w:val="00A00102"/>
    <w:rsid w:val="00A00966"/>
    <w:rsid w:val="00A01DEF"/>
    <w:rsid w:val="00A037F2"/>
    <w:rsid w:val="00A1193F"/>
    <w:rsid w:val="00A13C32"/>
    <w:rsid w:val="00A228FE"/>
    <w:rsid w:val="00A31D72"/>
    <w:rsid w:val="00A32D05"/>
    <w:rsid w:val="00A40E38"/>
    <w:rsid w:val="00A433D6"/>
    <w:rsid w:val="00A43E24"/>
    <w:rsid w:val="00A441E6"/>
    <w:rsid w:val="00A50404"/>
    <w:rsid w:val="00A75BB7"/>
    <w:rsid w:val="00A7669A"/>
    <w:rsid w:val="00A7691B"/>
    <w:rsid w:val="00A774FC"/>
    <w:rsid w:val="00A84007"/>
    <w:rsid w:val="00A840BF"/>
    <w:rsid w:val="00A86640"/>
    <w:rsid w:val="00A872FA"/>
    <w:rsid w:val="00AA1B56"/>
    <w:rsid w:val="00AA3451"/>
    <w:rsid w:val="00AA424B"/>
    <w:rsid w:val="00AA4DD1"/>
    <w:rsid w:val="00AB24B3"/>
    <w:rsid w:val="00AB481D"/>
    <w:rsid w:val="00AB4B1D"/>
    <w:rsid w:val="00AC1C44"/>
    <w:rsid w:val="00AD156F"/>
    <w:rsid w:val="00AD2743"/>
    <w:rsid w:val="00AD418D"/>
    <w:rsid w:val="00AD4749"/>
    <w:rsid w:val="00AD5451"/>
    <w:rsid w:val="00AE17B8"/>
    <w:rsid w:val="00AE2C28"/>
    <w:rsid w:val="00AE411F"/>
    <w:rsid w:val="00AE45D3"/>
    <w:rsid w:val="00AF0A82"/>
    <w:rsid w:val="00AF28F5"/>
    <w:rsid w:val="00AF38A3"/>
    <w:rsid w:val="00B02EA6"/>
    <w:rsid w:val="00B0536C"/>
    <w:rsid w:val="00B07A42"/>
    <w:rsid w:val="00B153FE"/>
    <w:rsid w:val="00B23B33"/>
    <w:rsid w:val="00B268AA"/>
    <w:rsid w:val="00B304C6"/>
    <w:rsid w:val="00B43806"/>
    <w:rsid w:val="00B44BEC"/>
    <w:rsid w:val="00B51FBA"/>
    <w:rsid w:val="00B57935"/>
    <w:rsid w:val="00B666F4"/>
    <w:rsid w:val="00B679F8"/>
    <w:rsid w:val="00B7229A"/>
    <w:rsid w:val="00B75B06"/>
    <w:rsid w:val="00B95033"/>
    <w:rsid w:val="00B97B84"/>
    <w:rsid w:val="00BA26C6"/>
    <w:rsid w:val="00BA2B92"/>
    <w:rsid w:val="00BB0106"/>
    <w:rsid w:val="00BC2580"/>
    <w:rsid w:val="00BC26D7"/>
    <w:rsid w:val="00BC2BAC"/>
    <w:rsid w:val="00BC41AF"/>
    <w:rsid w:val="00BD5A4C"/>
    <w:rsid w:val="00BE725F"/>
    <w:rsid w:val="00C00092"/>
    <w:rsid w:val="00C07064"/>
    <w:rsid w:val="00C13F25"/>
    <w:rsid w:val="00C17422"/>
    <w:rsid w:val="00C253AB"/>
    <w:rsid w:val="00C32D7D"/>
    <w:rsid w:val="00C46B15"/>
    <w:rsid w:val="00C47956"/>
    <w:rsid w:val="00C65FD6"/>
    <w:rsid w:val="00C77A3D"/>
    <w:rsid w:val="00C83880"/>
    <w:rsid w:val="00C84F0C"/>
    <w:rsid w:val="00C84F40"/>
    <w:rsid w:val="00C932FF"/>
    <w:rsid w:val="00CA1BFB"/>
    <w:rsid w:val="00CA5198"/>
    <w:rsid w:val="00CB4967"/>
    <w:rsid w:val="00CB5CDB"/>
    <w:rsid w:val="00CB76F1"/>
    <w:rsid w:val="00CC2817"/>
    <w:rsid w:val="00CC67D2"/>
    <w:rsid w:val="00CD4C16"/>
    <w:rsid w:val="00CE01FB"/>
    <w:rsid w:val="00CF2D87"/>
    <w:rsid w:val="00D05FDD"/>
    <w:rsid w:val="00D17557"/>
    <w:rsid w:val="00D26F5F"/>
    <w:rsid w:val="00D33A11"/>
    <w:rsid w:val="00D4228A"/>
    <w:rsid w:val="00D50CEA"/>
    <w:rsid w:val="00D54755"/>
    <w:rsid w:val="00D66227"/>
    <w:rsid w:val="00D753AB"/>
    <w:rsid w:val="00D810A8"/>
    <w:rsid w:val="00D85EEC"/>
    <w:rsid w:val="00D90C07"/>
    <w:rsid w:val="00D91AAA"/>
    <w:rsid w:val="00D9228F"/>
    <w:rsid w:val="00D92556"/>
    <w:rsid w:val="00D92DA5"/>
    <w:rsid w:val="00DA1E94"/>
    <w:rsid w:val="00DD0245"/>
    <w:rsid w:val="00DD075A"/>
    <w:rsid w:val="00DD16ED"/>
    <w:rsid w:val="00DE591E"/>
    <w:rsid w:val="00DF4DF9"/>
    <w:rsid w:val="00E02886"/>
    <w:rsid w:val="00E149A1"/>
    <w:rsid w:val="00E14D9D"/>
    <w:rsid w:val="00E15502"/>
    <w:rsid w:val="00E157C1"/>
    <w:rsid w:val="00E168D8"/>
    <w:rsid w:val="00E16C6C"/>
    <w:rsid w:val="00E21A06"/>
    <w:rsid w:val="00E25ECF"/>
    <w:rsid w:val="00E40996"/>
    <w:rsid w:val="00E41963"/>
    <w:rsid w:val="00E53044"/>
    <w:rsid w:val="00E546CE"/>
    <w:rsid w:val="00E55D7A"/>
    <w:rsid w:val="00E63903"/>
    <w:rsid w:val="00E665CC"/>
    <w:rsid w:val="00E722B0"/>
    <w:rsid w:val="00E86746"/>
    <w:rsid w:val="00E97635"/>
    <w:rsid w:val="00EA0E02"/>
    <w:rsid w:val="00EA3750"/>
    <w:rsid w:val="00EA3F7D"/>
    <w:rsid w:val="00EA7FB6"/>
    <w:rsid w:val="00EB7494"/>
    <w:rsid w:val="00ED366C"/>
    <w:rsid w:val="00ED3F96"/>
    <w:rsid w:val="00ED46C9"/>
    <w:rsid w:val="00ED71EB"/>
    <w:rsid w:val="00EE3213"/>
    <w:rsid w:val="00EE4DB0"/>
    <w:rsid w:val="00EF288A"/>
    <w:rsid w:val="00EF38ED"/>
    <w:rsid w:val="00F0001E"/>
    <w:rsid w:val="00F127B4"/>
    <w:rsid w:val="00F32E9B"/>
    <w:rsid w:val="00F40A9F"/>
    <w:rsid w:val="00F4495C"/>
    <w:rsid w:val="00F509D3"/>
    <w:rsid w:val="00F51260"/>
    <w:rsid w:val="00F53EED"/>
    <w:rsid w:val="00F54DCC"/>
    <w:rsid w:val="00F55A92"/>
    <w:rsid w:val="00F55CCF"/>
    <w:rsid w:val="00F570A7"/>
    <w:rsid w:val="00F60939"/>
    <w:rsid w:val="00F65C48"/>
    <w:rsid w:val="00F67EAC"/>
    <w:rsid w:val="00F72667"/>
    <w:rsid w:val="00F75B5D"/>
    <w:rsid w:val="00F83059"/>
    <w:rsid w:val="00F849EF"/>
    <w:rsid w:val="00F8574E"/>
    <w:rsid w:val="00FB7633"/>
    <w:rsid w:val="00FB7740"/>
    <w:rsid w:val="00FC6C14"/>
    <w:rsid w:val="00FD097A"/>
    <w:rsid w:val="00FD0C97"/>
    <w:rsid w:val="00FF6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B665E"/>
  <w15:docId w15:val="{7CBA1FC2-6A5B-2146-8B15-14948770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21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4E105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43021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85214"/>
    <w:rPr>
      <w:color w:val="0000FF"/>
      <w:u w:val="single"/>
    </w:rPr>
  </w:style>
  <w:style w:type="paragraph" w:styleId="ListParagraph">
    <w:name w:val="List Paragraph"/>
    <w:basedOn w:val="Normal"/>
    <w:qFormat/>
    <w:rsid w:val="00285214"/>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iPriority w:val="99"/>
    <w:semiHidden/>
    <w:unhideWhenUsed/>
    <w:rsid w:val="00285214"/>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285214"/>
    <w:rPr>
      <w:rFonts w:ascii="Calibri" w:eastAsia="Calibri" w:hAnsi="Calibri" w:cs="Times New Roman"/>
      <w:sz w:val="20"/>
      <w:szCs w:val="20"/>
    </w:rPr>
  </w:style>
  <w:style w:type="character" w:styleId="FootnoteReference">
    <w:name w:val="footnote reference"/>
    <w:uiPriority w:val="99"/>
    <w:semiHidden/>
    <w:unhideWhenUsed/>
    <w:rsid w:val="00285214"/>
    <w:rPr>
      <w:vertAlign w:val="superscript"/>
    </w:rPr>
  </w:style>
  <w:style w:type="paragraph" w:styleId="Header">
    <w:name w:val="header"/>
    <w:basedOn w:val="Normal"/>
    <w:link w:val="HeaderChar"/>
    <w:unhideWhenUsed/>
    <w:rsid w:val="00285214"/>
    <w:pPr>
      <w:tabs>
        <w:tab w:val="center" w:pos="4680"/>
        <w:tab w:val="right" w:pos="9360"/>
      </w:tabs>
    </w:pPr>
  </w:style>
  <w:style w:type="character" w:customStyle="1" w:styleId="HeaderChar">
    <w:name w:val="Header Char"/>
    <w:basedOn w:val="DefaultParagraphFont"/>
    <w:link w:val="Header"/>
    <w:uiPriority w:val="99"/>
    <w:rsid w:val="0028521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85214"/>
    <w:pPr>
      <w:tabs>
        <w:tab w:val="center" w:pos="4680"/>
        <w:tab w:val="right" w:pos="9360"/>
      </w:tabs>
    </w:pPr>
  </w:style>
  <w:style w:type="character" w:customStyle="1" w:styleId="FooterChar">
    <w:name w:val="Footer Char"/>
    <w:basedOn w:val="DefaultParagraphFont"/>
    <w:link w:val="Footer"/>
    <w:uiPriority w:val="99"/>
    <w:rsid w:val="00285214"/>
    <w:rPr>
      <w:rFonts w:ascii="Times New Roman" w:eastAsia="Times New Roman" w:hAnsi="Times New Roman" w:cs="Times New Roman"/>
      <w:sz w:val="24"/>
      <w:szCs w:val="24"/>
    </w:rPr>
  </w:style>
  <w:style w:type="paragraph" w:styleId="ListBullet">
    <w:name w:val="List Bullet"/>
    <w:basedOn w:val="Normal"/>
    <w:uiPriority w:val="99"/>
    <w:unhideWhenUsed/>
    <w:rsid w:val="00A75BB7"/>
    <w:pPr>
      <w:numPr>
        <w:numId w:val="5"/>
      </w:numPr>
      <w:contextualSpacing/>
    </w:pPr>
  </w:style>
  <w:style w:type="character" w:customStyle="1" w:styleId="Heading3Char">
    <w:name w:val="Heading 3 Char"/>
    <w:basedOn w:val="DefaultParagraphFont"/>
    <w:link w:val="Heading3"/>
    <w:uiPriority w:val="9"/>
    <w:rsid w:val="00430217"/>
    <w:rPr>
      <w:rFonts w:ascii="Times New Roman" w:eastAsia="Times New Roman" w:hAnsi="Times New Roman" w:cs="Times New Roman"/>
      <w:b/>
      <w:bCs/>
      <w:sz w:val="27"/>
      <w:szCs w:val="27"/>
    </w:rPr>
  </w:style>
  <w:style w:type="paragraph" w:styleId="NormalWeb">
    <w:name w:val="Normal (Web)"/>
    <w:basedOn w:val="Normal"/>
    <w:uiPriority w:val="99"/>
    <w:unhideWhenUsed/>
    <w:rsid w:val="00430217"/>
    <w:pPr>
      <w:spacing w:before="100" w:beforeAutospacing="1" w:after="100" w:afterAutospacing="1"/>
    </w:pPr>
  </w:style>
  <w:style w:type="paragraph" w:styleId="NoSpacing">
    <w:name w:val="No Spacing"/>
    <w:qFormat/>
    <w:rsid w:val="005314A2"/>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17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4B25"/>
    <w:rPr>
      <w:sz w:val="18"/>
      <w:szCs w:val="18"/>
    </w:rPr>
  </w:style>
  <w:style w:type="character" w:customStyle="1" w:styleId="BalloonTextChar">
    <w:name w:val="Balloon Text Char"/>
    <w:basedOn w:val="DefaultParagraphFont"/>
    <w:link w:val="BalloonText"/>
    <w:uiPriority w:val="99"/>
    <w:semiHidden/>
    <w:rsid w:val="00314B25"/>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B666F4"/>
    <w:rPr>
      <w:sz w:val="16"/>
      <w:szCs w:val="16"/>
    </w:rPr>
  </w:style>
  <w:style w:type="paragraph" w:styleId="CommentText">
    <w:name w:val="annotation text"/>
    <w:basedOn w:val="Normal"/>
    <w:link w:val="CommentTextChar"/>
    <w:uiPriority w:val="99"/>
    <w:semiHidden/>
    <w:unhideWhenUsed/>
    <w:rsid w:val="00B666F4"/>
    <w:rPr>
      <w:sz w:val="20"/>
      <w:szCs w:val="20"/>
    </w:rPr>
  </w:style>
  <w:style w:type="character" w:customStyle="1" w:styleId="CommentTextChar">
    <w:name w:val="Comment Text Char"/>
    <w:basedOn w:val="DefaultParagraphFont"/>
    <w:link w:val="CommentText"/>
    <w:uiPriority w:val="99"/>
    <w:semiHidden/>
    <w:rsid w:val="00B666F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66F4"/>
    <w:rPr>
      <w:b/>
      <w:bCs/>
    </w:rPr>
  </w:style>
  <w:style w:type="character" w:customStyle="1" w:styleId="CommentSubjectChar">
    <w:name w:val="Comment Subject Char"/>
    <w:basedOn w:val="CommentTextChar"/>
    <w:link w:val="CommentSubject"/>
    <w:uiPriority w:val="99"/>
    <w:semiHidden/>
    <w:rsid w:val="00B666F4"/>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8A6028"/>
    <w:rPr>
      <w:color w:val="800080" w:themeColor="followedHyperlink"/>
      <w:u w:val="single"/>
    </w:rPr>
  </w:style>
  <w:style w:type="paragraph" w:styleId="Revision">
    <w:name w:val="Revision"/>
    <w:hidden/>
    <w:uiPriority w:val="99"/>
    <w:semiHidden/>
    <w:rsid w:val="00286772"/>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25ECF"/>
  </w:style>
  <w:style w:type="character" w:styleId="HTMLCite">
    <w:name w:val="HTML Cite"/>
    <w:basedOn w:val="DefaultParagraphFont"/>
    <w:unhideWhenUsed/>
    <w:rsid w:val="00C46B15"/>
    <w:rPr>
      <w:i/>
      <w:iCs/>
    </w:rPr>
  </w:style>
  <w:style w:type="character" w:customStyle="1" w:styleId="reference-accessdate">
    <w:name w:val="reference-accessdate"/>
    <w:basedOn w:val="DefaultParagraphFont"/>
    <w:rsid w:val="007837C0"/>
  </w:style>
  <w:style w:type="character" w:customStyle="1" w:styleId="nowrap">
    <w:name w:val="nowrap"/>
    <w:basedOn w:val="DefaultParagraphFont"/>
    <w:rsid w:val="007837C0"/>
  </w:style>
  <w:style w:type="character" w:customStyle="1" w:styleId="CharacterStyle2">
    <w:name w:val="Character Style 2"/>
    <w:rsid w:val="004B29F8"/>
    <w:rPr>
      <w:rFonts w:ascii="Bookman Old Style" w:hAnsi="Bookman Old Style" w:cs="Bookman Old Style"/>
      <w:sz w:val="16"/>
      <w:szCs w:val="16"/>
    </w:rPr>
  </w:style>
  <w:style w:type="paragraph" w:customStyle="1" w:styleId="Style4">
    <w:name w:val="Style 4"/>
    <w:rsid w:val="004B29F8"/>
    <w:pPr>
      <w:widowControl w:val="0"/>
      <w:autoSpaceDE w:val="0"/>
      <w:autoSpaceDN w:val="0"/>
      <w:spacing w:before="360" w:after="0" w:line="307" w:lineRule="auto"/>
    </w:pPr>
    <w:rPr>
      <w:rFonts w:ascii="Bookman Old Style" w:eastAsia="Times New Roman" w:hAnsi="Bookman Old Style" w:cs="Bookman Old Style"/>
      <w:sz w:val="20"/>
      <w:szCs w:val="20"/>
    </w:rPr>
  </w:style>
  <w:style w:type="character" w:styleId="PageNumber">
    <w:name w:val="page number"/>
    <w:basedOn w:val="DefaultParagraphFont"/>
    <w:uiPriority w:val="99"/>
    <w:semiHidden/>
    <w:unhideWhenUsed/>
    <w:rsid w:val="004B29F8"/>
  </w:style>
  <w:style w:type="character" w:customStyle="1" w:styleId="None">
    <w:name w:val="None"/>
    <w:rsid w:val="004E1057"/>
  </w:style>
  <w:style w:type="character" w:customStyle="1" w:styleId="Heading2Char">
    <w:name w:val="Heading 2 Char"/>
    <w:basedOn w:val="DefaultParagraphFont"/>
    <w:link w:val="Heading2"/>
    <w:uiPriority w:val="9"/>
    <w:semiHidden/>
    <w:rsid w:val="004E1057"/>
    <w:rPr>
      <w:rFonts w:asciiTheme="majorHAnsi" w:eastAsiaTheme="majorEastAsia" w:hAnsiTheme="majorHAnsi" w:cstheme="majorBidi"/>
      <w:color w:val="365F91" w:themeColor="accent1" w:themeShade="BF"/>
      <w:sz w:val="26"/>
      <w:szCs w:val="26"/>
    </w:rPr>
  </w:style>
  <w:style w:type="character" w:customStyle="1" w:styleId="mceitemhiddenspellword">
    <w:name w:val="mceitemhiddenspellword"/>
    <w:rsid w:val="004E1057"/>
  </w:style>
  <w:style w:type="paragraph" w:customStyle="1" w:styleId="Body">
    <w:name w:val="Body"/>
    <w:rsid w:val="004E1057"/>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paragraph" w:customStyle="1" w:styleId="BodyA">
    <w:name w:val="Body A"/>
    <w:rsid w:val="004E1057"/>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character" w:styleId="Strong">
    <w:name w:val="Strong"/>
    <w:rsid w:val="004E1057"/>
    <w:rPr>
      <w:rFonts w:ascii="Times New Roman" w:hAnsi="Times New Roman"/>
      <w:b/>
      <w:bCs/>
      <w:lang w:val="de-DE"/>
    </w:rPr>
  </w:style>
  <w:style w:type="character" w:customStyle="1" w:styleId="Hyperlink30">
    <w:name w:val="Hyperlink.3.0"/>
    <w:rsid w:val="004E1057"/>
    <w:rPr>
      <w:lang w:val="en-US"/>
    </w:rPr>
  </w:style>
  <w:style w:type="character" w:customStyle="1" w:styleId="Hyperlink11">
    <w:name w:val="Hyperlink.11"/>
    <w:basedOn w:val="DefaultParagraphFont"/>
    <w:rsid w:val="004E1057"/>
    <w:rPr>
      <w:rFonts w:ascii="Times New Roman" w:eastAsia="Times New Roman" w:hAnsi="Times New Roman" w:cs="Times New Roman"/>
      <w:color w:val="000000"/>
      <w:u w:val="single" w:color="000000"/>
      <w:lang w:val="en-US"/>
    </w:rPr>
  </w:style>
  <w:style w:type="character" w:customStyle="1" w:styleId="Hyperlink12">
    <w:name w:val="Hyperlink.12"/>
    <w:basedOn w:val="None"/>
    <w:rsid w:val="004E1057"/>
    <w:rPr>
      <w:rFonts w:ascii="Times New Roman" w:eastAsia="Times New Roman" w:hAnsi="Times New Roman" w:cs="Times New Roman"/>
      <w:u w:val="single"/>
      <w:lang w:val="en-US"/>
    </w:rPr>
  </w:style>
  <w:style w:type="character" w:customStyle="1" w:styleId="Hyperlink13">
    <w:name w:val="Hyperlink.13"/>
    <w:basedOn w:val="None"/>
    <w:rsid w:val="004E1057"/>
    <w:rPr>
      <w:rFonts w:ascii="Times New Roman" w:eastAsia="Times New Roman" w:hAnsi="Times New Roman" w:cs="Times New Roman"/>
      <w:u w:val="single"/>
      <w:lang w:val="en-US"/>
    </w:rPr>
  </w:style>
  <w:style w:type="character" w:customStyle="1" w:styleId="UnresolvedMention1">
    <w:name w:val="Unresolved Mention1"/>
    <w:basedOn w:val="DefaultParagraphFont"/>
    <w:uiPriority w:val="99"/>
    <w:semiHidden/>
    <w:unhideWhenUsed/>
    <w:rsid w:val="000E3F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67506">
      <w:bodyDiv w:val="1"/>
      <w:marLeft w:val="0"/>
      <w:marRight w:val="0"/>
      <w:marTop w:val="0"/>
      <w:marBottom w:val="0"/>
      <w:divBdr>
        <w:top w:val="none" w:sz="0" w:space="0" w:color="auto"/>
        <w:left w:val="none" w:sz="0" w:space="0" w:color="auto"/>
        <w:bottom w:val="none" w:sz="0" w:space="0" w:color="auto"/>
        <w:right w:val="none" w:sz="0" w:space="0" w:color="auto"/>
      </w:divBdr>
      <w:divsChild>
        <w:div w:id="345178799">
          <w:marLeft w:val="0"/>
          <w:marRight w:val="0"/>
          <w:marTop w:val="0"/>
          <w:marBottom w:val="0"/>
          <w:divBdr>
            <w:top w:val="none" w:sz="0" w:space="0" w:color="auto"/>
            <w:left w:val="none" w:sz="0" w:space="0" w:color="auto"/>
            <w:bottom w:val="none" w:sz="0" w:space="0" w:color="auto"/>
            <w:right w:val="none" w:sz="0" w:space="0" w:color="auto"/>
          </w:divBdr>
        </w:div>
      </w:divsChild>
    </w:div>
    <w:div w:id="164170502">
      <w:bodyDiv w:val="1"/>
      <w:marLeft w:val="0"/>
      <w:marRight w:val="0"/>
      <w:marTop w:val="0"/>
      <w:marBottom w:val="0"/>
      <w:divBdr>
        <w:top w:val="none" w:sz="0" w:space="0" w:color="auto"/>
        <w:left w:val="none" w:sz="0" w:space="0" w:color="auto"/>
        <w:bottom w:val="none" w:sz="0" w:space="0" w:color="auto"/>
        <w:right w:val="none" w:sz="0" w:space="0" w:color="auto"/>
      </w:divBdr>
    </w:div>
    <w:div w:id="916864855">
      <w:bodyDiv w:val="1"/>
      <w:marLeft w:val="0"/>
      <w:marRight w:val="0"/>
      <w:marTop w:val="0"/>
      <w:marBottom w:val="0"/>
      <w:divBdr>
        <w:top w:val="none" w:sz="0" w:space="0" w:color="auto"/>
        <w:left w:val="none" w:sz="0" w:space="0" w:color="auto"/>
        <w:bottom w:val="none" w:sz="0" w:space="0" w:color="auto"/>
        <w:right w:val="none" w:sz="0" w:space="0" w:color="auto"/>
      </w:divBdr>
    </w:div>
    <w:div w:id="1116677876">
      <w:bodyDiv w:val="1"/>
      <w:marLeft w:val="0"/>
      <w:marRight w:val="0"/>
      <w:marTop w:val="0"/>
      <w:marBottom w:val="0"/>
      <w:divBdr>
        <w:top w:val="none" w:sz="0" w:space="0" w:color="auto"/>
        <w:left w:val="none" w:sz="0" w:space="0" w:color="auto"/>
        <w:bottom w:val="none" w:sz="0" w:space="0" w:color="auto"/>
        <w:right w:val="none" w:sz="0" w:space="0" w:color="auto"/>
      </w:divBdr>
    </w:div>
    <w:div w:id="1561016479">
      <w:bodyDiv w:val="1"/>
      <w:marLeft w:val="0"/>
      <w:marRight w:val="0"/>
      <w:marTop w:val="0"/>
      <w:marBottom w:val="0"/>
      <w:divBdr>
        <w:top w:val="none" w:sz="0" w:space="0" w:color="auto"/>
        <w:left w:val="none" w:sz="0" w:space="0" w:color="auto"/>
        <w:bottom w:val="none" w:sz="0" w:space="0" w:color="auto"/>
        <w:right w:val="none" w:sz="0" w:space="0" w:color="auto"/>
      </w:divBdr>
    </w:div>
    <w:div w:id="1882596855">
      <w:bodyDiv w:val="1"/>
      <w:marLeft w:val="0"/>
      <w:marRight w:val="0"/>
      <w:marTop w:val="0"/>
      <w:marBottom w:val="0"/>
      <w:divBdr>
        <w:top w:val="none" w:sz="0" w:space="0" w:color="auto"/>
        <w:left w:val="none" w:sz="0" w:space="0" w:color="auto"/>
        <w:bottom w:val="none" w:sz="0" w:space="0" w:color="auto"/>
        <w:right w:val="none" w:sz="0" w:space="0" w:color="auto"/>
      </w:divBdr>
    </w:div>
    <w:div w:id="208649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nn.com/US/OJ/trial/index.html" TargetMode="External"/><Relationship Id="rId13" Type="http://schemas.openxmlformats.org/officeDocument/2006/relationships/hyperlink" Target="https://en.wikipedia.org/wiki/JSTOR" TargetMode="External"/><Relationship Id="rId18" Type="http://schemas.openxmlformats.org/officeDocument/2006/relationships/hyperlink" Target="https://en.wikipedia.org/wiki/International_Standard_Book_Number" TargetMode="External"/><Relationship Id="rId26" Type="http://schemas.openxmlformats.org/officeDocument/2006/relationships/hyperlink" Target="https://libraryguides.law.pace.edu/c.php?g=319373&amp;p=2133435" TargetMode="External"/><Relationship Id="rId3" Type="http://schemas.openxmlformats.org/officeDocument/2006/relationships/styles" Target="styles.xml"/><Relationship Id="rId21" Type="http://schemas.openxmlformats.org/officeDocument/2006/relationships/hyperlink" Target="https://en.wikipedia.org/wiki/Special:BookSources/978-0-7377-0313-9" TargetMode="External"/><Relationship Id="rId7" Type="http://schemas.openxmlformats.org/officeDocument/2006/relationships/endnotes" Target="endnotes.xml"/><Relationship Id="rId12" Type="http://schemas.openxmlformats.org/officeDocument/2006/relationships/hyperlink" Target="https://en.wikipedia.org/wiki/Michigan_Law_Review" TargetMode="External"/><Relationship Id="rId17" Type="http://schemas.openxmlformats.org/officeDocument/2006/relationships/hyperlink" Target="https://en.wikipedia.org/wiki/Sidney_Lumet" TargetMode="External"/><Relationship Id="rId25" Type="http://schemas.openxmlformats.org/officeDocument/2006/relationships/hyperlink" Target="http://www.supremecourt.gov/oral_arguments/audio/2018/17-290" TargetMode="External"/><Relationship Id="rId2" Type="http://schemas.openxmlformats.org/officeDocument/2006/relationships/numbering" Target="numbering.xml"/><Relationship Id="rId16" Type="http://schemas.openxmlformats.org/officeDocument/2006/relationships/hyperlink" Target="https://en.wikipedia.org/wiki/NPR" TargetMode="External"/><Relationship Id="rId20" Type="http://schemas.openxmlformats.org/officeDocument/2006/relationships/hyperlink" Target="https://en.wikipedia.org/wiki/International_Standard_Book_Numbe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s.google.com/books?id=CDhp0EJOLnEC&amp;dq=twelve+angry+men&amp;printsec=frontcover" TargetMode="External"/><Relationship Id="rId24" Type="http://schemas.openxmlformats.org/officeDocument/2006/relationships/hyperlink" Target="http://www.youtube.com/watch?v=KnjkgYyrYbk" TargetMode="External"/><Relationship Id="rId5" Type="http://schemas.openxmlformats.org/officeDocument/2006/relationships/webSettings" Target="webSettings.xml"/><Relationship Id="rId15" Type="http://schemas.openxmlformats.org/officeDocument/2006/relationships/hyperlink" Target="https://www.npr.org/blogs/monkeysee/2015/05/06/404649955/amy-schumer-puts-her-own-looks-on-trial" TargetMode="External"/><Relationship Id="rId23" Type="http://schemas.openxmlformats.org/officeDocument/2006/relationships/hyperlink" Target="http://www.youtube.com/watch?v=SFl1IEBoFAE" TargetMode="External"/><Relationship Id="rId28" Type="http://schemas.openxmlformats.org/officeDocument/2006/relationships/header" Target="header1.xml"/><Relationship Id="rId10" Type="http://schemas.openxmlformats.org/officeDocument/2006/relationships/hyperlink" Target="http://www.famous-" TargetMode="External"/><Relationship Id="rId19" Type="http://schemas.openxmlformats.org/officeDocument/2006/relationships/hyperlink" Target="https://en.wikipedia.org/wiki/Special:BookSources/978-0-679-75660-6" TargetMode="External"/><Relationship Id="rId4" Type="http://schemas.openxmlformats.org/officeDocument/2006/relationships/settings" Target="settings.xml"/><Relationship Id="rId9" Type="http://schemas.openxmlformats.org/officeDocument/2006/relationships/hyperlink" Target="https://libraryguides.law.pace.edu/c.php?g=319373&amp;p=2133435" TargetMode="External"/><Relationship Id="rId14" Type="http://schemas.openxmlformats.org/officeDocument/2006/relationships/hyperlink" Target="https://www.jstor.org/stable/3595316" TargetMode="External"/><Relationship Id="rId22" Type="http://schemas.openxmlformats.org/officeDocument/2006/relationships/hyperlink" Target="https://www.nytimes.com/2010/10/18/nyregion/18sonia.html" TargetMode="External"/><Relationship Id="rId27" Type="http://schemas.openxmlformats.org/officeDocument/2006/relationships/footer" Target="foot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highered.nysed.gov/ocue/lrp/liberalar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779530A4-1DAE-4E8C-9EB7-B9F1424FE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7331</Words>
  <Characters>4178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ta D. Lansiquot</dc:creator>
  <cp:lastModifiedBy>Monica Berger</cp:lastModifiedBy>
  <cp:revision>2</cp:revision>
  <cp:lastPrinted>2019-02-09T16:42:00Z</cp:lastPrinted>
  <dcterms:created xsi:type="dcterms:W3CDTF">2020-03-26T19:22:00Z</dcterms:created>
  <dcterms:modified xsi:type="dcterms:W3CDTF">2020-03-26T19:22:00Z</dcterms:modified>
</cp:coreProperties>
</file>